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07B165" w14:textId="77777777" w:rsidR="00582121" w:rsidRPr="00582121" w:rsidRDefault="00582121" w:rsidP="00582121">
      <w:pPr>
        <w:spacing w:after="160" w:line="259" w:lineRule="auto"/>
        <w:rPr>
          <w:rFonts w:ascii="Arial" w:eastAsia="Calibri" w:hAnsi="Arial" w:cs="Arial"/>
          <w:b/>
          <w:sz w:val="40"/>
          <w:szCs w:val="44"/>
        </w:rPr>
      </w:pPr>
      <w:bookmarkStart w:id="0" w:name="_Toc82671557"/>
    </w:p>
    <w:p w14:paraId="551BEB13" w14:textId="77777777" w:rsidR="003E1E0E" w:rsidRPr="00664F1E" w:rsidRDefault="003E1E0E" w:rsidP="003E1E0E">
      <w:pPr>
        <w:spacing w:after="160" w:line="259" w:lineRule="auto"/>
        <w:rPr>
          <w:rFonts w:ascii="Arial" w:eastAsia="Calibri" w:hAnsi="Arial" w:cs="Arial"/>
          <w:b/>
          <w:sz w:val="24"/>
          <w:szCs w:val="44"/>
        </w:rPr>
      </w:pPr>
    </w:p>
    <w:p w14:paraId="2307075C" w14:textId="77777777" w:rsidR="00342E48" w:rsidRDefault="00342E48" w:rsidP="00E50F45">
      <w:pPr>
        <w:spacing w:after="160" w:line="259" w:lineRule="auto"/>
        <w:ind w:left="-567" w:right="-567"/>
        <w:jc w:val="center"/>
        <w:rPr>
          <w:rFonts w:ascii="Arial" w:eastAsia="Calibri" w:hAnsi="Arial" w:cs="Arial"/>
          <w:b/>
          <w:color w:val="AD4900"/>
          <w:sz w:val="36"/>
          <w:szCs w:val="40"/>
        </w:rPr>
      </w:pPr>
    </w:p>
    <w:p w14:paraId="4E8C656C" w14:textId="53EEB5D1" w:rsidR="006517AD" w:rsidRDefault="00F94CBB" w:rsidP="00A1069B">
      <w:pPr>
        <w:spacing w:after="240"/>
        <w:contextualSpacing/>
        <w:jc w:val="center"/>
        <w:rPr>
          <w:rFonts w:ascii="Arial" w:eastAsia="Calibri" w:hAnsi="Arial" w:cs="Arial"/>
          <w:b/>
          <w:color w:val="AD4900"/>
          <w:sz w:val="36"/>
          <w:szCs w:val="40"/>
        </w:rPr>
      </w:pPr>
      <w:r w:rsidRPr="00670E1A">
        <w:rPr>
          <w:rFonts w:ascii="Arial" w:eastAsia="Calibri" w:hAnsi="Arial" w:cs="Arial"/>
          <w:b/>
          <w:color w:val="AD4900"/>
          <w:sz w:val="36"/>
          <w:szCs w:val="40"/>
        </w:rPr>
        <w:t>W</w:t>
      </w:r>
      <w:r w:rsidR="006517AD">
        <w:rPr>
          <w:rFonts w:ascii="Arial" w:eastAsia="Calibri" w:hAnsi="Arial" w:cs="Arial"/>
          <w:b/>
          <w:color w:val="AD4900"/>
          <w:sz w:val="36"/>
          <w:szCs w:val="40"/>
        </w:rPr>
        <w:t xml:space="preserve">estern </w:t>
      </w:r>
      <w:r w:rsidRPr="00670E1A">
        <w:rPr>
          <w:rFonts w:ascii="Arial" w:eastAsia="Calibri" w:hAnsi="Arial" w:cs="Arial"/>
          <w:b/>
          <w:color w:val="AD4900"/>
          <w:sz w:val="36"/>
          <w:szCs w:val="40"/>
        </w:rPr>
        <w:t>A</w:t>
      </w:r>
      <w:r w:rsidR="006517AD">
        <w:rPr>
          <w:rFonts w:ascii="Arial" w:eastAsia="Calibri" w:hAnsi="Arial" w:cs="Arial"/>
          <w:b/>
          <w:color w:val="AD4900"/>
          <w:sz w:val="36"/>
          <w:szCs w:val="40"/>
        </w:rPr>
        <w:t>ustralia (WA)</w:t>
      </w:r>
      <w:r w:rsidRPr="00670E1A">
        <w:rPr>
          <w:rFonts w:ascii="Arial" w:eastAsia="Calibri" w:hAnsi="Arial" w:cs="Arial"/>
          <w:b/>
          <w:color w:val="AD4900"/>
          <w:sz w:val="36"/>
          <w:szCs w:val="40"/>
        </w:rPr>
        <w:t xml:space="preserve"> Cohort Studies</w:t>
      </w:r>
      <w:r w:rsidR="00BE660E">
        <w:rPr>
          <w:rFonts w:ascii="Arial" w:eastAsia="Calibri" w:hAnsi="Arial" w:cs="Arial"/>
          <w:b/>
          <w:color w:val="AD4900"/>
          <w:sz w:val="36"/>
          <w:szCs w:val="40"/>
        </w:rPr>
        <w:t xml:space="preserve"> </w:t>
      </w:r>
      <w:r w:rsidRPr="00670E1A">
        <w:rPr>
          <w:rFonts w:ascii="Arial" w:eastAsia="Calibri" w:hAnsi="Arial" w:cs="Arial"/>
          <w:b/>
          <w:color w:val="AD4900"/>
          <w:sz w:val="36"/>
          <w:szCs w:val="40"/>
        </w:rPr>
        <w:t>-</w:t>
      </w:r>
    </w:p>
    <w:p w14:paraId="763D2EFC" w14:textId="77777777" w:rsidR="00A45E67" w:rsidRDefault="00F94CBB" w:rsidP="00A1069B">
      <w:pPr>
        <w:spacing w:after="240"/>
        <w:contextualSpacing/>
        <w:jc w:val="center"/>
        <w:rPr>
          <w:rFonts w:ascii="Arial" w:eastAsia="Calibri" w:hAnsi="Arial" w:cs="Arial"/>
          <w:b/>
          <w:color w:val="AD4900"/>
          <w:sz w:val="36"/>
          <w:szCs w:val="40"/>
        </w:rPr>
      </w:pPr>
      <w:r w:rsidRPr="00670E1A">
        <w:rPr>
          <w:rFonts w:ascii="Arial" w:eastAsia="Calibri" w:hAnsi="Arial" w:cs="Arial"/>
          <w:b/>
          <w:color w:val="AD4900"/>
          <w:sz w:val="36"/>
          <w:szCs w:val="40"/>
        </w:rPr>
        <w:t>Operational Support Program</w:t>
      </w:r>
      <w:r w:rsidR="004F374F" w:rsidRPr="00670E1A">
        <w:rPr>
          <w:rFonts w:ascii="Arial" w:eastAsia="Calibri" w:hAnsi="Arial" w:cs="Arial"/>
          <w:b/>
          <w:color w:val="AD4900"/>
          <w:sz w:val="36"/>
          <w:szCs w:val="40"/>
        </w:rPr>
        <w:t xml:space="preserve"> </w:t>
      </w:r>
    </w:p>
    <w:p w14:paraId="56F8B55C" w14:textId="5F7A69E4" w:rsidR="00804B24" w:rsidRDefault="004F374F" w:rsidP="00A1069B">
      <w:pPr>
        <w:spacing w:after="240"/>
        <w:contextualSpacing/>
        <w:jc w:val="center"/>
        <w:rPr>
          <w:rFonts w:ascii="Arial" w:eastAsia="Calibri" w:hAnsi="Arial" w:cs="Arial"/>
          <w:b/>
          <w:color w:val="AD4900"/>
          <w:sz w:val="36"/>
          <w:szCs w:val="40"/>
        </w:rPr>
      </w:pPr>
      <w:r w:rsidRPr="00670E1A">
        <w:rPr>
          <w:rFonts w:ascii="Arial" w:eastAsia="Calibri" w:hAnsi="Arial" w:cs="Arial"/>
          <w:b/>
          <w:color w:val="AD4900"/>
          <w:sz w:val="36"/>
          <w:szCs w:val="40"/>
        </w:rPr>
        <w:t>(WACS-OSP)</w:t>
      </w:r>
    </w:p>
    <w:p w14:paraId="56553F89" w14:textId="62637914" w:rsidR="008F6487" w:rsidRDefault="008F6487" w:rsidP="0028152E">
      <w:pPr>
        <w:pStyle w:val="Heading1"/>
        <w:spacing w:before="0"/>
        <w:jc w:val="center"/>
        <w:rPr>
          <w:rFonts w:cs="Times New Roman"/>
          <w:b/>
          <w:bCs/>
          <w:color w:val="auto"/>
        </w:rPr>
      </w:pPr>
      <w:bookmarkStart w:id="1" w:name="_Toc51150322"/>
      <w:r w:rsidRPr="00EA14E2">
        <w:rPr>
          <w:rFonts w:cs="Times New Roman"/>
          <w:b/>
          <w:bCs/>
          <w:color w:val="auto"/>
        </w:rPr>
        <w:t>Application Form</w:t>
      </w:r>
      <w:bookmarkEnd w:id="1"/>
      <w:r w:rsidR="004071AD" w:rsidRPr="00342E48">
        <w:rPr>
          <w:rFonts w:cs="Times New Roman"/>
          <w:b/>
          <w:bCs/>
          <w:color w:val="auto"/>
        </w:rPr>
        <w:t xml:space="preserve"> </w:t>
      </w:r>
    </w:p>
    <w:p w14:paraId="1DFD0E4E" w14:textId="0FC54876" w:rsidR="00E57E0C" w:rsidRPr="00EA14E2" w:rsidRDefault="00A65EBD" w:rsidP="00920603">
      <w:pPr>
        <w:pStyle w:val="Heading5"/>
      </w:pPr>
      <w:r>
        <w:t>D</w:t>
      </w:r>
      <w:r w:rsidR="0017734E">
        <w:t>ue by</w:t>
      </w:r>
      <w:r w:rsidR="00E57E0C" w:rsidRPr="00EA14E2">
        <w:t>: 1:00</w:t>
      </w:r>
      <w:r w:rsidR="000C0303">
        <w:t xml:space="preserve"> </w:t>
      </w:r>
      <w:r w:rsidR="00234E66">
        <w:t>pm</w:t>
      </w:r>
      <w:r w:rsidR="00234E66" w:rsidRPr="00EA14E2">
        <w:t xml:space="preserve"> </w:t>
      </w:r>
      <w:r w:rsidR="00E57E0C" w:rsidRPr="00EA14E2">
        <w:t>(</w:t>
      </w:r>
      <w:r w:rsidR="00E57E0C" w:rsidRPr="006C0F83">
        <w:t xml:space="preserve">AWST) </w:t>
      </w:r>
      <w:r w:rsidR="003274C7">
        <w:t xml:space="preserve">Tuesday </w:t>
      </w:r>
      <w:r w:rsidR="00F17B1F">
        <w:t>15</w:t>
      </w:r>
      <w:r w:rsidR="006C0F83" w:rsidRPr="00C37184">
        <w:t xml:space="preserve"> August 2023</w:t>
      </w:r>
    </w:p>
    <w:p w14:paraId="16E733A5" w14:textId="77777777" w:rsidR="00067F2C" w:rsidRDefault="00067F2C" w:rsidP="008F6487">
      <w:pPr>
        <w:jc w:val="center"/>
        <w:rPr>
          <w:rFonts w:ascii="Arial" w:hAnsi="Arial"/>
          <w:b/>
          <w:bCs/>
          <w:i/>
          <w:sz w:val="20"/>
        </w:rPr>
      </w:pPr>
    </w:p>
    <w:p w14:paraId="27DEDB05" w14:textId="38BD13E2" w:rsidR="008F6487" w:rsidRPr="00F67362" w:rsidRDefault="00245C72" w:rsidP="00F67362">
      <w:pPr>
        <w:pStyle w:val="ListParagraph"/>
        <w:numPr>
          <w:ilvl w:val="0"/>
          <w:numId w:val="48"/>
        </w:numPr>
        <w:rPr>
          <w:rFonts w:ascii="Arial" w:hAnsi="Arial"/>
          <w:b/>
          <w:bCs/>
          <w:i/>
          <w:sz w:val="20"/>
        </w:rPr>
      </w:pPr>
      <w:r w:rsidRPr="00F67362">
        <w:rPr>
          <w:rFonts w:ascii="Arial" w:hAnsi="Arial"/>
          <w:b/>
          <w:bCs/>
          <w:i/>
          <w:sz w:val="20"/>
        </w:rPr>
        <w:t>Please r</w:t>
      </w:r>
      <w:r w:rsidR="00490A1D" w:rsidRPr="00F67362">
        <w:rPr>
          <w:rFonts w:ascii="Arial" w:hAnsi="Arial"/>
          <w:b/>
          <w:bCs/>
          <w:i/>
          <w:sz w:val="20"/>
        </w:rPr>
        <w:t>efer</w:t>
      </w:r>
      <w:r w:rsidR="006041F2" w:rsidRPr="00F67362">
        <w:rPr>
          <w:rFonts w:ascii="Arial" w:hAnsi="Arial"/>
          <w:b/>
          <w:bCs/>
          <w:i/>
          <w:sz w:val="20"/>
        </w:rPr>
        <w:t xml:space="preserve"> to the</w:t>
      </w:r>
      <w:r w:rsidR="001E6174">
        <w:rPr>
          <w:rFonts w:ascii="Arial" w:hAnsi="Arial"/>
          <w:b/>
          <w:bCs/>
          <w:i/>
          <w:sz w:val="20"/>
        </w:rPr>
        <w:t xml:space="preserve"> relevant</w:t>
      </w:r>
      <w:r w:rsidR="00490A1D" w:rsidRPr="00F67362">
        <w:rPr>
          <w:rFonts w:ascii="Arial" w:hAnsi="Arial"/>
          <w:b/>
          <w:bCs/>
          <w:i/>
          <w:sz w:val="20"/>
        </w:rPr>
        <w:t xml:space="preserve"> </w:t>
      </w:r>
      <w:hyperlink r:id="rId11" w:history="1">
        <w:r w:rsidR="00D37E71" w:rsidRPr="00F67362">
          <w:rPr>
            <w:rStyle w:val="Hyperlink"/>
            <w:rFonts w:ascii="Arial" w:hAnsi="Arial"/>
            <w:b/>
            <w:bCs/>
            <w:i/>
            <w:sz w:val="20"/>
          </w:rPr>
          <w:t>Guidelines and Conditions</w:t>
        </w:r>
      </w:hyperlink>
      <w:r w:rsidR="006041F2" w:rsidRPr="00F67362">
        <w:rPr>
          <w:rFonts w:ascii="Arial" w:hAnsi="Arial"/>
          <w:b/>
          <w:bCs/>
          <w:i/>
          <w:sz w:val="20"/>
        </w:rPr>
        <w:t xml:space="preserve"> which include application instructions. </w:t>
      </w:r>
    </w:p>
    <w:p w14:paraId="0F384044" w14:textId="3A3C5248" w:rsidR="00651277" w:rsidRPr="00F67362" w:rsidRDefault="00651277" w:rsidP="00F67362">
      <w:pPr>
        <w:pStyle w:val="ListParagraph"/>
        <w:numPr>
          <w:ilvl w:val="0"/>
          <w:numId w:val="48"/>
        </w:numPr>
        <w:rPr>
          <w:rFonts w:ascii="Arial" w:hAnsi="Arial"/>
          <w:b/>
          <w:bCs/>
          <w:i/>
          <w:sz w:val="20"/>
        </w:rPr>
      </w:pPr>
      <w:r w:rsidRPr="00F67362">
        <w:rPr>
          <w:rFonts w:ascii="Arial" w:hAnsi="Arial"/>
          <w:b/>
          <w:bCs/>
          <w:i/>
          <w:sz w:val="20"/>
        </w:rPr>
        <w:t>Applicants are responsible for complying with internal deadlines</w:t>
      </w:r>
      <w:r w:rsidR="00B53C61" w:rsidRPr="00F67362">
        <w:rPr>
          <w:rFonts w:ascii="Arial" w:hAnsi="Arial"/>
          <w:b/>
          <w:bCs/>
          <w:i/>
          <w:sz w:val="20"/>
        </w:rPr>
        <w:t xml:space="preserve"> and ensuring all </w:t>
      </w:r>
      <w:r w:rsidRPr="00F67362">
        <w:rPr>
          <w:rFonts w:ascii="Arial" w:hAnsi="Arial"/>
          <w:b/>
          <w:bCs/>
          <w:i/>
          <w:sz w:val="20"/>
        </w:rPr>
        <w:t>certification</w:t>
      </w:r>
      <w:r w:rsidR="00EF67C4" w:rsidRPr="00F67362">
        <w:rPr>
          <w:rFonts w:ascii="Arial" w:hAnsi="Arial"/>
          <w:b/>
          <w:bCs/>
          <w:i/>
          <w:sz w:val="20"/>
        </w:rPr>
        <w:t>s</w:t>
      </w:r>
      <w:r w:rsidR="00B53C61" w:rsidRPr="00F67362">
        <w:rPr>
          <w:rFonts w:ascii="Arial" w:hAnsi="Arial"/>
          <w:b/>
          <w:bCs/>
          <w:i/>
          <w:sz w:val="20"/>
        </w:rPr>
        <w:t xml:space="preserve"> are complete prior to submission</w:t>
      </w:r>
      <w:r w:rsidRPr="00F67362">
        <w:rPr>
          <w:rFonts w:ascii="Arial" w:hAnsi="Arial"/>
          <w:b/>
          <w:bCs/>
          <w:i/>
          <w:sz w:val="20"/>
        </w:rPr>
        <w:t>.</w:t>
      </w:r>
    </w:p>
    <w:p w14:paraId="2B8528BB" w14:textId="4853C654" w:rsidR="008F6487" w:rsidRDefault="008F6487" w:rsidP="008F6487">
      <w:pPr>
        <w:jc w:val="both"/>
        <w:rPr>
          <w:rFonts w:ascii="Arial" w:hAnsi="Arial"/>
          <w:bCs/>
          <w:sz w:val="16"/>
          <w:szCs w:val="26"/>
        </w:rPr>
      </w:pPr>
    </w:p>
    <w:p w14:paraId="1AAA6F94" w14:textId="73F872FA" w:rsidR="00C12B74" w:rsidRDefault="00A92779" w:rsidP="0082501D">
      <w:pPr>
        <w:pStyle w:val="Heading2"/>
        <w:keepLines/>
        <w:numPr>
          <w:ilvl w:val="0"/>
          <w:numId w:val="46"/>
        </w:numPr>
        <w:spacing w:before="240" w:after="60"/>
        <w:jc w:val="both"/>
        <w:rPr>
          <w:rFonts w:cs="Times New Roman"/>
          <w:bCs/>
          <w:color w:val="AD4900"/>
          <w:sz w:val="28"/>
          <w:szCs w:val="26"/>
        </w:rPr>
      </w:pPr>
      <w:bookmarkStart w:id="2" w:name="_Toc51150323"/>
      <w:r w:rsidRPr="00D3745E">
        <w:rPr>
          <w:rFonts w:cs="Times New Roman"/>
          <w:color w:val="AD4900"/>
          <w:sz w:val="28"/>
          <w:szCs w:val="26"/>
        </w:rPr>
        <w:t>A</w:t>
      </w:r>
      <w:r w:rsidR="003274C7">
        <w:rPr>
          <w:rFonts w:cs="Times New Roman"/>
          <w:bCs/>
          <w:color w:val="AD4900"/>
          <w:sz w:val="28"/>
          <w:szCs w:val="26"/>
        </w:rPr>
        <w:t>pplicant</w:t>
      </w:r>
      <w:r w:rsidR="00DB0CEC">
        <w:rPr>
          <w:rFonts w:cs="Times New Roman"/>
          <w:bCs/>
          <w:color w:val="AD4900"/>
          <w:sz w:val="28"/>
          <w:szCs w:val="26"/>
        </w:rPr>
        <w:t xml:space="preserve"> Details</w:t>
      </w:r>
    </w:p>
    <w:tbl>
      <w:tblPr>
        <w:tblpPr w:leftFromText="180" w:rightFromText="180" w:vertAnchor="text" w:horzAnchor="margin" w:tblpX="108" w:tblpY="130"/>
        <w:tblW w:w="100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964"/>
        <w:gridCol w:w="6044"/>
      </w:tblGrid>
      <w:tr w:rsidR="006517AD" w:rsidRPr="006517AD" w14:paraId="6AE0798A" w14:textId="77777777" w:rsidTr="002104C7">
        <w:trPr>
          <w:trHeight w:val="553"/>
        </w:trPr>
        <w:tc>
          <w:tcPr>
            <w:tcW w:w="3964" w:type="dxa"/>
          </w:tcPr>
          <w:p w14:paraId="4B048259" w14:textId="77777777" w:rsidR="00A1069B" w:rsidRDefault="006517AD" w:rsidP="002104C7">
            <w:pPr>
              <w:spacing w:beforeLines="60" w:before="144" w:afterLines="60" w:after="144"/>
              <w:ind w:right="72"/>
              <w:rPr>
                <w:rFonts w:ascii="Arial" w:hAnsi="Arial" w:cs="Arial"/>
                <w:szCs w:val="22"/>
              </w:rPr>
            </w:pPr>
            <w:r w:rsidRPr="002104C7">
              <w:rPr>
                <w:rFonts w:ascii="Arial" w:hAnsi="Arial" w:cs="Arial"/>
                <w:szCs w:val="22"/>
              </w:rPr>
              <w:t>Title</w:t>
            </w:r>
            <w:r w:rsidR="00BE660E" w:rsidRPr="002104C7">
              <w:rPr>
                <w:rFonts w:ascii="Arial" w:hAnsi="Arial" w:cs="Arial"/>
                <w:szCs w:val="22"/>
              </w:rPr>
              <w:t>, First name, SURNAME</w:t>
            </w:r>
            <w:r w:rsidR="00CC28FE">
              <w:rPr>
                <w:rFonts w:ascii="Arial" w:hAnsi="Arial" w:cs="Arial"/>
                <w:szCs w:val="22"/>
              </w:rPr>
              <w:t xml:space="preserve"> </w:t>
            </w:r>
          </w:p>
          <w:p w14:paraId="53AEF528" w14:textId="34EE2FB6" w:rsidR="006517AD" w:rsidRPr="003274C7" w:rsidRDefault="003274C7" w:rsidP="002104C7">
            <w:pPr>
              <w:spacing w:beforeLines="60" w:before="144" w:afterLines="60" w:after="144"/>
              <w:ind w:right="72"/>
              <w:rPr>
                <w:rFonts w:ascii="Arial" w:hAnsi="Arial" w:cs="Arial"/>
                <w:i/>
                <w:iCs/>
                <w:sz w:val="20"/>
              </w:rPr>
            </w:pPr>
            <w:r>
              <w:rPr>
                <w:rFonts w:ascii="Arial" w:hAnsi="Arial" w:cs="Arial"/>
                <w:i/>
                <w:iCs/>
                <w:sz w:val="20"/>
              </w:rPr>
              <w:t>A</w:t>
            </w:r>
            <w:r w:rsidR="00CC28FE" w:rsidRPr="003274C7">
              <w:rPr>
                <w:rFonts w:ascii="Arial" w:hAnsi="Arial" w:cs="Arial"/>
                <w:i/>
                <w:iCs/>
                <w:sz w:val="20"/>
              </w:rPr>
              <w:t xml:space="preserve">uthorised representative of the cohort study </w:t>
            </w:r>
            <w:r w:rsidR="00BE660E" w:rsidRPr="003274C7">
              <w:rPr>
                <w:rFonts w:ascii="Arial" w:hAnsi="Arial" w:cs="Arial"/>
                <w:i/>
                <w:iCs/>
                <w:sz w:val="20"/>
              </w:rPr>
              <w:t>(Activity L</w:t>
            </w:r>
            <w:r w:rsidRPr="003274C7">
              <w:rPr>
                <w:rFonts w:ascii="Arial" w:hAnsi="Arial" w:cs="Arial"/>
                <w:i/>
                <w:iCs/>
                <w:sz w:val="20"/>
              </w:rPr>
              <w:t>ead)</w:t>
            </w:r>
          </w:p>
        </w:tc>
        <w:tc>
          <w:tcPr>
            <w:tcW w:w="6044" w:type="dxa"/>
          </w:tcPr>
          <w:p w14:paraId="79FFF17E" w14:textId="77777777" w:rsidR="006517AD" w:rsidRPr="002104C7" w:rsidRDefault="006517AD" w:rsidP="002104C7">
            <w:pPr>
              <w:spacing w:beforeLines="60" w:before="144" w:afterLines="60" w:after="144"/>
              <w:ind w:right="206"/>
              <w:rPr>
                <w:rFonts w:ascii="Arial" w:hAnsi="Arial" w:cs="Arial"/>
                <w:szCs w:val="22"/>
              </w:rPr>
            </w:pPr>
          </w:p>
        </w:tc>
      </w:tr>
      <w:tr w:rsidR="006517AD" w:rsidRPr="006517AD" w14:paraId="26D9ABCF" w14:textId="77777777" w:rsidTr="002104C7">
        <w:trPr>
          <w:trHeight w:val="528"/>
        </w:trPr>
        <w:tc>
          <w:tcPr>
            <w:tcW w:w="3964" w:type="dxa"/>
          </w:tcPr>
          <w:p w14:paraId="0F5287B9" w14:textId="24CECBAE" w:rsidR="006517AD" w:rsidRPr="002104C7" w:rsidRDefault="00CC28FE" w:rsidP="00A1069B">
            <w:pPr>
              <w:spacing w:beforeLines="60" w:before="144" w:afterLines="60" w:after="144"/>
              <w:ind w:right="72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Activity Lead</w:t>
            </w:r>
            <w:r w:rsidR="00BE660E" w:rsidRPr="002104C7">
              <w:rPr>
                <w:rFonts w:ascii="Arial" w:hAnsi="Arial" w:cs="Arial"/>
                <w:szCs w:val="22"/>
              </w:rPr>
              <w:t xml:space="preserve"> p</w:t>
            </w:r>
            <w:r w:rsidR="006517AD" w:rsidRPr="002104C7">
              <w:rPr>
                <w:rFonts w:ascii="Arial" w:hAnsi="Arial" w:cs="Arial"/>
                <w:szCs w:val="22"/>
              </w:rPr>
              <w:t>osition</w:t>
            </w:r>
          </w:p>
        </w:tc>
        <w:tc>
          <w:tcPr>
            <w:tcW w:w="6044" w:type="dxa"/>
          </w:tcPr>
          <w:p w14:paraId="6C2D7475" w14:textId="77777777" w:rsidR="006517AD" w:rsidRPr="002104C7" w:rsidRDefault="006517AD" w:rsidP="00A1069B">
            <w:pPr>
              <w:spacing w:beforeLines="60" w:before="144" w:afterLines="60" w:after="144"/>
              <w:ind w:left="72" w:right="206"/>
              <w:rPr>
                <w:rFonts w:ascii="Arial" w:hAnsi="Arial" w:cs="Arial"/>
                <w:szCs w:val="22"/>
              </w:rPr>
            </w:pPr>
          </w:p>
        </w:tc>
      </w:tr>
      <w:tr w:rsidR="00134C5A" w:rsidRPr="006517AD" w14:paraId="65079C8E" w14:textId="77777777" w:rsidTr="002104C7">
        <w:trPr>
          <w:trHeight w:val="522"/>
        </w:trPr>
        <w:tc>
          <w:tcPr>
            <w:tcW w:w="3964" w:type="dxa"/>
          </w:tcPr>
          <w:p w14:paraId="1DEC7C6E" w14:textId="7C46E70A" w:rsidR="00134C5A" w:rsidRPr="002104C7" w:rsidRDefault="00134C5A" w:rsidP="002104C7">
            <w:pPr>
              <w:spacing w:beforeLines="60" w:before="144" w:afterLines="60" w:after="144"/>
              <w:ind w:right="72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Activity Lead email</w:t>
            </w:r>
          </w:p>
        </w:tc>
        <w:tc>
          <w:tcPr>
            <w:tcW w:w="6044" w:type="dxa"/>
          </w:tcPr>
          <w:p w14:paraId="146E42DC" w14:textId="77777777" w:rsidR="00134C5A" w:rsidRPr="002104C7" w:rsidRDefault="00134C5A" w:rsidP="002104C7">
            <w:pPr>
              <w:spacing w:beforeLines="60" w:before="144" w:afterLines="60" w:after="144"/>
              <w:ind w:left="72" w:right="206"/>
              <w:rPr>
                <w:rFonts w:ascii="Arial" w:hAnsi="Arial" w:cs="Arial"/>
                <w:szCs w:val="22"/>
              </w:rPr>
            </w:pPr>
          </w:p>
        </w:tc>
      </w:tr>
      <w:tr w:rsidR="00134C5A" w:rsidRPr="006517AD" w14:paraId="6C3ED31C" w14:textId="77777777" w:rsidTr="002104C7">
        <w:trPr>
          <w:trHeight w:val="522"/>
        </w:trPr>
        <w:tc>
          <w:tcPr>
            <w:tcW w:w="3964" w:type="dxa"/>
          </w:tcPr>
          <w:p w14:paraId="3A4AC333" w14:textId="0FE2CA2C" w:rsidR="00134C5A" w:rsidRPr="002104C7" w:rsidRDefault="00134C5A" w:rsidP="002104C7">
            <w:pPr>
              <w:spacing w:beforeLines="60" w:before="144" w:afterLines="60" w:after="144"/>
              <w:ind w:right="72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Activity Lead telephone number</w:t>
            </w:r>
          </w:p>
        </w:tc>
        <w:tc>
          <w:tcPr>
            <w:tcW w:w="6044" w:type="dxa"/>
          </w:tcPr>
          <w:p w14:paraId="612F3CDD" w14:textId="77777777" w:rsidR="00134C5A" w:rsidRPr="002104C7" w:rsidRDefault="00134C5A" w:rsidP="002104C7">
            <w:pPr>
              <w:spacing w:beforeLines="60" w:before="144" w:afterLines="60" w:after="144"/>
              <w:ind w:left="72" w:right="206"/>
              <w:rPr>
                <w:rFonts w:ascii="Arial" w:hAnsi="Arial" w:cs="Arial"/>
                <w:szCs w:val="22"/>
              </w:rPr>
            </w:pPr>
          </w:p>
        </w:tc>
      </w:tr>
      <w:tr w:rsidR="006517AD" w:rsidRPr="006517AD" w14:paraId="433CAA98" w14:textId="77777777" w:rsidTr="002104C7">
        <w:trPr>
          <w:trHeight w:val="522"/>
        </w:trPr>
        <w:tc>
          <w:tcPr>
            <w:tcW w:w="3964" w:type="dxa"/>
          </w:tcPr>
          <w:p w14:paraId="07A0EF0E" w14:textId="62C22C01" w:rsidR="006517AD" w:rsidRPr="002104C7" w:rsidRDefault="006517AD" w:rsidP="002104C7">
            <w:pPr>
              <w:spacing w:beforeLines="60" w:before="144" w:afterLines="60" w:after="144"/>
              <w:ind w:right="72"/>
              <w:rPr>
                <w:rFonts w:ascii="Arial" w:hAnsi="Arial" w:cs="Arial"/>
                <w:szCs w:val="22"/>
              </w:rPr>
            </w:pPr>
            <w:r w:rsidRPr="002104C7">
              <w:rPr>
                <w:rFonts w:ascii="Arial" w:hAnsi="Arial" w:cs="Arial"/>
                <w:szCs w:val="22"/>
              </w:rPr>
              <w:t xml:space="preserve">Cohort </w:t>
            </w:r>
            <w:r w:rsidR="00BE660E" w:rsidRPr="002104C7">
              <w:rPr>
                <w:rFonts w:ascii="Arial" w:hAnsi="Arial" w:cs="Arial"/>
                <w:szCs w:val="22"/>
              </w:rPr>
              <w:t>s</w:t>
            </w:r>
            <w:r w:rsidRPr="002104C7">
              <w:rPr>
                <w:rFonts w:ascii="Arial" w:hAnsi="Arial" w:cs="Arial"/>
                <w:szCs w:val="22"/>
              </w:rPr>
              <w:t>tudy</w:t>
            </w:r>
            <w:r w:rsidR="00B461CC" w:rsidRPr="002104C7">
              <w:rPr>
                <w:rFonts w:ascii="Arial" w:hAnsi="Arial" w:cs="Arial"/>
                <w:szCs w:val="22"/>
              </w:rPr>
              <w:t xml:space="preserve"> </w:t>
            </w:r>
            <w:r w:rsidR="00BE660E" w:rsidRPr="002104C7">
              <w:rPr>
                <w:rFonts w:ascii="Arial" w:hAnsi="Arial" w:cs="Arial"/>
                <w:szCs w:val="22"/>
              </w:rPr>
              <w:t>n</w:t>
            </w:r>
            <w:r w:rsidR="00B461CC" w:rsidRPr="002104C7">
              <w:rPr>
                <w:rFonts w:ascii="Arial" w:hAnsi="Arial" w:cs="Arial"/>
                <w:szCs w:val="22"/>
              </w:rPr>
              <w:t>ame</w:t>
            </w:r>
          </w:p>
        </w:tc>
        <w:tc>
          <w:tcPr>
            <w:tcW w:w="6044" w:type="dxa"/>
          </w:tcPr>
          <w:p w14:paraId="43FFB12B" w14:textId="77777777" w:rsidR="006517AD" w:rsidRPr="002104C7" w:rsidRDefault="006517AD" w:rsidP="002104C7">
            <w:pPr>
              <w:spacing w:beforeLines="60" w:before="144" w:afterLines="60" w:after="144"/>
              <w:ind w:left="72" w:right="206"/>
              <w:rPr>
                <w:rFonts w:ascii="Arial" w:hAnsi="Arial" w:cs="Arial"/>
                <w:szCs w:val="22"/>
              </w:rPr>
            </w:pPr>
          </w:p>
        </w:tc>
      </w:tr>
      <w:tr w:rsidR="006517AD" w:rsidRPr="006517AD" w14:paraId="4CDE36F9" w14:textId="77777777" w:rsidTr="002104C7">
        <w:trPr>
          <w:trHeight w:val="515"/>
        </w:trPr>
        <w:tc>
          <w:tcPr>
            <w:tcW w:w="3964" w:type="dxa"/>
          </w:tcPr>
          <w:p w14:paraId="0969593F" w14:textId="65ED43EE" w:rsidR="006517AD" w:rsidRPr="002104C7" w:rsidRDefault="002752E4" w:rsidP="002104C7">
            <w:pPr>
              <w:spacing w:beforeLines="60" w:before="144" w:afterLines="60" w:after="144"/>
              <w:ind w:right="72"/>
              <w:rPr>
                <w:rFonts w:ascii="Arial" w:hAnsi="Arial" w:cs="Arial"/>
                <w:szCs w:val="22"/>
              </w:rPr>
            </w:pPr>
            <w:r w:rsidRPr="002104C7">
              <w:rPr>
                <w:rFonts w:ascii="Arial" w:hAnsi="Arial" w:cs="Arial"/>
                <w:szCs w:val="22"/>
              </w:rPr>
              <w:t xml:space="preserve">Cohort </w:t>
            </w:r>
            <w:r w:rsidR="00BE660E" w:rsidRPr="002104C7">
              <w:rPr>
                <w:rFonts w:ascii="Arial" w:hAnsi="Arial" w:cs="Arial"/>
                <w:szCs w:val="22"/>
              </w:rPr>
              <w:t>s</w:t>
            </w:r>
            <w:r w:rsidRPr="002104C7">
              <w:rPr>
                <w:rFonts w:ascii="Arial" w:hAnsi="Arial" w:cs="Arial"/>
                <w:szCs w:val="22"/>
              </w:rPr>
              <w:t xml:space="preserve">tudy </w:t>
            </w:r>
            <w:r w:rsidR="00BE660E" w:rsidRPr="002104C7">
              <w:rPr>
                <w:rFonts w:ascii="Arial" w:hAnsi="Arial" w:cs="Arial"/>
                <w:szCs w:val="22"/>
              </w:rPr>
              <w:t>p</w:t>
            </w:r>
            <w:r w:rsidR="006517AD" w:rsidRPr="002104C7">
              <w:rPr>
                <w:rFonts w:ascii="Arial" w:hAnsi="Arial" w:cs="Arial"/>
                <w:szCs w:val="22"/>
              </w:rPr>
              <w:t xml:space="preserve">ostal </w:t>
            </w:r>
            <w:r w:rsidR="00BE660E" w:rsidRPr="002104C7">
              <w:rPr>
                <w:rFonts w:ascii="Arial" w:hAnsi="Arial" w:cs="Arial"/>
                <w:szCs w:val="22"/>
              </w:rPr>
              <w:t>a</w:t>
            </w:r>
            <w:r w:rsidR="006517AD" w:rsidRPr="002104C7">
              <w:rPr>
                <w:rFonts w:ascii="Arial" w:hAnsi="Arial" w:cs="Arial"/>
                <w:szCs w:val="22"/>
              </w:rPr>
              <w:t>ddress</w:t>
            </w:r>
          </w:p>
        </w:tc>
        <w:tc>
          <w:tcPr>
            <w:tcW w:w="6044" w:type="dxa"/>
          </w:tcPr>
          <w:p w14:paraId="29917910" w14:textId="77777777" w:rsidR="006517AD" w:rsidRPr="002104C7" w:rsidRDefault="006517AD" w:rsidP="002104C7">
            <w:pPr>
              <w:spacing w:beforeLines="60" w:before="144" w:afterLines="60" w:after="144"/>
              <w:ind w:left="72" w:right="206"/>
              <w:rPr>
                <w:rFonts w:ascii="Arial" w:hAnsi="Arial" w:cs="Arial"/>
                <w:szCs w:val="22"/>
              </w:rPr>
            </w:pPr>
          </w:p>
        </w:tc>
      </w:tr>
      <w:tr w:rsidR="006517AD" w:rsidRPr="006517AD" w14:paraId="0F897127" w14:textId="77777777" w:rsidTr="002104C7">
        <w:trPr>
          <w:trHeight w:val="531"/>
        </w:trPr>
        <w:tc>
          <w:tcPr>
            <w:tcW w:w="3964" w:type="dxa"/>
          </w:tcPr>
          <w:p w14:paraId="03EFD856" w14:textId="312ECEFF" w:rsidR="006517AD" w:rsidRPr="00A1069B" w:rsidRDefault="002752E4" w:rsidP="002104C7">
            <w:pPr>
              <w:spacing w:beforeLines="60" w:before="144" w:afterLines="60" w:after="144"/>
              <w:ind w:right="72"/>
              <w:rPr>
                <w:rFonts w:ascii="Arial" w:hAnsi="Arial" w:cs="Arial"/>
                <w:szCs w:val="22"/>
              </w:rPr>
            </w:pPr>
            <w:r w:rsidRPr="002104C7">
              <w:rPr>
                <w:rFonts w:ascii="Arial" w:hAnsi="Arial" w:cs="Arial"/>
                <w:szCs w:val="22"/>
              </w:rPr>
              <w:t xml:space="preserve">Cohort </w:t>
            </w:r>
            <w:r w:rsidR="00BE660E" w:rsidRPr="002104C7">
              <w:rPr>
                <w:rFonts w:ascii="Arial" w:hAnsi="Arial" w:cs="Arial"/>
                <w:szCs w:val="22"/>
              </w:rPr>
              <w:t>s</w:t>
            </w:r>
            <w:r w:rsidRPr="002104C7">
              <w:rPr>
                <w:rFonts w:ascii="Arial" w:hAnsi="Arial" w:cs="Arial"/>
                <w:szCs w:val="22"/>
              </w:rPr>
              <w:t xml:space="preserve">tudy </w:t>
            </w:r>
            <w:r w:rsidR="00BE660E" w:rsidRPr="002104C7">
              <w:rPr>
                <w:rFonts w:ascii="Arial" w:hAnsi="Arial" w:cs="Arial"/>
                <w:szCs w:val="22"/>
              </w:rPr>
              <w:t>e</w:t>
            </w:r>
            <w:r w:rsidR="006517AD" w:rsidRPr="002104C7">
              <w:rPr>
                <w:rFonts w:ascii="Arial" w:hAnsi="Arial" w:cs="Arial"/>
                <w:szCs w:val="22"/>
              </w:rPr>
              <w:t xml:space="preserve">mail </w:t>
            </w:r>
            <w:r w:rsidR="0012414E">
              <w:rPr>
                <w:rFonts w:ascii="Arial" w:hAnsi="Arial" w:cs="Arial"/>
                <w:szCs w:val="22"/>
              </w:rPr>
              <w:t>a</w:t>
            </w:r>
            <w:r w:rsidR="006517AD" w:rsidRPr="00A1069B">
              <w:rPr>
                <w:rFonts w:ascii="Arial" w:hAnsi="Arial" w:cs="Arial"/>
                <w:szCs w:val="22"/>
              </w:rPr>
              <w:t>ddress</w:t>
            </w:r>
          </w:p>
        </w:tc>
        <w:tc>
          <w:tcPr>
            <w:tcW w:w="6044" w:type="dxa"/>
          </w:tcPr>
          <w:p w14:paraId="234B019C" w14:textId="77777777" w:rsidR="006517AD" w:rsidRPr="00A1069B" w:rsidRDefault="006517AD" w:rsidP="002104C7">
            <w:pPr>
              <w:spacing w:beforeLines="60" w:before="144" w:afterLines="60" w:after="144"/>
              <w:ind w:left="72" w:right="206"/>
              <w:rPr>
                <w:rFonts w:ascii="Arial" w:hAnsi="Arial" w:cs="Arial"/>
                <w:szCs w:val="22"/>
              </w:rPr>
            </w:pPr>
          </w:p>
        </w:tc>
      </w:tr>
      <w:tr w:rsidR="006517AD" w:rsidRPr="006517AD" w14:paraId="63CFF8B8" w14:textId="77777777" w:rsidTr="002104C7">
        <w:trPr>
          <w:trHeight w:val="931"/>
        </w:trPr>
        <w:tc>
          <w:tcPr>
            <w:tcW w:w="3964" w:type="dxa"/>
          </w:tcPr>
          <w:p w14:paraId="26C6907A" w14:textId="792081E6" w:rsidR="006517AD" w:rsidRPr="002104C7" w:rsidRDefault="00B461CC" w:rsidP="002104C7">
            <w:pPr>
              <w:spacing w:beforeLines="60" w:before="144" w:afterLines="60" w:after="144"/>
              <w:ind w:right="72"/>
              <w:rPr>
                <w:rFonts w:ascii="Arial" w:hAnsi="Arial" w:cs="Arial"/>
                <w:szCs w:val="22"/>
              </w:rPr>
            </w:pPr>
            <w:r w:rsidRPr="002104C7">
              <w:rPr>
                <w:rFonts w:ascii="Arial" w:hAnsi="Arial" w:cs="Arial"/>
                <w:szCs w:val="22"/>
              </w:rPr>
              <w:t xml:space="preserve">Cohort </w:t>
            </w:r>
            <w:r w:rsidR="00BE660E" w:rsidRPr="002104C7">
              <w:rPr>
                <w:rFonts w:ascii="Arial" w:hAnsi="Arial" w:cs="Arial"/>
                <w:szCs w:val="22"/>
              </w:rPr>
              <w:t>s</w:t>
            </w:r>
            <w:r w:rsidRPr="002104C7">
              <w:rPr>
                <w:rFonts w:ascii="Arial" w:hAnsi="Arial" w:cs="Arial"/>
                <w:szCs w:val="22"/>
              </w:rPr>
              <w:t>tudy</w:t>
            </w:r>
            <w:r w:rsidR="006517AD" w:rsidRPr="002104C7">
              <w:rPr>
                <w:rFonts w:ascii="Arial" w:hAnsi="Arial" w:cs="Arial"/>
                <w:szCs w:val="22"/>
              </w:rPr>
              <w:t xml:space="preserve"> </w:t>
            </w:r>
            <w:r w:rsidR="00BE660E" w:rsidRPr="002104C7">
              <w:rPr>
                <w:rFonts w:ascii="Arial" w:hAnsi="Arial" w:cs="Arial"/>
                <w:szCs w:val="22"/>
              </w:rPr>
              <w:t>d</w:t>
            </w:r>
            <w:r w:rsidR="006517AD" w:rsidRPr="002104C7">
              <w:rPr>
                <w:rFonts w:ascii="Arial" w:hAnsi="Arial" w:cs="Arial"/>
                <w:szCs w:val="22"/>
              </w:rPr>
              <w:t>escription</w:t>
            </w:r>
          </w:p>
          <w:p w14:paraId="2AA171B6" w14:textId="7F01FAA2" w:rsidR="006517AD" w:rsidRPr="002104C7" w:rsidRDefault="006517AD" w:rsidP="002104C7">
            <w:pPr>
              <w:spacing w:beforeLines="60" w:before="144" w:afterLines="60" w:after="144"/>
              <w:ind w:right="74"/>
              <w:rPr>
                <w:rFonts w:ascii="Arial" w:hAnsi="Arial" w:cs="Arial"/>
                <w:i/>
                <w:szCs w:val="22"/>
              </w:rPr>
            </w:pPr>
            <w:r w:rsidRPr="0012414E">
              <w:rPr>
                <w:rFonts w:ascii="Arial" w:hAnsi="Arial" w:cs="Arial"/>
                <w:i/>
                <w:sz w:val="20"/>
              </w:rPr>
              <w:t xml:space="preserve">Nature and purpose of the </w:t>
            </w:r>
            <w:r w:rsidR="00B461CC" w:rsidRPr="0012414E">
              <w:rPr>
                <w:rFonts w:ascii="Arial" w:hAnsi="Arial" w:cs="Arial"/>
                <w:i/>
                <w:sz w:val="20"/>
              </w:rPr>
              <w:t>cohort study</w:t>
            </w:r>
          </w:p>
        </w:tc>
        <w:tc>
          <w:tcPr>
            <w:tcW w:w="6044" w:type="dxa"/>
          </w:tcPr>
          <w:p w14:paraId="0E942158" w14:textId="77777777" w:rsidR="006517AD" w:rsidRPr="002104C7" w:rsidRDefault="006517AD" w:rsidP="002104C7">
            <w:pPr>
              <w:spacing w:beforeLines="60" w:before="144" w:afterLines="60" w:after="144"/>
              <w:ind w:left="72" w:right="206"/>
              <w:rPr>
                <w:rFonts w:ascii="Arial" w:hAnsi="Arial" w:cs="Arial"/>
                <w:szCs w:val="22"/>
              </w:rPr>
            </w:pPr>
          </w:p>
        </w:tc>
      </w:tr>
      <w:tr w:rsidR="006517AD" w:rsidRPr="006517AD" w14:paraId="0E8B243C" w14:textId="77777777" w:rsidTr="002104C7">
        <w:trPr>
          <w:trHeight w:val="450"/>
        </w:trPr>
        <w:tc>
          <w:tcPr>
            <w:tcW w:w="3964" w:type="dxa"/>
          </w:tcPr>
          <w:p w14:paraId="3C859D2F" w14:textId="2DB28D4D" w:rsidR="006517AD" w:rsidRPr="002104C7" w:rsidRDefault="00BE660E" w:rsidP="002104C7">
            <w:pPr>
              <w:spacing w:beforeLines="60" w:before="144" w:afterLines="60" w:after="144"/>
              <w:ind w:right="74"/>
              <w:rPr>
                <w:rFonts w:ascii="Arial" w:hAnsi="Arial" w:cs="Arial"/>
                <w:szCs w:val="22"/>
              </w:rPr>
            </w:pPr>
            <w:r w:rsidRPr="002104C7">
              <w:rPr>
                <w:rFonts w:ascii="Arial" w:hAnsi="Arial" w:cs="Arial"/>
                <w:szCs w:val="22"/>
              </w:rPr>
              <w:t xml:space="preserve">Name of </w:t>
            </w:r>
            <w:r w:rsidR="002752E4" w:rsidRPr="002104C7">
              <w:rPr>
                <w:rFonts w:ascii="Arial" w:hAnsi="Arial" w:cs="Arial"/>
                <w:szCs w:val="22"/>
              </w:rPr>
              <w:t>Responsible Entity</w:t>
            </w:r>
          </w:p>
          <w:p w14:paraId="33212F86" w14:textId="47FA33B2" w:rsidR="006517AD" w:rsidRPr="002104C7" w:rsidRDefault="00BE660E" w:rsidP="002104C7">
            <w:pPr>
              <w:spacing w:beforeLines="60" w:before="144" w:afterLines="60" w:after="144"/>
              <w:ind w:right="74"/>
              <w:rPr>
                <w:rFonts w:ascii="Arial" w:eastAsia="Arial Unicode MS" w:hAnsi="Arial" w:cs="Arial"/>
                <w:i/>
                <w:szCs w:val="22"/>
              </w:rPr>
            </w:pPr>
            <w:r w:rsidRPr="002104C7">
              <w:rPr>
                <w:rFonts w:ascii="Arial" w:hAnsi="Arial" w:cs="Arial"/>
                <w:i/>
                <w:sz w:val="20"/>
              </w:rPr>
              <w:t>Entity which would administer grant funds</w:t>
            </w:r>
            <w:r w:rsidR="002104C7">
              <w:rPr>
                <w:rFonts w:ascii="Arial" w:hAnsi="Arial" w:cs="Arial"/>
                <w:i/>
                <w:sz w:val="20"/>
              </w:rPr>
              <w:t xml:space="preserve">. </w:t>
            </w:r>
            <w:r w:rsidRPr="002104C7">
              <w:rPr>
                <w:rFonts w:ascii="Arial" w:hAnsi="Arial" w:cs="Arial"/>
                <w:i/>
                <w:sz w:val="20"/>
              </w:rPr>
              <w:t>Must be a WA university</w:t>
            </w:r>
            <w:r w:rsidR="0012414E">
              <w:rPr>
                <w:rFonts w:ascii="Arial" w:hAnsi="Arial" w:cs="Arial"/>
                <w:i/>
                <w:sz w:val="20"/>
              </w:rPr>
              <w:t>,</w:t>
            </w:r>
            <w:r w:rsidRPr="002104C7">
              <w:rPr>
                <w:rFonts w:ascii="Arial" w:hAnsi="Arial" w:cs="Arial"/>
                <w:i/>
                <w:sz w:val="20"/>
              </w:rPr>
              <w:t xml:space="preserve"> WA research institute</w:t>
            </w:r>
            <w:r w:rsidR="0012414E">
              <w:rPr>
                <w:rFonts w:ascii="Arial" w:hAnsi="Arial" w:cs="Arial"/>
                <w:i/>
                <w:sz w:val="20"/>
              </w:rPr>
              <w:t>,</w:t>
            </w:r>
            <w:r w:rsidRPr="0012414E" w:rsidDel="00BE660E">
              <w:rPr>
                <w:rFonts w:ascii="Arial" w:hAnsi="Arial" w:cs="Arial"/>
                <w:i/>
                <w:sz w:val="20"/>
              </w:rPr>
              <w:t xml:space="preserve"> </w:t>
            </w:r>
            <w:r w:rsidR="002104C7" w:rsidRPr="002104C7">
              <w:rPr>
                <w:rFonts w:ascii="Arial" w:hAnsi="Arial" w:cs="Arial"/>
                <w:i/>
                <w:sz w:val="20"/>
              </w:rPr>
              <w:t>WA public health service provider or a WA public-private partnership provider</w:t>
            </w:r>
            <w:r w:rsidR="00D8434D">
              <w:rPr>
                <w:rFonts w:ascii="Arial" w:hAnsi="Arial" w:cs="Arial"/>
                <w:i/>
                <w:sz w:val="20"/>
              </w:rPr>
              <w:t>.</w:t>
            </w:r>
          </w:p>
        </w:tc>
        <w:tc>
          <w:tcPr>
            <w:tcW w:w="6044" w:type="dxa"/>
          </w:tcPr>
          <w:p w14:paraId="1B28FD53" w14:textId="77777777" w:rsidR="006517AD" w:rsidRPr="002104C7" w:rsidRDefault="006517AD" w:rsidP="002104C7">
            <w:pPr>
              <w:spacing w:beforeLines="60" w:before="144" w:afterLines="60" w:after="144"/>
              <w:ind w:left="72" w:right="206"/>
              <w:rPr>
                <w:rFonts w:ascii="Arial" w:hAnsi="Arial" w:cs="Arial"/>
                <w:szCs w:val="22"/>
              </w:rPr>
            </w:pPr>
          </w:p>
        </w:tc>
      </w:tr>
      <w:tr w:rsidR="00BE660E" w:rsidRPr="006517AD" w14:paraId="518E7821" w14:textId="77777777" w:rsidTr="002104C7">
        <w:trPr>
          <w:trHeight w:val="450"/>
        </w:trPr>
        <w:tc>
          <w:tcPr>
            <w:tcW w:w="3964" w:type="dxa"/>
          </w:tcPr>
          <w:p w14:paraId="79942D44" w14:textId="7F9613A7" w:rsidR="00BE660E" w:rsidRPr="002104C7" w:rsidDel="002752E4" w:rsidRDefault="00BE660E" w:rsidP="002104C7">
            <w:pPr>
              <w:spacing w:beforeLines="60" w:before="144" w:afterLines="60" w:after="144"/>
              <w:ind w:right="72"/>
              <w:rPr>
                <w:rFonts w:ascii="Arial" w:hAnsi="Arial" w:cs="Arial"/>
                <w:szCs w:val="22"/>
              </w:rPr>
            </w:pPr>
            <w:r w:rsidRPr="002104C7">
              <w:rPr>
                <w:rFonts w:ascii="Arial" w:hAnsi="Arial" w:cs="Arial"/>
                <w:szCs w:val="22"/>
              </w:rPr>
              <w:t>Responsible Entity ABN</w:t>
            </w:r>
          </w:p>
        </w:tc>
        <w:tc>
          <w:tcPr>
            <w:tcW w:w="6044" w:type="dxa"/>
          </w:tcPr>
          <w:p w14:paraId="44998BA1" w14:textId="77777777" w:rsidR="00BE660E" w:rsidRPr="002104C7" w:rsidRDefault="00BE660E" w:rsidP="002104C7">
            <w:pPr>
              <w:spacing w:beforeLines="60" w:before="144" w:afterLines="60" w:after="144"/>
              <w:ind w:left="72" w:right="206"/>
              <w:rPr>
                <w:rFonts w:ascii="Arial" w:hAnsi="Arial" w:cs="Arial"/>
                <w:szCs w:val="22"/>
              </w:rPr>
            </w:pPr>
          </w:p>
        </w:tc>
      </w:tr>
      <w:tr w:rsidR="006517AD" w:rsidRPr="006517AD" w14:paraId="5FD7849F" w14:textId="77777777" w:rsidTr="002104C7">
        <w:trPr>
          <w:trHeight w:val="450"/>
        </w:trPr>
        <w:tc>
          <w:tcPr>
            <w:tcW w:w="3964" w:type="dxa"/>
          </w:tcPr>
          <w:p w14:paraId="2B179FD8" w14:textId="2407B2F2" w:rsidR="006517AD" w:rsidRPr="002104C7" w:rsidRDefault="002752E4" w:rsidP="002104C7">
            <w:pPr>
              <w:spacing w:beforeLines="60" w:before="144" w:afterLines="60" w:after="144"/>
              <w:ind w:right="74"/>
              <w:rPr>
                <w:rFonts w:ascii="Arial" w:hAnsi="Arial" w:cs="Arial"/>
                <w:szCs w:val="22"/>
              </w:rPr>
            </w:pPr>
            <w:r w:rsidRPr="002104C7">
              <w:rPr>
                <w:rFonts w:ascii="Arial" w:hAnsi="Arial" w:cs="Arial"/>
                <w:szCs w:val="22"/>
              </w:rPr>
              <w:lastRenderedPageBreak/>
              <w:t xml:space="preserve">Responsible Entity </w:t>
            </w:r>
            <w:r w:rsidR="00BE660E" w:rsidRPr="002104C7">
              <w:rPr>
                <w:rFonts w:ascii="Arial" w:hAnsi="Arial" w:cs="Arial"/>
                <w:szCs w:val="22"/>
              </w:rPr>
              <w:t>a</w:t>
            </w:r>
            <w:r w:rsidR="006517AD" w:rsidRPr="002104C7">
              <w:rPr>
                <w:rFonts w:ascii="Arial" w:hAnsi="Arial" w:cs="Arial"/>
                <w:szCs w:val="22"/>
              </w:rPr>
              <w:t>ddress</w:t>
            </w:r>
          </w:p>
          <w:p w14:paraId="16776660" w14:textId="3176C2FC" w:rsidR="006517AD" w:rsidRPr="002104C7" w:rsidRDefault="006517AD" w:rsidP="002104C7">
            <w:pPr>
              <w:spacing w:beforeLines="60" w:before="144" w:afterLines="60" w:after="144"/>
              <w:ind w:right="74"/>
              <w:rPr>
                <w:rFonts w:ascii="Arial" w:hAnsi="Arial" w:cs="Arial"/>
                <w:b/>
                <w:szCs w:val="22"/>
              </w:rPr>
            </w:pPr>
            <w:r w:rsidRPr="00012390">
              <w:rPr>
                <w:rFonts w:ascii="Arial" w:hAnsi="Arial" w:cs="Arial"/>
                <w:i/>
                <w:sz w:val="20"/>
              </w:rPr>
              <w:t xml:space="preserve">If different to the </w:t>
            </w:r>
            <w:r w:rsidR="002752E4" w:rsidRPr="00012390">
              <w:rPr>
                <w:rFonts w:ascii="Arial" w:hAnsi="Arial" w:cs="Arial"/>
                <w:i/>
                <w:sz w:val="20"/>
              </w:rPr>
              <w:t>cohort study</w:t>
            </w:r>
          </w:p>
        </w:tc>
        <w:tc>
          <w:tcPr>
            <w:tcW w:w="6044" w:type="dxa"/>
          </w:tcPr>
          <w:p w14:paraId="7D9F3595" w14:textId="77777777" w:rsidR="006517AD" w:rsidRPr="002104C7" w:rsidRDefault="006517AD" w:rsidP="002104C7">
            <w:pPr>
              <w:spacing w:beforeLines="60" w:before="144" w:afterLines="60" w:after="144"/>
              <w:ind w:left="72" w:right="206"/>
              <w:rPr>
                <w:rFonts w:ascii="Arial" w:hAnsi="Arial" w:cs="Arial"/>
                <w:szCs w:val="22"/>
              </w:rPr>
            </w:pPr>
          </w:p>
        </w:tc>
      </w:tr>
      <w:tr w:rsidR="006517AD" w:rsidRPr="006517AD" w14:paraId="228D06AE" w14:textId="77777777" w:rsidTr="002104C7">
        <w:trPr>
          <w:trHeight w:val="450"/>
        </w:trPr>
        <w:tc>
          <w:tcPr>
            <w:tcW w:w="3964" w:type="dxa"/>
          </w:tcPr>
          <w:p w14:paraId="436D4FFF" w14:textId="4B6AD371" w:rsidR="006517AD" w:rsidRPr="002104C7" w:rsidRDefault="002752E4" w:rsidP="002104C7">
            <w:pPr>
              <w:spacing w:beforeLines="60" w:before="144" w:afterLines="60" w:after="144"/>
              <w:ind w:right="74"/>
              <w:rPr>
                <w:rFonts w:ascii="Arial" w:hAnsi="Arial" w:cs="Arial"/>
                <w:szCs w:val="22"/>
              </w:rPr>
            </w:pPr>
            <w:r w:rsidRPr="002104C7">
              <w:rPr>
                <w:rFonts w:ascii="Arial" w:hAnsi="Arial" w:cs="Arial"/>
                <w:szCs w:val="22"/>
              </w:rPr>
              <w:t xml:space="preserve">Responsible Entity </w:t>
            </w:r>
            <w:r w:rsidR="00BE660E" w:rsidRPr="002104C7">
              <w:rPr>
                <w:rFonts w:ascii="Arial" w:hAnsi="Arial" w:cs="Arial"/>
                <w:szCs w:val="22"/>
              </w:rPr>
              <w:t>contact officer</w:t>
            </w:r>
          </w:p>
          <w:p w14:paraId="6D4D588F" w14:textId="4D34B871" w:rsidR="006517AD" w:rsidRPr="002104C7" w:rsidRDefault="002104C7" w:rsidP="002104C7">
            <w:pPr>
              <w:spacing w:beforeLines="60" w:before="144" w:afterLines="60" w:after="144"/>
              <w:ind w:right="74"/>
              <w:rPr>
                <w:rFonts w:ascii="Arial" w:hAnsi="Arial" w:cs="Arial"/>
                <w:b/>
                <w:szCs w:val="22"/>
              </w:rPr>
            </w:pPr>
            <w:r w:rsidRPr="002104C7">
              <w:rPr>
                <w:rFonts w:ascii="Arial" w:hAnsi="Arial" w:cs="Arial"/>
                <w:i/>
                <w:sz w:val="20"/>
              </w:rPr>
              <w:t>Person responsible for grant administration</w:t>
            </w:r>
          </w:p>
        </w:tc>
        <w:tc>
          <w:tcPr>
            <w:tcW w:w="6044" w:type="dxa"/>
          </w:tcPr>
          <w:p w14:paraId="4B4B4B1A" w14:textId="77777777" w:rsidR="006517AD" w:rsidRPr="002104C7" w:rsidRDefault="006517AD" w:rsidP="002104C7">
            <w:pPr>
              <w:spacing w:beforeLines="60" w:before="144" w:afterLines="60" w:after="144"/>
              <w:ind w:left="72" w:right="206"/>
              <w:rPr>
                <w:rFonts w:ascii="Arial" w:hAnsi="Arial" w:cs="Arial"/>
                <w:szCs w:val="22"/>
              </w:rPr>
            </w:pPr>
          </w:p>
        </w:tc>
      </w:tr>
      <w:tr w:rsidR="00BE660E" w:rsidRPr="006517AD" w14:paraId="7388F401" w14:textId="77777777" w:rsidTr="002104C7">
        <w:trPr>
          <w:trHeight w:val="450"/>
        </w:trPr>
        <w:tc>
          <w:tcPr>
            <w:tcW w:w="3964" w:type="dxa"/>
          </w:tcPr>
          <w:p w14:paraId="02E8E293" w14:textId="2AD3757C" w:rsidR="00BE660E" w:rsidRPr="002104C7" w:rsidDel="002752E4" w:rsidRDefault="00BE660E" w:rsidP="002104C7">
            <w:pPr>
              <w:spacing w:beforeLines="60" w:before="144" w:afterLines="60" w:after="144"/>
              <w:ind w:right="72"/>
              <w:rPr>
                <w:rFonts w:ascii="Arial" w:hAnsi="Arial" w:cs="Arial"/>
                <w:szCs w:val="22"/>
              </w:rPr>
            </w:pPr>
            <w:r w:rsidRPr="00BE660E">
              <w:rPr>
                <w:rFonts w:ascii="Arial" w:hAnsi="Arial" w:cs="Arial"/>
                <w:bCs/>
                <w:szCs w:val="22"/>
              </w:rPr>
              <w:t>Contact officer position</w:t>
            </w:r>
          </w:p>
        </w:tc>
        <w:tc>
          <w:tcPr>
            <w:tcW w:w="6044" w:type="dxa"/>
          </w:tcPr>
          <w:p w14:paraId="3B48D10F" w14:textId="77777777" w:rsidR="00BE660E" w:rsidRPr="002104C7" w:rsidRDefault="00BE660E" w:rsidP="002104C7">
            <w:pPr>
              <w:spacing w:beforeLines="60" w:before="144" w:afterLines="60" w:after="144"/>
              <w:ind w:left="72" w:right="206"/>
              <w:rPr>
                <w:rFonts w:ascii="Arial" w:hAnsi="Arial" w:cs="Arial"/>
                <w:szCs w:val="22"/>
              </w:rPr>
            </w:pPr>
          </w:p>
        </w:tc>
      </w:tr>
      <w:tr w:rsidR="00BE660E" w:rsidRPr="006517AD" w14:paraId="743486B8" w14:textId="77777777" w:rsidTr="002104C7">
        <w:trPr>
          <w:trHeight w:val="450"/>
        </w:trPr>
        <w:tc>
          <w:tcPr>
            <w:tcW w:w="3964" w:type="dxa"/>
          </w:tcPr>
          <w:p w14:paraId="28AC94C2" w14:textId="669246B7" w:rsidR="00BE660E" w:rsidRPr="002104C7" w:rsidDel="002752E4" w:rsidRDefault="00BE660E" w:rsidP="002104C7">
            <w:pPr>
              <w:spacing w:beforeLines="60" w:before="144" w:afterLines="60" w:after="144"/>
              <w:ind w:right="72"/>
              <w:rPr>
                <w:rFonts w:ascii="Arial" w:hAnsi="Arial" w:cs="Arial"/>
                <w:szCs w:val="22"/>
              </w:rPr>
            </w:pPr>
            <w:r w:rsidRPr="00BE660E">
              <w:rPr>
                <w:rFonts w:ascii="Arial" w:hAnsi="Arial" w:cs="Arial"/>
                <w:bCs/>
                <w:szCs w:val="22"/>
              </w:rPr>
              <w:t>Contact officer email address</w:t>
            </w:r>
          </w:p>
        </w:tc>
        <w:tc>
          <w:tcPr>
            <w:tcW w:w="6044" w:type="dxa"/>
          </w:tcPr>
          <w:p w14:paraId="7FD39CD5" w14:textId="77777777" w:rsidR="00BE660E" w:rsidRPr="002104C7" w:rsidRDefault="00BE660E" w:rsidP="002104C7">
            <w:pPr>
              <w:spacing w:beforeLines="60" w:before="144" w:afterLines="60" w:after="144"/>
              <w:ind w:left="72" w:right="206"/>
              <w:rPr>
                <w:rFonts w:ascii="Arial" w:hAnsi="Arial" w:cs="Arial"/>
                <w:szCs w:val="22"/>
              </w:rPr>
            </w:pPr>
          </w:p>
        </w:tc>
      </w:tr>
    </w:tbl>
    <w:p w14:paraId="41E7DEDC" w14:textId="77777777" w:rsidR="006517AD" w:rsidRPr="00670E1A" w:rsidRDefault="006517AD" w:rsidP="00670E1A"/>
    <w:p w14:paraId="5260B1F2" w14:textId="10EDCDC6" w:rsidR="0058150E" w:rsidRDefault="0058150E" w:rsidP="0082501D">
      <w:pPr>
        <w:pStyle w:val="Heading2"/>
        <w:keepLines/>
        <w:numPr>
          <w:ilvl w:val="0"/>
          <w:numId w:val="46"/>
        </w:numPr>
        <w:spacing w:before="240" w:after="60"/>
        <w:jc w:val="both"/>
        <w:rPr>
          <w:rFonts w:cs="Times New Roman"/>
          <w:bCs/>
          <w:color w:val="AD4900"/>
          <w:sz w:val="28"/>
          <w:szCs w:val="26"/>
        </w:rPr>
      </w:pPr>
      <w:r>
        <w:rPr>
          <w:rFonts w:cs="Times New Roman"/>
          <w:bCs/>
          <w:color w:val="AD4900"/>
          <w:sz w:val="28"/>
          <w:szCs w:val="26"/>
        </w:rPr>
        <w:t xml:space="preserve">Eligibility Checklist </w:t>
      </w:r>
    </w:p>
    <w:p w14:paraId="0DFBD15E" w14:textId="77777777" w:rsidR="00070197" w:rsidRPr="00070197" w:rsidRDefault="00070197" w:rsidP="00070197"/>
    <w:tbl>
      <w:tblPr>
        <w:tblStyle w:val="TableGrid2"/>
        <w:tblW w:w="0" w:type="auto"/>
        <w:tblInd w:w="137" w:type="dxa"/>
        <w:tblLook w:val="04A0" w:firstRow="1" w:lastRow="0" w:firstColumn="1" w:lastColumn="0" w:noHBand="0" w:noVBand="1"/>
      </w:tblPr>
      <w:tblGrid>
        <w:gridCol w:w="561"/>
        <w:gridCol w:w="7664"/>
        <w:gridCol w:w="1267"/>
      </w:tblGrid>
      <w:tr w:rsidR="005539AB" w:rsidRPr="005539AB" w14:paraId="2C238CFE" w14:textId="77777777" w:rsidTr="00A1069B">
        <w:trPr>
          <w:trHeight w:val="510"/>
        </w:trPr>
        <w:tc>
          <w:tcPr>
            <w:tcW w:w="8225" w:type="dxa"/>
            <w:gridSpan w:val="2"/>
            <w:vAlign w:val="center"/>
          </w:tcPr>
          <w:p w14:paraId="1E0D5985" w14:textId="07DA7DDF" w:rsidR="005539AB" w:rsidRPr="005539AB" w:rsidRDefault="00E25316" w:rsidP="005539AB">
            <w:pPr>
              <w:ind w:right="204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Cohort Study</w:t>
            </w:r>
            <w:r w:rsidR="005539AB" w:rsidRPr="005539AB">
              <w:rPr>
                <w:rFonts w:ascii="Arial" w:hAnsi="Arial" w:cs="Arial"/>
                <w:b/>
                <w:sz w:val="24"/>
                <w:szCs w:val="24"/>
              </w:rPr>
              <w:t xml:space="preserve"> Eligibility Criteria Checklist</w:t>
            </w:r>
          </w:p>
        </w:tc>
        <w:tc>
          <w:tcPr>
            <w:tcW w:w="1267" w:type="dxa"/>
            <w:vAlign w:val="center"/>
          </w:tcPr>
          <w:p w14:paraId="013011B2" w14:textId="77777777" w:rsidR="005539AB" w:rsidRPr="005539AB" w:rsidRDefault="005539AB" w:rsidP="005539AB">
            <w:pPr>
              <w:jc w:val="center"/>
              <w:rPr>
                <w:rFonts w:ascii="Arial" w:hAnsi="Arial"/>
                <w:b/>
                <w:sz w:val="24"/>
                <w:szCs w:val="24"/>
              </w:rPr>
            </w:pPr>
            <w:r w:rsidRPr="005539AB">
              <w:rPr>
                <w:rFonts w:ascii="Arial" w:hAnsi="Arial"/>
                <w:b/>
                <w:sz w:val="24"/>
                <w:szCs w:val="24"/>
              </w:rPr>
              <w:t>Yes</w:t>
            </w:r>
          </w:p>
        </w:tc>
      </w:tr>
      <w:tr w:rsidR="005539AB" w:rsidRPr="005539AB" w14:paraId="1F9F2460" w14:textId="77777777" w:rsidTr="00A1069B">
        <w:tc>
          <w:tcPr>
            <w:tcW w:w="561" w:type="dxa"/>
          </w:tcPr>
          <w:p w14:paraId="6AE4B002" w14:textId="77777777" w:rsidR="005539AB" w:rsidRPr="005539AB" w:rsidRDefault="005539AB" w:rsidP="00A1069B">
            <w:pPr>
              <w:spacing w:before="120" w:after="120"/>
              <w:rPr>
                <w:rFonts w:ascii="Arial" w:hAnsi="Arial"/>
                <w:sz w:val="24"/>
                <w:szCs w:val="24"/>
              </w:rPr>
            </w:pPr>
            <w:r w:rsidRPr="005539AB">
              <w:rPr>
                <w:rFonts w:ascii="Arial" w:hAnsi="Arial"/>
                <w:sz w:val="24"/>
                <w:szCs w:val="24"/>
              </w:rPr>
              <w:t>1.</w:t>
            </w:r>
          </w:p>
        </w:tc>
        <w:tc>
          <w:tcPr>
            <w:tcW w:w="7664" w:type="dxa"/>
          </w:tcPr>
          <w:p w14:paraId="624129DC" w14:textId="7AF9A617" w:rsidR="005539AB" w:rsidRPr="005539AB" w:rsidRDefault="005539AB" w:rsidP="00A1069B">
            <w:pPr>
              <w:spacing w:before="120" w:after="120"/>
              <w:rPr>
                <w:rFonts w:ascii="Arial" w:hAnsi="Arial"/>
                <w:sz w:val="24"/>
                <w:szCs w:val="24"/>
              </w:rPr>
            </w:pPr>
            <w:r w:rsidRPr="005539AB">
              <w:rPr>
                <w:rFonts w:ascii="Arial" w:hAnsi="Arial" w:cs="Arial"/>
                <w:sz w:val="24"/>
                <w:szCs w:val="24"/>
              </w:rPr>
              <w:t xml:space="preserve">The </w:t>
            </w:r>
            <w:r w:rsidR="00E25316">
              <w:rPr>
                <w:rFonts w:ascii="Arial" w:hAnsi="Arial" w:cs="Arial"/>
                <w:sz w:val="24"/>
                <w:szCs w:val="24"/>
              </w:rPr>
              <w:t>cohort study</w:t>
            </w:r>
            <w:r w:rsidRPr="005539AB">
              <w:rPr>
                <w:rFonts w:ascii="Arial" w:hAnsi="Arial" w:cs="Arial"/>
                <w:sz w:val="24"/>
                <w:szCs w:val="24"/>
              </w:rPr>
              <w:t xml:space="preserve"> named in this </w:t>
            </w:r>
            <w:r w:rsidRPr="005539AB">
              <w:rPr>
                <w:rFonts w:ascii="Arial" w:hAnsi="Arial" w:cs="Arial"/>
                <w:i/>
                <w:sz w:val="24"/>
                <w:szCs w:val="24"/>
              </w:rPr>
              <w:t>Application Form</w:t>
            </w:r>
            <w:r w:rsidRPr="005539AB">
              <w:rPr>
                <w:rFonts w:ascii="Arial" w:hAnsi="Arial" w:cs="Arial"/>
                <w:sz w:val="24"/>
                <w:szCs w:val="24"/>
              </w:rPr>
              <w:t xml:space="preserve"> is an established </w:t>
            </w:r>
            <w:r w:rsidR="00961F57">
              <w:rPr>
                <w:rFonts w:ascii="Arial" w:hAnsi="Arial" w:cs="Arial"/>
                <w:sz w:val="24"/>
                <w:szCs w:val="24"/>
              </w:rPr>
              <w:t>cohort study</w:t>
            </w:r>
            <w:r w:rsidRPr="005539AB">
              <w:rPr>
                <w:rFonts w:ascii="Arial" w:hAnsi="Arial" w:cs="Arial"/>
                <w:sz w:val="24"/>
                <w:szCs w:val="24"/>
              </w:rPr>
              <w:t xml:space="preserve"> in accordance with the</w:t>
            </w:r>
            <w:r w:rsidR="00961F57">
              <w:rPr>
                <w:rFonts w:ascii="Arial" w:hAnsi="Arial" w:cs="Arial"/>
                <w:sz w:val="24"/>
                <w:szCs w:val="24"/>
              </w:rPr>
              <w:t xml:space="preserve"> prescribed</w:t>
            </w:r>
            <w:r w:rsidRPr="005539AB">
              <w:rPr>
                <w:rFonts w:ascii="Arial" w:hAnsi="Arial" w:cs="Arial"/>
                <w:sz w:val="24"/>
                <w:szCs w:val="24"/>
              </w:rPr>
              <w:t xml:space="preserve"> definition (see </w:t>
            </w:r>
            <w:r w:rsidRPr="005539AB">
              <w:rPr>
                <w:rFonts w:ascii="Arial" w:hAnsi="Arial" w:cs="Arial"/>
                <w:i/>
                <w:sz w:val="24"/>
                <w:szCs w:val="24"/>
              </w:rPr>
              <w:t xml:space="preserve">Guidelines and Conditions Section </w:t>
            </w:r>
            <w:r w:rsidR="002072FC">
              <w:rPr>
                <w:rFonts w:ascii="Arial" w:hAnsi="Arial" w:cs="Arial"/>
                <w:i/>
                <w:sz w:val="24"/>
                <w:szCs w:val="24"/>
              </w:rPr>
              <w:t>4</w:t>
            </w:r>
            <w:r w:rsidRPr="005539AB">
              <w:rPr>
                <w:rFonts w:ascii="Arial" w:hAnsi="Arial" w:cs="Arial"/>
                <w:i/>
                <w:sz w:val="24"/>
                <w:szCs w:val="24"/>
              </w:rPr>
              <w:t xml:space="preserve">) </w:t>
            </w:r>
            <w:r w:rsidRPr="005539AB">
              <w:rPr>
                <w:rFonts w:ascii="Arial" w:hAnsi="Arial" w:cs="Arial"/>
                <w:sz w:val="24"/>
                <w:szCs w:val="24"/>
              </w:rPr>
              <w:t xml:space="preserve">and </w:t>
            </w:r>
            <w:r w:rsidR="006036B6" w:rsidRPr="005539AB">
              <w:rPr>
                <w:rFonts w:ascii="Arial" w:hAnsi="Arial" w:cs="Arial"/>
                <w:sz w:val="24"/>
                <w:szCs w:val="24"/>
              </w:rPr>
              <w:t>is in</w:t>
            </w:r>
            <w:r w:rsidRPr="005539AB">
              <w:rPr>
                <w:rFonts w:ascii="Arial" w:hAnsi="Arial" w:cs="Arial"/>
                <w:sz w:val="24"/>
                <w:szCs w:val="24"/>
              </w:rPr>
              <w:t xml:space="preserve"> WA.</w:t>
            </w:r>
          </w:p>
        </w:tc>
        <w:tc>
          <w:tcPr>
            <w:tcW w:w="1267" w:type="dxa"/>
            <w:vAlign w:val="center"/>
          </w:tcPr>
          <w:p w14:paraId="78EFB928" w14:textId="77777777" w:rsidR="005539AB" w:rsidRPr="005539AB" w:rsidRDefault="00000000" w:rsidP="005539AB">
            <w:pPr>
              <w:jc w:val="center"/>
              <w:rPr>
                <w:rFonts w:ascii="Arial" w:hAnsi="Arial"/>
                <w:sz w:val="24"/>
                <w:szCs w:val="24"/>
              </w:rPr>
            </w:pPr>
            <w:sdt>
              <w:sdtPr>
                <w:rPr>
                  <w:rFonts w:ascii="MS Gothic" w:eastAsia="MS Gothic" w:hAnsi="MS Gothic" w:cs="MS Gothic"/>
                  <w:sz w:val="24"/>
                  <w:szCs w:val="24"/>
                </w:rPr>
                <w:id w:val="-911146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539AB" w:rsidRPr="005539AB">
                  <w:rPr>
                    <w:rFonts w:ascii="MS Gothic" w:eastAsia="MS Gothic" w:hAnsi="MS Gothic" w:cs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5539AB" w:rsidRPr="005539AB" w14:paraId="2C6A58F2" w14:textId="77777777" w:rsidTr="00B02772">
        <w:tc>
          <w:tcPr>
            <w:tcW w:w="561" w:type="dxa"/>
          </w:tcPr>
          <w:p w14:paraId="37433FA2" w14:textId="77777777" w:rsidR="005539AB" w:rsidRPr="005539AB" w:rsidRDefault="005539AB" w:rsidP="003274C7">
            <w:pPr>
              <w:spacing w:before="120" w:after="120"/>
              <w:rPr>
                <w:rFonts w:ascii="Arial" w:hAnsi="Arial"/>
                <w:sz w:val="24"/>
                <w:szCs w:val="24"/>
              </w:rPr>
            </w:pPr>
            <w:r w:rsidRPr="005539AB">
              <w:rPr>
                <w:rFonts w:ascii="Arial" w:hAnsi="Arial"/>
                <w:sz w:val="24"/>
                <w:szCs w:val="24"/>
              </w:rPr>
              <w:t>2.</w:t>
            </w:r>
          </w:p>
        </w:tc>
        <w:tc>
          <w:tcPr>
            <w:tcW w:w="7664" w:type="dxa"/>
          </w:tcPr>
          <w:p w14:paraId="29ECEBA4" w14:textId="39A1566C" w:rsidR="005539AB" w:rsidRPr="005539AB" w:rsidRDefault="00E90EFC" w:rsidP="003274C7">
            <w:pPr>
              <w:spacing w:before="120" w:after="120"/>
              <w:rPr>
                <w:rFonts w:ascii="Arial" w:hAnsi="Arial"/>
                <w:sz w:val="24"/>
                <w:szCs w:val="24"/>
              </w:rPr>
            </w:pPr>
            <w:r w:rsidRPr="009A6A62">
              <w:rPr>
                <w:rFonts w:ascii="Arial" w:hAnsi="Arial" w:cs="Arial"/>
                <w:sz w:val="24"/>
                <w:szCs w:val="24"/>
              </w:rPr>
              <w:t>Have at least one active study that has or is recalling the cohort to collect samples or data</w:t>
            </w:r>
            <w:r w:rsidR="005539AB" w:rsidRPr="005539AB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9A6A62">
              <w:rPr>
                <w:rFonts w:ascii="Arial" w:hAnsi="Arial" w:cs="Arial"/>
                <w:sz w:val="24"/>
                <w:szCs w:val="24"/>
              </w:rPr>
              <w:t>(i.e., does not include projects utilising existing samples or data)</w:t>
            </w:r>
            <w:r w:rsidRPr="00F3569D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5539AB" w:rsidRPr="005539AB">
              <w:rPr>
                <w:rFonts w:ascii="Arial" w:hAnsi="Arial" w:cs="Arial"/>
                <w:sz w:val="24"/>
                <w:szCs w:val="24"/>
              </w:rPr>
              <w:t xml:space="preserve">by researchers not directly involved in the collection and maintenance of the </w:t>
            </w:r>
            <w:r w:rsidR="00770247">
              <w:rPr>
                <w:rFonts w:ascii="Arial" w:hAnsi="Arial" w:cs="Arial"/>
                <w:sz w:val="24"/>
                <w:szCs w:val="24"/>
              </w:rPr>
              <w:t>cohort study</w:t>
            </w:r>
            <w:r w:rsidR="005539AB" w:rsidRPr="005539AB">
              <w:rPr>
                <w:rFonts w:ascii="Arial" w:hAnsi="Arial" w:cs="Arial"/>
                <w:sz w:val="24"/>
                <w:szCs w:val="24"/>
              </w:rPr>
              <w:t>.</w:t>
            </w:r>
          </w:p>
        </w:tc>
        <w:tc>
          <w:tcPr>
            <w:tcW w:w="1267" w:type="dxa"/>
            <w:vAlign w:val="center"/>
          </w:tcPr>
          <w:p w14:paraId="0118B87E" w14:textId="77777777" w:rsidR="005539AB" w:rsidRPr="005539AB" w:rsidRDefault="00000000" w:rsidP="005539AB">
            <w:pPr>
              <w:jc w:val="center"/>
              <w:rPr>
                <w:rFonts w:ascii="Arial" w:hAnsi="Arial"/>
                <w:sz w:val="24"/>
                <w:szCs w:val="24"/>
              </w:rPr>
            </w:pPr>
            <w:sdt>
              <w:sdtPr>
                <w:rPr>
                  <w:rFonts w:ascii="MS Gothic" w:eastAsia="MS Gothic" w:hAnsi="MS Gothic" w:cs="MS Gothic"/>
                  <w:sz w:val="24"/>
                  <w:szCs w:val="24"/>
                </w:rPr>
                <w:id w:val="-14467596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539AB" w:rsidRPr="005539AB">
                  <w:rPr>
                    <w:rFonts w:ascii="MS Gothic" w:eastAsia="MS Gothic" w:hAnsi="MS Gothic" w:cs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5539AB" w:rsidRPr="005539AB" w14:paraId="7FF205EC" w14:textId="77777777" w:rsidTr="00B02772">
        <w:tc>
          <w:tcPr>
            <w:tcW w:w="561" w:type="dxa"/>
          </w:tcPr>
          <w:p w14:paraId="611F8963" w14:textId="5DF7553F" w:rsidR="005539AB" w:rsidRPr="005539AB" w:rsidRDefault="00A34B6D" w:rsidP="003274C7">
            <w:pPr>
              <w:spacing w:before="120" w:after="120"/>
              <w:rPr>
                <w:rFonts w:ascii="Arial" w:hAnsi="Arial"/>
                <w:sz w:val="24"/>
                <w:szCs w:val="24"/>
              </w:rPr>
            </w:pPr>
            <w:r>
              <w:rPr>
                <w:rFonts w:ascii="Arial" w:hAnsi="Arial"/>
                <w:sz w:val="24"/>
                <w:szCs w:val="24"/>
              </w:rPr>
              <w:t>3</w:t>
            </w:r>
            <w:r w:rsidR="005539AB" w:rsidRPr="005539AB">
              <w:rPr>
                <w:rFonts w:ascii="Arial" w:hAnsi="Arial"/>
                <w:sz w:val="24"/>
                <w:szCs w:val="24"/>
              </w:rPr>
              <w:t>.</w:t>
            </w:r>
          </w:p>
        </w:tc>
        <w:tc>
          <w:tcPr>
            <w:tcW w:w="7664" w:type="dxa"/>
          </w:tcPr>
          <w:p w14:paraId="11E68B36" w14:textId="7D7D524F" w:rsidR="005539AB" w:rsidRPr="005539AB" w:rsidRDefault="005539AB" w:rsidP="003274C7">
            <w:pPr>
              <w:spacing w:before="120" w:after="120"/>
              <w:rPr>
                <w:rFonts w:ascii="Arial" w:hAnsi="Arial"/>
                <w:sz w:val="24"/>
                <w:szCs w:val="24"/>
              </w:rPr>
            </w:pPr>
            <w:r w:rsidRPr="005539AB">
              <w:rPr>
                <w:rFonts w:ascii="Arial" w:hAnsi="Arial" w:cs="Arial"/>
                <w:sz w:val="24"/>
                <w:szCs w:val="24"/>
              </w:rPr>
              <w:t xml:space="preserve">The </w:t>
            </w:r>
            <w:r w:rsidR="00C267C0">
              <w:rPr>
                <w:rFonts w:ascii="Arial" w:hAnsi="Arial" w:cs="Arial"/>
                <w:sz w:val="24"/>
                <w:szCs w:val="24"/>
              </w:rPr>
              <w:t>cohort study</w:t>
            </w:r>
            <w:r w:rsidRPr="005539AB">
              <w:rPr>
                <w:rFonts w:ascii="Arial" w:hAnsi="Arial" w:cs="Arial"/>
                <w:sz w:val="24"/>
                <w:szCs w:val="24"/>
              </w:rPr>
              <w:t xml:space="preserve"> has Total Research</w:t>
            </w:r>
            <w:r w:rsidR="00E90EFC">
              <w:rPr>
                <w:rFonts w:ascii="Arial" w:hAnsi="Arial" w:cs="Arial"/>
                <w:sz w:val="24"/>
                <w:szCs w:val="24"/>
              </w:rPr>
              <w:t xml:space="preserve"> Grant</w:t>
            </w:r>
            <w:r w:rsidRPr="005539AB">
              <w:rPr>
                <w:rFonts w:ascii="Arial" w:hAnsi="Arial" w:cs="Arial"/>
                <w:sz w:val="24"/>
                <w:szCs w:val="24"/>
              </w:rPr>
              <w:t xml:space="preserve"> Income of $1,000,000 or more in the three calendar years 20</w:t>
            </w:r>
            <w:r w:rsidR="00AF345B">
              <w:rPr>
                <w:rFonts w:ascii="Arial" w:hAnsi="Arial" w:cs="Arial"/>
                <w:sz w:val="24"/>
                <w:szCs w:val="24"/>
              </w:rPr>
              <w:t>20</w:t>
            </w:r>
            <w:r w:rsidRPr="005539AB">
              <w:rPr>
                <w:rFonts w:ascii="Arial" w:hAnsi="Arial" w:cs="Arial"/>
                <w:sz w:val="24"/>
                <w:szCs w:val="24"/>
              </w:rPr>
              <w:t xml:space="preserve"> to 202</w:t>
            </w:r>
            <w:r w:rsidR="00AF345B">
              <w:rPr>
                <w:rFonts w:ascii="Arial" w:hAnsi="Arial" w:cs="Arial"/>
                <w:sz w:val="24"/>
                <w:szCs w:val="24"/>
              </w:rPr>
              <w:t>2</w:t>
            </w:r>
            <w:r w:rsidRPr="005539AB">
              <w:rPr>
                <w:rFonts w:ascii="Arial" w:hAnsi="Arial" w:cs="Arial"/>
                <w:sz w:val="24"/>
                <w:szCs w:val="24"/>
              </w:rPr>
              <w:t xml:space="preserve"> and this is declared in </w:t>
            </w:r>
            <w:r w:rsidRPr="00B02772">
              <w:rPr>
                <w:rFonts w:ascii="Arial" w:hAnsi="Arial" w:cs="Arial"/>
                <w:sz w:val="24"/>
                <w:szCs w:val="24"/>
              </w:rPr>
              <w:t xml:space="preserve">sections </w:t>
            </w:r>
            <w:r w:rsidR="006C0F83" w:rsidRPr="00B02772">
              <w:rPr>
                <w:rFonts w:ascii="Arial" w:hAnsi="Arial" w:cs="Arial"/>
                <w:sz w:val="24"/>
                <w:szCs w:val="24"/>
              </w:rPr>
              <w:t>4</w:t>
            </w:r>
            <w:r w:rsidRPr="006C0F83">
              <w:rPr>
                <w:rFonts w:ascii="Arial" w:hAnsi="Arial" w:cs="Arial"/>
                <w:sz w:val="24"/>
                <w:szCs w:val="24"/>
              </w:rPr>
              <w:t xml:space="preserve"> of</w:t>
            </w:r>
            <w:r w:rsidRPr="005539AB">
              <w:rPr>
                <w:rFonts w:ascii="Arial" w:hAnsi="Arial" w:cs="Arial"/>
                <w:sz w:val="24"/>
                <w:szCs w:val="24"/>
              </w:rPr>
              <w:t xml:space="preserve"> this </w:t>
            </w:r>
            <w:r w:rsidRPr="005539AB">
              <w:rPr>
                <w:rFonts w:ascii="Arial" w:hAnsi="Arial" w:cs="Arial"/>
                <w:i/>
                <w:sz w:val="24"/>
                <w:szCs w:val="24"/>
              </w:rPr>
              <w:t>Application Form</w:t>
            </w:r>
            <w:r w:rsidRPr="005539AB">
              <w:rPr>
                <w:rFonts w:ascii="Arial" w:hAnsi="Arial" w:cs="Arial"/>
                <w:sz w:val="24"/>
                <w:szCs w:val="24"/>
              </w:rPr>
              <w:t>.</w:t>
            </w:r>
          </w:p>
        </w:tc>
        <w:tc>
          <w:tcPr>
            <w:tcW w:w="1267" w:type="dxa"/>
            <w:vAlign w:val="center"/>
          </w:tcPr>
          <w:p w14:paraId="54774DD7" w14:textId="77777777" w:rsidR="005539AB" w:rsidRPr="005539AB" w:rsidRDefault="00000000" w:rsidP="005539AB">
            <w:pPr>
              <w:jc w:val="center"/>
              <w:rPr>
                <w:rFonts w:ascii="Arial" w:hAnsi="Arial"/>
                <w:sz w:val="24"/>
                <w:szCs w:val="24"/>
              </w:rPr>
            </w:pPr>
            <w:sdt>
              <w:sdtPr>
                <w:rPr>
                  <w:rFonts w:ascii="MS Gothic" w:eastAsia="MS Gothic" w:hAnsi="MS Gothic" w:cs="MS Gothic"/>
                  <w:sz w:val="24"/>
                  <w:szCs w:val="24"/>
                </w:rPr>
                <w:id w:val="16569598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539AB" w:rsidRPr="005539AB">
                  <w:rPr>
                    <w:rFonts w:ascii="MS Gothic" w:eastAsia="MS Gothic" w:hAnsi="MS Gothic" w:cs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</w:tr>
    </w:tbl>
    <w:p w14:paraId="302F85E8" w14:textId="11522B90" w:rsidR="004C1F8E" w:rsidRDefault="00B94248" w:rsidP="00070197">
      <w:pPr>
        <w:pStyle w:val="Heading2"/>
        <w:keepLines/>
        <w:numPr>
          <w:ilvl w:val="0"/>
          <w:numId w:val="46"/>
        </w:numPr>
        <w:spacing w:before="360" w:after="60"/>
        <w:ind w:left="357" w:hanging="357"/>
        <w:jc w:val="both"/>
        <w:rPr>
          <w:rFonts w:cs="Times New Roman"/>
          <w:color w:val="AD4900"/>
          <w:sz w:val="28"/>
          <w:szCs w:val="26"/>
        </w:rPr>
      </w:pPr>
      <w:r>
        <w:rPr>
          <w:rFonts w:cs="Times New Roman"/>
          <w:color w:val="AD4900"/>
          <w:sz w:val="28"/>
          <w:szCs w:val="26"/>
        </w:rPr>
        <w:t xml:space="preserve"> </w:t>
      </w:r>
      <w:r w:rsidR="00E90EFC">
        <w:rPr>
          <w:rFonts w:cs="Times New Roman"/>
          <w:color w:val="AD4900"/>
          <w:sz w:val="28"/>
          <w:szCs w:val="26"/>
        </w:rPr>
        <w:t>Cohort study overview</w:t>
      </w:r>
    </w:p>
    <w:p w14:paraId="083810C8" w14:textId="17AAE15E" w:rsidR="00D5187C" w:rsidRPr="00C37184" w:rsidRDefault="00E30A64" w:rsidP="00212559">
      <w:pPr>
        <w:spacing w:before="120"/>
        <w:jc w:val="both"/>
        <w:rPr>
          <w:rFonts w:ascii="Arial" w:hAnsi="Arial" w:cs="Arial"/>
          <w:sz w:val="24"/>
          <w:szCs w:val="24"/>
        </w:rPr>
      </w:pPr>
      <w:r w:rsidRPr="00B02772">
        <w:rPr>
          <w:rFonts w:ascii="Arial" w:hAnsi="Arial" w:cs="Arial"/>
          <w:sz w:val="24"/>
          <w:szCs w:val="24"/>
        </w:rPr>
        <w:t>Provide</w:t>
      </w:r>
      <w:r w:rsidR="00512B2F" w:rsidRPr="00B02772">
        <w:rPr>
          <w:rFonts w:ascii="Arial" w:hAnsi="Arial" w:cs="Arial"/>
          <w:sz w:val="24"/>
          <w:szCs w:val="24"/>
        </w:rPr>
        <w:t xml:space="preserve"> a </w:t>
      </w:r>
      <w:r w:rsidR="004E6ADE" w:rsidRPr="00B02772">
        <w:rPr>
          <w:rFonts w:ascii="Arial" w:hAnsi="Arial" w:cs="Arial"/>
          <w:sz w:val="24"/>
          <w:szCs w:val="24"/>
        </w:rPr>
        <w:t xml:space="preserve">plain language </w:t>
      </w:r>
      <w:r w:rsidR="00512B2F" w:rsidRPr="00B02772">
        <w:rPr>
          <w:rFonts w:ascii="Arial" w:hAnsi="Arial" w:cs="Arial"/>
          <w:sz w:val="24"/>
          <w:szCs w:val="24"/>
        </w:rPr>
        <w:t xml:space="preserve">summary </w:t>
      </w:r>
      <w:r w:rsidR="0069243C" w:rsidRPr="00B02772">
        <w:rPr>
          <w:rFonts w:ascii="Arial" w:hAnsi="Arial" w:cs="Arial"/>
          <w:sz w:val="24"/>
          <w:szCs w:val="24"/>
        </w:rPr>
        <w:t>that describes the cohort study</w:t>
      </w:r>
      <w:r w:rsidR="00512B2F" w:rsidRPr="00B02772">
        <w:rPr>
          <w:rFonts w:ascii="Arial" w:hAnsi="Arial" w:cs="Arial"/>
          <w:sz w:val="24"/>
          <w:szCs w:val="24"/>
        </w:rPr>
        <w:t xml:space="preserve">, </w:t>
      </w:r>
      <w:r w:rsidR="00D1310B" w:rsidRPr="00B02772">
        <w:rPr>
          <w:rFonts w:ascii="Arial" w:hAnsi="Arial" w:cs="Arial"/>
          <w:sz w:val="24"/>
          <w:szCs w:val="24"/>
        </w:rPr>
        <w:t xml:space="preserve">including </w:t>
      </w:r>
      <w:r w:rsidR="00131559" w:rsidRPr="00B02772">
        <w:rPr>
          <w:rFonts w:ascii="Arial" w:hAnsi="Arial" w:cs="Arial"/>
          <w:sz w:val="24"/>
          <w:szCs w:val="24"/>
        </w:rPr>
        <w:t>its</w:t>
      </w:r>
      <w:r w:rsidR="00512B2F" w:rsidRPr="00B02772">
        <w:rPr>
          <w:rFonts w:ascii="Arial" w:hAnsi="Arial" w:cs="Arial"/>
          <w:sz w:val="24"/>
          <w:szCs w:val="24"/>
        </w:rPr>
        <w:t xml:space="preserve"> objectives, </w:t>
      </w:r>
      <w:r w:rsidR="00D02C1F" w:rsidRPr="00B02772">
        <w:rPr>
          <w:rFonts w:ascii="Arial" w:hAnsi="Arial" w:cs="Arial"/>
          <w:sz w:val="24"/>
          <w:szCs w:val="24"/>
        </w:rPr>
        <w:t xml:space="preserve">significance and </w:t>
      </w:r>
      <w:r w:rsidR="005A5120" w:rsidRPr="00B02772">
        <w:rPr>
          <w:rFonts w:ascii="Arial" w:hAnsi="Arial" w:cs="Arial"/>
          <w:sz w:val="24"/>
          <w:szCs w:val="24"/>
        </w:rPr>
        <w:t>expected</w:t>
      </w:r>
      <w:r w:rsidR="00512B2F" w:rsidRPr="00B02772">
        <w:rPr>
          <w:rFonts w:ascii="Arial" w:hAnsi="Arial" w:cs="Arial"/>
          <w:sz w:val="24"/>
          <w:szCs w:val="24"/>
        </w:rPr>
        <w:t xml:space="preserve"> benefits </w:t>
      </w:r>
      <w:r w:rsidR="00010A44" w:rsidRPr="00B02772">
        <w:rPr>
          <w:rFonts w:ascii="Arial" w:hAnsi="Arial" w:cs="Arial"/>
          <w:sz w:val="24"/>
          <w:szCs w:val="24"/>
        </w:rPr>
        <w:t>to</w:t>
      </w:r>
      <w:r w:rsidRPr="00B02772">
        <w:rPr>
          <w:rFonts w:ascii="Arial" w:hAnsi="Arial" w:cs="Arial"/>
          <w:sz w:val="24"/>
          <w:szCs w:val="24"/>
        </w:rPr>
        <w:t xml:space="preserve"> the </w:t>
      </w:r>
      <w:r w:rsidR="00625DD1" w:rsidRPr="00B02772">
        <w:rPr>
          <w:rFonts w:ascii="Arial" w:hAnsi="Arial" w:cs="Arial"/>
          <w:sz w:val="24"/>
          <w:szCs w:val="24"/>
        </w:rPr>
        <w:t>WA</w:t>
      </w:r>
      <w:r w:rsidRPr="00B02772">
        <w:rPr>
          <w:rFonts w:ascii="Arial" w:hAnsi="Arial" w:cs="Arial"/>
          <w:sz w:val="24"/>
          <w:szCs w:val="24"/>
        </w:rPr>
        <w:t xml:space="preserve"> health system</w:t>
      </w:r>
      <w:r w:rsidR="00512B2F" w:rsidRPr="00C37184">
        <w:rPr>
          <w:rFonts w:ascii="Arial" w:hAnsi="Arial" w:cs="Arial"/>
          <w:sz w:val="24"/>
          <w:szCs w:val="24"/>
        </w:rPr>
        <w:t xml:space="preserve">. </w:t>
      </w:r>
      <w:r w:rsidR="00FE3899" w:rsidRPr="00C37184">
        <w:rPr>
          <w:rFonts w:ascii="Arial" w:hAnsi="Arial" w:cs="Arial"/>
          <w:sz w:val="24"/>
          <w:szCs w:val="24"/>
        </w:rPr>
        <w:t>This summary may be used for publicity purposes.</w:t>
      </w:r>
    </w:p>
    <w:p w14:paraId="5E145563" w14:textId="0DF1A104" w:rsidR="00FE3899" w:rsidRPr="00FE3899" w:rsidRDefault="00FE3899" w:rsidP="00D5187C">
      <w:pPr>
        <w:jc w:val="both"/>
        <w:rPr>
          <w:rFonts w:ascii="Arial" w:hAnsi="Arial" w:cs="Arial"/>
          <w:i/>
          <w:sz w:val="12"/>
          <w:szCs w:val="22"/>
        </w:rPr>
      </w:pPr>
    </w:p>
    <w:p w14:paraId="7A1D6401" w14:textId="778A3E32" w:rsidR="004C1F8E" w:rsidRDefault="00DE2C09" w:rsidP="00800246">
      <w:pPr>
        <w:jc w:val="both"/>
        <w:rPr>
          <w:rFonts w:ascii="Arial" w:hAnsi="Arial" w:cs="Arial"/>
          <w:szCs w:val="22"/>
        </w:rPr>
      </w:pPr>
      <w:r w:rsidRPr="00AF0331">
        <w:rPr>
          <w:rFonts w:ascii="Arial" w:hAnsi="Arial" w:cs="Arial"/>
          <w:i/>
          <w:szCs w:val="22"/>
        </w:rPr>
        <w:t>[Maximum 2</w:t>
      </w:r>
      <w:r w:rsidR="00D81E8C">
        <w:rPr>
          <w:rFonts w:ascii="Arial" w:hAnsi="Arial" w:cs="Arial"/>
          <w:i/>
          <w:szCs w:val="22"/>
        </w:rPr>
        <w:t>5</w:t>
      </w:r>
      <w:r w:rsidRPr="00AF0331">
        <w:rPr>
          <w:rFonts w:ascii="Arial" w:hAnsi="Arial" w:cs="Arial"/>
          <w:i/>
          <w:szCs w:val="22"/>
        </w:rPr>
        <w:t>0 words]</w:t>
      </w:r>
    </w:p>
    <w:p w14:paraId="5C5B929F" w14:textId="0D810831" w:rsidR="002B77C9" w:rsidRPr="002B77C9" w:rsidRDefault="002B77C9" w:rsidP="00800246">
      <w:pPr>
        <w:jc w:val="both"/>
        <w:rPr>
          <w:rFonts w:ascii="Arial" w:hAnsi="Arial" w:cs="Arial"/>
          <w:sz w:val="12"/>
          <w:szCs w:val="22"/>
        </w:rPr>
      </w:pP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9492"/>
      </w:tblGrid>
      <w:tr w:rsidR="004C1F8E" w14:paraId="3DC682F6" w14:textId="2B2E0722" w:rsidTr="00167EFF">
        <w:tc>
          <w:tcPr>
            <w:tcW w:w="9492" w:type="dxa"/>
          </w:tcPr>
          <w:p w14:paraId="69275B4E" w14:textId="2A23F560" w:rsidR="004C1F8E" w:rsidRPr="00816380" w:rsidRDefault="004C1F8E" w:rsidP="004C1F8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13B66A7" w14:textId="408938D8" w:rsidR="00082ADC" w:rsidRDefault="00082ADC" w:rsidP="004C1F8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FF3E4B3" w14:textId="6B568F8E" w:rsidR="007D5077" w:rsidRDefault="007D5077" w:rsidP="004C1F8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3347056" w14:textId="0D763ED7" w:rsidR="003D7EA0" w:rsidRPr="00816380" w:rsidRDefault="003D7EA0" w:rsidP="004C1F8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5034C926" w14:textId="0C755DFA" w:rsidR="00BD582C" w:rsidRPr="00D8434D" w:rsidRDefault="00544F13" w:rsidP="003274C7">
      <w:pPr>
        <w:pStyle w:val="Heading2"/>
        <w:keepLines/>
        <w:numPr>
          <w:ilvl w:val="0"/>
          <w:numId w:val="46"/>
        </w:numPr>
        <w:spacing w:before="360" w:after="60"/>
        <w:ind w:left="357" w:hanging="357"/>
        <w:jc w:val="both"/>
        <w:rPr>
          <w:color w:val="AD4900"/>
          <w:sz w:val="28"/>
          <w:szCs w:val="26"/>
        </w:rPr>
      </w:pPr>
      <w:bookmarkStart w:id="3" w:name="_Toc69401347"/>
      <w:bookmarkEnd w:id="0"/>
      <w:bookmarkEnd w:id="2"/>
      <w:r w:rsidRPr="00D8434D">
        <w:rPr>
          <w:rFonts w:cs="Times New Roman"/>
          <w:color w:val="AD4900"/>
          <w:sz w:val="28"/>
          <w:szCs w:val="26"/>
        </w:rPr>
        <w:t>Eligible r</w:t>
      </w:r>
      <w:r w:rsidR="00BD582C" w:rsidRPr="00D8434D">
        <w:rPr>
          <w:rFonts w:cs="Times New Roman"/>
          <w:color w:val="AD4900"/>
          <w:sz w:val="28"/>
          <w:szCs w:val="26"/>
        </w:rPr>
        <w:t xml:space="preserve">esearch </w:t>
      </w:r>
      <w:r w:rsidRPr="00D8434D">
        <w:rPr>
          <w:rFonts w:cs="Times New Roman"/>
          <w:color w:val="AD4900"/>
          <w:sz w:val="28"/>
          <w:szCs w:val="26"/>
        </w:rPr>
        <w:t>g</w:t>
      </w:r>
      <w:r w:rsidR="00BD582C" w:rsidRPr="00D8434D">
        <w:rPr>
          <w:rFonts w:cs="Times New Roman"/>
          <w:color w:val="AD4900"/>
          <w:sz w:val="28"/>
          <w:szCs w:val="26"/>
        </w:rPr>
        <w:t>rant</w:t>
      </w:r>
      <w:r w:rsidRPr="00D8434D">
        <w:rPr>
          <w:rFonts w:cs="Times New Roman"/>
          <w:color w:val="AD4900"/>
          <w:sz w:val="28"/>
          <w:szCs w:val="26"/>
        </w:rPr>
        <w:t xml:space="preserve"> income</w:t>
      </w:r>
      <w:bookmarkEnd w:id="3"/>
    </w:p>
    <w:p w14:paraId="1CFE5D39" w14:textId="10CE84BE" w:rsidR="00BD582C" w:rsidRDefault="00BD582C" w:rsidP="003274C7">
      <w:pPr>
        <w:spacing w:before="120" w:after="120"/>
        <w:jc w:val="both"/>
        <w:rPr>
          <w:rFonts w:ascii="Arial" w:hAnsi="Arial" w:cs="Arial"/>
          <w:sz w:val="24"/>
          <w:szCs w:val="24"/>
        </w:rPr>
      </w:pPr>
      <w:r w:rsidRPr="00BD582C">
        <w:rPr>
          <w:rFonts w:ascii="Arial" w:hAnsi="Arial" w:cs="Arial"/>
          <w:sz w:val="24"/>
          <w:szCs w:val="24"/>
        </w:rPr>
        <w:t>P</w:t>
      </w:r>
      <w:r w:rsidR="007508E4">
        <w:rPr>
          <w:rFonts w:ascii="Arial" w:hAnsi="Arial" w:cs="Arial"/>
          <w:sz w:val="24"/>
          <w:szCs w:val="24"/>
        </w:rPr>
        <w:t xml:space="preserve">lease complete the </w:t>
      </w:r>
      <w:r w:rsidR="00544F13" w:rsidRPr="00670E1A">
        <w:rPr>
          <w:rFonts w:ascii="Arial" w:hAnsi="Arial" w:cs="Arial"/>
          <w:sz w:val="24"/>
          <w:szCs w:val="24"/>
        </w:rPr>
        <w:t xml:space="preserve">WACS-OSP 2023 </w:t>
      </w:r>
      <w:r w:rsidR="00544F13">
        <w:rPr>
          <w:rFonts w:ascii="Arial" w:hAnsi="Arial" w:cs="Arial"/>
          <w:sz w:val="24"/>
          <w:szCs w:val="24"/>
        </w:rPr>
        <w:t>– Assessment of Research Excellence</w:t>
      </w:r>
      <w:r w:rsidR="00544F13" w:rsidRPr="00670E1A">
        <w:rPr>
          <w:rFonts w:ascii="Arial" w:hAnsi="Arial" w:cs="Arial"/>
          <w:sz w:val="24"/>
          <w:szCs w:val="24"/>
        </w:rPr>
        <w:t xml:space="preserve"> Spreadsheet</w:t>
      </w:r>
      <w:r w:rsidR="00544F13">
        <w:rPr>
          <w:rFonts w:ascii="Arial" w:hAnsi="Arial" w:cs="Arial"/>
          <w:sz w:val="24"/>
          <w:szCs w:val="24"/>
        </w:rPr>
        <w:t xml:space="preserve"> </w:t>
      </w:r>
      <w:r w:rsidRPr="00BD582C">
        <w:rPr>
          <w:rFonts w:ascii="Arial" w:hAnsi="Arial" w:cs="Arial"/>
          <w:sz w:val="24"/>
          <w:szCs w:val="24"/>
        </w:rPr>
        <w:t>for each grant</w:t>
      </w:r>
      <w:r w:rsidR="007508E4">
        <w:rPr>
          <w:rFonts w:ascii="Arial" w:hAnsi="Arial" w:cs="Arial"/>
          <w:sz w:val="24"/>
          <w:szCs w:val="24"/>
        </w:rPr>
        <w:t xml:space="preserve"> (if applicable)</w:t>
      </w:r>
      <w:r w:rsidR="00D8434D">
        <w:rPr>
          <w:rFonts w:ascii="Arial" w:hAnsi="Arial" w:cs="Arial"/>
          <w:sz w:val="24"/>
          <w:szCs w:val="24"/>
        </w:rPr>
        <w:t>.</w:t>
      </w:r>
    </w:p>
    <w:p w14:paraId="34FAD7B3" w14:textId="21BC5FB6" w:rsidR="007508E4" w:rsidRDefault="007508E4" w:rsidP="003274C7">
      <w:pPr>
        <w:widowControl w:val="0"/>
        <w:tabs>
          <w:tab w:val="left" w:pos="-1152"/>
          <w:tab w:val="left" w:pos="-720"/>
          <w:tab w:val="left" w:pos="567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1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f it is unclear from the </w:t>
      </w:r>
      <w:r w:rsidR="00D8434D">
        <w:rPr>
          <w:rFonts w:ascii="Arial" w:hAnsi="Arial" w:cs="Arial"/>
          <w:sz w:val="24"/>
          <w:szCs w:val="24"/>
        </w:rPr>
        <w:t>g</w:t>
      </w:r>
      <w:r>
        <w:rPr>
          <w:rFonts w:ascii="Arial" w:hAnsi="Arial" w:cs="Arial"/>
          <w:sz w:val="24"/>
          <w:szCs w:val="24"/>
        </w:rPr>
        <w:t xml:space="preserve">rant </w:t>
      </w:r>
      <w:r w:rsidR="00D8434D">
        <w:rPr>
          <w:rFonts w:ascii="Arial" w:hAnsi="Arial" w:cs="Arial"/>
          <w:sz w:val="24"/>
          <w:szCs w:val="24"/>
        </w:rPr>
        <w:t>p</w:t>
      </w:r>
      <w:r>
        <w:rPr>
          <w:rFonts w:ascii="Arial" w:hAnsi="Arial" w:cs="Arial"/>
          <w:sz w:val="24"/>
          <w:szCs w:val="24"/>
        </w:rPr>
        <w:t>ro</w:t>
      </w:r>
      <w:r w:rsidR="005877C6">
        <w:rPr>
          <w:rFonts w:ascii="Arial" w:hAnsi="Arial" w:cs="Arial"/>
          <w:sz w:val="24"/>
          <w:szCs w:val="24"/>
        </w:rPr>
        <w:t xml:space="preserve">ject </w:t>
      </w:r>
      <w:r w:rsidR="00D8434D">
        <w:rPr>
          <w:rFonts w:ascii="Arial" w:hAnsi="Arial" w:cs="Arial"/>
          <w:sz w:val="24"/>
          <w:szCs w:val="24"/>
        </w:rPr>
        <w:t>t</w:t>
      </w:r>
      <w:r w:rsidR="005877C6">
        <w:rPr>
          <w:rFonts w:ascii="Arial" w:hAnsi="Arial" w:cs="Arial"/>
          <w:sz w:val="24"/>
          <w:szCs w:val="24"/>
        </w:rPr>
        <w:t>itle whether it is health or medical research, please provide a copy of the research project aims.</w:t>
      </w:r>
    </w:p>
    <w:p w14:paraId="1A2C14D1" w14:textId="42CE2836" w:rsidR="00875793" w:rsidRPr="00670E1A" w:rsidRDefault="009D023A" w:rsidP="003274C7">
      <w:pPr>
        <w:widowControl w:val="0"/>
        <w:tabs>
          <w:tab w:val="left" w:pos="-1152"/>
          <w:tab w:val="left" w:pos="-720"/>
          <w:tab w:val="left" w:pos="567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1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f the funding source is NOT LISTED in Appendix A, then Section </w:t>
      </w:r>
      <w:r w:rsidR="006C0F83">
        <w:rPr>
          <w:rFonts w:ascii="Arial" w:hAnsi="Arial" w:cs="Arial"/>
          <w:sz w:val="24"/>
          <w:szCs w:val="24"/>
        </w:rPr>
        <w:t>9</w:t>
      </w:r>
      <w:r w:rsidR="00D8434D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-</w:t>
      </w:r>
      <w:r w:rsidR="00D8434D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Funding Source </w:t>
      </w:r>
      <w:r>
        <w:rPr>
          <w:rFonts w:ascii="Arial" w:hAnsi="Arial" w:cs="Arial"/>
          <w:sz w:val="24"/>
          <w:szCs w:val="24"/>
        </w:rPr>
        <w:lastRenderedPageBreak/>
        <w:t>Assessment must be provided with this application.</w:t>
      </w:r>
    </w:p>
    <w:tbl>
      <w:tblPr>
        <w:tblStyle w:val="TableGrid"/>
        <w:tblW w:w="9526" w:type="dxa"/>
        <w:tblInd w:w="108" w:type="dxa"/>
        <w:tblLook w:val="04A0" w:firstRow="1" w:lastRow="0" w:firstColumn="1" w:lastColumn="0" w:noHBand="0" w:noVBand="1"/>
      </w:tblPr>
      <w:tblGrid>
        <w:gridCol w:w="7117"/>
        <w:gridCol w:w="2409"/>
      </w:tblGrid>
      <w:tr w:rsidR="006C0F83" w:rsidRPr="001344B5" w14:paraId="4EE4F0DE" w14:textId="77777777" w:rsidTr="00B02772">
        <w:tc>
          <w:tcPr>
            <w:tcW w:w="7117" w:type="dxa"/>
          </w:tcPr>
          <w:p w14:paraId="67A1FB75" w14:textId="3A5CD6C2" w:rsidR="006C0F83" w:rsidRDefault="006C0F83" w:rsidP="004A36D4">
            <w:pPr>
              <w:pStyle w:val="BodyText2"/>
              <w:spacing w:before="120" w:after="120"/>
              <w:rPr>
                <w:rFonts w:ascii="Arial" w:hAnsi="Arial" w:cs="Arial"/>
                <w:b w:val="0"/>
                <w:bCs/>
                <w:iCs/>
                <w:sz w:val="24"/>
                <w:szCs w:val="24"/>
              </w:rPr>
            </w:pPr>
            <w:bookmarkStart w:id="4" w:name="_Hlk137216358"/>
            <w:r>
              <w:rPr>
                <w:rFonts w:ascii="Arial" w:hAnsi="Arial" w:cs="Arial"/>
                <w:b w:val="0"/>
                <w:bCs/>
                <w:iCs/>
                <w:sz w:val="24"/>
                <w:szCs w:val="24"/>
              </w:rPr>
              <w:t>Total Eligible Research Grant Income 2020 - 2022</w:t>
            </w:r>
          </w:p>
          <w:p w14:paraId="4C38A499" w14:textId="73DCB992" w:rsidR="006C0F83" w:rsidRPr="00520346" w:rsidRDefault="006C0F83" w:rsidP="004A36D4">
            <w:pPr>
              <w:pStyle w:val="BodyText2"/>
              <w:spacing w:before="120" w:after="120"/>
              <w:rPr>
                <w:rFonts w:ascii="Arial" w:hAnsi="Arial" w:cs="Arial"/>
                <w:b w:val="0"/>
                <w:bCs/>
                <w:i/>
                <w:iCs/>
                <w:sz w:val="24"/>
                <w:szCs w:val="24"/>
              </w:rPr>
            </w:pPr>
            <w:r w:rsidRPr="00BA490F">
              <w:rPr>
                <w:rFonts w:ascii="Arial" w:hAnsi="Arial" w:cs="Arial"/>
                <w:b w:val="0"/>
                <w:bCs/>
                <w:i/>
                <w:iCs/>
              </w:rPr>
              <w:t xml:space="preserve">Please ensure the </w:t>
            </w:r>
            <w:r w:rsidRPr="006C0F83">
              <w:rPr>
                <w:rFonts w:ascii="Arial" w:hAnsi="Arial" w:cs="Arial"/>
                <w:b w:val="0"/>
                <w:bCs/>
                <w:i/>
                <w:iCs/>
              </w:rPr>
              <w:t xml:space="preserve">WACS-OSP 2023 – Assessment of Research Excellence </w:t>
            </w:r>
            <w:r w:rsidRPr="00BA490F">
              <w:rPr>
                <w:rFonts w:ascii="Arial" w:hAnsi="Arial" w:cs="Arial"/>
                <w:b w:val="0"/>
                <w:bCs/>
                <w:i/>
                <w:iCs/>
              </w:rPr>
              <w:t>Spreadsheet is attached.</w:t>
            </w:r>
          </w:p>
        </w:tc>
        <w:tc>
          <w:tcPr>
            <w:tcW w:w="2409" w:type="dxa"/>
          </w:tcPr>
          <w:p w14:paraId="340F6D68" w14:textId="77777777" w:rsidR="006C0F83" w:rsidRPr="0060021D" w:rsidRDefault="006C0F83" w:rsidP="004A36D4">
            <w:pPr>
              <w:pStyle w:val="BodyText2"/>
              <w:spacing w:before="120"/>
              <w:jc w:val="both"/>
              <w:rPr>
                <w:rFonts w:ascii="Arial" w:hAnsi="Arial" w:cs="Arial"/>
                <w:b w:val="0"/>
                <w:bCs/>
                <w:iCs/>
                <w:sz w:val="24"/>
                <w:szCs w:val="24"/>
              </w:rPr>
            </w:pPr>
            <w:r w:rsidRPr="0060021D"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  <w:t>$</w:t>
            </w:r>
          </w:p>
        </w:tc>
      </w:tr>
    </w:tbl>
    <w:p w14:paraId="5C230DED" w14:textId="262BAD0B" w:rsidR="00770C94" w:rsidRPr="00D8434D" w:rsidRDefault="00770C94" w:rsidP="003274C7">
      <w:pPr>
        <w:pStyle w:val="Heading2"/>
        <w:keepLines/>
        <w:numPr>
          <w:ilvl w:val="0"/>
          <w:numId w:val="46"/>
        </w:numPr>
        <w:spacing w:before="360" w:after="60"/>
        <w:ind w:left="357" w:hanging="357"/>
        <w:jc w:val="both"/>
        <w:rPr>
          <w:color w:val="AD4900"/>
          <w:sz w:val="28"/>
          <w:szCs w:val="26"/>
        </w:rPr>
      </w:pPr>
      <w:bookmarkStart w:id="5" w:name="_Toc69401349"/>
      <w:bookmarkEnd w:id="4"/>
      <w:r w:rsidRPr="00D8434D">
        <w:rPr>
          <w:rFonts w:cs="Times New Roman"/>
          <w:color w:val="AD4900"/>
          <w:sz w:val="28"/>
          <w:szCs w:val="26"/>
        </w:rPr>
        <w:t xml:space="preserve">PhD </w:t>
      </w:r>
      <w:r w:rsidR="00E121A4" w:rsidRPr="00D8434D">
        <w:rPr>
          <w:rFonts w:cs="Times New Roman"/>
          <w:color w:val="AD4900"/>
          <w:sz w:val="28"/>
          <w:szCs w:val="26"/>
        </w:rPr>
        <w:t>d</w:t>
      </w:r>
      <w:r w:rsidRPr="00D8434D">
        <w:rPr>
          <w:rFonts w:cs="Times New Roman"/>
          <w:color w:val="AD4900"/>
          <w:sz w:val="28"/>
          <w:szCs w:val="26"/>
        </w:rPr>
        <w:t xml:space="preserve">ollar </w:t>
      </w:r>
      <w:r w:rsidR="00E121A4" w:rsidRPr="00D8434D">
        <w:rPr>
          <w:rFonts w:cs="Times New Roman"/>
          <w:color w:val="AD4900"/>
          <w:sz w:val="28"/>
          <w:szCs w:val="26"/>
        </w:rPr>
        <w:t>v</w:t>
      </w:r>
      <w:r w:rsidRPr="00D8434D">
        <w:rPr>
          <w:rFonts w:cs="Times New Roman"/>
          <w:color w:val="AD4900"/>
          <w:sz w:val="28"/>
          <w:szCs w:val="26"/>
        </w:rPr>
        <w:t xml:space="preserve">alue </w:t>
      </w:r>
      <w:r w:rsidR="00E121A4" w:rsidRPr="00D8434D">
        <w:rPr>
          <w:rFonts w:cs="Times New Roman"/>
          <w:color w:val="AD4900"/>
          <w:sz w:val="28"/>
          <w:szCs w:val="26"/>
        </w:rPr>
        <w:t>e</w:t>
      </w:r>
      <w:r w:rsidRPr="00D8434D">
        <w:rPr>
          <w:rFonts w:cs="Times New Roman"/>
          <w:color w:val="AD4900"/>
          <w:sz w:val="28"/>
          <w:szCs w:val="26"/>
        </w:rPr>
        <w:t>quivalent</w:t>
      </w:r>
      <w:bookmarkEnd w:id="5"/>
    </w:p>
    <w:p w14:paraId="15699E75" w14:textId="6378D83C" w:rsidR="00770C94" w:rsidRPr="00770C94" w:rsidRDefault="005C1A18" w:rsidP="003274C7">
      <w:pPr>
        <w:spacing w:before="120"/>
        <w:rPr>
          <w:rFonts w:ascii="Arial" w:hAnsi="Arial" w:cs="Arial"/>
          <w:sz w:val="24"/>
          <w:szCs w:val="24"/>
        </w:rPr>
      </w:pPr>
      <w:bookmarkStart w:id="6" w:name="_Hlk137216690"/>
      <w:r w:rsidRPr="00770C94">
        <w:rPr>
          <w:rFonts w:ascii="Arial" w:hAnsi="Arial" w:cs="Arial"/>
          <w:sz w:val="24"/>
          <w:szCs w:val="24"/>
        </w:rPr>
        <w:t>P</w:t>
      </w:r>
      <w:r>
        <w:rPr>
          <w:rFonts w:ascii="Arial" w:hAnsi="Arial" w:cs="Arial"/>
          <w:sz w:val="24"/>
          <w:szCs w:val="24"/>
        </w:rPr>
        <w:t xml:space="preserve">lease complete the WACS-OSP 2023 </w:t>
      </w:r>
      <w:r w:rsidR="00544F13">
        <w:rPr>
          <w:rFonts w:ascii="Arial" w:hAnsi="Arial" w:cs="Arial"/>
          <w:sz w:val="24"/>
          <w:szCs w:val="24"/>
        </w:rPr>
        <w:t xml:space="preserve">– Research Excellence </w:t>
      </w:r>
      <w:r>
        <w:rPr>
          <w:rFonts w:ascii="Arial" w:hAnsi="Arial" w:cs="Arial"/>
          <w:sz w:val="24"/>
          <w:szCs w:val="24"/>
        </w:rPr>
        <w:t>Spreadsheet</w:t>
      </w:r>
      <w:r w:rsidR="00544F13">
        <w:rPr>
          <w:rFonts w:ascii="Arial" w:hAnsi="Arial" w:cs="Arial"/>
          <w:sz w:val="24"/>
          <w:szCs w:val="24"/>
        </w:rPr>
        <w:t xml:space="preserve"> for each PhD student supported</w:t>
      </w:r>
      <w:r w:rsidR="00864585">
        <w:rPr>
          <w:rFonts w:ascii="Arial" w:hAnsi="Arial" w:cs="Arial"/>
          <w:sz w:val="24"/>
          <w:szCs w:val="24"/>
        </w:rPr>
        <w:t>.</w:t>
      </w:r>
    </w:p>
    <w:bookmarkEnd w:id="6"/>
    <w:p w14:paraId="75692692" w14:textId="77777777" w:rsidR="00770C94" w:rsidRPr="00770C94" w:rsidRDefault="00770C94" w:rsidP="00770C94">
      <w:pPr>
        <w:rPr>
          <w:rFonts w:ascii="Arial" w:hAnsi="Arial" w:cs="Arial"/>
          <w:sz w:val="18"/>
          <w:szCs w:val="18"/>
        </w:rPr>
      </w:pPr>
    </w:p>
    <w:tbl>
      <w:tblPr>
        <w:tblStyle w:val="TableGrid"/>
        <w:tblW w:w="9526" w:type="dxa"/>
        <w:tblInd w:w="108" w:type="dxa"/>
        <w:tblLook w:val="04A0" w:firstRow="1" w:lastRow="0" w:firstColumn="1" w:lastColumn="0" w:noHBand="0" w:noVBand="1"/>
      </w:tblPr>
      <w:tblGrid>
        <w:gridCol w:w="7117"/>
        <w:gridCol w:w="2409"/>
      </w:tblGrid>
      <w:tr w:rsidR="00E121A4" w:rsidRPr="001344B5" w14:paraId="37DD3E3F" w14:textId="77777777" w:rsidTr="004A36D4">
        <w:tc>
          <w:tcPr>
            <w:tcW w:w="7117" w:type="dxa"/>
          </w:tcPr>
          <w:p w14:paraId="21129581" w14:textId="4280AF3D" w:rsidR="00E121A4" w:rsidRDefault="00E121A4" w:rsidP="004A36D4">
            <w:pPr>
              <w:pStyle w:val="BodyText2"/>
              <w:spacing w:before="120" w:after="120"/>
              <w:rPr>
                <w:rFonts w:ascii="Arial" w:hAnsi="Arial" w:cs="Arial"/>
                <w:b w:val="0"/>
                <w:bCs/>
                <w:iCs/>
                <w:sz w:val="24"/>
                <w:szCs w:val="24"/>
              </w:rPr>
            </w:pPr>
            <w:r>
              <w:rPr>
                <w:rFonts w:ascii="Arial" w:hAnsi="Arial" w:cs="Arial"/>
                <w:b w:val="0"/>
                <w:bCs/>
                <w:iCs/>
                <w:sz w:val="24"/>
                <w:szCs w:val="24"/>
              </w:rPr>
              <w:t>Total Eligible PhD dollar value equivalent 2020 - 2022</w:t>
            </w:r>
          </w:p>
          <w:p w14:paraId="60FE4822" w14:textId="77777777" w:rsidR="00E121A4" w:rsidRPr="00520346" w:rsidRDefault="00E121A4" w:rsidP="004A36D4">
            <w:pPr>
              <w:pStyle w:val="BodyText2"/>
              <w:spacing w:before="120" w:after="120"/>
              <w:rPr>
                <w:rFonts w:ascii="Arial" w:hAnsi="Arial" w:cs="Arial"/>
                <w:b w:val="0"/>
                <w:bCs/>
                <w:i/>
                <w:iCs/>
                <w:sz w:val="24"/>
                <w:szCs w:val="24"/>
              </w:rPr>
            </w:pPr>
            <w:r w:rsidRPr="00BA490F">
              <w:rPr>
                <w:rFonts w:ascii="Arial" w:hAnsi="Arial" w:cs="Arial"/>
                <w:b w:val="0"/>
                <w:bCs/>
                <w:i/>
                <w:iCs/>
              </w:rPr>
              <w:t xml:space="preserve">Please ensure the </w:t>
            </w:r>
            <w:r w:rsidRPr="006C0F83">
              <w:rPr>
                <w:rFonts w:ascii="Arial" w:hAnsi="Arial" w:cs="Arial"/>
                <w:b w:val="0"/>
                <w:bCs/>
                <w:i/>
                <w:iCs/>
              </w:rPr>
              <w:t xml:space="preserve">WACS-OSP 2023 – Assessment of Research Excellence </w:t>
            </w:r>
            <w:r w:rsidRPr="00BA490F">
              <w:rPr>
                <w:rFonts w:ascii="Arial" w:hAnsi="Arial" w:cs="Arial"/>
                <w:b w:val="0"/>
                <w:bCs/>
                <w:i/>
                <w:iCs/>
              </w:rPr>
              <w:t>Spreadsheet is attached.</w:t>
            </w:r>
          </w:p>
        </w:tc>
        <w:tc>
          <w:tcPr>
            <w:tcW w:w="2409" w:type="dxa"/>
          </w:tcPr>
          <w:p w14:paraId="16222B21" w14:textId="77777777" w:rsidR="00E121A4" w:rsidRPr="0060021D" w:rsidRDefault="00E121A4" w:rsidP="004A36D4">
            <w:pPr>
              <w:pStyle w:val="BodyText2"/>
              <w:spacing w:before="120"/>
              <w:jc w:val="both"/>
              <w:rPr>
                <w:rFonts w:ascii="Arial" w:hAnsi="Arial" w:cs="Arial"/>
                <w:b w:val="0"/>
                <w:bCs/>
                <w:iCs/>
                <w:sz w:val="24"/>
                <w:szCs w:val="24"/>
              </w:rPr>
            </w:pPr>
            <w:r w:rsidRPr="0060021D"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  <w:t>$</w:t>
            </w:r>
          </w:p>
        </w:tc>
      </w:tr>
    </w:tbl>
    <w:p w14:paraId="0BF87DCC" w14:textId="22FC0E8C" w:rsidR="00D66EB0" w:rsidRPr="00D8434D" w:rsidRDefault="0017472F" w:rsidP="003274C7">
      <w:pPr>
        <w:pStyle w:val="Heading2"/>
        <w:keepLines/>
        <w:numPr>
          <w:ilvl w:val="0"/>
          <w:numId w:val="46"/>
        </w:numPr>
        <w:spacing w:before="360" w:after="60"/>
        <w:ind w:left="357" w:hanging="357"/>
        <w:jc w:val="both"/>
        <w:rPr>
          <w:color w:val="AD4900"/>
          <w:sz w:val="28"/>
          <w:szCs w:val="26"/>
        </w:rPr>
      </w:pPr>
      <w:r w:rsidRPr="00D8434D">
        <w:rPr>
          <w:rFonts w:cs="Times New Roman"/>
          <w:color w:val="AD4900"/>
          <w:sz w:val="28"/>
          <w:szCs w:val="26"/>
        </w:rPr>
        <w:t xml:space="preserve">Total </w:t>
      </w:r>
      <w:r w:rsidR="00D8434D">
        <w:rPr>
          <w:rFonts w:cs="Times New Roman"/>
          <w:color w:val="AD4900"/>
          <w:sz w:val="28"/>
          <w:szCs w:val="26"/>
        </w:rPr>
        <w:t>n</w:t>
      </w:r>
      <w:r w:rsidRPr="00D8434D">
        <w:rPr>
          <w:rFonts w:cs="Times New Roman"/>
          <w:color w:val="AD4900"/>
          <w:sz w:val="28"/>
          <w:szCs w:val="26"/>
        </w:rPr>
        <w:t xml:space="preserve">umber of </w:t>
      </w:r>
      <w:r w:rsidR="00D8434D">
        <w:rPr>
          <w:rFonts w:cs="Times New Roman"/>
          <w:color w:val="AD4900"/>
          <w:sz w:val="28"/>
          <w:szCs w:val="26"/>
        </w:rPr>
        <w:t>n</w:t>
      </w:r>
      <w:r w:rsidRPr="00D8434D">
        <w:rPr>
          <w:rFonts w:cs="Times New Roman"/>
          <w:color w:val="AD4900"/>
          <w:sz w:val="28"/>
          <w:szCs w:val="26"/>
        </w:rPr>
        <w:t xml:space="preserve">ew </w:t>
      </w:r>
      <w:r w:rsidR="00D8434D">
        <w:rPr>
          <w:rFonts w:cs="Times New Roman"/>
          <w:color w:val="AD4900"/>
          <w:sz w:val="28"/>
          <w:szCs w:val="26"/>
        </w:rPr>
        <w:t>p</w:t>
      </w:r>
      <w:r w:rsidRPr="00D8434D">
        <w:rPr>
          <w:rFonts w:cs="Times New Roman"/>
          <w:color w:val="AD4900"/>
          <w:sz w:val="28"/>
          <w:szCs w:val="26"/>
        </w:rPr>
        <w:t>rojects</w:t>
      </w:r>
    </w:p>
    <w:p w14:paraId="06ED5C00" w14:textId="4CA7800F" w:rsidR="0017472F" w:rsidRDefault="0017472F" w:rsidP="003274C7">
      <w:pPr>
        <w:spacing w:before="120"/>
        <w:rPr>
          <w:rFonts w:ascii="Arial" w:hAnsi="Arial" w:cs="Arial"/>
          <w:sz w:val="24"/>
          <w:szCs w:val="24"/>
        </w:rPr>
      </w:pPr>
      <w:r w:rsidRPr="00770C94">
        <w:rPr>
          <w:rFonts w:ascii="Arial" w:hAnsi="Arial" w:cs="Arial"/>
          <w:sz w:val="24"/>
          <w:szCs w:val="24"/>
        </w:rPr>
        <w:t>P</w:t>
      </w:r>
      <w:r w:rsidR="005C1A18">
        <w:rPr>
          <w:rFonts w:ascii="Arial" w:hAnsi="Arial" w:cs="Arial"/>
          <w:sz w:val="24"/>
          <w:szCs w:val="24"/>
        </w:rPr>
        <w:t xml:space="preserve">lease complete the required information in the WACS-OSP 2023 </w:t>
      </w:r>
      <w:r w:rsidR="00544F13">
        <w:rPr>
          <w:rFonts w:ascii="Arial" w:hAnsi="Arial" w:cs="Arial"/>
          <w:sz w:val="24"/>
          <w:szCs w:val="24"/>
        </w:rPr>
        <w:t xml:space="preserve">– Research </w:t>
      </w:r>
      <w:r w:rsidR="00070197">
        <w:rPr>
          <w:rFonts w:ascii="Arial" w:hAnsi="Arial" w:cs="Arial"/>
          <w:sz w:val="24"/>
          <w:szCs w:val="24"/>
        </w:rPr>
        <w:t>Excellence Spreadsheet</w:t>
      </w:r>
      <w:r w:rsidR="00544F13">
        <w:rPr>
          <w:rFonts w:ascii="Arial" w:hAnsi="Arial" w:cs="Arial"/>
          <w:sz w:val="24"/>
          <w:szCs w:val="24"/>
        </w:rPr>
        <w:t xml:space="preserve"> for each new project supported</w:t>
      </w:r>
      <w:r w:rsidR="00864585">
        <w:rPr>
          <w:rFonts w:ascii="Arial" w:hAnsi="Arial" w:cs="Arial"/>
          <w:sz w:val="24"/>
          <w:szCs w:val="24"/>
        </w:rPr>
        <w:t>.</w:t>
      </w:r>
    </w:p>
    <w:p w14:paraId="11A2A796" w14:textId="77777777" w:rsidR="00864585" w:rsidRPr="00770C94" w:rsidRDefault="00864585" w:rsidP="00864585">
      <w:pPr>
        <w:rPr>
          <w:rFonts w:ascii="Arial" w:hAnsi="Arial" w:cs="Arial"/>
          <w:sz w:val="18"/>
          <w:szCs w:val="18"/>
        </w:rPr>
      </w:pPr>
    </w:p>
    <w:tbl>
      <w:tblPr>
        <w:tblStyle w:val="TableGrid"/>
        <w:tblW w:w="9526" w:type="dxa"/>
        <w:tblInd w:w="108" w:type="dxa"/>
        <w:tblLook w:val="04A0" w:firstRow="1" w:lastRow="0" w:firstColumn="1" w:lastColumn="0" w:noHBand="0" w:noVBand="1"/>
      </w:tblPr>
      <w:tblGrid>
        <w:gridCol w:w="7117"/>
        <w:gridCol w:w="2409"/>
      </w:tblGrid>
      <w:tr w:rsidR="00E121A4" w:rsidRPr="001344B5" w14:paraId="12B2CAED" w14:textId="77777777" w:rsidTr="004A36D4">
        <w:tc>
          <w:tcPr>
            <w:tcW w:w="7117" w:type="dxa"/>
          </w:tcPr>
          <w:p w14:paraId="31E8718E" w14:textId="0BC9048E" w:rsidR="00E121A4" w:rsidRDefault="00E121A4" w:rsidP="004A36D4">
            <w:pPr>
              <w:pStyle w:val="BodyText2"/>
              <w:spacing w:before="120" w:after="120"/>
              <w:rPr>
                <w:rFonts w:ascii="Arial" w:hAnsi="Arial" w:cs="Arial"/>
                <w:b w:val="0"/>
                <w:bCs/>
                <w:iCs/>
                <w:sz w:val="24"/>
                <w:szCs w:val="24"/>
              </w:rPr>
            </w:pPr>
            <w:r>
              <w:rPr>
                <w:rFonts w:ascii="Arial" w:hAnsi="Arial" w:cs="Arial"/>
                <w:b w:val="0"/>
                <w:bCs/>
                <w:iCs/>
                <w:sz w:val="24"/>
                <w:szCs w:val="24"/>
              </w:rPr>
              <w:t>Total number of new projects dollar value equivalent 2020 - 2022</w:t>
            </w:r>
          </w:p>
          <w:p w14:paraId="3D592AAE" w14:textId="77777777" w:rsidR="00E121A4" w:rsidRPr="00520346" w:rsidRDefault="00E121A4" w:rsidP="004A36D4">
            <w:pPr>
              <w:pStyle w:val="BodyText2"/>
              <w:spacing w:before="120" w:after="120"/>
              <w:rPr>
                <w:rFonts w:ascii="Arial" w:hAnsi="Arial" w:cs="Arial"/>
                <w:b w:val="0"/>
                <w:bCs/>
                <w:i/>
                <w:iCs/>
                <w:sz w:val="24"/>
                <w:szCs w:val="24"/>
              </w:rPr>
            </w:pPr>
            <w:r w:rsidRPr="00BA490F">
              <w:rPr>
                <w:rFonts w:ascii="Arial" w:hAnsi="Arial" w:cs="Arial"/>
                <w:b w:val="0"/>
                <w:bCs/>
                <w:i/>
                <w:iCs/>
              </w:rPr>
              <w:t xml:space="preserve">Please ensure the </w:t>
            </w:r>
            <w:r w:rsidRPr="006C0F83">
              <w:rPr>
                <w:rFonts w:ascii="Arial" w:hAnsi="Arial" w:cs="Arial"/>
                <w:b w:val="0"/>
                <w:bCs/>
                <w:i/>
                <w:iCs/>
              </w:rPr>
              <w:t xml:space="preserve">WACS-OSP 2023 – Assessment of Research Excellence </w:t>
            </w:r>
            <w:r w:rsidRPr="00BA490F">
              <w:rPr>
                <w:rFonts w:ascii="Arial" w:hAnsi="Arial" w:cs="Arial"/>
                <w:b w:val="0"/>
                <w:bCs/>
                <w:i/>
                <w:iCs/>
              </w:rPr>
              <w:t>Spreadsheet is attached.</w:t>
            </w:r>
          </w:p>
        </w:tc>
        <w:tc>
          <w:tcPr>
            <w:tcW w:w="2409" w:type="dxa"/>
          </w:tcPr>
          <w:p w14:paraId="20C723BD" w14:textId="77777777" w:rsidR="00E121A4" w:rsidRPr="0060021D" w:rsidRDefault="00E121A4" w:rsidP="004A36D4">
            <w:pPr>
              <w:pStyle w:val="BodyText2"/>
              <w:spacing w:before="120"/>
              <w:jc w:val="both"/>
              <w:rPr>
                <w:rFonts w:ascii="Arial" w:hAnsi="Arial" w:cs="Arial"/>
                <w:b w:val="0"/>
                <w:bCs/>
                <w:iCs/>
                <w:sz w:val="24"/>
                <w:szCs w:val="24"/>
              </w:rPr>
            </w:pPr>
            <w:r w:rsidRPr="0060021D"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  <w:t>$</w:t>
            </w:r>
          </w:p>
        </w:tc>
      </w:tr>
    </w:tbl>
    <w:p w14:paraId="52698503" w14:textId="6EC5F5BE" w:rsidR="00012CB4" w:rsidRPr="00D8434D" w:rsidRDefault="00D8434D" w:rsidP="003274C7">
      <w:pPr>
        <w:pStyle w:val="Heading2"/>
        <w:keepLines/>
        <w:numPr>
          <w:ilvl w:val="0"/>
          <w:numId w:val="46"/>
        </w:numPr>
        <w:spacing w:before="360" w:after="60"/>
        <w:ind w:left="357" w:hanging="357"/>
        <w:jc w:val="both"/>
        <w:rPr>
          <w:color w:val="AD4900"/>
          <w:sz w:val="28"/>
          <w:szCs w:val="26"/>
        </w:rPr>
      </w:pPr>
      <w:bookmarkStart w:id="7" w:name="_Toc69401351"/>
      <w:r>
        <w:rPr>
          <w:rFonts w:cs="Times New Roman"/>
          <w:color w:val="AD4900"/>
          <w:sz w:val="28"/>
          <w:szCs w:val="26"/>
        </w:rPr>
        <w:t>Activity Lead</w:t>
      </w:r>
      <w:r w:rsidR="00052709" w:rsidRPr="00D8434D">
        <w:rPr>
          <w:rFonts w:cs="Times New Roman"/>
          <w:color w:val="AD4900"/>
          <w:sz w:val="28"/>
          <w:szCs w:val="26"/>
        </w:rPr>
        <w:t xml:space="preserve"> </w:t>
      </w:r>
      <w:r w:rsidR="00D1157D">
        <w:rPr>
          <w:rFonts w:cs="Times New Roman"/>
          <w:color w:val="AD4900"/>
          <w:sz w:val="28"/>
          <w:szCs w:val="26"/>
        </w:rPr>
        <w:t>c</w:t>
      </w:r>
      <w:r w:rsidR="00052709" w:rsidRPr="00D8434D">
        <w:rPr>
          <w:rFonts w:cs="Times New Roman"/>
          <w:color w:val="AD4900"/>
          <w:sz w:val="28"/>
          <w:szCs w:val="26"/>
        </w:rPr>
        <w:t>ertification</w:t>
      </w:r>
      <w:bookmarkEnd w:id="7"/>
    </w:p>
    <w:p w14:paraId="4E16F376" w14:textId="08DE920F" w:rsidR="00012CB4" w:rsidRPr="00B02772" w:rsidRDefault="00012CB4" w:rsidP="003274C7">
      <w:pPr>
        <w:spacing w:before="120" w:after="120"/>
        <w:rPr>
          <w:rFonts w:ascii="Arial" w:hAnsi="Arial" w:cs="Arial"/>
          <w:sz w:val="24"/>
          <w:szCs w:val="24"/>
        </w:rPr>
      </w:pPr>
      <w:r w:rsidRPr="00B02772">
        <w:rPr>
          <w:rFonts w:ascii="Arial" w:hAnsi="Arial" w:cs="Arial"/>
          <w:sz w:val="24"/>
          <w:szCs w:val="24"/>
        </w:rPr>
        <w:t xml:space="preserve">I </w:t>
      </w:r>
      <w:r w:rsidR="00052709" w:rsidRPr="00B02772">
        <w:rPr>
          <w:rFonts w:ascii="Arial" w:hAnsi="Arial" w:cs="Arial"/>
          <w:sz w:val="24"/>
          <w:szCs w:val="24"/>
        </w:rPr>
        <w:t>certify</w:t>
      </w:r>
      <w:r w:rsidRPr="00B02772">
        <w:rPr>
          <w:rFonts w:ascii="Arial" w:hAnsi="Arial" w:cs="Arial"/>
          <w:sz w:val="24"/>
          <w:szCs w:val="24"/>
        </w:rPr>
        <w:t xml:space="preserve"> that: </w:t>
      </w:r>
    </w:p>
    <w:p w14:paraId="28A006BC" w14:textId="6AC11A5E" w:rsidR="00715FCE" w:rsidRDefault="00715FCE" w:rsidP="0001680D">
      <w:pPr>
        <w:pStyle w:val="ListParagraph"/>
        <w:numPr>
          <w:ilvl w:val="0"/>
          <w:numId w:val="27"/>
        </w:numPr>
        <w:tabs>
          <w:tab w:val="left" w:pos="567"/>
        </w:tabs>
        <w:spacing w:after="120"/>
        <w:ind w:hanging="567"/>
        <w:contextualSpacing w:val="0"/>
        <w:jc w:val="both"/>
        <w:rPr>
          <w:rFonts w:ascii="Arial" w:hAnsi="Arial" w:cs="Arial"/>
          <w:sz w:val="24"/>
          <w:szCs w:val="28"/>
        </w:rPr>
      </w:pPr>
      <w:r w:rsidRPr="0001680D">
        <w:rPr>
          <w:rFonts w:ascii="Arial" w:hAnsi="Arial" w:cs="Arial"/>
          <w:sz w:val="24"/>
          <w:szCs w:val="28"/>
        </w:rPr>
        <w:t>I am an authorised representative of the cohort study.</w:t>
      </w:r>
    </w:p>
    <w:p w14:paraId="0D1D80C9" w14:textId="1FD08BFF" w:rsidR="0001680D" w:rsidRPr="003274C7" w:rsidRDefault="0001680D" w:rsidP="003274C7">
      <w:pPr>
        <w:pStyle w:val="ListParagraph"/>
        <w:numPr>
          <w:ilvl w:val="0"/>
          <w:numId w:val="27"/>
        </w:numPr>
        <w:tabs>
          <w:tab w:val="left" w:pos="567"/>
        </w:tabs>
        <w:spacing w:after="120"/>
        <w:ind w:hanging="567"/>
        <w:contextualSpacing w:val="0"/>
        <w:jc w:val="both"/>
        <w:rPr>
          <w:rFonts w:ascii="Arial" w:hAnsi="Arial" w:cs="Arial"/>
          <w:sz w:val="24"/>
          <w:szCs w:val="28"/>
        </w:rPr>
      </w:pPr>
      <w:r>
        <w:rPr>
          <w:rFonts w:ascii="Arial" w:hAnsi="Arial" w:cs="Arial"/>
          <w:sz w:val="24"/>
          <w:szCs w:val="28"/>
        </w:rPr>
        <w:t>T</w:t>
      </w:r>
      <w:r w:rsidRPr="003274C7">
        <w:rPr>
          <w:rFonts w:ascii="Arial" w:hAnsi="Arial" w:cs="Arial"/>
          <w:sz w:val="24"/>
          <w:szCs w:val="28"/>
        </w:rPr>
        <w:t xml:space="preserve">he information on this form is complete, </w:t>
      </w:r>
      <w:proofErr w:type="gramStart"/>
      <w:r w:rsidRPr="003274C7">
        <w:rPr>
          <w:rFonts w:ascii="Arial" w:hAnsi="Arial" w:cs="Arial"/>
          <w:sz w:val="24"/>
          <w:szCs w:val="28"/>
        </w:rPr>
        <w:t>true</w:t>
      </w:r>
      <w:proofErr w:type="gramEnd"/>
      <w:r w:rsidRPr="003274C7">
        <w:rPr>
          <w:rFonts w:ascii="Arial" w:hAnsi="Arial" w:cs="Arial"/>
          <w:sz w:val="24"/>
          <w:szCs w:val="28"/>
        </w:rPr>
        <w:t xml:space="preserve"> and correct in every particular</w:t>
      </w:r>
      <w:r>
        <w:rPr>
          <w:rFonts w:ascii="Arial" w:hAnsi="Arial" w:cs="Arial"/>
          <w:sz w:val="24"/>
          <w:szCs w:val="28"/>
        </w:rPr>
        <w:t>.</w:t>
      </w:r>
    </w:p>
    <w:p w14:paraId="6186CAE9" w14:textId="321C5A26" w:rsidR="00012CB4" w:rsidRPr="0001680D" w:rsidRDefault="00012CB4" w:rsidP="003274C7">
      <w:pPr>
        <w:pStyle w:val="ListParagraph"/>
        <w:numPr>
          <w:ilvl w:val="0"/>
          <w:numId w:val="27"/>
        </w:numPr>
        <w:tabs>
          <w:tab w:val="left" w:pos="567"/>
        </w:tabs>
        <w:spacing w:after="120"/>
        <w:ind w:hanging="567"/>
        <w:contextualSpacing w:val="0"/>
        <w:jc w:val="both"/>
        <w:rPr>
          <w:rFonts w:ascii="Arial" w:hAnsi="Arial" w:cs="Arial"/>
          <w:sz w:val="24"/>
          <w:szCs w:val="28"/>
        </w:rPr>
      </w:pPr>
      <w:r w:rsidRPr="0001680D">
        <w:rPr>
          <w:rFonts w:ascii="Arial" w:hAnsi="Arial" w:cs="Arial"/>
          <w:sz w:val="24"/>
          <w:szCs w:val="28"/>
        </w:rPr>
        <w:t xml:space="preserve">The </w:t>
      </w:r>
      <w:r w:rsidR="00052709" w:rsidRPr="0001680D">
        <w:rPr>
          <w:rFonts w:ascii="Arial" w:hAnsi="Arial" w:cs="Arial"/>
          <w:sz w:val="24"/>
          <w:szCs w:val="28"/>
        </w:rPr>
        <w:t>cohort study</w:t>
      </w:r>
      <w:r w:rsidRPr="0001680D">
        <w:rPr>
          <w:rFonts w:ascii="Arial" w:hAnsi="Arial" w:cs="Arial"/>
          <w:sz w:val="24"/>
          <w:szCs w:val="28"/>
        </w:rPr>
        <w:t xml:space="preserve"> meets the eligibility criteria specified in </w:t>
      </w:r>
      <w:r w:rsidRPr="003274C7">
        <w:rPr>
          <w:rFonts w:ascii="Arial" w:hAnsi="Arial" w:cs="Arial"/>
          <w:sz w:val="24"/>
          <w:szCs w:val="28"/>
        </w:rPr>
        <w:t xml:space="preserve">Section </w:t>
      </w:r>
      <w:r w:rsidR="00F8383C" w:rsidRPr="003274C7">
        <w:rPr>
          <w:rFonts w:ascii="Arial" w:hAnsi="Arial" w:cs="Arial"/>
          <w:sz w:val="24"/>
          <w:szCs w:val="28"/>
        </w:rPr>
        <w:t>4</w:t>
      </w:r>
      <w:r w:rsidRPr="0001680D">
        <w:rPr>
          <w:rFonts w:ascii="Arial" w:hAnsi="Arial" w:cs="Arial"/>
          <w:sz w:val="24"/>
          <w:szCs w:val="28"/>
        </w:rPr>
        <w:t xml:space="preserve"> of the</w:t>
      </w:r>
      <w:r w:rsidR="00F8383C" w:rsidRPr="0001680D">
        <w:rPr>
          <w:rFonts w:ascii="Arial" w:hAnsi="Arial" w:cs="Arial"/>
          <w:sz w:val="24"/>
          <w:szCs w:val="28"/>
        </w:rPr>
        <w:t xml:space="preserve"> </w:t>
      </w:r>
      <w:r w:rsidRPr="0001680D">
        <w:rPr>
          <w:rFonts w:ascii="Arial" w:hAnsi="Arial" w:cs="Arial"/>
          <w:i/>
          <w:iCs/>
          <w:sz w:val="24"/>
          <w:szCs w:val="28"/>
        </w:rPr>
        <w:t>Guidelines and Conditions</w:t>
      </w:r>
      <w:r w:rsidRPr="0001680D">
        <w:rPr>
          <w:rFonts w:ascii="Arial" w:hAnsi="Arial" w:cs="Arial"/>
          <w:sz w:val="24"/>
          <w:szCs w:val="28"/>
        </w:rPr>
        <w:t xml:space="preserve"> as declared in </w:t>
      </w:r>
      <w:r w:rsidRPr="003274C7">
        <w:rPr>
          <w:rFonts w:ascii="Arial" w:hAnsi="Arial" w:cs="Arial"/>
          <w:sz w:val="24"/>
          <w:szCs w:val="28"/>
        </w:rPr>
        <w:t>Section 2</w:t>
      </w:r>
      <w:r w:rsidRPr="0001680D">
        <w:rPr>
          <w:rFonts w:ascii="Arial" w:hAnsi="Arial" w:cs="Arial"/>
          <w:sz w:val="24"/>
          <w:szCs w:val="28"/>
        </w:rPr>
        <w:t xml:space="preserve"> of this </w:t>
      </w:r>
      <w:r w:rsidRPr="003274C7">
        <w:rPr>
          <w:rFonts w:ascii="Arial" w:hAnsi="Arial" w:cs="Arial"/>
          <w:sz w:val="24"/>
          <w:szCs w:val="28"/>
        </w:rPr>
        <w:t>Application Form</w:t>
      </w:r>
      <w:r w:rsidRPr="0001680D">
        <w:rPr>
          <w:rFonts w:ascii="Arial" w:hAnsi="Arial" w:cs="Arial"/>
          <w:sz w:val="24"/>
          <w:szCs w:val="28"/>
        </w:rPr>
        <w:t>.</w:t>
      </w:r>
    </w:p>
    <w:p w14:paraId="5F76C9FC" w14:textId="4C215FE9" w:rsidR="00012CB4" w:rsidRPr="0001680D" w:rsidRDefault="0001680D" w:rsidP="003274C7">
      <w:pPr>
        <w:pStyle w:val="ListParagraph"/>
        <w:numPr>
          <w:ilvl w:val="0"/>
          <w:numId w:val="27"/>
        </w:numPr>
        <w:tabs>
          <w:tab w:val="left" w:pos="567"/>
        </w:tabs>
        <w:spacing w:after="120"/>
        <w:ind w:hanging="567"/>
        <w:contextualSpacing w:val="0"/>
        <w:jc w:val="both"/>
        <w:rPr>
          <w:rFonts w:ascii="Arial" w:hAnsi="Arial" w:cs="Arial"/>
          <w:sz w:val="24"/>
          <w:szCs w:val="28"/>
        </w:rPr>
      </w:pPr>
      <w:r>
        <w:rPr>
          <w:rFonts w:ascii="Arial" w:hAnsi="Arial" w:cs="Arial"/>
          <w:sz w:val="24"/>
          <w:szCs w:val="28"/>
        </w:rPr>
        <w:t>We</w:t>
      </w:r>
      <w:r w:rsidR="00012CB4" w:rsidRPr="0001680D">
        <w:rPr>
          <w:rFonts w:ascii="Arial" w:hAnsi="Arial" w:cs="Arial"/>
          <w:sz w:val="24"/>
          <w:szCs w:val="28"/>
        </w:rPr>
        <w:t xml:space="preserve"> understand that the Department of Health has the final determination on both the eligibility of applications and the amount of funding to be awarded.</w:t>
      </w:r>
    </w:p>
    <w:p w14:paraId="6B2FA528" w14:textId="63676E0E" w:rsidR="00012CB4" w:rsidRDefault="0001680D" w:rsidP="0001680D">
      <w:pPr>
        <w:pStyle w:val="ListParagraph"/>
        <w:numPr>
          <w:ilvl w:val="0"/>
          <w:numId w:val="27"/>
        </w:numPr>
        <w:tabs>
          <w:tab w:val="left" w:pos="567"/>
        </w:tabs>
        <w:spacing w:after="120"/>
        <w:ind w:hanging="567"/>
        <w:contextualSpacing w:val="0"/>
        <w:jc w:val="both"/>
        <w:rPr>
          <w:rFonts w:ascii="Arial" w:hAnsi="Arial" w:cs="Arial"/>
          <w:sz w:val="24"/>
          <w:szCs w:val="28"/>
        </w:rPr>
      </w:pPr>
      <w:r>
        <w:rPr>
          <w:rFonts w:ascii="Arial" w:hAnsi="Arial" w:cs="Arial"/>
          <w:sz w:val="24"/>
          <w:szCs w:val="28"/>
        </w:rPr>
        <w:t>We</w:t>
      </w:r>
      <w:r w:rsidR="00012CB4" w:rsidRPr="0001680D">
        <w:rPr>
          <w:rFonts w:ascii="Arial" w:hAnsi="Arial" w:cs="Arial"/>
          <w:sz w:val="24"/>
          <w:szCs w:val="28"/>
        </w:rPr>
        <w:t xml:space="preserve"> agree to abide by the </w:t>
      </w:r>
      <w:r w:rsidR="00012CB4" w:rsidRPr="0001680D">
        <w:rPr>
          <w:rFonts w:ascii="Arial" w:hAnsi="Arial" w:cs="Arial"/>
          <w:i/>
          <w:iCs/>
          <w:sz w:val="24"/>
          <w:szCs w:val="28"/>
        </w:rPr>
        <w:t>Guidelines and Conditions</w:t>
      </w:r>
      <w:r w:rsidR="00012CB4" w:rsidRPr="003274C7">
        <w:rPr>
          <w:rFonts w:ascii="Arial" w:hAnsi="Arial" w:cs="Arial"/>
          <w:sz w:val="24"/>
          <w:szCs w:val="28"/>
        </w:rPr>
        <w:t>.</w:t>
      </w:r>
    </w:p>
    <w:p w14:paraId="15A0F276" w14:textId="1498D749" w:rsidR="00622C7B" w:rsidRDefault="00622C7B" w:rsidP="0001680D">
      <w:pPr>
        <w:pStyle w:val="ListParagraph"/>
        <w:numPr>
          <w:ilvl w:val="0"/>
          <w:numId w:val="27"/>
        </w:numPr>
        <w:tabs>
          <w:tab w:val="left" w:pos="567"/>
        </w:tabs>
        <w:spacing w:after="120"/>
        <w:ind w:hanging="567"/>
        <w:contextualSpacing w:val="0"/>
        <w:jc w:val="both"/>
        <w:rPr>
          <w:rFonts w:ascii="Arial" w:hAnsi="Arial" w:cs="Arial"/>
          <w:sz w:val="24"/>
          <w:szCs w:val="28"/>
        </w:rPr>
      </w:pPr>
      <w:r>
        <w:rPr>
          <w:rFonts w:ascii="Arial" w:hAnsi="Arial" w:cs="Arial"/>
          <w:sz w:val="24"/>
          <w:szCs w:val="28"/>
        </w:rPr>
        <w:t>A</w:t>
      </w:r>
      <w:r w:rsidRPr="00622C7B">
        <w:rPr>
          <w:rFonts w:ascii="Arial" w:hAnsi="Arial" w:cs="Arial"/>
          <w:sz w:val="24"/>
          <w:szCs w:val="28"/>
        </w:rPr>
        <w:t xml:space="preserve">ll the Applicants have seen and agreed to the grant split details as declared in Section </w:t>
      </w:r>
      <w:r>
        <w:rPr>
          <w:rFonts w:ascii="Arial" w:hAnsi="Arial" w:cs="Arial"/>
          <w:sz w:val="24"/>
          <w:szCs w:val="28"/>
        </w:rPr>
        <w:t>9</w:t>
      </w:r>
      <w:r w:rsidRPr="00622C7B">
        <w:rPr>
          <w:rFonts w:ascii="Arial" w:hAnsi="Arial" w:cs="Arial"/>
          <w:sz w:val="24"/>
          <w:szCs w:val="28"/>
        </w:rPr>
        <w:t xml:space="preserve"> of this Application Form.</w:t>
      </w:r>
    </w:p>
    <w:p w14:paraId="780103B7" w14:textId="28D5300C" w:rsidR="0001680D" w:rsidRDefault="0001680D" w:rsidP="0001680D">
      <w:pPr>
        <w:pStyle w:val="ListParagraph"/>
        <w:numPr>
          <w:ilvl w:val="0"/>
          <w:numId w:val="27"/>
        </w:numPr>
        <w:tabs>
          <w:tab w:val="left" w:pos="567"/>
        </w:tabs>
        <w:spacing w:after="120"/>
        <w:ind w:hanging="567"/>
        <w:contextualSpacing w:val="0"/>
        <w:jc w:val="both"/>
        <w:rPr>
          <w:rFonts w:ascii="Arial" w:hAnsi="Arial" w:cs="Arial"/>
          <w:sz w:val="24"/>
          <w:szCs w:val="28"/>
        </w:rPr>
      </w:pPr>
      <w:r>
        <w:rPr>
          <w:rFonts w:ascii="Arial" w:hAnsi="Arial" w:cs="Arial"/>
          <w:sz w:val="24"/>
          <w:szCs w:val="28"/>
        </w:rPr>
        <w:t>We</w:t>
      </w:r>
      <w:r w:rsidRPr="003274C7">
        <w:rPr>
          <w:rFonts w:ascii="Arial" w:hAnsi="Arial" w:cs="Arial"/>
          <w:sz w:val="24"/>
          <w:szCs w:val="28"/>
        </w:rPr>
        <w:t xml:space="preserve"> agree to participate in an evaluation</w:t>
      </w:r>
      <w:r>
        <w:rPr>
          <w:rFonts w:ascii="Arial" w:hAnsi="Arial" w:cs="Arial"/>
          <w:sz w:val="24"/>
          <w:szCs w:val="28"/>
        </w:rPr>
        <w:t>.</w:t>
      </w:r>
    </w:p>
    <w:p w14:paraId="0374BF7D" w14:textId="6F6C075E" w:rsidR="0001680D" w:rsidRPr="0001680D" w:rsidRDefault="0001680D" w:rsidP="003274C7">
      <w:pPr>
        <w:pStyle w:val="ListParagraph"/>
        <w:numPr>
          <w:ilvl w:val="0"/>
          <w:numId w:val="27"/>
        </w:numPr>
        <w:tabs>
          <w:tab w:val="left" w:pos="567"/>
        </w:tabs>
        <w:spacing w:after="120"/>
        <w:ind w:hanging="567"/>
        <w:contextualSpacing w:val="0"/>
        <w:jc w:val="both"/>
        <w:rPr>
          <w:rFonts w:ascii="Arial" w:hAnsi="Arial" w:cs="Arial"/>
          <w:sz w:val="24"/>
          <w:szCs w:val="28"/>
        </w:rPr>
      </w:pPr>
      <w:r>
        <w:rPr>
          <w:rFonts w:ascii="Arial" w:hAnsi="Arial" w:cs="Arial"/>
          <w:sz w:val="24"/>
          <w:szCs w:val="28"/>
        </w:rPr>
        <w:t>W</w:t>
      </w:r>
      <w:r w:rsidRPr="0001680D">
        <w:rPr>
          <w:rFonts w:ascii="Arial" w:hAnsi="Arial" w:cs="Arial"/>
          <w:sz w:val="24"/>
          <w:szCs w:val="28"/>
        </w:rPr>
        <w:t xml:space="preserve">e understand and agree that if the application is successful, that no further claim will be made on the Department of Health to cover any expenditure beyond the </w:t>
      </w:r>
      <w:r>
        <w:rPr>
          <w:rFonts w:ascii="Arial" w:hAnsi="Arial" w:cs="Arial"/>
          <w:sz w:val="24"/>
          <w:szCs w:val="28"/>
        </w:rPr>
        <w:t>awarded amount.</w:t>
      </w:r>
    </w:p>
    <w:p w14:paraId="1A9C36E9" w14:textId="573AEA96" w:rsidR="00012CB4" w:rsidRPr="003274C7" w:rsidRDefault="0001680D" w:rsidP="003274C7">
      <w:pPr>
        <w:pStyle w:val="ListParagraph"/>
        <w:numPr>
          <w:ilvl w:val="0"/>
          <w:numId w:val="27"/>
        </w:numPr>
        <w:tabs>
          <w:tab w:val="left" w:pos="567"/>
        </w:tabs>
        <w:spacing w:after="120"/>
        <w:ind w:hanging="567"/>
        <w:contextualSpacing w:val="0"/>
        <w:jc w:val="both"/>
        <w:rPr>
          <w:rFonts w:ascii="Arial" w:hAnsi="Arial" w:cs="Arial"/>
          <w:sz w:val="24"/>
          <w:szCs w:val="28"/>
        </w:rPr>
      </w:pPr>
      <w:r>
        <w:rPr>
          <w:rFonts w:ascii="Arial" w:hAnsi="Arial" w:cs="Arial"/>
          <w:sz w:val="24"/>
          <w:szCs w:val="28"/>
        </w:rPr>
        <w:t>We</w:t>
      </w:r>
      <w:r w:rsidR="00012CB4" w:rsidRPr="0001680D">
        <w:rPr>
          <w:rFonts w:ascii="Arial" w:hAnsi="Arial" w:cs="Arial"/>
          <w:sz w:val="24"/>
          <w:szCs w:val="28"/>
        </w:rPr>
        <w:t xml:space="preserve"> will inform </w:t>
      </w:r>
      <w:r w:rsidR="0075147C" w:rsidRPr="0001680D">
        <w:rPr>
          <w:rFonts w:ascii="Arial" w:hAnsi="Arial" w:cs="Arial"/>
          <w:sz w:val="24"/>
          <w:szCs w:val="28"/>
        </w:rPr>
        <w:t xml:space="preserve">the Office of Medical Research </w:t>
      </w:r>
      <w:r w:rsidR="00152213" w:rsidRPr="0001680D">
        <w:rPr>
          <w:rFonts w:ascii="Arial" w:hAnsi="Arial" w:cs="Arial"/>
          <w:sz w:val="24"/>
          <w:szCs w:val="28"/>
        </w:rPr>
        <w:t>and Innovation</w:t>
      </w:r>
      <w:r w:rsidR="00012CB4" w:rsidRPr="0001680D">
        <w:rPr>
          <w:rFonts w:ascii="Arial" w:hAnsi="Arial" w:cs="Arial"/>
          <w:sz w:val="24"/>
          <w:szCs w:val="28"/>
        </w:rPr>
        <w:t xml:space="preserve"> of any changes to the information provided in </w:t>
      </w:r>
      <w:r w:rsidR="00052709" w:rsidRPr="0001680D">
        <w:rPr>
          <w:rFonts w:ascii="Arial" w:hAnsi="Arial" w:cs="Arial"/>
          <w:sz w:val="24"/>
          <w:szCs w:val="28"/>
        </w:rPr>
        <w:t>this</w:t>
      </w:r>
      <w:r w:rsidR="00012CB4" w:rsidRPr="0001680D">
        <w:rPr>
          <w:rFonts w:ascii="Arial" w:hAnsi="Arial" w:cs="Arial"/>
          <w:sz w:val="24"/>
          <w:szCs w:val="28"/>
        </w:rPr>
        <w:t xml:space="preserve"> application, such as the closure of the </w:t>
      </w:r>
      <w:r w:rsidR="00152213" w:rsidRPr="0001680D">
        <w:rPr>
          <w:rFonts w:ascii="Arial" w:hAnsi="Arial" w:cs="Arial"/>
          <w:sz w:val="24"/>
          <w:szCs w:val="28"/>
        </w:rPr>
        <w:t>cohort study</w:t>
      </w:r>
      <w:r w:rsidR="00012CB4" w:rsidRPr="0001680D">
        <w:rPr>
          <w:rFonts w:ascii="Arial" w:hAnsi="Arial" w:cs="Arial"/>
          <w:sz w:val="24"/>
          <w:szCs w:val="28"/>
        </w:rPr>
        <w:t xml:space="preserve">, if these changes occur prior to the </w:t>
      </w:r>
      <w:r w:rsidR="00152213" w:rsidRPr="003274C7">
        <w:rPr>
          <w:rFonts w:ascii="Arial" w:hAnsi="Arial" w:cs="Arial"/>
          <w:sz w:val="24"/>
          <w:szCs w:val="28"/>
        </w:rPr>
        <w:t xml:space="preserve">WA Cohort Studies-Operational Support Program 2023 </w:t>
      </w:r>
      <w:r w:rsidR="00012CB4" w:rsidRPr="0001680D">
        <w:rPr>
          <w:rFonts w:ascii="Arial" w:hAnsi="Arial" w:cs="Arial"/>
          <w:sz w:val="24"/>
          <w:szCs w:val="28"/>
        </w:rPr>
        <w:t>grant being fully expended.</w:t>
      </w:r>
    </w:p>
    <w:tbl>
      <w:tblPr>
        <w:tblStyle w:val="TableGrid"/>
        <w:tblW w:w="9521" w:type="dxa"/>
        <w:tblInd w:w="108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3148"/>
        <w:gridCol w:w="3543"/>
        <w:gridCol w:w="851"/>
        <w:gridCol w:w="1979"/>
      </w:tblGrid>
      <w:tr w:rsidR="00D1157D" w:rsidRPr="00720B9D" w14:paraId="3DA20890" w14:textId="77777777" w:rsidTr="004743B7">
        <w:trPr>
          <w:trHeight w:val="397"/>
        </w:trPr>
        <w:tc>
          <w:tcPr>
            <w:tcW w:w="3148" w:type="dxa"/>
            <w:shd w:val="clear" w:color="auto" w:fill="FFFFFF" w:themeFill="background1"/>
            <w:vAlign w:val="center"/>
          </w:tcPr>
          <w:p w14:paraId="3910DAB1" w14:textId="77777777" w:rsidR="00134C5A" w:rsidRPr="0079236F" w:rsidRDefault="00134C5A" w:rsidP="004743B7">
            <w:pPr>
              <w:jc w:val="both"/>
              <w:rPr>
                <w:rFonts w:ascii="Arial" w:hAnsi="Arial" w:cs="Arial"/>
                <w:b/>
                <w:sz w:val="22"/>
              </w:rPr>
            </w:pPr>
            <w:r w:rsidRPr="0079236F">
              <w:rPr>
                <w:rFonts w:ascii="Arial" w:hAnsi="Arial" w:cs="Arial"/>
                <w:b/>
                <w:sz w:val="22"/>
              </w:rPr>
              <w:lastRenderedPageBreak/>
              <w:t>Signature</w:t>
            </w:r>
          </w:p>
        </w:tc>
        <w:tc>
          <w:tcPr>
            <w:tcW w:w="3543" w:type="dxa"/>
            <w:shd w:val="clear" w:color="auto" w:fill="FFFFFF" w:themeFill="background1"/>
            <w:vAlign w:val="center"/>
          </w:tcPr>
          <w:p w14:paraId="56A2828E" w14:textId="77777777" w:rsidR="00134C5A" w:rsidRPr="0079236F" w:rsidRDefault="00134C5A" w:rsidP="004743B7">
            <w:pPr>
              <w:jc w:val="both"/>
              <w:rPr>
                <w:rFonts w:ascii="Arial" w:hAnsi="Arial" w:cs="Arial"/>
                <w:sz w:val="22"/>
                <w:szCs w:val="24"/>
              </w:rPr>
            </w:pPr>
          </w:p>
        </w:tc>
        <w:tc>
          <w:tcPr>
            <w:tcW w:w="851" w:type="dxa"/>
            <w:shd w:val="clear" w:color="auto" w:fill="FFFFFF" w:themeFill="background1"/>
            <w:vAlign w:val="center"/>
          </w:tcPr>
          <w:p w14:paraId="337772A7" w14:textId="77777777" w:rsidR="00134C5A" w:rsidRPr="0079236F" w:rsidRDefault="00134C5A" w:rsidP="004743B7">
            <w:pPr>
              <w:jc w:val="both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b/>
                <w:sz w:val="22"/>
              </w:rPr>
              <w:t>Date</w:t>
            </w:r>
          </w:p>
        </w:tc>
        <w:tc>
          <w:tcPr>
            <w:tcW w:w="1979" w:type="dxa"/>
            <w:shd w:val="clear" w:color="auto" w:fill="FFFFFF" w:themeFill="background1"/>
            <w:vAlign w:val="center"/>
          </w:tcPr>
          <w:p w14:paraId="08764E2F" w14:textId="77777777" w:rsidR="00134C5A" w:rsidRPr="0079236F" w:rsidRDefault="00134C5A" w:rsidP="004743B7">
            <w:pPr>
              <w:jc w:val="both"/>
              <w:rPr>
                <w:rFonts w:ascii="Arial" w:hAnsi="Arial" w:cs="Arial"/>
                <w:szCs w:val="24"/>
              </w:rPr>
            </w:pPr>
          </w:p>
        </w:tc>
      </w:tr>
    </w:tbl>
    <w:p w14:paraId="629021DC" w14:textId="3ED815B0" w:rsidR="00562AE0" w:rsidRPr="00D8434D" w:rsidRDefault="00AF1A96" w:rsidP="003274C7">
      <w:pPr>
        <w:pStyle w:val="Heading2"/>
        <w:keepLines/>
        <w:numPr>
          <w:ilvl w:val="0"/>
          <w:numId w:val="46"/>
        </w:numPr>
        <w:spacing w:before="360" w:after="60"/>
        <w:ind w:left="357" w:hanging="357"/>
        <w:jc w:val="both"/>
        <w:rPr>
          <w:color w:val="AD4900"/>
          <w:sz w:val="28"/>
          <w:szCs w:val="26"/>
        </w:rPr>
      </w:pPr>
      <w:r w:rsidRPr="00D8434D">
        <w:rPr>
          <w:rFonts w:cs="Times New Roman"/>
          <w:color w:val="AD4900"/>
          <w:sz w:val="28"/>
          <w:szCs w:val="26"/>
        </w:rPr>
        <w:t xml:space="preserve">Responsible Entity </w:t>
      </w:r>
      <w:r w:rsidR="0001680D">
        <w:rPr>
          <w:rFonts w:cs="Times New Roman"/>
          <w:color w:val="AD4900"/>
          <w:sz w:val="28"/>
          <w:szCs w:val="26"/>
        </w:rPr>
        <w:t>c</w:t>
      </w:r>
      <w:r w:rsidR="00CF25CB" w:rsidRPr="00D8434D">
        <w:rPr>
          <w:rFonts w:cs="Times New Roman"/>
          <w:color w:val="AD4900"/>
          <w:sz w:val="28"/>
          <w:szCs w:val="26"/>
        </w:rPr>
        <w:t>ertification</w:t>
      </w:r>
      <w:r w:rsidR="006D4B9B" w:rsidRPr="003274C7">
        <w:rPr>
          <w:rFonts w:cs="Times New Roman"/>
          <w:color w:val="AD4900"/>
          <w:sz w:val="28"/>
          <w:szCs w:val="26"/>
        </w:rPr>
        <w:t xml:space="preserve"> </w:t>
      </w:r>
    </w:p>
    <w:p w14:paraId="77380053" w14:textId="20132224" w:rsidR="00FD28ED" w:rsidRPr="00B02772" w:rsidRDefault="00FD28ED" w:rsidP="003274C7">
      <w:pPr>
        <w:spacing w:before="120" w:after="120"/>
        <w:jc w:val="both"/>
        <w:rPr>
          <w:rFonts w:ascii="Arial" w:hAnsi="Arial" w:cs="Arial"/>
          <w:sz w:val="24"/>
          <w:szCs w:val="28"/>
        </w:rPr>
      </w:pPr>
      <w:bookmarkStart w:id="8" w:name="_Hlk85714640"/>
      <w:r w:rsidRPr="00B02772">
        <w:rPr>
          <w:rFonts w:ascii="Arial" w:hAnsi="Arial" w:cs="Arial"/>
          <w:sz w:val="24"/>
          <w:szCs w:val="28"/>
        </w:rPr>
        <w:t xml:space="preserve">I </w:t>
      </w:r>
      <w:r w:rsidR="003B340D" w:rsidRPr="00B02772">
        <w:rPr>
          <w:rFonts w:ascii="Arial" w:hAnsi="Arial" w:cs="Arial"/>
          <w:sz w:val="24"/>
          <w:szCs w:val="28"/>
        </w:rPr>
        <w:t>certify</w:t>
      </w:r>
      <w:r w:rsidRPr="00B02772">
        <w:rPr>
          <w:rFonts w:ascii="Arial" w:hAnsi="Arial" w:cs="Arial"/>
          <w:sz w:val="24"/>
          <w:szCs w:val="28"/>
        </w:rPr>
        <w:t xml:space="preserve"> that:</w:t>
      </w:r>
    </w:p>
    <w:p w14:paraId="2F58D5B1" w14:textId="1D6D9955" w:rsidR="00793A30" w:rsidRPr="00B02772" w:rsidRDefault="00793A30" w:rsidP="00622C7B">
      <w:pPr>
        <w:pStyle w:val="ListParagraph"/>
        <w:numPr>
          <w:ilvl w:val="0"/>
          <w:numId w:val="60"/>
        </w:numPr>
        <w:spacing w:before="120" w:after="120"/>
        <w:ind w:hanging="567"/>
        <w:contextualSpacing w:val="0"/>
        <w:jc w:val="both"/>
        <w:rPr>
          <w:rFonts w:ascii="Arial" w:hAnsi="Arial" w:cs="Arial"/>
          <w:sz w:val="24"/>
          <w:szCs w:val="28"/>
        </w:rPr>
      </w:pPr>
      <w:r w:rsidRPr="00B02772">
        <w:rPr>
          <w:rFonts w:ascii="Arial" w:hAnsi="Arial" w:cs="Arial"/>
          <w:sz w:val="24"/>
          <w:szCs w:val="28"/>
        </w:rPr>
        <w:t xml:space="preserve">I am an authorised representative of the </w:t>
      </w:r>
      <w:r w:rsidR="00EA544A" w:rsidRPr="00B02772">
        <w:rPr>
          <w:rFonts w:ascii="Arial" w:hAnsi="Arial" w:cs="Arial"/>
          <w:sz w:val="24"/>
          <w:szCs w:val="28"/>
        </w:rPr>
        <w:t>Responsible Entity</w:t>
      </w:r>
      <w:r w:rsidR="0001680D">
        <w:rPr>
          <w:rFonts w:ascii="Arial" w:hAnsi="Arial" w:cs="Arial"/>
          <w:sz w:val="24"/>
          <w:szCs w:val="28"/>
        </w:rPr>
        <w:t>.</w:t>
      </w:r>
    </w:p>
    <w:p w14:paraId="16F708A4" w14:textId="7A9B6D5B" w:rsidR="0020124D" w:rsidRDefault="0001680D" w:rsidP="00622C7B">
      <w:pPr>
        <w:pStyle w:val="ListParagraph"/>
        <w:numPr>
          <w:ilvl w:val="0"/>
          <w:numId w:val="60"/>
        </w:numPr>
        <w:spacing w:after="120"/>
        <w:ind w:hanging="567"/>
        <w:contextualSpacing w:val="0"/>
        <w:jc w:val="both"/>
        <w:rPr>
          <w:rFonts w:ascii="Arial" w:hAnsi="Arial" w:cs="Arial"/>
          <w:sz w:val="24"/>
          <w:szCs w:val="28"/>
        </w:rPr>
      </w:pPr>
      <w:r>
        <w:rPr>
          <w:rFonts w:ascii="Arial" w:hAnsi="Arial" w:cs="Arial"/>
          <w:sz w:val="24"/>
          <w:szCs w:val="28"/>
        </w:rPr>
        <w:t>T</w:t>
      </w:r>
      <w:r w:rsidR="00793A66" w:rsidRPr="00B02772">
        <w:rPr>
          <w:rFonts w:ascii="Arial" w:hAnsi="Arial" w:cs="Arial"/>
          <w:sz w:val="24"/>
          <w:szCs w:val="28"/>
        </w:rPr>
        <w:t>he</w:t>
      </w:r>
      <w:r w:rsidR="0020124D" w:rsidRPr="00B02772" w:rsidDel="007E0074">
        <w:rPr>
          <w:rFonts w:ascii="Arial" w:hAnsi="Arial" w:cs="Arial"/>
          <w:sz w:val="24"/>
          <w:szCs w:val="28"/>
        </w:rPr>
        <w:t xml:space="preserve"> </w:t>
      </w:r>
      <w:r w:rsidR="00715FCE" w:rsidRPr="00B02772">
        <w:rPr>
          <w:rFonts w:ascii="Arial" w:hAnsi="Arial" w:cs="Arial"/>
          <w:sz w:val="24"/>
          <w:szCs w:val="28"/>
        </w:rPr>
        <w:t>Responsible Entity is responsible for the financial activities of the cohort study</w:t>
      </w:r>
      <w:r>
        <w:rPr>
          <w:rFonts w:ascii="Arial" w:hAnsi="Arial" w:cs="Arial"/>
          <w:sz w:val="24"/>
          <w:szCs w:val="28"/>
        </w:rPr>
        <w:t>.</w:t>
      </w:r>
    </w:p>
    <w:p w14:paraId="7174F0E1" w14:textId="73096DAF" w:rsidR="0001680D" w:rsidRPr="00622C7B" w:rsidRDefault="0001680D" w:rsidP="00622C7B">
      <w:pPr>
        <w:pStyle w:val="ListParagraph"/>
        <w:numPr>
          <w:ilvl w:val="0"/>
          <w:numId w:val="60"/>
        </w:numPr>
        <w:tabs>
          <w:tab w:val="clear" w:pos="567"/>
          <w:tab w:val="num" w:pos="66"/>
        </w:tabs>
        <w:spacing w:before="120" w:after="120"/>
        <w:ind w:hanging="567"/>
        <w:contextualSpacing w:val="0"/>
        <w:jc w:val="both"/>
        <w:rPr>
          <w:rFonts w:ascii="Arial" w:hAnsi="Arial" w:cs="Arial"/>
          <w:sz w:val="24"/>
          <w:szCs w:val="28"/>
        </w:rPr>
      </w:pPr>
      <w:r w:rsidRPr="00622C7B">
        <w:rPr>
          <w:rFonts w:ascii="Arial" w:hAnsi="Arial" w:cs="Arial"/>
          <w:sz w:val="24"/>
          <w:szCs w:val="28"/>
        </w:rPr>
        <w:t xml:space="preserve">The Responsible Entity endorses this application, confirms that the information supplied on this form is complete, </w:t>
      </w:r>
      <w:proofErr w:type="gramStart"/>
      <w:r w:rsidRPr="00622C7B">
        <w:rPr>
          <w:rFonts w:ascii="Arial" w:hAnsi="Arial" w:cs="Arial"/>
          <w:sz w:val="24"/>
          <w:szCs w:val="28"/>
        </w:rPr>
        <w:t>true</w:t>
      </w:r>
      <w:proofErr w:type="gramEnd"/>
      <w:r w:rsidRPr="00622C7B">
        <w:rPr>
          <w:rFonts w:ascii="Arial" w:hAnsi="Arial" w:cs="Arial"/>
          <w:sz w:val="24"/>
          <w:szCs w:val="28"/>
        </w:rPr>
        <w:t xml:space="preserve"> and correct in every particular.</w:t>
      </w:r>
    </w:p>
    <w:p w14:paraId="2C0FEEE5" w14:textId="62861A16" w:rsidR="00FD28ED" w:rsidRPr="00622C7B" w:rsidRDefault="00134C5A" w:rsidP="00622C7B">
      <w:pPr>
        <w:pStyle w:val="ListParagraph"/>
        <w:numPr>
          <w:ilvl w:val="0"/>
          <w:numId w:val="60"/>
        </w:numPr>
        <w:tabs>
          <w:tab w:val="clear" w:pos="567"/>
          <w:tab w:val="num" w:pos="66"/>
        </w:tabs>
        <w:spacing w:after="120"/>
        <w:ind w:hanging="567"/>
        <w:contextualSpacing w:val="0"/>
        <w:jc w:val="both"/>
        <w:rPr>
          <w:rFonts w:ascii="Arial" w:hAnsi="Arial" w:cs="Arial"/>
          <w:i/>
          <w:sz w:val="24"/>
          <w:szCs w:val="28"/>
        </w:rPr>
      </w:pPr>
      <w:r w:rsidRPr="00622C7B">
        <w:rPr>
          <w:rFonts w:ascii="Arial" w:hAnsi="Arial" w:cs="Arial"/>
          <w:sz w:val="24"/>
          <w:szCs w:val="28"/>
        </w:rPr>
        <w:t>T</w:t>
      </w:r>
      <w:r w:rsidR="00B86447" w:rsidRPr="00622C7B">
        <w:rPr>
          <w:rFonts w:ascii="Arial" w:hAnsi="Arial" w:cs="Arial"/>
          <w:sz w:val="24"/>
          <w:szCs w:val="28"/>
        </w:rPr>
        <w:t>he Responsible Entity</w:t>
      </w:r>
      <w:r w:rsidR="00FD28ED" w:rsidRPr="00622C7B">
        <w:rPr>
          <w:rFonts w:ascii="Arial" w:hAnsi="Arial" w:cs="Arial"/>
          <w:sz w:val="24"/>
          <w:szCs w:val="28"/>
        </w:rPr>
        <w:t xml:space="preserve"> is willing to administer the </w:t>
      </w:r>
      <w:r w:rsidR="001B5707" w:rsidRPr="00622C7B">
        <w:rPr>
          <w:rFonts w:ascii="Arial" w:hAnsi="Arial" w:cs="Arial"/>
          <w:sz w:val="24"/>
          <w:szCs w:val="28"/>
        </w:rPr>
        <w:t>grant</w:t>
      </w:r>
      <w:r w:rsidR="00FD28ED" w:rsidRPr="00622C7B">
        <w:rPr>
          <w:rFonts w:ascii="Arial" w:hAnsi="Arial" w:cs="Arial"/>
          <w:sz w:val="24"/>
          <w:szCs w:val="28"/>
        </w:rPr>
        <w:t xml:space="preserve"> under the conditions specified </w:t>
      </w:r>
      <w:r w:rsidR="00254A1A" w:rsidRPr="00622C7B">
        <w:rPr>
          <w:rFonts w:ascii="Arial" w:hAnsi="Arial" w:cs="Arial"/>
          <w:sz w:val="24"/>
          <w:szCs w:val="28"/>
        </w:rPr>
        <w:t xml:space="preserve">in the </w:t>
      </w:r>
      <w:r w:rsidR="00254A1A" w:rsidRPr="00622C7B">
        <w:rPr>
          <w:rFonts w:ascii="Arial" w:hAnsi="Arial" w:cs="Arial"/>
          <w:i/>
          <w:sz w:val="24"/>
          <w:szCs w:val="28"/>
        </w:rPr>
        <w:t>Guidelines and Conditions</w:t>
      </w:r>
      <w:r w:rsidRPr="00622C7B">
        <w:rPr>
          <w:rFonts w:ascii="Arial" w:hAnsi="Arial" w:cs="Arial"/>
          <w:iCs/>
          <w:sz w:val="24"/>
          <w:szCs w:val="28"/>
        </w:rPr>
        <w:t>.</w:t>
      </w:r>
    </w:p>
    <w:p w14:paraId="0C77B039" w14:textId="272A4164" w:rsidR="00AA55E6" w:rsidRPr="00622C7B" w:rsidRDefault="00134C5A" w:rsidP="00622C7B">
      <w:pPr>
        <w:pStyle w:val="ListParagraph"/>
        <w:numPr>
          <w:ilvl w:val="0"/>
          <w:numId w:val="60"/>
        </w:numPr>
        <w:tabs>
          <w:tab w:val="clear" w:pos="567"/>
          <w:tab w:val="num" w:pos="66"/>
        </w:tabs>
        <w:spacing w:after="120"/>
        <w:ind w:hanging="567"/>
        <w:contextualSpacing w:val="0"/>
        <w:jc w:val="both"/>
        <w:rPr>
          <w:rFonts w:ascii="Arial" w:hAnsi="Arial" w:cs="Arial"/>
          <w:sz w:val="24"/>
          <w:szCs w:val="28"/>
        </w:rPr>
      </w:pPr>
      <w:bookmarkStart w:id="9" w:name="_Hlk84250728"/>
      <w:r w:rsidRPr="00622C7B">
        <w:rPr>
          <w:rFonts w:ascii="Arial" w:hAnsi="Arial" w:cs="Arial"/>
          <w:iCs/>
          <w:sz w:val="24"/>
          <w:szCs w:val="28"/>
          <w:lang w:eastAsia="en-AU"/>
        </w:rPr>
        <w:t>T</w:t>
      </w:r>
      <w:r w:rsidR="0087142E" w:rsidRPr="00622C7B">
        <w:rPr>
          <w:rFonts w:ascii="Arial" w:hAnsi="Arial" w:cs="Arial"/>
          <w:iCs/>
          <w:sz w:val="24"/>
          <w:szCs w:val="28"/>
          <w:lang w:eastAsia="en-AU"/>
        </w:rPr>
        <w:t xml:space="preserve">he </w:t>
      </w:r>
      <w:r w:rsidR="00AA55E6" w:rsidRPr="00622C7B">
        <w:rPr>
          <w:rFonts w:ascii="Arial" w:hAnsi="Arial" w:cs="Arial"/>
          <w:sz w:val="24"/>
          <w:szCs w:val="28"/>
        </w:rPr>
        <w:t>grant</w:t>
      </w:r>
      <w:r w:rsidR="00AA55E6" w:rsidRPr="00622C7B">
        <w:rPr>
          <w:rFonts w:ascii="Arial" w:hAnsi="Arial" w:cs="Arial"/>
          <w:iCs/>
          <w:sz w:val="24"/>
          <w:szCs w:val="28"/>
          <w:lang w:eastAsia="en-AU"/>
        </w:rPr>
        <w:t xml:space="preserve"> does not constitute the entire financial base of the </w:t>
      </w:r>
      <w:bookmarkEnd w:id="9"/>
      <w:r w:rsidR="00715FCE" w:rsidRPr="00622C7B">
        <w:rPr>
          <w:rFonts w:ascii="Arial" w:hAnsi="Arial" w:cs="Arial"/>
          <w:iCs/>
          <w:sz w:val="24"/>
          <w:szCs w:val="28"/>
          <w:lang w:eastAsia="en-AU"/>
        </w:rPr>
        <w:t xml:space="preserve">cohort </w:t>
      </w:r>
      <w:r w:rsidRPr="00622C7B">
        <w:rPr>
          <w:rFonts w:ascii="Arial" w:hAnsi="Arial" w:cs="Arial"/>
          <w:iCs/>
          <w:sz w:val="24"/>
          <w:szCs w:val="28"/>
          <w:lang w:eastAsia="en-AU"/>
        </w:rPr>
        <w:t>s</w:t>
      </w:r>
      <w:r w:rsidR="00715FCE" w:rsidRPr="00622C7B">
        <w:rPr>
          <w:rFonts w:ascii="Arial" w:hAnsi="Arial" w:cs="Arial"/>
          <w:iCs/>
          <w:sz w:val="24"/>
          <w:szCs w:val="28"/>
          <w:lang w:eastAsia="en-AU"/>
        </w:rPr>
        <w:t>tudy</w:t>
      </w:r>
      <w:r w:rsidRPr="00622C7B">
        <w:rPr>
          <w:rFonts w:ascii="Arial" w:hAnsi="Arial" w:cs="Arial"/>
          <w:iCs/>
          <w:sz w:val="24"/>
          <w:szCs w:val="28"/>
          <w:lang w:eastAsia="en-AU"/>
        </w:rPr>
        <w:t>.</w:t>
      </w:r>
    </w:p>
    <w:p w14:paraId="2B6A6064" w14:textId="48B2D512" w:rsidR="00B46897" w:rsidRPr="00622C7B" w:rsidRDefault="00622C7B" w:rsidP="00622C7B">
      <w:pPr>
        <w:pStyle w:val="ListParagraph"/>
        <w:numPr>
          <w:ilvl w:val="0"/>
          <w:numId w:val="60"/>
        </w:numPr>
        <w:tabs>
          <w:tab w:val="clear" w:pos="567"/>
          <w:tab w:val="num" w:pos="66"/>
        </w:tabs>
        <w:spacing w:after="120"/>
        <w:ind w:hanging="567"/>
        <w:contextualSpacing w:val="0"/>
        <w:jc w:val="both"/>
        <w:rPr>
          <w:rFonts w:ascii="Arial" w:hAnsi="Arial" w:cs="Arial"/>
          <w:sz w:val="24"/>
          <w:szCs w:val="28"/>
        </w:rPr>
      </w:pPr>
      <w:r>
        <w:rPr>
          <w:rFonts w:ascii="Arial" w:hAnsi="Arial" w:cs="Arial"/>
          <w:sz w:val="24"/>
          <w:szCs w:val="28"/>
        </w:rPr>
        <w:t>T</w:t>
      </w:r>
      <w:r w:rsidR="0087142E" w:rsidRPr="00622C7B">
        <w:rPr>
          <w:rFonts w:ascii="Arial" w:hAnsi="Arial" w:cs="Arial"/>
          <w:sz w:val="24"/>
          <w:szCs w:val="28"/>
        </w:rPr>
        <w:t xml:space="preserve">he </w:t>
      </w:r>
      <w:r w:rsidR="00FD28ED" w:rsidRPr="00622C7B">
        <w:rPr>
          <w:rFonts w:ascii="Arial" w:hAnsi="Arial" w:cs="Arial"/>
          <w:sz w:val="24"/>
          <w:szCs w:val="28"/>
        </w:rPr>
        <w:t xml:space="preserve">Department of Health will be notified immediately of any changes to the </w:t>
      </w:r>
      <w:r w:rsidR="00715FCE" w:rsidRPr="00622C7B">
        <w:rPr>
          <w:rFonts w:ascii="Arial" w:hAnsi="Arial" w:cs="Arial"/>
          <w:sz w:val="24"/>
          <w:szCs w:val="28"/>
        </w:rPr>
        <w:t xml:space="preserve">cohort </w:t>
      </w:r>
      <w:r w:rsidR="00134C5A" w:rsidRPr="00622C7B">
        <w:rPr>
          <w:rFonts w:ascii="Arial" w:hAnsi="Arial" w:cs="Arial"/>
          <w:sz w:val="24"/>
          <w:szCs w:val="28"/>
        </w:rPr>
        <w:t>s</w:t>
      </w:r>
      <w:r w:rsidR="00715FCE" w:rsidRPr="00622C7B">
        <w:rPr>
          <w:rFonts w:ascii="Arial" w:hAnsi="Arial" w:cs="Arial"/>
          <w:sz w:val="24"/>
          <w:szCs w:val="28"/>
        </w:rPr>
        <w:t xml:space="preserve">tudy’s </w:t>
      </w:r>
      <w:r w:rsidR="00FD28ED" w:rsidRPr="00622C7B">
        <w:rPr>
          <w:rFonts w:ascii="Arial" w:hAnsi="Arial" w:cs="Arial"/>
          <w:sz w:val="24"/>
          <w:szCs w:val="28"/>
        </w:rPr>
        <w:t>eligibility or changes to the information originally provided in this application.</w:t>
      </w:r>
    </w:p>
    <w:tbl>
      <w:tblPr>
        <w:tblStyle w:val="TableGrid"/>
        <w:tblW w:w="9521" w:type="dxa"/>
        <w:tblInd w:w="108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3148"/>
        <w:gridCol w:w="3543"/>
        <w:gridCol w:w="851"/>
        <w:gridCol w:w="1979"/>
      </w:tblGrid>
      <w:tr w:rsidR="00134C5A" w:rsidRPr="00720B9D" w14:paraId="76D997CE" w14:textId="77777777" w:rsidTr="004743B7">
        <w:trPr>
          <w:trHeight w:val="397"/>
        </w:trPr>
        <w:tc>
          <w:tcPr>
            <w:tcW w:w="3148" w:type="dxa"/>
            <w:shd w:val="clear" w:color="auto" w:fill="FFFFFF" w:themeFill="background1"/>
            <w:vAlign w:val="center"/>
          </w:tcPr>
          <w:bookmarkEnd w:id="8"/>
          <w:p w14:paraId="2DCA5BDA" w14:textId="77777777" w:rsidR="00134C5A" w:rsidRPr="00377982" w:rsidRDefault="00134C5A" w:rsidP="004743B7">
            <w:pPr>
              <w:jc w:val="both"/>
            </w:pPr>
            <w:r w:rsidRPr="0079236F">
              <w:rPr>
                <w:rFonts w:ascii="Arial" w:hAnsi="Arial" w:cs="Arial"/>
                <w:b/>
                <w:sz w:val="22"/>
              </w:rPr>
              <w:t>Title, First Name, SURNAME</w:t>
            </w:r>
          </w:p>
        </w:tc>
        <w:tc>
          <w:tcPr>
            <w:tcW w:w="6373" w:type="dxa"/>
            <w:gridSpan w:val="3"/>
            <w:shd w:val="clear" w:color="auto" w:fill="FFFFFF" w:themeFill="background1"/>
            <w:vAlign w:val="center"/>
          </w:tcPr>
          <w:p w14:paraId="47327C5B" w14:textId="77777777" w:rsidR="00134C5A" w:rsidRPr="0079236F" w:rsidRDefault="00134C5A" w:rsidP="004743B7">
            <w:pPr>
              <w:jc w:val="both"/>
              <w:rPr>
                <w:rFonts w:ascii="Arial" w:hAnsi="Arial" w:cs="Arial"/>
                <w:szCs w:val="24"/>
              </w:rPr>
            </w:pPr>
          </w:p>
        </w:tc>
      </w:tr>
      <w:tr w:rsidR="00134C5A" w:rsidRPr="00720B9D" w14:paraId="4947D050" w14:textId="77777777" w:rsidTr="004743B7">
        <w:trPr>
          <w:trHeight w:val="397"/>
        </w:trPr>
        <w:tc>
          <w:tcPr>
            <w:tcW w:w="3148" w:type="dxa"/>
            <w:shd w:val="clear" w:color="auto" w:fill="FFFFFF" w:themeFill="background1"/>
            <w:vAlign w:val="center"/>
          </w:tcPr>
          <w:p w14:paraId="14A1B77E" w14:textId="77777777" w:rsidR="00134C5A" w:rsidRPr="0079236F" w:rsidRDefault="00134C5A" w:rsidP="004743B7">
            <w:pPr>
              <w:jc w:val="both"/>
              <w:rPr>
                <w:rFonts w:ascii="Arial" w:hAnsi="Arial" w:cs="Arial"/>
                <w:b/>
                <w:sz w:val="22"/>
              </w:rPr>
            </w:pPr>
            <w:r w:rsidRPr="0079236F">
              <w:rPr>
                <w:rFonts w:ascii="Arial" w:hAnsi="Arial" w:cs="Arial"/>
                <w:b/>
                <w:sz w:val="22"/>
              </w:rPr>
              <w:t>Position</w:t>
            </w:r>
          </w:p>
        </w:tc>
        <w:tc>
          <w:tcPr>
            <w:tcW w:w="6373" w:type="dxa"/>
            <w:gridSpan w:val="3"/>
            <w:shd w:val="clear" w:color="auto" w:fill="FFFFFF" w:themeFill="background1"/>
            <w:vAlign w:val="center"/>
          </w:tcPr>
          <w:p w14:paraId="1B0927C7" w14:textId="77777777" w:rsidR="00134C5A" w:rsidRPr="0079236F" w:rsidRDefault="00134C5A" w:rsidP="004743B7">
            <w:pPr>
              <w:jc w:val="both"/>
              <w:rPr>
                <w:rFonts w:ascii="Arial" w:hAnsi="Arial" w:cs="Arial"/>
                <w:szCs w:val="24"/>
              </w:rPr>
            </w:pPr>
          </w:p>
        </w:tc>
      </w:tr>
      <w:tr w:rsidR="00134C5A" w:rsidRPr="00720B9D" w14:paraId="159D4EFF" w14:textId="77777777" w:rsidTr="004743B7">
        <w:trPr>
          <w:trHeight w:val="397"/>
        </w:trPr>
        <w:tc>
          <w:tcPr>
            <w:tcW w:w="3148" w:type="dxa"/>
            <w:shd w:val="clear" w:color="auto" w:fill="FFFFFF" w:themeFill="background1"/>
            <w:vAlign w:val="center"/>
          </w:tcPr>
          <w:p w14:paraId="630F70CA" w14:textId="77777777" w:rsidR="00134C5A" w:rsidRPr="0079236F" w:rsidRDefault="00134C5A" w:rsidP="004743B7">
            <w:pPr>
              <w:jc w:val="both"/>
              <w:rPr>
                <w:rFonts w:ascii="Arial" w:hAnsi="Arial" w:cs="Arial"/>
                <w:b/>
                <w:sz w:val="22"/>
              </w:rPr>
            </w:pPr>
            <w:r w:rsidRPr="0079236F">
              <w:rPr>
                <w:rFonts w:ascii="Arial" w:hAnsi="Arial" w:cs="Arial"/>
                <w:b/>
                <w:sz w:val="22"/>
              </w:rPr>
              <w:t>Signature</w:t>
            </w:r>
          </w:p>
        </w:tc>
        <w:tc>
          <w:tcPr>
            <w:tcW w:w="3543" w:type="dxa"/>
            <w:shd w:val="clear" w:color="auto" w:fill="FFFFFF" w:themeFill="background1"/>
            <w:vAlign w:val="center"/>
          </w:tcPr>
          <w:p w14:paraId="6266EC84" w14:textId="77777777" w:rsidR="00134C5A" w:rsidRPr="0079236F" w:rsidRDefault="00134C5A" w:rsidP="004743B7">
            <w:pPr>
              <w:jc w:val="both"/>
              <w:rPr>
                <w:rFonts w:ascii="Arial" w:hAnsi="Arial" w:cs="Arial"/>
                <w:sz w:val="22"/>
                <w:szCs w:val="24"/>
              </w:rPr>
            </w:pPr>
          </w:p>
        </w:tc>
        <w:tc>
          <w:tcPr>
            <w:tcW w:w="851" w:type="dxa"/>
            <w:shd w:val="clear" w:color="auto" w:fill="FFFFFF" w:themeFill="background1"/>
            <w:vAlign w:val="center"/>
          </w:tcPr>
          <w:p w14:paraId="218C7CD1" w14:textId="77777777" w:rsidR="00134C5A" w:rsidRPr="0079236F" w:rsidRDefault="00134C5A" w:rsidP="004743B7">
            <w:pPr>
              <w:jc w:val="both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b/>
                <w:sz w:val="22"/>
              </w:rPr>
              <w:t>Date</w:t>
            </w:r>
          </w:p>
        </w:tc>
        <w:tc>
          <w:tcPr>
            <w:tcW w:w="1979" w:type="dxa"/>
            <w:shd w:val="clear" w:color="auto" w:fill="FFFFFF" w:themeFill="background1"/>
            <w:vAlign w:val="center"/>
          </w:tcPr>
          <w:p w14:paraId="259D10E1" w14:textId="77777777" w:rsidR="00134C5A" w:rsidRPr="0079236F" w:rsidRDefault="00134C5A" w:rsidP="004743B7">
            <w:pPr>
              <w:jc w:val="both"/>
              <w:rPr>
                <w:rFonts w:ascii="Arial" w:hAnsi="Arial" w:cs="Arial"/>
                <w:szCs w:val="24"/>
              </w:rPr>
            </w:pPr>
          </w:p>
        </w:tc>
      </w:tr>
      <w:tr w:rsidR="00134C5A" w:rsidRPr="00720B9D" w14:paraId="618A1134" w14:textId="77777777" w:rsidTr="004743B7">
        <w:trPr>
          <w:trHeight w:val="397"/>
        </w:trPr>
        <w:tc>
          <w:tcPr>
            <w:tcW w:w="3148" w:type="dxa"/>
            <w:shd w:val="clear" w:color="auto" w:fill="FFFFFF" w:themeFill="background1"/>
            <w:vAlign w:val="center"/>
          </w:tcPr>
          <w:p w14:paraId="4EEC5C82" w14:textId="77777777" w:rsidR="00134C5A" w:rsidRPr="0079236F" w:rsidRDefault="00134C5A" w:rsidP="004743B7">
            <w:pPr>
              <w:jc w:val="both"/>
              <w:rPr>
                <w:rFonts w:ascii="Arial" w:hAnsi="Arial" w:cs="Arial"/>
                <w:b/>
                <w:sz w:val="22"/>
              </w:rPr>
            </w:pPr>
            <w:r w:rsidRPr="0079236F">
              <w:rPr>
                <w:rFonts w:ascii="Arial" w:hAnsi="Arial" w:cs="Arial"/>
                <w:b/>
                <w:sz w:val="22"/>
              </w:rPr>
              <w:t>Telephone number</w:t>
            </w:r>
          </w:p>
        </w:tc>
        <w:tc>
          <w:tcPr>
            <w:tcW w:w="6373" w:type="dxa"/>
            <w:gridSpan w:val="3"/>
            <w:shd w:val="clear" w:color="auto" w:fill="FFFFFF" w:themeFill="background1"/>
            <w:vAlign w:val="center"/>
          </w:tcPr>
          <w:p w14:paraId="5CA5D931" w14:textId="77777777" w:rsidR="00134C5A" w:rsidRPr="0079236F" w:rsidRDefault="00134C5A" w:rsidP="004743B7">
            <w:pPr>
              <w:jc w:val="both"/>
              <w:rPr>
                <w:rFonts w:ascii="Arial" w:hAnsi="Arial" w:cs="Arial"/>
                <w:szCs w:val="24"/>
              </w:rPr>
            </w:pPr>
          </w:p>
        </w:tc>
      </w:tr>
      <w:tr w:rsidR="00134C5A" w:rsidRPr="00720B9D" w14:paraId="0D43A966" w14:textId="77777777" w:rsidTr="004743B7">
        <w:trPr>
          <w:trHeight w:val="397"/>
        </w:trPr>
        <w:tc>
          <w:tcPr>
            <w:tcW w:w="3148" w:type="dxa"/>
            <w:shd w:val="clear" w:color="auto" w:fill="FFFFFF" w:themeFill="background1"/>
            <w:vAlign w:val="center"/>
          </w:tcPr>
          <w:p w14:paraId="08C2E105" w14:textId="77777777" w:rsidR="00134C5A" w:rsidRPr="0079236F" w:rsidRDefault="00134C5A" w:rsidP="004743B7">
            <w:pPr>
              <w:jc w:val="both"/>
              <w:rPr>
                <w:rFonts w:ascii="Arial" w:hAnsi="Arial" w:cs="Arial"/>
                <w:b/>
                <w:sz w:val="22"/>
              </w:rPr>
            </w:pPr>
            <w:r w:rsidRPr="0079236F">
              <w:rPr>
                <w:rFonts w:ascii="Arial" w:hAnsi="Arial" w:cs="Arial"/>
                <w:b/>
                <w:sz w:val="22"/>
              </w:rPr>
              <w:t>Email address</w:t>
            </w:r>
          </w:p>
        </w:tc>
        <w:tc>
          <w:tcPr>
            <w:tcW w:w="6373" w:type="dxa"/>
            <w:gridSpan w:val="3"/>
            <w:shd w:val="clear" w:color="auto" w:fill="FFFFFF" w:themeFill="background1"/>
            <w:vAlign w:val="center"/>
          </w:tcPr>
          <w:p w14:paraId="373F2A39" w14:textId="77777777" w:rsidR="00134C5A" w:rsidRPr="0079236F" w:rsidRDefault="00134C5A" w:rsidP="004743B7">
            <w:pPr>
              <w:jc w:val="both"/>
              <w:rPr>
                <w:rFonts w:ascii="Arial" w:hAnsi="Arial" w:cs="Arial"/>
                <w:szCs w:val="24"/>
              </w:rPr>
            </w:pPr>
          </w:p>
        </w:tc>
      </w:tr>
    </w:tbl>
    <w:p w14:paraId="57D7DA31" w14:textId="42F4EFA5" w:rsidR="00425609" w:rsidRPr="00D8434D" w:rsidRDefault="00425609" w:rsidP="00622C7B">
      <w:pPr>
        <w:pStyle w:val="Heading2"/>
        <w:keepLines/>
        <w:numPr>
          <w:ilvl w:val="0"/>
          <w:numId w:val="46"/>
        </w:numPr>
        <w:spacing w:before="360" w:after="60"/>
        <w:ind w:left="357" w:hanging="357"/>
        <w:jc w:val="both"/>
        <w:rPr>
          <w:color w:val="AD4900"/>
          <w:sz w:val="28"/>
          <w:szCs w:val="26"/>
        </w:rPr>
      </w:pPr>
      <w:bookmarkStart w:id="10" w:name="_Toc69401353"/>
      <w:r w:rsidRPr="00D8434D">
        <w:rPr>
          <w:rFonts w:cs="Times New Roman"/>
          <w:color w:val="AD4900"/>
          <w:sz w:val="28"/>
          <w:szCs w:val="26"/>
        </w:rPr>
        <w:t xml:space="preserve">Split </w:t>
      </w:r>
      <w:r w:rsidR="00134C5A">
        <w:rPr>
          <w:rFonts w:cs="Times New Roman"/>
          <w:color w:val="AD4900"/>
          <w:sz w:val="28"/>
          <w:szCs w:val="26"/>
        </w:rPr>
        <w:t>g</w:t>
      </w:r>
      <w:r w:rsidRPr="00D8434D">
        <w:rPr>
          <w:rFonts w:cs="Times New Roman"/>
          <w:color w:val="AD4900"/>
          <w:sz w:val="28"/>
          <w:szCs w:val="26"/>
        </w:rPr>
        <w:t xml:space="preserve">rant </w:t>
      </w:r>
      <w:r w:rsidR="00134C5A">
        <w:rPr>
          <w:rFonts w:cs="Times New Roman"/>
          <w:color w:val="AD4900"/>
          <w:sz w:val="28"/>
          <w:szCs w:val="26"/>
        </w:rPr>
        <w:t>d</w:t>
      </w:r>
      <w:r w:rsidRPr="00D8434D">
        <w:rPr>
          <w:rFonts w:cs="Times New Roman"/>
          <w:color w:val="AD4900"/>
          <w:sz w:val="28"/>
          <w:szCs w:val="26"/>
        </w:rPr>
        <w:t>etails</w:t>
      </w:r>
      <w:bookmarkEnd w:id="10"/>
      <w:r w:rsidRPr="00D8434D">
        <w:rPr>
          <w:rFonts w:cs="Times New Roman"/>
          <w:color w:val="AD4900"/>
          <w:sz w:val="28"/>
          <w:szCs w:val="26"/>
        </w:rPr>
        <w:t xml:space="preserve"> </w:t>
      </w:r>
    </w:p>
    <w:p w14:paraId="6CF667AF" w14:textId="57FC804A" w:rsidR="00425609" w:rsidRPr="00B02772" w:rsidRDefault="00425609" w:rsidP="00622C7B">
      <w:pPr>
        <w:numPr>
          <w:ilvl w:val="0"/>
          <w:numId w:val="54"/>
        </w:numPr>
        <w:tabs>
          <w:tab w:val="left" w:pos="540"/>
          <w:tab w:val="left" w:pos="6686"/>
        </w:tabs>
        <w:spacing w:before="120" w:after="120"/>
        <w:ind w:left="539" w:hanging="539"/>
        <w:jc w:val="both"/>
        <w:rPr>
          <w:rFonts w:ascii="Arial" w:eastAsia="Arial Unicode MS" w:hAnsi="Arial" w:cs="Arial"/>
          <w:sz w:val="24"/>
          <w:szCs w:val="24"/>
        </w:rPr>
      </w:pPr>
      <w:r w:rsidRPr="00B02772">
        <w:rPr>
          <w:rFonts w:ascii="Arial" w:eastAsia="Arial Unicode MS" w:hAnsi="Arial" w:cs="Arial"/>
          <w:b/>
          <w:sz w:val="24"/>
          <w:szCs w:val="24"/>
        </w:rPr>
        <w:t xml:space="preserve">To be completed by </w:t>
      </w:r>
      <w:r w:rsidR="00622C7B">
        <w:rPr>
          <w:rFonts w:ascii="Arial" w:eastAsia="Arial Unicode MS" w:hAnsi="Arial" w:cs="Arial"/>
          <w:b/>
          <w:sz w:val="24"/>
          <w:szCs w:val="24"/>
        </w:rPr>
        <w:t>the Activity Lead</w:t>
      </w:r>
      <w:r w:rsidR="00622C7B">
        <w:rPr>
          <w:rFonts w:ascii="Arial" w:eastAsia="Arial Unicode MS" w:hAnsi="Arial" w:cs="Arial"/>
          <w:b/>
          <w:sz w:val="24"/>
          <w:szCs w:val="24"/>
          <w:u w:val="single"/>
        </w:rPr>
        <w:t xml:space="preserve"> </w:t>
      </w:r>
      <w:r w:rsidRPr="00B02772">
        <w:rPr>
          <w:rFonts w:ascii="Arial" w:eastAsia="Arial Unicode MS" w:hAnsi="Arial" w:cs="Arial"/>
          <w:sz w:val="24"/>
          <w:szCs w:val="24"/>
        </w:rPr>
        <w:t>on behalf of all Applicants and a copy attached to each relevant</w:t>
      </w:r>
      <w:r w:rsidR="009D1DB4" w:rsidRPr="00B02772">
        <w:rPr>
          <w:rFonts w:ascii="Arial" w:eastAsia="Arial Unicode MS" w:hAnsi="Arial" w:cs="Arial"/>
          <w:sz w:val="24"/>
          <w:szCs w:val="24"/>
        </w:rPr>
        <w:t xml:space="preserve"> cohort study’s</w:t>
      </w:r>
      <w:r w:rsidRPr="00B02772">
        <w:rPr>
          <w:rFonts w:ascii="Arial" w:eastAsia="Arial Unicode MS" w:hAnsi="Arial" w:cs="Arial"/>
          <w:sz w:val="24"/>
          <w:szCs w:val="24"/>
        </w:rPr>
        <w:t xml:space="preserve"> </w:t>
      </w:r>
      <w:r w:rsidR="009D1DB4" w:rsidRPr="00B02772">
        <w:rPr>
          <w:rFonts w:ascii="Arial" w:eastAsia="Arial Unicode MS" w:hAnsi="Arial" w:cs="Arial"/>
          <w:i/>
          <w:sz w:val="24"/>
          <w:szCs w:val="24"/>
        </w:rPr>
        <w:t>WA Cohort Studies</w:t>
      </w:r>
      <w:r w:rsidR="00134C5A">
        <w:rPr>
          <w:rFonts w:ascii="Arial" w:eastAsia="Arial Unicode MS" w:hAnsi="Arial" w:cs="Arial"/>
          <w:i/>
          <w:sz w:val="24"/>
          <w:szCs w:val="24"/>
        </w:rPr>
        <w:t xml:space="preserve"> </w:t>
      </w:r>
      <w:r w:rsidR="009D1DB4" w:rsidRPr="00B02772">
        <w:rPr>
          <w:rFonts w:ascii="Arial" w:eastAsia="Arial Unicode MS" w:hAnsi="Arial" w:cs="Arial"/>
          <w:i/>
          <w:sz w:val="24"/>
          <w:szCs w:val="24"/>
        </w:rPr>
        <w:t>-</w:t>
      </w:r>
      <w:r w:rsidR="00134C5A">
        <w:rPr>
          <w:rFonts w:ascii="Arial" w:eastAsia="Arial Unicode MS" w:hAnsi="Arial" w:cs="Arial"/>
          <w:i/>
          <w:sz w:val="24"/>
          <w:szCs w:val="24"/>
        </w:rPr>
        <w:t xml:space="preserve"> </w:t>
      </w:r>
      <w:r w:rsidR="009D1DB4" w:rsidRPr="00B02772">
        <w:rPr>
          <w:rFonts w:ascii="Arial" w:eastAsia="Arial Unicode MS" w:hAnsi="Arial" w:cs="Arial"/>
          <w:i/>
          <w:sz w:val="24"/>
          <w:szCs w:val="24"/>
        </w:rPr>
        <w:t xml:space="preserve">Operational Support Program 2023 </w:t>
      </w:r>
      <w:r w:rsidRPr="00B02772">
        <w:rPr>
          <w:rFonts w:ascii="Arial" w:eastAsia="Arial Unicode MS" w:hAnsi="Arial" w:cs="Arial"/>
          <w:sz w:val="24"/>
          <w:szCs w:val="24"/>
        </w:rPr>
        <w:t xml:space="preserve">Application </w:t>
      </w:r>
      <w:r w:rsidR="009D1DB4" w:rsidRPr="00B02772">
        <w:rPr>
          <w:rFonts w:ascii="Arial" w:eastAsia="Arial Unicode MS" w:hAnsi="Arial" w:cs="Arial"/>
          <w:sz w:val="24"/>
          <w:szCs w:val="24"/>
        </w:rPr>
        <w:t>2023</w:t>
      </w:r>
      <w:r w:rsidRPr="00B02772">
        <w:rPr>
          <w:rFonts w:ascii="Arial" w:eastAsia="Arial Unicode MS" w:hAnsi="Arial" w:cs="Arial"/>
          <w:i/>
          <w:sz w:val="24"/>
          <w:szCs w:val="24"/>
        </w:rPr>
        <w:t>.</w:t>
      </w:r>
    </w:p>
    <w:p w14:paraId="01BA903F" w14:textId="0AAEEB28" w:rsidR="009D1DB4" w:rsidRPr="00B02772" w:rsidRDefault="00425609" w:rsidP="00B02772">
      <w:pPr>
        <w:numPr>
          <w:ilvl w:val="0"/>
          <w:numId w:val="54"/>
        </w:numPr>
        <w:tabs>
          <w:tab w:val="left" w:pos="540"/>
          <w:tab w:val="left" w:pos="6686"/>
        </w:tabs>
        <w:spacing w:after="120"/>
        <w:ind w:left="539" w:hanging="539"/>
        <w:jc w:val="both"/>
        <w:rPr>
          <w:rFonts w:ascii="Arial" w:eastAsia="Arial Unicode MS" w:hAnsi="Arial" w:cs="Arial"/>
          <w:sz w:val="24"/>
          <w:szCs w:val="24"/>
        </w:rPr>
      </w:pPr>
      <w:r w:rsidRPr="00B02772">
        <w:rPr>
          <w:rFonts w:ascii="Arial" w:eastAsia="Arial Unicode MS" w:hAnsi="Arial" w:cs="Arial"/>
          <w:sz w:val="24"/>
          <w:szCs w:val="24"/>
        </w:rPr>
        <w:t xml:space="preserve">This section </w:t>
      </w:r>
      <w:r w:rsidR="009D1DB4" w:rsidRPr="00B02772">
        <w:rPr>
          <w:rFonts w:ascii="Arial" w:eastAsia="Arial Unicode MS" w:hAnsi="Arial" w:cs="Arial"/>
          <w:sz w:val="24"/>
          <w:szCs w:val="24"/>
        </w:rPr>
        <w:t xml:space="preserve">applies when research grant income being claimed is based on or uses samples and/or associated data from more than one cohort study that is applying to the </w:t>
      </w:r>
      <w:r w:rsidR="009D1DB4" w:rsidRPr="00B02772">
        <w:rPr>
          <w:rFonts w:ascii="Arial" w:eastAsia="Arial Unicode MS" w:hAnsi="Arial" w:cs="Arial"/>
          <w:i/>
          <w:sz w:val="24"/>
          <w:szCs w:val="24"/>
        </w:rPr>
        <w:t>WA Cohort Studies</w:t>
      </w:r>
      <w:r w:rsidR="008E7A9D">
        <w:rPr>
          <w:rFonts w:ascii="Arial" w:eastAsia="Arial Unicode MS" w:hAnsi="Arial" w:cs="Arial"/>
          <w:i/>
          <w:sz w:val="24"/>
          <w:szCs w:val="24"/>
        </w:rPr>
        <w:t xml:space="preserve"> </w:t>
      </w:r>
      <w:r w:rsidR="009D1DB4" w:rsidRPr="00B02772">
        <w:rPr>
          <w:rFonts w:ascii="Arial" w:eastAsia="Arial Unicode MS" w:hAnsi="Arial" w:cs="Arial"/>
          <w:i/>
          <w:sz w:val="24"/>
          <w:szCs w:val="24"/>
        </w:rPr>
        <w:t>-</w:t>
      </w:r>
      <w:r w:rsidR="008E7A9D">
        <w:rPr>
          <w:rFonts w:ascii="Arial" w:eastAsia="Arial Unicode MS" w:hAnsi="Arial" w:cs="Arial"/>
          <w:i/>
          <w:sz w:val="24"/>
          <w:szCs w:val="24"/>
        </w:rPr>
        <w:t xml:space="preserve"> </w:t>
      </w:r>
      <w:r w:rsidR="009D1DB4" w:rsidRPr="00B02772">
        <w:rPr>
          <w:rFonts w:ascii="Arial" w:eastAsia="Arial Unicode MS" w:hAnsi="Arial" w:cs="Arial"/>
          <w:i/>
          <w:sz w:val="24"/>
          <w:szCs w:val="24"/>
        </w:rPr>
        <w:t>Operational Support Program 2023</w:t>
      </w:r>
      <w:r w:rsidR="009D1DB4" w:rsidRPr="00B02772">
        <w:rPr>
          <w:rFonts w:ascii="Arial" w:eastAsia="Arial Unicode MS" w:hAnsi="Arial" w:cs="Arial"/>
          <w:sz w:val="24"/>
          <w:szCs w:val="24"/>
        </w:rPr>
        <w:t xml:space="preserve">. </w:t>
      </w:r>
    </w:p>
    <w:p w14:paraId="0AD1D2FD" w14:textId="24BB349C" w:rsidR="00131559" w:rsidRPr="00134C5A" w:rsidRDefault="009D1DB4" w:rsidP="00622C7B">
      <w:pPr>
        <w:numPr>
          <w:ilvl w:val="0"/>
          <w:numId w:val="54"/>
        </w:numPr>
        <w:tabs>
          <w:tab w:val="left" w:pos="540"/>
          <w:tab w:val="left" w:pos="6686"/>
        </w:tabs>
        <w:spacing w:after="120"/>
        <w:ind w:left="539" w:hanging="539"/>
        <w:jc w:val="both"/>
        <w:rPr>
          <w:rFonts w:ascii="Arial" w:eastAsia="Arial Unicode MS" w:hAnsi="Arial" w:cs="Arial"/>
          <w:b/>
          <w:sz w:val="24"/>
          <w:szCs w:val="24"/>
        </w:rPr>
      </w:pPr>
      <w:r w:rsidRPr="00B02772">
        <w:rPr>
          <w:rFonts w:ascii="Arial" w:eastAsia="Arial Unicode MS" w:hAnsi="Arial" w:cs="Arial"/>
          <w:sz w:val="24"/>
          <w:szCs w:val="24"/>
        </w:rPr>
        <w:t xml:space="preserve">This section </w:t>
      </w:r>
      <w:r w:rsidR="00425609" w:rsidRPr="00B02772">
        <w:rPr>
          <w:rFonts w:ascii="Arial" w:eastAsia="Arial Unicode MS" w:hAnsi="Arial" w:cs="Arial"/>
          <w:sz w:val="24"/>
          <w:szCs w:val="24"/>
        </w:rPr>
        <w:t>must be provided for each grant where a split has been agreed</w:t>
      </w:r>
      <w:r w:rsidRPr="00B02772">
        <w:rPr>
          <w:rFonts w:ascii="Arial" w:eastAsia="Arial Unicode MS" w:hAnsi="Arial" w:cs="Arial"/>
          <w:sz w:val="24"/>
          <w:szCs w:val="24"/>
        </w:rPr>
        <w:t xml:space="preserve"> by the affected cohort studies</w:t>
      </w:r>
      <w:r w:rsidR="00425609" w:rsidRPr="00B02772">
        <w:rPr>
          <w:rFonts w:ascii="Arial" w:eastAsia="Arial Unicode MS" w:hAnsi="Arial" w:cs="Arial"/>
          <w:sz w:val="24"/>
          <w:szCs w:val="24"/>
        </w:rPr>
        <w:t xml:space="preserve">.  Where </w:t>
      </w:r>
      <w:r w:rsidRPr="00B02772">
        <w:rPr>
          <w:rFonts w:ascii="Arial" w:eastAsia="Arial Unicode MS" w:hAnsi="Arial" w:cs="Arial"/>
          <w:sz w:val="24"/>
          <w:szCs w:val="24"/>
        </w:rPr>
        <w:t>more than one grant has</w:t>
      </w:r>
      <w:r w:rsidR="00425609" w:rsidRPr="00B02772">
        <w:rPr>
          <w:rFonts w:ascii="Arial" w:eastAsia="Arial Unicode MS" w:hAnsi="Arial" w:cs="Arial"/>
          <w:sz w:val="24"/>
          <w:szCs w:val="24"/>
        </w:rPr>
        <w:t xml:space="preserve"> been split, this section must be completed for </w:t>
      </w:r>
      <w:r w:rsidR="00425609" w:rsidRPr="00B02772">
        <w:rPr>
          <w:rFonts w:ascii="Arial" w:eastAsia="Arial Unicode MS" w:hAnsi="Arial" w:cs="Arial"/>
          <w:sz w:val="24"/>
          <w:szCs w:val="24"/>
          <w:u w:val="single"/>
        </w:rPr>
        <w:t>each</w:t>
      </w:r>
      <w:r w:rsidR="00425609" w:rsidRPr="00B02772">
        <w:rPr>
          <w:rFonts w:ascii="Arial" w:eastAsia="Arial Unicode MS" w:hAnsi="Arial" w:cs="Arial"/>
          <w:sz w:val="24"/>
          <w:szCs w:val="24"/>
        </w:rPr>
        <w:t xml:space="preserve"> grant.  </w:t>
      </w:r>
    </w:p>
    <w:tbl>
      <w:tblPr>
        <w:tblpPr w:leftFromText="180" w:rightFromText="180" w:vertAnchor="text" w:horzAnchor="margin" w:tblpX="108" w:tblpY="130"/>
        <w:tblW w:w="94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30"/>
        <w:gridCol w:w="6663"/>
      </w:tblGrid>
      <w:tr w:rsidR="00425609" w:rsidRPr="00425609" w14:paraId="76335BD1" w14:textId="77777777" w:rsidTr="00622C7B">
        <w:trPr>
          <w:trHeight w:val="353"/>
        </w:trPr>
        <w:tc>
          <w:tcPr>
            <w:tcW w:w="2830" w:type="dxa"/>
            <w:vAlign w:val="center"/>
          </w:tcPr>
          <w:p w14:paraId="631C6742" w14:textId="356F78CB" w:rsidR="00425609" w:rsidRPr="00425609" w:rsidRDefault="009D1DB4" w:rsidP="00425609">
            <w:pPr>
              <w:ind w:right="72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Funding body name</w:t>
            </w:r>
          </w:p>
        </w:tc>
        <w:tc>
          <w:tcPr>
            <w:tcW w:w="6663" w:type="dxa"/>
            <w:vAlign w:val="center"/>
          </w:tcPr>
          <w:p w14:paraId="53B231F5" w14:textId="1079E562" w:rsidR="00425609" w:rsidRPr="00425609" w:rsidRDefault="00425609" w:rsidP="00425609">
            <w:pPr>
              <w:ind w:left="72" w:right="206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25609" w:rsidRPr="00425609" w14:paraId="6D5586F8" w14:textId="77777777" w:rsidTr="00622C7B">
        <w:trPr>
          <w:trHeight w:val="358"/>
        </w:trPr>
        <w:tc>
          <w:tcPr>
            <w:tcW w:w="2830" w:type="dxa"/>
            <w:vAlign w:val="center"/>
          </w:tcPr>
          <w:p w14:paraId="2B565CA2" w14:textId="77777777" w:rsidR="00425609" w:rsidRPr="00425609" w:rsidRDefault="00425609" w:rsidP="00425609">
            <w:pPr>
              <w:ind w:right="72"/>
              <w:rPr>
                <w:rFonts w:ascii="Arial" w:hAnsi="Arial" w:cs="Arial"/>
                <w:sz w:val="24"/>
                <w:szCs w:val="24"/>
              </w:rPr>
            </w:pPr>
            <w:r w:rsidRPr="00425609">
              <w:rPr>
                <w:rFonts w:ascii="Arial" w:hAnsi="Arial" w:cs="Arial"/>
                <w:sz w:val="24"/>
                <w:szCs w:val="24"/>
              </w:rPr>
              <w:t xml:space="preserve">Funding Organisation </w:t>
            </w:r>
          </w:p>
          <w:p w14:paraId="2B2C887F" w14:textId="77777777" w:rsidR="00425609" w:rsidRPr="00425609" w:rsidRDefault="00425609" w:rsidP="00425609">
            <w:pPr>
              <w:ind w:right="72"/>
              <w:rPr>
                <w:rFonts w:ascii="Arial" w:hAnsi="Arial" w:cs="Arial"/>
                <w:sz w:val="24"/>
                <w:szCs w:val="24"/>
              </w:rPr>
            </w:pPr>
            <w:r w:rsidRPr="00425609">
              <w:rPr>
                <w:rFonts w:ascii="Arial" w:hAnsi="Arial" w:cs="Arial"/>
                <w:sz w:val="24"/>
                <w:szCs w:val="24"/>
              </w:rPr>
              <w:t>Grant ID</w:t>
            </w:r>
          </w:p>
        </w:tc>
        <w:tc>
          <w:tcPr>
            <w:tcW w:w="6663" w:type="dxa"/>
            <w:vAlign w:val="center"/>
          </w:tcPr>
          <w:p w14:paraId="667D3B36" w14:textId="77777777" w:rsidR="00425609" w:rsidRPr="00425609" w:rsidRDefault="00425609" w:rsidP="00425609">
            <w:pPr>
              <w:ind w:left="72" w:right="206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25609" w:rsidRPr="00425609" w14:paraId="47DB8E1B" w14:textId="77777777" w:rsidTr="00622C7B">
        <w:trPr>
          <w:trHeight w:val="326"/>
        </w:trPr>
        <w:tc>
          <w:tcPr>
            <w:tcW w:w="2830" w:type="dxa"/>
            <w:vAlign w:val="center"/>
          </w:tcPr>
          <w:p w14:paraId="0527B7B5" w14:textId="77777777" w:rsidR="00425609" w:rsidRPr="00425609" w:rsidRDefault="00425609" w:rsidP="00425609">
            <w:pPr>
              <w:ind w:right="72"/>
              <w:rPr>
                <w:rFonts w:ascii="Arial" w:hAnsi="Arial" w:cs="Arial"/>
                <w:sz w:val="24"/>
                <w:szCs w:val="24"/>
              </w:rPr>
            </w:pPr>
            <w:r w:rsidRPr="00425609">
              <w:rPr>
                <w:rFonts w:ascii="Arial" w:hAnsi="Arial" w:cs="Arial"/>
                <w:sz w:val="24"/>
                <w:szCs w:val="24"/>
              </w:rPr>
              <w:t>Grant Project Title</w:t>
            </w:r>
          </w:p>
        </w:tc>
        <w:tc>
          <w:tcPr>
            <w:tcW w:w="6663" w:type="dxa"/>
            <w:vAlign w:val="center"/>
          </w:tcPr>
          <w:p w14:paraId="5FBF4589" w14:textId="77777777" w:rsidR="00425609" w:rsidRPr="00425609" w:rsidRDefault="00425609" w:rsidP="00425609">
            <w:pPr>
              <w:ind w:left="72" w:right="206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4CE78CE1" w14:textId="77777777" w:rsidR="00425609" w:rsidRPr="00425609" w:rsidRDefault="00425609" w:rsidP="00425609">
      <w:pPr>
        <w:tabs>
          <w:tab w:val="left" w:pos="2628"/>
        </w:tabs>
        <w:rPr>
          <w:rFonts w:ascii="Arial" w:eastAsia="Arial Unicode MS" w:hAnsi="Arial" w:cs="Arial"/>
          <w:sz w:val="24"/>
          <w:szCs w:val="24"/>
        </w:rPr>
      </w:pPr>
    </w:p>
    <w:tbl>
      <w:tblPr>
        <w:tblStyle w:val="TableGrid"/>
        <w:tblW w:w="9531" w:type="dxa"/>
        <w:tblInd w:w="108" w:type="dxa"/>
        <w:tblBorders>
          <w:top w:val="dotted" w:sz="4" w:space="0" w:color="auto"/>
          <w:left w:val="none" w:sz="0" w:space="0" w:color="auto"/>
          <w:bottom w:val="none" w:sz="0" w:space="0" w:color="auto"/>
          <w:right w:val="dotted" w:sz="4" w:space="0" w:color="auto"/>
          <w:insideH w:val="none" w:sz="0" w:space="0" w:color="auto"/>
          <w:insideV w:val="none" w:sz="0" w:space="0" w:color="auto"/>
        </w:tblBorders>
        <w:tblLayout w:type="fixed"/>
        <w:tblLook w:val="01E0" w:firstRow="1" w:lastRow="1" w:firstColumn="1" w:lastColumn="1" w:noHBand="0" w:noVBand="0"/>
      </w:tblPr>
      <w:tblGrid>
        <w:gridCol w:w="5852"/>
        <w:gridCol w:w="90"/>
        <w:gridCol w:w="358"/>
        <w:gridCol w:w="3231"/>
      </w:tblGrid>
      <w:tr w:rsidR="00425609" w:rsidRPr="00425609" w14:paraId="57AE647A" w14:textId="77777777" w:rsidTr="00070197">
        <w:tc>
          <w:tcPr>
            <w:tcW w:w="585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A14833B" w14:textId="2F6187B7" w:rsidR="00425609" w:rsidRPr="00425609" w:rsidRDefault="00425609" w:rsidP="00622C7B">
            <w:pPr>
              <w:spacing w:after="120"/>
              <w:jc w:val="both"/>
              <w:rPr>
                <w:rFonts w:ascii="Arial" w:eastAsia="Arial Unicode MS" w:hAnsi="Arial" w:cs="Arial"/>
                <w:b/>
                <w:sz w:val="24"/>
                <w:szCs w:val="24"/>
              </w:rPr>
            </w:pPr>
            <w:r w:rsidRPr="00425609">
              <w:rPr>
                <w:rFonts w:ascii="Arial" w:eastAsia="Arial Unicode MS" w:hAnsi="Arial" w:cs="Arial"/>
                <w:b/>
                <w:sz w:val="24"/>
                <w:szCs w:val="24"/>
              </w:rPr>
              <w:t>20</w:t>
            </w:r>
            <w:r w:rsidR="009D1DB4">
              <w:rPr>
                <w:rFonts w:ascii="Arial" w:eastAsia="Arial Unicode MS" w:hAnsi="Arial" w:cs="Arial"/>
                <w:b/>
                <w:sz w:val="24"/>
                <w:szCs w:val="24"/>
              </w:rPr>
              <w:t>20</w:t>
            </w:r>
          </w:p>
        </w:tc>
        <w:tc>
          <w:tcPr>
            <w:tcW w:w="3679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FFB5310" w14:textId="77777777" w:rsidR="00425609" w:rsidRPr="00425609" w:rsidRDefault="00425609" w:rsidP="00425609">
            <w:pPr>
              <w:jc w:val="both"/>
              <w:rPr>
                <w:rFonts w:ascii="Arial" w:eastAsia="Arial Unicode MS" w:hAnsi="Arial" w:cs="Arial"/>
                <w:sz w:val="24"/>
                <w:szCs w:val="24"/>
              </w:rPr>
            </w:pPr>
          </w:p>
        </w:tc>
      </w:tr>
      <w:tr w:rsidR="00425609" w:rsidRPr="00425609" w14:paraId="5CC79EFB" w14:textId="77777777" w:rsidTr="00070197">
        <w:tc>
          <w:tcPr>
            <w:tcW w:w="63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18A17" w14:textId="77777777" w:rsidR="00425609" w:rsidRPr="00425609" w:rsidRDefault="00425609" w:rsidP="00425609">
            <w:pPr>
              <w:spacing w:before="120"/>
              <w:jc w:val="both"/>
              <w:rPr>
                <w:rFonts w:ascii="Arial" w:eastAsia="Arial Unicode MS" w:hAnsi="Arial" w:cs="Arial"/>
                <w:b/>
                <w:sz w:val="24"/>
                <w:szCs w:val="24"/>
              </w:rPr>
            </w:pPr>
            <w:r w:rsidRPr="00425609">
              <w:rPr>
                <w:rFonts w:ascii="Arial" w:eastAsia="Arial Unicode MS" w:hAnsi="Arial" w:cs="Arial"/>
                <w:b/>
                <w:sz w:val="24"/>
                <w:szCs w:val="24"/>
              </w:rPr>
              <w:t>Applicant</w:t>
            </w:r>
          </w:p>
        </w:tc>
        <w:tc>
          <w:tcPr>
            <w:tcW w:w="3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2B722A" w14:textId="77777777" w:rsidR="00425609" w:rsidRPr="00425609" w:rsidRDefault="00425609" w:rsidP="00425609">
            <w:pPr>
              <w:spacing w:before="120"/>
              <w:jc w:val="center"/>
              <w:rPr>
                <w:rFonts w:ascii="Arial" w:eastAsia="Arial Unicode MS" w:hAnsi="Arial" w:cs="Arial"/>
                <w:b/>
                <w:sz w:val="24"/>
                <w:szCs w:val="24"/>
              </w:rPr>
            </w:pPr>
            <w:r w:rsidRPr="00425609">
              <w:rPr>
                <w:rFonts w:ascii="Arial" w:eastAsia="Arial Unicode MS" w:hAnsi="Arial" w:cs="Arial"/>
                <w:b/>
                <w:sz w:val="24"/>
                <w:szCs w:val="24"/>
              </w:rPr>
              <w:t>$ Amount</w:t>
            </w:r>
          </w:p>
        </w:tc>
      </w:tr>
      <w:tr w:rsidR="00425609" w:rsidRPr="00425609" w14:paraId="66ABFA26" w14:textId="77777777" w:rsidTr="00070197">
        <w:tc>
          <w:tcPr>
            <w:tcW w:w="63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2AE856" w14:textId="77777777" w:rsidR="00425609" w:rsidRPr="00425609" w:rsidRDefault="00425609" w:rsidP="00425609">
            <w:pPr>
              <w:spacing w:before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00D54" w14:textId="77777777" w:rsidR="00425609" w:rsidRPr="00425609" w:rsidRDefault="00425609" w:rsidP="00425609">
            <w:pPr>
              <w:spacing w:before="12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25609" w:rsidRPr="00425609" w14:paraId="140CC2B6" w14:textId="77777777" w:rsidTr="00070197">
        <w:tc>
          <w:tcPr>
            <w:tcW w:w="63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A86B34" w14:textId="77777777" w:rsidR="00425609" w:rsidRPr="00425609" w:rsidRDefault="00425609" w:rsidP="00425609">
            <w:pPr>
              <w:spacing w:before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259D34" w14:textId="77777777" w:rsidR="00425609" w:rsidRPr="00425609" w:rsidRDefault="00425609" w:rsidP="00425609">
            <w:pPr>
              <w:spacing w:before="12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25609" w:rsidRPr="00425609" w14:paraId="32BF7107" w14:textId="77777777" w:rsidTr="00070197">
        <w:tc>
          <w:tcPr>
            <w:tcW w:w="63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968C65" w14:textId="77777777" w:rsidR="00425609" w:rsidRPr="00425609" w:rsidRDefault="00425609" w:rsidP="00425609">
            <w:pPr>
              <w:spacing w:before="120"/>
              <w:jc w:val="right"/>
              <w:rPr>
                <w:rFonts w:ascii="Arial" w:hAnsi="Arial" w:cs="Arial"/>
                <w:b/>
                <w:sz w:val="24"/>
                <w:szCs w:val="24"/>
              </w:rPr>
            </w:pPr>
            <w:r w:rsidRPr="00425609">
              <w:rPr>
                <w:rFonts w:ascii="Arial" w:eastAsia="Arial Unicode MS" w:hAnsi="Arial" w:cs="Arial"/>
                <w:b/>
                <w:sz w:val="24"/>
                <w:szCs w:val="24"/>
              </w:rPr>
              <w:lastRenderedPageBreak/>
              <w:t>Total:</w:t>
            </w:r>
          </w:p>
        </w:tc>
        <w:tc>
          <w:tcPr>
            <w:tcW w:w="3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4D515" w14:textId="77777777" w:rsidR="00425609" w:rsidRPr="00425609" w:rsidRDefault="00425609" w:rsidP="00425609">
            <w:pPr>
              <w:spacing w:before="120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425609" w:rsidRPr="00425609" w14:paraId="7CA14CED" w14:textId="77777777" w:rsidTr="00070197">
        <w:tc>
          <w:tcPr>
            <w:tcW w:w="9531" w:type="dxa"/>
            <w:gridSpan w:val="4"/>
            <w:tcBorders>
              <w:top w:val="single" w:sz="4" w:space="0" w:color="auto"/>
              <w:bottom w:val="nil"/>
              <w:right w:val="nil"/>
            </w:tcBorders>
          </w:tcPr>
          <w:p w14:paraId="755FF0AF" w14:textId="77777777" w:rsidR="00425609" w:rsidRPr="00425609" w:rsidRDefault="00425609" w:rsidP="00425609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25609" w:rsidRPr="00425609" w14:paraId="49C7DA13" w14:textId="77777777" w:rsidTr="00070197">
        <w:tc>
          <w:tcPr>
            <w:tcW w:w="594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3111AE7" w14:textId="4BA04A47" w:rsidR="00425609" w:rsidRPr="00425609" w:rsidRDefault="00425609" w:rsidP="00622C7B">
            <w:pPr>
              <w:spacing w:after="120"/>
              <w:jc w:val="both"/>
              <w:rPr>
                <w:rFonts w:ascii="Arial" w:eastAsia="Arial Unicode MS" w:hAnsi="Arial" w:cs="Arial"/>
                <w:b/>
                <w:sz w:val="24"/>
                <w:szCs w:val="24"/>
              </w:rPr>
            </w:pPr>
            <w:r w:rsidRPr="00425609">
              <w:rPr>
                <w:rFonts w:ascii="Arial" w:eastAsia="Arial Unicode MS" w:hAnsi="Arial" w:cs="Arial"/>
                <w:b/>
                <w:sz w:val="24"/>
                <w:szCs w:val="24"/>
              </w:rPr>
              <w:t>20</w:t>
            </w:r>
            <w:r w:rsidR="009D1DB4">
              <w:rPr>
                <w:rFonts w:ascii="Arial" w:eastAsia="Arial Unicode MS" w:hAnsi="Arial" w:cs="Arial"/>
                <w:b/>
                <w:sz w:val="24"/>
                <w:szCs w:val="24"/>
              </w:rPr>
              <w:t>21</w:t>
            </w:r>
          </w:p>
        </w:tc>
        <w:tc>
          <w:tcPr>
            <w:tcW w:w="358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2420508" w14:textId="77777777" w:rsidR="00425609" w:rsidRPr="00425609" w:rsidRDefault="00425609" w:rsidP="00425609">
            <w:pPr>
              <w:jc w:val="both"/>
              <w:rPr>
                <w:rFonts w:ascii="Arial" w:eastAsia="Arial Unicode MS" w:hAnsi="Arial" w:cs="Arial"/>
                <w:sz w:val="24"/>
                <w:szCs w:val="24"/>
              </w:rPr>
            </w:pPr>
          </w:p>
        </w:tc>
      </w:tr>
      <w:tr w:rsidR="00425609" w:rsidRPr="00425609" w14:paraId="03236E66" w14:textId="77777777" w:rsidTr="00070197">
        <w:tc>
          <w:tcPr>
            <w:tcW w:w="63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05E066" w14:textId="77777777" w:rsidR="00425609" w:rsidRPr="00425609" w:rsidRDefault="00425609" w:rsidP="00425609">
            <w:pPr>
              <w:spacing w:before="120"/>
              <w:jc w:val="both"/>
              <w:rPr>
                <w:rFonts w:ascii="Arial" w:eastAsia="Arial Unicode MS" w:hAnsi="Arial" w:cs="Arial"/>
                <w:b/>
                <w:sz w:val="24"/>
                <w:szCs w:val="24"/>
              </w:rPr>
            </w:pPr>
            <w:r w:rsidRPr="00425609">
              <w:rPr>
                <w:rFonts w:ascii="Arial" w:eastAsia="Arial Unicode MS" w:hAnsi="Arial" w:cs="Arial"/>
                <w:b/>
                <w:sz w:val="24"/>
                <w:szCs w:val="24"/>
              </w:rPr>
              <w:t>Applicant</w:t>
            </w:r>
          </w:p>
        </w:tc>
        <w:tc>
          <w:tcPr>
            <w:tcW w:w="3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7E6632" w14:textId="77777777" w:rsidR="00425609" w:rsidRPr="00425609" w:rsidRDefault="00425609" w:rsidP="00425609">
            <w:pPr>
              <w:spacing w:before="120"/>
              <w:jc w:val="center"/>
              <w:rPr>
                <w:rFonts w:ascii="Arial" w:eastAsia="Arial Unicode MS" w:hAnsi="Arial" w:cs="Arial"/>
                <w:b/>
                <w:sz w:val="24"/>
                <w:szCs w:val="24"/>
              </w:rPr>
            </w:pPr>
            <w:r w:rsidRPr="00425609">
              <w:rPr>
                <w:rFonts w:ascii="Arial" w:eastAsia="Arial Unicode MS" w:hAnsi="Arial" w:cs="Arial"/>
                <w:b/>
                <w:sz w:val="24"/>
                <w:szCs w:val="24"/>
              </w:rPr>
              <w:t>$ Amount</w:t>
            </w:r>
          </w:p>
        </w:tc>
      </w:tr>
      <w:tr w:rsidR="00425609" w:rsidRPr="00425609" w14:paraId="1DC52F54" w14:textId="77777777" w:rsidTr="00070197">
        <w:tc>
          <w:tcPr>
            <w:tcW w:w="63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EF78E" w14:textId="77777777" w:rsidR="00425609" w:rsidRPr="00425609" w:rsidRDefault="00425609" w:rsidP="00425609">
            <w:pPr>
              <w:spacing w:before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BB46A" w14:textId="77777777" w:rsidR="00425609" w:rsidRPr="00425609" w:rsidRDefault="00425609" w:rsidP="00425609">
            <w:pPr>
              <w:spacing w:before="12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25609" w:rsidRPr="00425609" w14:paraId="704ECBC0" w14:textId="77777777" w:rsidTr="00070197">
        <w:tc>
          <w:tcPr>
            <w:tcW w:w="63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B574AC" w14:textId="77777777" w:rsidR="00425609" w:rsidRPr="00425609" w:rsidRDefault="00425609" w:rsidP="00425609">
            <w:pPr>
              <w:spacing w:before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49A514" w14:textId="77777777" w:rsidR="00425609" w:rsidRPr="00425609" w:rsidRDefault="00425609" w:rsidP="00425609">
            <w:pPr>
              <w:spacing w:before="12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25609" w:rsidRPr="00425609" w14:paraId="366C2A97" w14:textId="77777777" w:rsidTr="00070197">
        <w:tc>
          <w:tcPr>
            <w:tcW w:w="63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EB7CA3" w14:textId="77777777" w:rsidR="00425609" w:rsidRPr="00425609" w:rsidRDefault="00425609" w:rsidP="00425609">
            <w:pPr>
              <w:spacing w:before="120"/>
              <w:jc w:val="right"/>
              <w:rPr>
                <w:rFonts w:ascii="Arial" w:eastAsia="Arial Unicode MS" w:hAnsi="Arial" w:cs="Arial"/>
                <w:b/>
                <w:sz w:val="24"/>
                <w:szCs w:val="24"/>
              </w:rPr>
            </w:pPr>
            <w:r w:rsidRPr="00425609">
              <w:rPr>
                <w:rFonts w:ascii="Arial" w:eastAsia="Arial Unicode MS" w:hAnsi="Arial" w:cs="Arial"/>
                <w:b/>
                <w:sz w:val="24"/>
                <w:szCs w:val="24"/>
              </w:rPr>
              <w:t>Total:</w:t>
            </w:r>
          </w:p>
        </w:tc>
        <w:tc>
          <w:tcPr>
            <w:tcW w:w="3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944AA" w14:textId="77777777" w:rsidR="00425609" w:rsidRPr="00425609" w:rsidRDefault="00425609" w:rsidP="00425609">
            <w:pPr>
              <w:spacing w:before="120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425609" w:rsidRPr="00425609" w14:paraId="1C170C37" w14:textId="77777777" w:rsidTr="00070197">
        <w:tc>
          <w:tcPr>
            <w:tcW w:w="6300" w:type="dxa"/>
            <w:gridSpan w:val="3"/>
            <w:tcBorders>
              <w:top w:val="single" w:sz="4" w:space="0" w:color="auto"/>
              <w:bottom w:val="nil"/>
            </w:tcBorders>
          </w:tcPr>
          <w:p w14:paraId="6EAAAE02" w14:textId="77777777" w:rsidR="00425609" w:rsidRPr="00425609" w:rsidRDefault="00425609" w:rsidP="0042560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231" w:type="dxa"/>
            <w:tcBorders>
              <w:top w:val="single" w:sz="4" w:space="0" w:color="auto"/>
              <w:bottom w:val="nil"/>
              <w:right w:val="nil"/>
            </w:tcBorders>
          </w:tcPr>
          <w:p w14:paraId="24E263B0" w14:textId="77777777" w:rsidR="00425609" w:rsidRPr="00425609" w:rsidRDefault="00425609" w:rsidP="00425609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25609" w:rsidRPr="00425609" w14:paraId="144BE97B" w14:textId="77777777" w:rsidTr="00070197">
        <w:tc>
          <w:tcPr>
            <w:tcW w:w="9531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B3C5314" w14:textId="5F4E549E" w:rsidR="00425609" w:rsidRPr="00425609" w:rsidRDefault="00425609" w:rsidP="00425609">
            <w:pPr>
              <w:jc w:val="both"/>
              <w:rPr>
                <w:rFonts w:ascii="Arial" w:eastAsia="Arial Unicode MS" w:hAnsi="Arial" w:cs="Arial"/>
                <w:sz w:val="24"/>
                <w:szCs w:val="24"/>
              </w:rPr>
            </w:pPr>
            <w:r w:rsidRPr="00425609">
              <w:rPr>
                <w:rFonts w:ascii="Arial" w:eastAsia="Arial Unicode MS" w:hAnsi="Arial" w:cs="Arial"/>
                <w:b/>
                <w:sz w:val="24"/>
                <w:szCs w:val="24"/>
              </w:rPr>
              <w:t>202</w:t>
            </w:r>
            <w:r w:rsidR="009D1DB4">
              <w:rPr>
                <w:rFonts w:ascii="Arial" w:eastAsia="Arial Unicode MS" w:hAnsi="Arial" w:cs="Arial"/>
                <w:b/>
                <w:sz w:val="24"/>
                <w:szCs w:val="24"/>
              </w:rPr>
              <w:t>2</w:t>
            </w:r>
          </w:p>
        </w:tc>
      </w:tr>
      <w:tr w:rsidR="00425609" w:rsidRPr="00425609" w14:paraId="11F8B6E5" w14:textId="77777777" w:rsidTr="00070197">
        <w:tc>
          <w:tcPr>
            <w:tcW w:w="63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48C48A" w14:textId="77777777" w:rsidR="00425609" w:rsidRPr="00425609" w:rsidRDefault="00425609" w:rsidP="00425609">
            <w:pPr>
              <w:spacing w:before="120"/>
              <w:jc w:val="both"/>
              <w:rPr>
                <w:rFonts w:ascii="Arial" w:eastAsia="Arial Unicode MS" w:hAnsi="Arial" w:cs="Arial"/>
                <w:b/>
                <w:sz w:val="24"/>
                <w:szCs w:val="24"/>
              </w:rPr>
            </w:pPr>
            <w:r w:rsidRPr="00425609">
              <w:rPr>
                <w:rFonts w:ascii="Arial" w:eastAsia="Arial Unicode MS" w:hAnsi="Arial" w:cs="Arial"/>
                <w:b/>
                <w:sz w:val="24"/>
                <w:szCs w:val="24"/>
              </w:rPr>
              <w:t>Applicant</w:t>
            </w:r>
          </w:p>
        </w:tc>
        <w:tc>
          <w:tcPr>
            <w:tcW w:w="3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8A617" w14:textId="77777777" w:rsidR="00425609" w:rsidRPr="00425609" w:rsidRDefault="00425609" w:rsidP="00425609">
            <w:pPr>
              <w:spacing w:before="120"/>
              <w:jc w:val="center"/>
              <w:rPr>
                <w:rFonts w:ascii="Arial" w:eastAsia="Arial Unicode MS" w:hAnsi="Arial" w:cs="Arial"/>
                <w:b/>
                <w:sz w:val="24"/>
                <w:szCs w:val="24"/>
              </w:rPr>
            </w:pPr>
            <w:r w:rsidRPr="00425609">
              <w:rPr>
                <w:rFonts w:ascii="Arial" w:eastAsia="Arial Unicode MS" w:hAnsi="Arial" w:cs="Arial"/>
                <w:b/>
                <w:sz w:val="24"/>
                <w:szCs w:val="24"/>
              </w:rPr>
              <w:t>$ Amount</w:t>
            </w:r>
          </w:p>
        </w:tc>
      </w:tr>
      <w:tr w:rsidR="00425609" w:rsidRPr="00425609" w14:paraId="46E14C3C" w14:textId="77777777" w:rsidTr="00070197">
        <w:tc>
          <w:tcPr>
            <w:tcW w:w="63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8D304F" w14:textId="77777777" w:rsidR="00425609" w:rsidRPr="00425609" w:rsidRDefault="00425609" w:rsidP="00425609">
            <w:pPr>
              <w:spacing w:before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2F441" w14:textId="77777777" w:rsidR="00425609" w:rsidRPr="00425609" w:rsidRDefault="00425609" w:rsidP="00425609">
            <w:pPr>
              <w:spacing w:before="12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25609" w:rsidRPr="00425609" w14:paraId="70AE9C2C" w14:textId="77777777" w:rsidTr="00070197">
        <w:tc>
          <w:tcPr>
            <w:tcW w:w="63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3685EB" w14:textId="77777777" w:rsidR="00425609" w:rsidRPr="00425609" w:rsidRDefault="00425609" w:rsidP="00425609">
            <w:pPr>
              <w:spacing w:before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C6654" w14:textId="77777777" w:rsidR="00425609" w:rsidRPr="00425609" w:rsidRDefault="00425609" w:rsidP="00425609">
            <w:pPr>
              <w:spacing w:before="12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25609" w:rsidRPr="00425609" w14:paraId="65F27C27" w14:textId="77777777" w:rsidTr="00070197">
        <w:tc>
          <w:tcPr>
            <w:tcW w:w="63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AA4741" w14:textId="77777777" w:rsidR="00425609" w:rsidRPr="00425609" w:rsidRDefault="00425609" w:rsidP="00425609">
            <w:pPr>
              <w:spacing w:before="120"/>
              <w:jc w:val="right"/>
              <w:rPr>
                <w:rFonts w:ascii="Arial" w:eastAsia="Arial Unicode MS" w:hAnsi="Arial" w:cs="Arial"/>
                <w:b/>
                <w:sz w:val="24"/>
                <w:szCs w:val="24"/>
              </w:rPr>
            </w:pPr>
            <w:r w:rsidRPr="00425609">
              <w:rPr>
                <w:rFonts w:ascii="Arial" w:eastAsia="Arial Unicode MS" w:hAnsi="Arial" w:cs="Arial"/>
                <w:b/>
                <w:sz w:val="24"/>
                <w:szCs w:val="24"/>
              </w:rPr>
              <w:t>Total:</w:t>
            </w:r>
          </w:p>
        </w:tc>
        <w:tc>
          <w:tcPr>
            <w:tcW w:w="3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7C91CF" w14:textId="77777777" w:rsidR="00425609" w:rsidRPr="00425609" w:rsidRDefault="00425609" w:rsidP="00425609">
            <w:pPr>
              <w:spacing w:before="120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14:paraId="2EAE3CB1" w14:textId="7D538FA3" w:rsidR="006E480E" w:rsidRPr="006C29AA" w:rsidRDefault="006E480E" w:rsidP="00622C7B">
      <w:pPr>
        <w:pStyle w:val="Heading2"/>
        <w:keepLines/>
        <w:numPr>
          <w:ilvl w:val="0"/>
          <w:numId w:val="46"/>
        </w:numPr>
        <w:spacing w:before="360" w:after="60"/>
        <w:ind w:left="357" w:hanging="357"/>
        <w:jc w:val="both"/>
        <w:rPr>
          <w:color w:val="AD4900"/>
          <w:sz w:val="28"/>
          <w:szCs w:val="26"/>
        </w:rPr>
      </w:pPr>
      <w:bookmarkStart w:id="11" w:name="_Toc69401354"/>
      <w:r w:rsidRPr="006C29AA">
        <w:rPr>
          <w:rFonts w:cs="Times New Roman"/>
          <w:color w:val="AD4900"/>
          <w:sz w:val="28"/>
          <w:szCs w:val="26"/>
        </w:rPr>
        <w:t xml:space="preserve">Funding </w:t>
      </w:r>
      <w:r w:rsidR="006C29AA">
        <w:rPr>
          <w:rFonts w:cs="Times New Roman"/>
          <w:color w:val="AD4900"/>
          <w:sz w:val="28"/>
          <w:szCs w:val="26"/>
        </w:rPr>
        <w:t>s</w:t>
      </w:r>
      <w:r w:rsidRPr="006C29AA">
        <w:rPr>
          <w:rFonts w:cs="Times New Roman"/>
          <w:color w:val="AD4900"/>
          <w:sz w:val="28"/>
          <w:szCs w:val="26"/>
        </w:rPr>
        <w:t xml:space="preserve">ource </w:t>
      </w:r>
      <w:r w:rsidR="006C29AA">
        <w:rPr>
          <w:rFonts w:cs="Times New Roman"/>
          <w:color w:val="AD4900"/>
          <w:sz w:val="28"/>
          <w:szCs w:val="26"/>
        </w:rPr>
        <w:t>a</w:t>
      </w:r>
      <w:r w:rsidRPr="006C29AA">
        <w:rPr>
          <w:rFonts w:cs="Times New Roman"/>
          <w:color w:val="AD4900"/>
          <w:sz w:val="28"/>
          <w:szCs w:val="26"/>
        </w:rPr>
        <w:t>ssessment</w:t>
      </w:r>
      <w:bookmarkEnd w:id="11"/>
      <w:r w:rsidRPr="006C29AA">
        <w:rPr>
          <w:rFonts w:cs="Times New Roman"/>
          <w:color w:val="AD4900"/>
          <w:sz w:val="28"/>
          <w:szCs w:val="26"/>
        </w:rPr>
        <w:t xml:space="preserve"> </w:t>
      </w:r>
    </w:p>
    <w:p w14:paraId="3AE09BE1" w14:textId="04AC4D81" w:rsidR="006E480E" w:rsidRPr="00B02772" w:rsidRDefault="006E480E" w:rsidP="00F95125">
      <w:pPr>
        <w:tabs>
          <w:tab w:val="left" w:pos="540"/>
          <w:tab w:val="left" w:pos="6686"/>
        </w:tabs>
        <w:spacing w:before="120" w:after="120"/>
        <w:jc w:val="both"/>
        <w:rPr>
          <w:rFonts w:ascii="Arial" w:eastAsia="Arial Unicode MS" w:hAnsi="Arial" w:cs="Arial"/>
          <w:sz w:val="14"/>
          <w:szCs w:val="14"/>
        </w:rPr>
      </w:pPr>
      <w:r w:rsidRPr="00B02772">
        <w:rPr>
          <w:rFonts w:ascii="Arial" w:eastAsia="Arial Unicode MS" w:hAnsi="Arial" w:cs="Arial"/>
          <w:sz w:val="24"/>
          <w:szCs w:val="24"/>
        </w:rPr>
        <w:t xml:space="preserve">To be completed by the </w:t>
      </w:r>
      <w:r w:rsidR="00A1069B">
        <w:rPr>
          <w:rFonts w:ascii="Arial" w:eastAsia="Arial Unicode MS" w:hAnsi="Arial" w:cs="Arial"/>
          <w:sz w:val="24"/>
          <w:szCs w:val="24"/>
        </w:rPr>
        <w:t xml:space="preserve">Activity Lead </w:t>
      </w:r>
      <w:r w:rsidRPr="00B02772">
        <w:rPr>
          <w:rFonts w:ascii="Arial" w:eastAsia="Arial Unicode MS" w:hAnsi="Arial" w:cs="Arial"/>
          <w:sz w:val="24"/>
          <w:szCs w:val="24"/>
        </w:rPr>
        <w:t xml:space="preserve">if a grant funding source is not listed in the </w:t>
      </w:r>
      <w:r w:rsidRPr="00B02772">
        <w:rPr>
          <w:rFonts w:ascii="Arial" w:eastAsia="Arial Unicode MS" w:hAnsi="Arial" w:cs="Arial"/>
          <w:i/>
          <w:iCs/>
          <w:sz w:val="24"/>
          <w:szCs w:val="24"/>
        </w:rPr>
        <w:t xml:space="preserve">Guidelines and Conditions Appendix A </w:t>
      </w:r>
      <w:r w:rsidRPr="00B02772">
        <w:rPr>
          <w:rFonts w:ascii="Arial" w:eastAsia="Arial Unicode MS" w:hAnsi="Arial" w:cs="Arial"/>
          <w:sz w:val="24"/>
          <w:szCs w:val="24"/>
        </w:rPr>
        <w:t xml:space="preserve">and assessment of eligibility for </w:t>
      </w:r>
      <w:r w:rsidRPr="00B02772">
        <w:rPr>
          <w:rFonts w:ascii="Arial" w:eastAsia="Arial Unicode MS" w:hAnsi="Arial" w:cs="Arial"/>
          <w:i/>
          <w:sz w:val="24"/>
          <w:szCs w:val="24"/>
        </w:rPr>
        <w:t>WA Cohort Studies</w:t>
      </w:r>
      <w:r w:rsidR="006C29AA">
        <w:rPr>
          <w:rFonts w:ascii="Arial" w:eastAsia="Arial Unicode MS" w:hAnsi="Arial" w:cs="Arial"/>
          <w:i/>
          <w:sz w:val="24"/>
          <w:szCs w:val="24"/>
        </w:rPr>
        <w:t xml:space="preserve"> </w:t>
      </w:r>
      <w:r w:rsidRPr="00B02772">
        <w:rPr>
          <w:rFonts w:ascii="Arial" w:eastAsia="Arial Unicode MS" w:hAnsi="Arial" w:cs="Arial"/>
          <w:i/>
          <w:sz w:val="24"/>
          <w:szCs w:val="24"/>
        </w:rPr>
        <w:t>-</w:t>
      </w:r>
      <w:r w:rsidR="006C29AA">
        <w:rPr>
          <w:rFonts w:ascii="Arial" w:eastAsia="Arial Unicode MS" w:hAnsi="Arial" w:cs="Arial"/>
          <w:i/>
          <w:sz w:val="24"/>
          <w:szCs w:val="24"/>
        </w:rPr>
        <w:t xml:space="preserve"> </w:t>
      </w:r>
      <w:r w:rsidRPr="00B02772">
        <w:rPr>
          <w:rFonts w:ascii="Arial" w:eastAsia="Arial Unicode MS" w:hAnsi="Arial" w:cs="Arial"/>
          <w:i/>
          <w:sz w:val="24"/>
          <w:szCs w:val="24"/>
        </w:rPr>
        <w:t xml:space="preserve">Operational Support Program 2023 </w:t>
      </w:r>
      <w:r w:rsidRPr="00B02772">
        <w:rPr>
          <w:rFonts w:ascii="Arial" w:eastAsia="Arial Unicode MS" w:hAnsi="Arial" w:cs="Arial"/>
          <w:sz w:val="24"/>
          <w:szCs w:val="24"/>
        </w:rPr>
        <w:t xml:space="preserve">purposes is required. </w:t>
      </w:r>
    </w:p>
    <w:p w14:paraId="168D3D3E" w14:textId="55FF27D5" w:rsidR="006E480E" w:rsidRPr="006E480E" w:rsidRDefault="006E480E" w:rsidP="00B02772">
      <w:pPr>
        <w:tabs>
          <w:tab w:val="left" w:pos="2628"/>
        </w:tabs>
        <w:spacing w:before="120" w:after="120"/>
        <w:jc w:val="both"/>
        <w:rPr>
          <w:rFonts w:ascii="Arial" w:eastAsia="Arial Unicode MS" w:hAnsi="Arial" w:cs="Arial"/>
          <w:bCs/>
          <w:sz w:val="24"/>
          <w:szCs w:val="24"/>
        </w:rPr>
      </w:pPr>
      <w:r w:rsidRPr="00B02772">
        <w:rPr>
          <w:rFonts w:ascii="Arial" w:hAnsi="Arial" w:cs="Arial"/>
          <w:sz w:val="24"/>
          <w:szCs w:val="24"/>
        </w:rPr>
        <w:t>The Department of Health has final determination regarding eligibility of funding sources.</w:t>
      </w:r>
    </w:p>
    <w:tbl>
      <w:tblPr>
        <w:tblpPr w:leftFromText="180" w:rightFromText="180" w:vertAnchor="text" w:horzAnchor="margin" w:tblpX="108" w:tblpY="130"/>
        <w:tblW w:w="94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988"/>
        <w:gridCol w:w="6505"/>
      </w:tblGrid>
      <w:tr w:rsidR="006E480E" w:rsidRPr="006E480E" w14:paraId="28DD80CD" w14:textId="77777777" w:rsidTr="00070197">
        <w:trPr>
          <w:trHeight w:val="358"/>
        </w:trPr>
        <w:tc>
          <w:tcPr>
            <w:tcW w:w="2988" w:type="dxa"/>
            <w:vAlign w:val="center"/>
          </w:tcPr>
          <w:p w14:paraId="43732D38" w14:textId="77777777" w:rsidR="006E480E" w:rsidRPr="006E480E" w:rsidRDefault="006E480E" w:rsidP="006E480E">
            <w:pPr>
              <w:ind w:right="72"/>
              <w:rPr>
                <w:rFonts w:ascii="Arial" w:hAnsi="Arial" w:cs="Arial"/>
                <w:b/>
                <w:sz w:val="24"/>
                <w:szCs w:val="24"/>
              </w:rPr>
            </w:pPr>
            <w:r w:rsidRPr="006E480E">
              <w:rPr>
                <w:rFonts w:ascii="Arial" w:hAnsi="Arial" w:cs="Arial"/>
                <w:b/>
                <w:sz w:val="24"/>
                <w:szCs w:val="24"/>
              </w:rPr>
              <w:t>Funding Organisation</w:t>
            </w:r>
          </w:p>
        </w:tc>
        <w:tc>
          <w:tcPr>
            <w:tcW w:w="6505" w:type="dxa"/>
            <w:vAlign w:val="center"/>
          </w:tcPr>
          <w:p w14:paraId="349A91F0" w14:textId="77777777" w:rsidR="006E480E" w:rsidRPr="006E480E" w:rsidRDefault="006E480E" w:rsidP="006E480E">
            <w:pPr>
              <w:ind w:left="72" w:right="206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E480E" w:rsidRPr="006E480E" w14:paraId="5AC2C13D" w14:textId="77777777" w:rsidTr="00070197">
        <w:trPr>
          <w:trHeight w:val="358"/>
        </w:trPr>
        <w:tc>
          <w:tcPr>
            <w:tcW w:w="2988" w:type="dxa"/>
            <w:vAlign w:val="center"/>
          </w:tcPr>
          <w:p w14:paraId="54A2FF6E" w14:textId="77777777" w:rsidR="006E480E" w:rsidRPr="006E480E" w:rsidRDefault="006E480E" w:rsidP="006E480E">
            <w:pPr>
              <w:ind w:right="72"/>
              <w:rPr>
                <w:rFonts w:ascii="Arial" w:hAnsi="Arial" w:cs="Arial"/>
                <w:b/>
                <w:sz w:val="24"/>
                <w:szCs w:val="24"/>
              </w:rPr>
            </w:pPr>
            <w:r w:rsidRPr="006E480E">
              <w:rPr>
                <w:rFonts w:ascii="Arial" w:hAnsi="Arial" w:cs="Arial"/>
                <w:b/>
                <w:sz w:val="24"/>
                <w:szCs w:val="24"/>
              </w:rPr>
              <w:t>Grant Funding Scheme</w:t>
            </w:r>
          </w:p>
        </w:tc>
        <w:tc>
          <w:tcPr>
            <w:tcW w:w="6505" w:type="dxa"/>
            <w:vAlign w:val="center"/>
          </w:tcPr>
          <w:p w14:paraId="0C2DF954" w14:textId="77777777" w:rsidR="006E480E" w:rsidRPr="006E480E" w:rsidRDefault="006E480E" w:rsidP="006E480E">
            <w:pPr>
              <w:ind w:left="72" w:right="206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7C7C2410" w14:textId="77777777" w:rsidR="006E480E" w:rsidRPr="006E480E" w:rsidRDefault="006E480E" w:rsidP="006E480E">
      <w:pPr>
        <w:tabs>
          <w:tab w:val="left" w:pos="2628"/>
        </w:tabs>
        <w:rPr>
          <w:rFonts w:ascii="Arial" w:eastAsia="Arial Unicode MS" w:hAnsi="Arial" w:cs="Arial"/>
          <w:szCs w:val="22"/>
        </w:rPr>
      </w:pPr>
    </w:p>
    <w:tbl>
      <w:tblPr>
        <w:tblpPr w:leftFromText="180" w:rightFromText="180" w:vertAnchor="text" w:horzAnchor="margin" w:tblpX="108" w:tblpY="130"/>
        <w:tblW w:w="94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988"/>
        <w:gridCol w:w="6505"/>
      </w:tblGrid>
      <w:tr w:rsidR="006E480E" w:rsidRPr="006E480E" w14:paraId="09C68B02" w14:textId="77777777" w:rsidTr="00070197">
        <w:trPr>
          <w:trHeight w:val="353"/>
        </w:trPr>
        <w:tc>
          <w:tcPr>
            <w:tcW w:w="2988" w:type="dxa"/>
            <w:vAlign w:val="center"/>
          </w:tcPr>
          <w:p w14:paraId="41807106" w14:textId="77777777" w:rsidR="006E480E" w:rsidRPr="006E480E" w:rsidRDefault="006E480E" w:rsidP="006E480E">
            <w:pPr>
              <w:ind w:right="72"/>
              <w:rPr>
                <w:rFonts w:ascii="Arial" w:hAnsi="Arial" w:cs="Arial"/>
                <w:b/>
                <w:sz w:val="24"/>
                <w:szCs w:val="24"/>
              </w:rPr>
            </w:pPr>
            <w:r w:rsidRPr="006E480E">
              <w:rPr>
                <w:rFonts w:ascii="Arial" w:hAnsi="Arial" w:cs="Arial"/>
                <w:b/>
                <w:sz w:val="24"/>
                <w:szCs w:val="24"/>
              </w:rPr>
              <w:t>Eligibility Criteria</w:t>
            </w:r>
          </w:p>
        </w:tc>
        <w:tc>
          <w:tcPr>
            <w:tcW w:w="6505" w:type="dxa"/>
            <w:vAlign w:val="center"/>
          </w:tcPr>
          <w:p w14:paraId="777CCCB7" w14:textId="77777777" w:rsidR="006E480E" w:rsidRPr="006E480E" w:rsidRDefault="006E480E" w:rsidP="006E480E">
            <w:pPr>
              <w:ind w:left="72" w:right="206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E480E">
              <w:rPr>
                <w:rFonts w:ascii="Arial" w:hAnsi="Arial" w:cs="Arial"/>
                <w:b/>
                <w:bCs/>
                <w:sz w:val="24"/>
                <w:szCs w:val="24"/>
              </w:rPr>
              <w:t>Statement of Compliance*</w:t>
            </w:r>
          </w:p>
        </w:tc>
      </w:tr>
      <w:tr w:rsidR="006E480E" w:rsidRPr="006E480E" w14:paraId="40DE2916" w14:textId="77777777" w:rsidTr="00070197">
        <w:trPr>
          <w:trHeight w:val="1044"/>
        </w:trPr>
        <w:tc>
          <w:tcPr>
            <w:tcW w:w="2988" w:type="dxa"/>
            <w:vAlign w:val="center"/>
          </w:tcPr>
          <w:p w14:paraId="20CF8F64" w14:textId="77777777" w:rsidR="006E480E" w:rsidRPr="006E480E" w:rsidRDefault="006E480E" w:rsidP="006E480E">
            <w:pPr>
              <w:numPr>
                <w:ilvl w:val="0"/>
                <w:numId w:val="56"/>
              </w:numPr>
              <w:ind w:left="360" w:right="72"/>
              <w:rPr>
                <w:rFonts w:ascii="Arial" w:hAnsi="Arial" w:cs="Arial"/>
                <w:bCs/>
                <w:szCs w:val="22"/>
              </w:rPr>
            </w:pPr>
            <w:r w:rsidRPr="006E480E">
              <w:rPr>
                <w:rFonts w:ascii="Arial" w:hAnsi="Arial" w:cs="Arial"/>
                <w:bCs/>
                <w:szCs w:val="22"/>
              </w:rPr>
              <w:t>Open to national or international applicants</w:t>
            </w:r>
          </w:p>
        </w:tc>
        <w:tc>
          <w:tcPr>
            <w:tcW w:w="6505" w:type="dxa"/>
            <w:vAlign w:val="center"/>
          </w:tcPr>
          <w:p w14:paraId="55BCA3A1" w14:textId="77777777" w:rsidR="006E480E" w:rsidRPr="006E480E" w:rsidRDefault="006E480E" w:rsidP="006E480E">
            <w:pPr>
              <w:ind w:left="72" w:right="206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E480E" w:rsidRPr="006E480E" w14:paraId="5E7F5BEF" w14:textId="77777777" w:rsidTr="00070197">
        <w:trPr>
          <w:trHeight w:val="1390"/>
        </w:trPr>
        <w:tc>
          <w:tcPr>
            <w:tcW w:w="2988" w:type="dxa"/>
            <w:vAlign w:val="center"/>
          </w:tcPr>
          <w:p w14:paraId="25DB036A" w14:textId="57796828" w:rsidR="006E480E" w:rsidRPr="006E480E" w:rsidRDefault="006E480E" w:rsidP="006E480E">
            <w:pPr>
              <w:numPr>
                <w:ilvl w:val="0"/>
                <w:numId w:val="56"/>
              </w:numPr>
              <w:ind w:left="360" w:right="72"/>
              <w:rPr>
                <w:rFonts w:ascii="Arial" w:hAnsi="Arial" w:cs="Arial"/>
                <w:bCs/>
                <w:szCs w:val="22"/>
              </w:rPr>
            </w:pPr>
            <w:r w:rsidRPr="006E480E">
              <w:rPr>
                <w:rFonts w:ascii="Arial" w:hAnsi="Arial" w:cs="Arial"/>
                <w:bCs/>
                <w:szCs w:val="22"/>
              </w:rPr>
              <w:t>Competitive selection process; including national or international scientific peer-review</w:t>
            </w:r>
            <w:r w:rsidR="006C0F83">
              <w:rPr>
                <w:rFonts w:ascii="Arial" w:hAnsi="Arial" w:cs="Arial"/>
                <w:bCs/>
                <w:szCs w:val="22"/>
              </w:rPr>
              <w:t xml:space="preserve"> and Board review</w:t>
            </w:r>
          </w:p>
        </w:tc>
        <w:tc>
          <w:tcPr>
            <w:tcW w:w="6505" w:type="dxa"/>
            <w:vAlign w:val="center"/>
          </w:tcPr>
          <w:p w14:paraId="5E1ECBDA" w14:textId="77777777" w:rsidR="006E480E" w:rsidRPr="006E480E" w:rsidRDefault="006E480E" w:rsidP="006E480E">
            <w:pPr>
              <w:ind w:left="72" w:right="206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56F6D5AF" w14:textId="77777777" w:rsidR="006E480E" w:rsidRPr="006E480E" w:rsidRDefault="006E480E" w:rsidP="006E480E">
      <w:pPr>
        <w:rPr>
          <w:rFonts w:ascii="Arial" w:eastAsia="Arial Unicode MS" w:hAnsi="Arial" w:cs="Arial"/>
          <w:sz w:val="12"/>
          <w:szCs w:val="12"/>
        </w:rPr>
      </w:pPr>
    </w:p>
    <w:p w14:paraId="56709010" w14:textId="77777777" w:rsidR="006E480E" w:rsidRPr="00B02772" w:rsidRDefault="006E480E" w:rsidP="00B02772">
      <w:pPr>
        <w:tabs>
          <w:tab w:val="left" w:pos="2628"/>
        </w:tabs>
        <w:spacing w:before="120"/>
        <w:jc w:val="both"/>
        <w:rPr>
          <w:rFonts w:ascii="Arial" w:hAnsi="Arial" w:cs="Arial"/>
          <w:b/>
          <w:bCs/>
          <w:sz w:val="24"/>
          <w:szCs w:val="24"/>
        </w:rPr>
      </w:pPr>
      <w:r w:rsidRPr="00B02772">
        <w:rPr>
          <w:rFonts w:ascii="Arial" w:hAnsi="Arial" w:cs="Arial"/>
          <w:b/>
          <w:bCs/>
          <w:sz w:val="24"/>
          <w:szCs w:val="24"/>
        </w:rPr>
        <w:t>* Statement of Compliance Instructions:</w:t>
      </w:r>
    </w:p>
    <w:p w14:paraId="37538876" w14:textId="77777777" w:rsidR="006E480E" w:rsidRPr="00B02772" w:rsidRDefault="006E480E" w:rsidP="00B02772">
      <w:pPr>
        <w:numPr>
          <w:ilvl w:val="0"/>
          <w:numId w:val="55"/>
        </w:numPr>
        <w:spacing w:before="120"/>
        <w:ind w:left="540"/>
        <w:jc w:val="both"/>
        <w:rPr>
          <w:rFonts w:ascii="Arial" w:hAnsi="Arial" w:cs="Arial"/>
          <w:sz w:val="24"/>
          <w:szCs w:val="24"/>
        </w:rPr>
      </w:pPr>
      <w:r w:rsidRPr="00B02772">
        <w:rPr>
          <w:rFonts w:ascii="Arial" w:hAnsi="Arial" w:cs="Arial"/>
          <w:sz w:val="24"/>
          <w:szCs w:val="24"/>
        </w:rPr>
        <w:t>“Yes/No” responses are insufficient. Please explain fully how each criterion is met.</w:t>
      </w:r>
    </w:p>
    <w:p w14:paraId="1AA6D7C2" w14:textId="77777777" w:rsidR="006E480E" w:rsidRPr="00B02772" w:rsidRDefault="006E480E" w:rsidP="00B02772">
      <w:pPr>
        <w:numPr>
          <w:ilvl w:val="0"/>
          <w:numId w:val="55"/>
        </w:numPr>
        <w:spacing w:before="120"/>
        <w:ind w:left="540"/>
        <w:jc w:val="both"/>
        <w:rPr>
          <w:rFonts w:ascii="Arial" w:hAnsi="Arial" w:cs="Arial"/>
          <w:sz w:val="24"/>
          <w:szCs w:val="24"/>
        </w:rPr>
      </w:pPr>
      <w:r w:rsidRPr="00B02772">
        <w:rPr>
          <w:rFonts w:ascii="Arial" w:hAnsi="Arial" w:cs="Arial"/>
          <w:sz w:val="24"/>
          <w:szCs w:val="24"/>
        </w:rPr>
        <w:t xml:space="preserve">Documents produced by the Funding Organisation in relation to the relevant Grant Funding Scheme, </w:t>
      </w:r>
      <w:r w:rsidRPr="00B02772">
        <w:rPr>
          <w:rFonts w:ascii="Arial" w:hAnsi="Arial" w:cs="Arial"/>
          <w:sz w:val="24"/>
          <w:szCs w:val="24"/>
          <w:u w:val="single"/>
        </w:rPr>
        <w:t>which support each Statement of Compliance</w:t>
      </w:r>
      <w:r w:rsidRPr="00B02772">
        <w:rPr>
          <w:rFonts w:ascii="Arial" w:hAnsi="Arial" w:cs="Arial"/>
          <w:sz w:val="24"/>
          <w:szCs w:val="24"/>
        </w:rPr>
        <w:t>, must be provided.  The documents must include:</w:t>
      </w:r>
    </w:p>
    <w:p w14:paraId="0DAFEC7F" w14:textId="77777777" w:rsidR="006E480E" w:rsidRPr="00B02772" w:rsidRDefault="006E480E" w:rsidP="00B02772">
      <w:pPr>
        <w:numPr>
          <w:ilvl w:val="0"/>
          <w:numId w:val="57"/>
        </w:numPr>
        <w:spacing w:before="120"/>
        <w:jc w:val="both"/>
        <w:rPr>
          <w:rFonts w:ascii="Arial" w:hAnsi="Arial" w:cs="Arial"/>
          <w:sz w:val="24"/>
          <w:szCs w:val="24"/>
        </w:rPr>
      </w:pPr>
      <w:r w:rsidRPr="00B02772">
        <w:rPr>
          <w:rFonts w:ascii="Arial" w:hAnsi="Arial" w:cs="Arial"/>
          <w:sz w:val="24"/>
          <w:szCs w:val="24"/>
        </w:rPr>
        <w:t>Application submission guidelines (including eligibility criteria and any restrictions).</w:t>
      </w:r>
    </w:p>
    <w:p w14:paraId="2F8B9F72" w14:textId="6E20FBEA" w:rsidR="00425609" w:rsidRPr="00F95125" w:rsidRDefault="006E480E" w:rsidP="00670E1A">
      <w:pPr>
        <w:numPr>
          <w:ilvl w:val="0"/>
          <w:numId w:val="57"/>
        </w:numPr>
        <w:spacing w:before="120"/>
        <w:jc w:val="both"/>
        <w:rPr>
          <w:rFonts w:ascii="Arial" w:hAnsi="Arial" w:cs="Arial"/>
          <w:sz w:val="24"/>
          <w:szCs w:val="24"/>
        </w:rPr>
        <w:sectPr w:rsidR="00425609" w:rsidRPr="00F95125" w:rsidSect="00597626">
          <w:footerReference w:type="default" r:id="rId12"/>
          <w:headerReference w:type="first" r:id="rId13"/>
          <w:footerReference w:type="first" r:id="rId14"/>
          <w:pgSz w:w="11907" w:h="16840" w:code="9"/>
          <w:pgMar w:top="1247" w:right="1134" w:bottom="1361" w:left="1134" w:header="708" w:footer="708" w:gutter="0"/>
          <w:pgNumType w:start="1"/>
          <w:cols w:space="708"/>
          <w:titlePg/>
          <w:docGrid w:linePitch="360"/>
        </w:sectPr>
      </w:pPr>
      <w:r w:rsidRPr="00B02772">
        <w:rPr>
          <w:rFonts w:ascii="Arial" w:hAnsi="Arial" w:cs="Arial"/>
          <w:sz w:val="24"/>
          <w:szCs w:val="24"/>
        </w:rPr>
        <w:t xml:space="preserve">Application selection process (including composition of peer-review panel).  </w:t>
      </w:r>
    </w:p>
    <w:p w14:paraId="328CC074" w14:textId="77777777" w:rsidR="00FB4F03" w:rsidRPr="00720B9D" w:rsidRDefault="00FB4F03" w:rsidP="00FB4F03">
      <w:pPr>
        <w:jc w:val="both"/>
        <w:rPr>
          <w:rFonts w:ascii="Arial" w:hAnsi="Arial" w:cs="Arial"/>
          <w:sz w:val="24"/>
          <w:szCs w:val="24"/>
        </w:rPr>
      </w:pPr>
    </w:p>
    <w:p w14:paraId="5CBFE02E" w14:textId="77777777" w:rsidR="00FB4F03" w:rsidRPr="00720B9D" w:rsidRDefault="00FB4F03" w:rsidP="00FB4F03">
      <w:pPr>
        <w:jc w:val="both"/>
        <w:rPr>
          <w:rFonts w:ascii="Arial" w:hAnsi="Arial" w:cs="Arial"/>
          <w:sz w:val="24"/>
          <w:szCs w:val="24"/>
        </w:rPr>
      </w:pPr>
    </w:p>
    <w:p w14:paraId="48083956" w14:textId="77777777" w:rsidR="00FB4F03" w:rsidRPr="00720B9D" w:rsidRDefault="00FB4F03" w:rsidP="00FB4F03">
      <w:pPr>
        <w:jc w:val="both"/>
        <w:rPr>
          <w:rFonts w:ascii="Arial" w:hAnsi="Arial" w:cs="Arial"/>
          <w:sz w:val="24"/>
          <w:szCs w:val="24"/>
        </w:rPr>
      </w:pPr>
    </w:p>
    <w:p w14:paraId="7E8C7AB2" w14:textId="77777777" w:rsidR="00FB4F03" w:rsidRPr="00720B9D" w:rsidRDefault="00FB4F03" w:rsidP="00FB4F03">
      <w:pPr>
        <w:jc w:val="both"/>
        <w:rPr>
          <w:rFonts w:ascii="Arial" w:hAnsi="Arial" w:cs="Arial"/>
          <w:sz w:val="24"/>
          <w:szCs w:val="24"/>
        </w:rPr>
      </w:pPr>
    </w:p>
    <w:p w14:paraId="6E4BF26D" w14:textId="77777777" w:rsidR="00FB4F03" w:rsidRPr="00720B9D" w:rsidRDefault="00FB4F03" w:rsidP="00FB4F03">
      <w:pPr>
        <w:jc w:val="both"/>
        <w:rPr>
          <w:rFonts w:ascii="Arial" w:hAnsi="Arial" w:cs="Arial"/>
          <w:sz w:val="24"/>
          <w:szCs w:val="24"/>
        </w:rPr>
      </w:pPr>
    </w:p>
    <w:p w14:paraId="72A031DC" w14:textId="77777777" w:rsidR="00FB4F03" w:rsidRPr="00720B9D" w:rsidRDefault="00FB4F03" w:rsidP="00FB4F03">
      <w:pPr>
        <w:jc w:val="both"/>
        <w:rPr>
          <w:rFonts w:ascii="Arial" w:hAnsi="Arial" w:cs="Arial"/>
          <w:sz w:val="24"/>
          <w:szCs w:val="24"/>
        </w:rPr>
      </w:pPr>
    </w:p>
    <w:p w14:paraId="06A5C547" w14:textId="77777777" w:rsidR="00FB4F03" w:rsidRPr="00720B9D" w:rsidRDefault="00FB4F03" w:rsidP="00FB4F03">
      <w:pPr>
        <w:jc w:val="both"/>
        <w:rPr>
          <w:rFonts w:ascii="Arial" w:hAnsi="Arial" w:cs="Arial"/>
          <w:sz w:val="24"/>
          <w:szCs w:val="24"/>
        </w:rPr>
      </w:pPr>
    </w:p>
    <w:p w14:paraId="208DEE1E" w14:textId="77777777" w:rsidR="00FB4F03" w:rsidRPr="00720B9D" w:rsidRDefault="00FB4F03" w:rsidP="00FB4F03">
      <w:pPr>
        <w:jc w:val="both"/>
        <w:rPr>
          <w:rFonts w:ascii="Arial" w:hAnsi="Arial" w:cs="Arial"/>
          <w:sz w:val="24"/>
          <w:szCs w:val="24"/>
        </w:rPr>
      </w:pPr>
    </w:p>
    <w:p w14:paraId="7FF4A6A6" w14:textId="77777777" w:rsidR="00FB4F03" w:rsidRPr="00720B9D" w:rsidRDefault="00FB4F03" w:rsidP="00FB4F03">
      <w:pPr>
        <w:jc w:val="both"/>
        <w:rPr>
          <w:rFonts w:ascii="Arial" w:hAnsi="Arial" w:cs="Arial"/>
          <w:sz w:val="24"/>
          <w:szCs w:val="24"/>
        </w:rPr>
      </w:pPr>
    </w:p>
    <w:p w14:paraId="67AA1F85" w14:textId="77777777" w:rsidR="00FB4F03" w:rsidRPr="00720B9D" w:rsidRDefault="00FB4F03" w:rsidP="00FB4F03">
      <w:pPr>
        <w:jc w:val="both"/>
        <w:rPr>
          <w:rFonts w:ascii="Arial" w:hAnsi="Arial" w:cs="Arial"/>
          <w:sz w:val="24"/>
          <w:szCs w:val="24"/>
        </w:rPr>
      </w:pPr>
    </w:p>
    <w:p w14:paraId="04881CD8" w14:textId="77777777" w:rsidR="00FB4F03" w:rsidRPr="00720B9D" w:rsidRDefault="00FB4F03" w:rsidP="00FB4F03">
      <w:pPr>
        <w:jc w:val="both"/>
        <w:rPr>
          <w:rFonts w:ascii="Arial" w:hAnsi="Arial" w:cs="Arial"/>
          <w:sz w:val="24"/>
          <w:szCs w:val="24"/>
        </w:rPr>
      </w:pPr>
    </w:p>
    <w:p w14:paraId="652BED4E" w14:textId="77777777" w:rsidR="00FB4F03" w:rsidRPr="007857D5" w:rsidRDefault="00FB4F03" w:rsidP="005B170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613BC0D8" w14:textId="77777777" w:rsidR="00FB4F03" w:rsidRPr="007857D5" w:rsidRDefault="00FB4F03" w:rsidP="00FB4F03">
      <w:pPr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14:paraId="4C6213CE" w14:textId="77777777" w:rsidR="00FB4F03" w:rsidRPr="007857D5" w:rsidRDefault="00FB4F03" w:rsidP="00FB4F03">
      <w:pPr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14:paraId="699EB0E8" w14:textId="77777777" w:rsidR="00FB4F03" w:rsidRPr="007857D5" w:rsidRDefault="00FB4F03" w:rsidP="00FB4F03">
      <w:pPr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14:paraId="07F5A3C7" w14:textId="77777777" w:rsidR="00FB4F03" w:rsidRPr="007857D5" w:rsidRDefault="00FB4F03" w:rsidP="00FB4F03">
      <w:pPr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14:paraId="7598C78E" w14:textId="77777777" w:rsidR="00FB4F03" w:rsidRPr="007857D5" w:rsidRDefault="00FB4F03" w:rsidP="00FB4F03">
      <w:pPr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14:paraId="012C909F" w14:textId="77777777" w:rsidR="00FB4F03" w:rsidRPr="007857D5" w:rsidRDefault="00FB4F03" w:rsidP="00FB4F03">
      <w:pPr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14:paraId="25B4C4F5" w14:textId="77777777" w:rsidR="00FB4F03" w:rsidRPr="007857D5" w:rsidRDefault="00FB4F03" w:rsidP="00FB4F03">
      <w:pPr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14:paraId="22F4B064" w14:textId="11DA761E" w:rsidR="00FB4F03" w:rsidRDefault="00FB4F03" w:rsidP="00FB4F03">
      <w:pPr>
        <w:jc w:val="both"/>
        <w:rPr>
          <w:rFonts w:ascii="Arial" w:hAnsi="Arial" w:cs="Arial"/>
          <w:b/>
          <w:color w:val="000000" w:themeColor="text1"/>
          <w:sz w:val="24"/>
          <w:szCs w:val="24"/>
        </w:rPr>
      </w:pPr>
    </w:p>
    <w:p w14:paraId="04F215C6" w14:textId="77777777" w:rsidR="006B742D" w:rsidRPr="007857D5" w:rsidRDefault="006B742D" w:rsidP="00FB4F03">
      <w:pPr>
        <w:jc w:val="both"/>
        <w:rPr>
          <w:rFonts w:ascii="Arial" w:hAnsi="Arial" w:cs="Arial"/>
          <w:b/>
          <w:color w:val="000000" w:themeColor="text1"/>
          <w:sz w:val="24"/>
          <w:szCs w:val="24"/>
        </w:rPr>
      </w:pPr>
    </w:p>
    <w:p w14:paraId="201FB2F3" w14:textId="72D174D2" w:rsidR="00FB4F03" w:rsidRDefault="00FB4F03" w:rsidP="00FB4F03">
      <w:pPr>
        <w:jc w:val="both"/>
        <w:rPr>
          <w:rFonts w:ascii="Arial" w:hAnsi="Arial" w:cs="Arial"/>
          <w:b/>
          <w:color w:val="000000" w:themeColor="text1"/>
          <w:sz w:val="24"/>
          <w:szCs w:val="24"/>
        </w:rPr>
      </w:pPr>
    </w:p>
    <w:p w14:paraId="687B9FB6" w14:textId="69AAFA08" w:rsidR="000A0556" w:rsidRDefault="000A0556" w:rsidP="00FB4F03">
      <w:pPr>
        <w:jc w:val="both"/>
        <w:rPr>
          <w:rFonts w:ascii="Arial" w:hAnsi="Arial" w:cs="Arial"/>
          <w:b/>
          <w:color w:val="000000" w:themeColor="text1"/>
          <w:sz w:val="24"/>
          <w:szCs w:val="24"/>
        </w:rPr>
      </w:pPr>
    </w:p>
    <w:p w14:paraId="41CA7D14" w14:textId="77777777" w:rsidR="000A0556" w:rsidRPr="007857D5" w:rsidRDefault="000A0556" w:rsidP="00FB4F03">
      <w:pPr>
        <w:jc w:val="both"/>
        <w:rPr>
          <w:rFonts w:ascii="Arial" w:hAnsi="Arial" w:cs="Arial"/>
          <w:b/>
          <w:color w:val="000000" w:themeColor="text1"/>
          <w:sz w:val="24"/>
          <w:szCs w:val="24"/>
        </w:rPr>
      </w:pPr>
    </w:p>
    <w:p w14:paraId="7B20E276" w14:textId="7197A9F5" w:rsidR="00FB4F03" w:rsidRDefault="00FB4F03" w:rsidP="00FB4F03">
      <w:pPr>
        <w:jc w:val="both"/>
        <w:rPr>
          <w:rFonts w:ascii="Arial" w:hAnsi="Arial" w:cs="Arial"/>
          <w:b/>
          <w:color w:val="000000" w:themeColor="text1"/>
          <w:sz w:val="24"/>
          <w:szCs w:val="24"/>
        </w:rPr>
      </w:pPr>
    </w:p>
    <w:p w14:paraId="62602280" w14:textId="1D186424" w:rsidR="00F95125" w:rsidRDefault="00F95125" w:rsidP="00FB4F03">
      <w:pPr>
        <w:jc w:val="both"/>
        <w:rPr>
          <w:rFonts w:ascii="Arial" w:hAnsi="Arial" w:cs="Arial"/>
          <w:b/>
          <w:color w:val="000000" w:themeColor="text1"/>
          <w:sz w:val="24"/>
          <w:szCs w:val="24"/>
        </w:rPr>
      </w:pPr>
    </w:p>
    <w:p w14:paraId="4BC6722C" w14:textId="1716EB90" w:rsidR="00F95125" w:rsidRDefault="00F95125" w:rsidP="00FB4F03">
      <w:pPr>
        <w:jc w:val="both"/>
        <w:rPr>
          <w:rFonts w:ascii="Arial" w:hAnsi="Arial" w:cs="Arial"/>
          <w:b/>
          <w:color w:val="000000" w:themeColor="text1"/>
          <w:sz w:val="24"/>
          <w:szCs w:val="24"/>
        </w:rPr>
      </w:pPr>
    </w:p>
    <w:p w14:paraId="6557A42A" w14:textId="6E41C994" w:rsidR="00F95125" w:rsidRDefault="00F95125" w:rsidP="00FB4F03">
      <w:pPr>
        <w:jc w:val="both"/>
        <w:rPr>
          <w:rFonts w:ascii="Arial" w:hAnsi="Arial" w:cs="Arial"/>
          <w:b/>
          <w:color w:val="000000" w:themeColor="text1"/>
          <w:sz w:val="24"/>
          <w:szCs w:val="24"/>
        </w:rPr>
      </w:pPr>
    </w:p>
    <w:p w14:paraId="6CDF294D" w14:textId="48405699" w:rsidR="00F95125" w:rsidRDefault="00F95125" w:rsidP="00FB4F03">
      <w:pPr>
        <w:jc w:val="both"/>
        <w:rPr>
          <w:rFonts w:ascii="Arial" w:hAnsi="Arial" w:cs="Arial"/>
          <w:b/>
          <w:color w:val="000000" w:themeColor="text1"/>
          <w:sz w:val="24"/>
          <w:szCs w:val="24"/>
        </w:rPr>
      </w:pPr>
    </w:p>
    <w:p w14:paraId="67470D83" w14:textId="2BDE43F1" w:rsidR="00F95125" w:rsidRDefault="00F95125" w:rsidP="00FB4F03">
      <w:pPr>
        <w:jc w:val="both"/>
        <w:rPr>
          <w:rFonts w:ascii="Arial" w:hAnsi="Arial" w:cs="Arial"/>
          <w:b/>
          <w:color w:val="000000" w:themeColor="text1"/>
          <w:sz w:val="24"/>
          <w:szCs w:val="24"/>
        </w:rPr>
      </w:pPr>
    </w:p>
    <w:p w14:paraId="53D90BB8" w14:textId="77777777" w:rsidR="00F95125" w:rsidRPr="007857D5" w:rsidRDefault="00F95125" w:rsidP="00FB4F03">
      <w:pPr>
        <w:jc w:val="both"/>
        <w:rPr>
          <w:rFonts w:ascii="Arial" w:hAnsi="Arial" w:cs="Arial"/>
          <w:b/>
          <w:color w:val="000000" w:themeColor="text1"/>
          <w:sz w:val="24"/>
          <w:szCs w:val="24"/>
        </w:rPr>
      </w:pPr>
    </w:p>
    <w:p w14:paraId="379CCAAE" w14:textId="77777777" w:rsidR="00FB4F03" w:rsidRPr="007857D5" w:rsidRDefault="00FB4F03" w:rsidP="00FB4F03">
      <w:pPr>
        <w:jc w:val="both"/>
        <w:rPr>
          <w:rFonts w:ascii="Arial" w:hAnsi="Arial" w:cs="Arial"/>
          <w:b/>
          <w:color w:val="000000" w:themeColor="text1"/>
          <w:sz w:val="24"/>
          <w:szCs w:val="24"/>
        </w:rPr>
      </w:pPr>
    </w:p>
    <w:p w14:paraId="1518568C" w14:textId="77777777" w:rsidR="00FB4F03" w:rsidRPr="007857D5" w:rsidRDefault="00FB4F03" w:rsidP="00FB4F03">
      <w:pPr>
        <w:jc w:val="both"/>
        <w:rPr>
          <w:rFonts w:ascii="Arial" w:hAnsi="Arial" w:cs="Arial"/>
          <w:color w:val="000000" w:themeColor="text1"/>
          <w:szCs w:val="22"/>
        </w:rPr>
      </w:pPr>
    </w:p>
    <w:p w14:paraId="387B5940" w14:textId="77777777" w:rsidR="00F575CE" w:rsidRPr="00F30E0E" w:rsidRDefault="00F575CE" w:rsidP="00F575CE">
      <w:pPr>
        <w:jc w:val="both"/>
        <w:rPr>
          <w:rFonts w:ascii="Arial" w:hAnsi="Arial" w:cs="Arial"/>
          <w:color w:val="FFFFFF" w:themeColor="background1"/>
          <w:szCs w:val="22"/>
        </w:rPr>
      </w:pPr>
    </w:p>
    <w:p w14:paraId="6F1BCBB5" w14:textId="77777777" w:rsidR="00F575CE" w:rsidRPr="00F30E0E" w:rsidRDefault="00F575CE" w:rsidP="00F575CE">
      <w:pPr>
        <w:spacing w:after="360"/>
        <w:ind w:left="-426"/>
        <w:jc w:val="both"/>
        <w:rPr>
          <w:rFonts w:ascii="Arial" w:eastAsia="Calibri" w:hAnsi="Arial"/>
          <w:b/>
          <w:color w:val="FFFFFF" w:themeColor="background1"/>
          <w:sz w:val="36"/>
          <w:szCs w:val="36"/>
        </w:rPr>
      </w:pPr>
      <w:r w:rsidRPr="00F30E0E">
        <w:rPr>
          <w:rFonts w:ascii="Arial" w:eastAsia="Calibri" w:hAnsi="Arial"/>
          <w:b/>
          <w:noProof/>
          <w:color w:val="FFFFFF" w:themeColor="background1"/>
          <w:sz w:val="36"/>
          <w:szCs w:val="36"/>
          <w:lang w:eastAsia="en-AU"/>
        </w:rPr>
        <w:drawing>
          <wp:anchor distT="0" distB="0" distL="114300" distR="114300" simplePos="0" relativeHeight="251658240" behindDoc="0" locked="0" layoutInCell="1" allowOverlap="1" wp14:anchorId="5879CB0A" wp14:editId="536F267C">
            <wp:simplePos x="543464" y="6676845"/>
            <wp:positionH relativeFrom="column">
              <wp:align>left</wp:align>
            </wp:positionH>
            <wp:positionV relativeFrom="paragraph">
              <wp:align>top</wp:align>
            </wp:positionV>
            <wp:extent cx="676275" cy="676275"/>
            <wp:effectExtent l="0" t="0" r="9525" b="9525"/>
            <wp:wrapSquare wrapText="bothSides"/>
            <wp:docPr id="1" name="Picture 1" descr="Scan this QR code with your smart phone to go the WA Health website" title="www.health.wa.gov.au QR Code">
              <a:hlinkClick xmlns:a="http://schemas.openxmlformats.org/drawingml/2006/main" r:id="rId1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Scan this QR code with your smart phone to go the WA Health website" title="www.health.wa.gov.au QR Code">
                      <a:hlinkClick r:id="rId15"/>
                    </pic:cNvPr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6275" cy="676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rial" w:eastAsia="Calibri" w:hAnsi="Arial"/>
          <w:b/>
          <w:color w:val="FFFFFF" w:themeColor="background1"/>
          <w:sz w:val="36"/>
          <w:szCs w:val="36"/>
        </w:rPr>
        <w:br w:type="textWrapping" w:clear="all"/>
      </w:r>
    </w:p>
    <w:p w14:paraId="1862C855" w14:textId="77777777" w:rsidR="00F575CE" w:rsidRPr="008E210B" w:rsidRDefault="00F575CE" w:rsidP="0082501D">
      <w:pPr>
        <w:spacing w:after="240"/>
        <w:ind w:left="-426"/>
        <w:rPr>
          <w:rFonts w:ascii="Arial" w:eastAsia="Calibri" w:hAnsi="Arial"/>
          <w:b/>
          <w:sz w:val="24"/>
          <w:szCs w:val="22"/>
        </w:rPr>
      </w:pPr>
      <w:r w:rsidRPr="008E210B">
        <w:rPr>
          <w:rFonts w:ascii="Arial" w:eastAsia="Calibri" w:hAnsi="Arial"/>
          <w:b/>
          <w:sz w:val="24"/>
          <w:szCs w:val="22"/>
        </w:rPr>
        <w:t xml:space="preserve">This document can be made available in alternative formats </w:t>
      </w:r>
      <w:r w:rsidRPr="008E210B">
        <w:rPr>
          <w:rFonts w:ascii="Arial" w:eastAsia="Calibri" w:hAnsi="Arial"/>
          <w:b/>
          <w:sz w:val="24"/>
          <w:szCs w:val="22"/>
        </w:rPr>
        <w:br/>
        <w:t>on request for a person with a disability.</w:t>
      </w:r>
    </w:p>
    <w:p w14:paraId="20AC15CF" w14:textId="1AF7175C" w:rsidR="00F575CE" w:rsidRPr="008E210B" w:rsidRDefault="00F575CE" w:rsidP="00F575CE">
      <w:pPr>
        <w:spacing w:after="300"/>
        <w:ind w:left="-426" w:right="-1"/>
        <w:jc w:val="both"/>
        <w:rPr>
          <w:rFonts w:ascii="Arial" w:eastAsia="Calibri" w:hAnsi="Arial"/>
          <w:sz w:val="24"/>
          <w:szCs w:val="22"/>
        </w:rPr>
      </w:pPr>
      <w:r w:rsidRPr="008E210B">
        <w:rPr>
          <w:rFonts w:ascii="Arial" w:eastAsia="Calibri" w:hAnsi="Arial"/>
          <w:sz w:val="24"/>
          <w:szCs w:val="22"/>
        </w:rPr>
        <w:t>© Department of Health 202</w:t>
      </w:r>
      <w:r w:rsidR="00A64C91">
        <w:rPr>
          <w:rFonts w:ascii="Arial" w:eastAsia="Calibri" w:hAnsi="Arial"/>
          <w:sz w:val="24"/>
          <w:szCs w:val="22"/>
        </w:rPr>
        <w:t>3</w:t>
      </w:r>
    </w:p>
    <w:p w14:paraId="15012586" w14:textId="77777777" w:rsidR="00EA385D" w:rsidRPr="007857D5" w:rsidRDefault="00F575CE" w:rsidP="0073053A">
      <w:pPr>
        <w:widowControl w:val="0"/>
        <w:suppressAutoHyphens/>
        <w:autoSpaceDE w:val="0"/>
        <w:autoSpaceDN w:val="0"/>
        <w:adjustRightInd w:val="0"/>
        <w:spacing w:after="113"/>
        <w:ind w:left="-426" w:right="-1"/>
        <w:jc w:val="both"/>
        <w:textAlignment w:val="center"/>
        <w:rPr>
          <w:rFonts w:ascii="Arial" w:hAnsi="Arial" w:cs="Arial"/>
          <w:color w:val="000000" w:themeColor="text1"/>
        </w:rPr>
      </w:pPr>
      <w:r w:rsidRPr="008E210B">
        <w:rPr>
          <w:rFonts w:ascii="Arial" w:eastAsia="Calibri" w:hAnsi="Arial" w:cs="ArialMTStd"/>
          <w:szCs w:val="22"/>
          <w:lang w:val="en-GB"/>
        </w:rPr>
        <w:t xml:space="preserve">Copyright to this material is vested in the State of Western Australia unless otherwise indicated. Apart from any fair dealing for the purposes of private study, research, </w:t>
      </w:r>
      <w:proofErr w:type="gramStart"/>
      <w:r w:rsidRPr="008E210B">
        <w:rPr>
          <w:rFonts w:ascii="Arial" w:eastAsia="Calibri" w:hAnsi="Arial" w:cs="ArialMTStd"/>
          <w:szCs w:val="22"/>
          <w:lang w:val="en-GB"/>
        </w:rPr>
        <w:t>criticism</w:t>
      </w:r>
      <w:proofErr w:type="gramEnd"/>
      <w:r w:rsidRPr="008E210B">
        <w:rPr>
          <w:rFonts w:ascii="Arial" w:eastAsia="Calibri" w:hAnsi="Arial" w:cs="ArialMTStd"/>
          <w:szCs w:val="22"/>
          <w:lang w:val="en-GB"/>
        </w:rPr>
        <w:t xml:space="preserve"> or review, as permitted under the provisions of the </w:t>
      </w:r>
      <w:r w:rsidRPr="008E210B">
        <w:rPr>
          <w:rFonts w:ascii="Arial" w:eastAsia="Calibri" w:hAnsi="Arial" w:cs="ArialMTStd-Italic"/>
          <w:i/>
          <w:iCs/>
          <w:szCs w:val="22"/>
          <w:lang w:val="en-GB"/>
        </w:rPr>
        <w:t>Copyright Act 1968</w:t>
      </w:r>
      <w:r w:rsidRPr="008E210B">
        <w:rPr>
          <w:rFonts w:ascii="Arial" w:eastAsia="Calibri" w:hAnsi="Arial" w:cs="ArialMTStd"/>
          <w:szCs w:val="22"/>
          <w:lang w:val="en-GB"/>
        </w:rPr>
        <w:t>, no part may be reproduced or re-used for any purposes whatsoever without written permission of the State of Western Australia.</w:t>
      </w:r>
    </w:p>
    <w:sectPr w:rsidR="00EA385D" w:rsidRPr="007857D5" w:rsidSect="00597626">
      <w:headerReference w:type="first" r:id="rId17"/>
      <w:footerReference w:type="first" r:id="rId18"/>
      <w:pgSz w:w="11907" w:h="16840" w:code="9"/>
      <w:pgMar w:top="1247" w:right="1134" w:bottom="1361" w:left="1134" w:header="708" w:footer="708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F81A69" w14:textId="77777777" w:rsidR="007E785A" w:rsidRDefault="007E785A" w:rsidP="007D4DF0">
      <w:r>
        <w:separator/>
      </w:r>
    </w:p>
  </w:endnote>
  <w:endnote w:type="continuationSeparator" w:id="0">
    <w:p w14:paraId="67D0BECB" w14:textId="77777777" w:rsidR="007E785A" w:rsidRDefault="007E785A" w:rsidP="007D4DF0">
      <w:r>
        <w:continuationSeparator/>
      </w:r>
    </w:p>
  </w:endnote>
  <w:endnote w:type="continuationNotice" w:id="1">
    <w:p w14:paraId="4BE7B5C1" w14:textId="77777777" w:rsidR="007E785A" w:rsidRDefault="007E785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MTStd">
    <w:altName w:val="Arial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MTStd-Italic">
    <w:altName w:val="Arial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2C6192" w14:textId="0E9EC2E0" w:rsidR="00774247" w:rsidRDefault="00D31E0F" w:rsidP="005D5FF8">
    <w:pPr>
      <w:pStyle w:val="Footer"/>
      <w:tabs>
        <w:tab w:val="right" w:pos="9356"/>
      </w:tabs>
      <w:ind w:right="-1"/>
    </w:pPr>
    <w:r w:rsidRPr="00670E1A">
      <w:rPr>
        <w:rFonts w:ascii="Arial" w:eastAsia="Calibri" w:hAnsi="Arial" w:cs="Arial"/>
        <w:sz w:val="20"/>
      </w:rPr>
      <w:t>WA Cohort Studies-Operational Support Program</w:t>
    </w:r>
    <w:r w:rsidR="005D5FF8" w:rsidRPr="00D81AC5">
      <w:rPr>
        <w:rFonts w:ascii="Arial" w:eastAsia="Calibri" w:hAnsi="Arial" w:cs="Arial"/>
        <w:sz w:val="20"/>
      </w:rPr>
      <w:t xml:space="preserve"> – Application Form</w:t>
    </w:r>
    <w:r w:rsidR="005D5FF8">
      <w:rPr>
        <w:rFonts w:ascii="Arial" w:eastAsia="Calibri" w:hAnsi="Arial" w:cs="Arial"/>
        <w:b/>
        <w:sz w:val="20"/>
      </w:rPr>
      <w:tab/>
    </w:r>
    <w:r w:rsidR="005D5FF8" w:rsidRPr="00446F10">
      <w:rPr>
        <w:rFonts w:ascii="Arial" w:eastAsia="Calibri" w:hAnsi="Arial" w:cs="Arial"/>
        <w:b/>
        <w:color w:val="7F7F7F" w:themeColor="background1" w:themeShade="7F"/>
        <w:spacing w:val="60"/>
        <w:sz w:val="20"/>
      </w:rPr>
      <w:t>Page</w:t>
    </w:r>
    <w:r w:rsidR="005D5FF8" w:rsidRPr="00446F10">
      <w:rPr>
        <w:rFonts w:ascii="Arial" w:eastAsia="Calibri" w:hAnsi="Arial" w:cs="Arial"/>
        <w:b/>
        <w:sz w:val="20"/>
      </w:rPr>
      <w:t xml:space="preserve"> | </w:t>
    </w:r>
    <w:r w:rsidR="005D5FF8" w:rsidRPr="00446F10">
      <w:rPr>
        <w:rFonts w:ascii="Arial" w:eastAsia="Calibri" w:hAnsi="Arial" w:cs="Arial"/>
        <w:b/>
        <w:sz w:val="20"/>
      </w:rPr>
      <w:fldChar w:fldCharType="begin"/>
    </w:r>
    <w:r w:rsidR="005D5FF8" w:rsidRPr="00446F10">
      <w:rPr>
        <w:rFonts w:ascii="Arial" w:eastAsia="Calibri" w:hAnsi="Arial" w:cs="Arial"/>
        <w:b/>
        <w:sz w:val="20"/>
      </w:rPr>
      <w:instrText xml:space="preserve"> PAGE   \* MERGEFORMAT </w:instrText>
    </w:r>
    <w:r w:rsidR="005D5FF8" w:rsidRPr="00446F10">
      <w:rPr>
        <w:rFonts w:ascii="Arial" w:eastAsia="Calibri" w:hAnsi="Arial" w:cs="Arial"/>
        <w:b/>
        <w:sz w:val="20"/>
      </w:rPr>
      <w:fldChar w:fldCharType="separate"/>
    </w:r>
    <w:r w:rsidR="005D5FF8">
      <w:rPr>
        <w:rFonts w:ascii="Arial" w:eastAsia="Calibri" w:hAnsi="Arial" w:cs="Arial"/>
        <w:b/>
        <w:sz w:val="20"/>
      </w:rPr>
      <w:t>2</w:t>
    </w:r>
    <w:r w:rsidR="005D5FF8" w:rsidRPr="00446F10">
      <w:rPr>
        <w:rFonts w:ascii="Arial" w:eastAsia="Calibri" w:hAnsi="Arial" w:cs="Arial"/>
        <w:b/>
        <w:bCs/>
        <w:noProof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8E466C" w14:textId="48D445AE" w:rsidR="005C69F8" w:rsidRDefault="00B461CC" w:rsidP="00D169AB">
    <w:pPr>
      <w:pStyle w:val="Footer"/>
      <w:tabs>
        <w:tab w:val="right" w:pos="9356"/>
      </w:tabs>
      <w:ind w:right="-1"/>
    </w:pPr>
    <w:r>
      <w:rPr>
        <w:rFonts w:ascii="Arial" w:eastAsia="Calibri" w:hAnsi="Arial" w:cs="Arial"/>
        <w:sz w:val="20"/>
      </w:rPr>
      <w:t>WA Cohort Studies-Operation</w:t>
    </w:r>
    <w:r w:rsidR="00AC0B4B">
      <w:rPr>
        <w:rFonts w:ascii="Arial" w:eastAsia="Calibri" w:hAnsi="Arial" w:cs="Arial"/>
        <w:sz w:val="20"/>
      </w:rPr>
      <w:t>al</w:t>
    </w:r>
    <w:r>
      <w:rPr>
        <w:rFonts w:ascii="Arial" w:eastAsia="Calibri" w:hAnsi="Arial" w:cs="Arial"/>
        <w:sz w:val="20"/>
      </w:rPr>
      <w:t xml:space="preserve"> Support Program</w:t>
    </w:r>
    <w:r w:rsidR="0060258F" w:rsidRPr="00D81AC5">
      <w:rPr>
        <w:rFonts w:ascii="Arial" w:eastAsia="Calibri" w:hAnsi="Arial" w:cs="Arial"/>
        <w:sz w:val="20"/>
      </w:rPr>
      <w:t xml:space="preserve"> – Application Form</w:t>
    </w:r>
    <w:r w:rsidR="0060258F">
      <w:rPr>
        <w:rFonts w:ascii="Arial" w:eastAsia="Calibri" w:hAnsi="Arial" w:cs="Arial"/>
        <w:b/>
        <w:sz w:val="20"/>
      </w:rPr>
      <w:t xml:space="preserve"> </w:t>
    </w:r>
    <w:r w:rsidR="0060258F">
      <w:rPr>
        <w:rFonts w:ascii="Arial" w:eastAsia="Calibri" w:hAnsi="Arial" w:cs="Arial"/>
        <w:b/>
        <w:sz w:val="20"/>
      </w:rPr>
      <w:tab/>
    </w:r>
    <w:r w:rsidR="0060258F">
      <w:rPr>
        <w:rFonts w:ascii="Arial" w:eastAsia="Calibri" w:hAnsi="Arial" w:cs="Arial"/>
        <w:b/>
        <w:sz w:val="20"/>
      </w:rPr>
      <w:tab/>
    </w:r>
    <w:r w:rsidR="0060258F" w:rsidRPr="00446F10">
      <w:rPr>
        <w:rFonts w:ascii="Arial" w:eastAsia="Calibri" w:hAnsi="Arial" w:cs="Arial"/>
        <w:b/>
        <w:color w:val="7F7F7F" w:themeColor="background1" w:themeShade="7F"/>
        <w:spacing w:val="60"/>
        <w:sz w:val="20"/>
      </w:rPr>
      <w:t>Page</w:t>
    </w:r>
    <w:r w:rsidR="0060258F" w:rsidRPr="00446F10">
      <w:rPr>
        <w:rFonts w:ascii="Arial" w:eastAsia="Calibri" w:hAnsi="Arial" w:cs="Arial"/>
        <w:b/>
        <w:sz w:val="20"/>
      </w:rPr>
      <w:t xml:space="preserve"> | </w:t>
    </w:r>
    <w:r w:rsidR="004F0381">
      <w:rPr>
        <w:rFonts w:ascii="Arial" w:eastAsia="Calibri" w:hAnsi="Arial" w:cs="Arial"/>
        <w:b/>
        <w:sz w:val="20"/>
      </w:rPr>
      <w:fldChar w:fldCharType="begin"/>
    </w:r>
    <w:r w:rsidR="004F0381">
      <w:rPr>
        <w:rFonts w:ascii="Arial" w:eastAsia="Calibri" w:hAnsi="Arial" w:cs="Arial"/>
        <w:b/>
        <w:sz w:val="20"/>
      </w:rPr>
      <w:instrText xml:space="preserve"> PAGE  \* Arabic  \* MERGEFORMAT </w:instrText>
    </w:r>
    <w:r w:rsidR="004F0381">
      <w:rPr>
        <w:rFonts w:ascii="Arial" w:eastAsia="Calibri" w:hAnsi="Arial" w:cs="Arial"/>
        <w:b/>
        <w:sz w:val="20"/>
      </w:rPr>
      <w:fldChar w:fldCharType="separate"/>
    </w:r>
    <w:r w:rsidR="004F0381">
      <w:rPr>
        <w:rFonts w:ascii="Arial" w:eastAsia="Calibri" w:hAnsi="Arial" w:cs="Arial"/>
        <w:b/>
        <w:noProof/>
        <w:sz w:val="20"/>
      </w:rPr>
      <w:t>9</w:t>
    </w:r>
    <w:r w:rsidR="004F0381">
      <w:rPr>
        <w:rFonts w:ascii="Arial" w:eastAsia="Calibri" w:hAnsi="Arial" w:cs="Arial"/>
        <w:b/>
        <w:sz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C19B73" w14:textId="05E52FF1" w:rsidR="00616356" w:rsidRPr="00D34B46" w:rsidRDefault="00270C29" w:rsidP="00D34B46">
    <w:pPr>
      <w:pStyle w:val="Footer"/>
    </w:pPr>
    <w:r>
      <w:rPr>
        <w:noProof/>
        <w:szCs w:val="24"/>
        <w:lang w:eastAsia="en-AU"/>
      </w:rPr>
      <w:drawing>
        <wp:anchor distT="0" distB="0" distL="114300" distR="114300" simplePos="0" relativeHeight="251658240" behindDoc="1" locked="0" layoutInCell="1" allowOverlap="1" wp14:anchorId="446CE11B" wp14:editId="33AA34DE">
          <wp:simplePos x="0" y="0"/>
          <wp:positionH relativeFrom="column">
            <wp:posOffset>4003675</wp:posOffset>
          </wp:positionH>
          <wp:positionV relativeFrom="paragraph">
            <wp:posOffset>-831272</wp:posOffset>
          </wp:positionV>
          <wp:extent cx="2761615" cy="1292225"/>
          <wp:effectExtent l="0" t="0" r="635" b="317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61615" cy="12922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E40A3D" w14:textId="77777777" w:rsidR="007E785A" w:rsidRDefault="007E785A" w:rsidP="007D4DF0">
      <w:r>
        <w:separator/>
      </w:r>
    </w:p>
  </w:footnote>
  <w:footnote w:type="continuationSeparator" w:id="0">
    <w:p w14:paraId="0753D8EC" w14:textId="77777777" w:rsidR="007E785A" w:rsidRDefault="007E785A" w:rsidP="007D4DF0">
      <w:r>
        <w:continuationSeparator/>
      </w:r>
    </w:p>
  </w:footnote>
  <w:footnote w:type="continuationNotice" w:id="1">
    <w:p w14:paraId="6ABFEC6B" w14:textId="77777777" w:rsidR="007E785A" w:rsidRDefault="007E785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9B06B5" w14:textId="69EA8575" w:rsidR="00A84E77" w:rsidRDefault="00A84E77">
    <w:pPr>
      <w:pStyle w:val="Header"/>
    </w:pPr>
    <w:r>
      <w:rPr>
        <w:noProof/>
        <w:lang w:eastAsia="en-AU"/>
      </w:rPr>
      <w:drawing>
        <wp:anchor distT="0" distB="0" distL="114300" distR="114300" simplePos="0" relativeHeight="251658241" behindDoc="1" locked="0" layoutInCell="1" allowOverlap="1" wp14:anchorId="650EC579" wp14:editId="607F73BC">
          <wp:simplePos x="0" y="0"/>
          <wp:positionH relativeFrom="margin">
            <wp:posOffset>-537583</wp:posOffset>
          </wp:positionH>
          <wp:positionV relativeFrom="paragraph">
            <wp:posOffset>-263525</wp:posOffset>
          </wp:positionV>
          <wp:extent cx="7164233" cy="1615044"/>
          <wp:effectExtent l="0" t="0" r="0" b="4445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64233" cy="161504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43659E" w14:textId="583C318B" w:rsidR="00A84E77" w:rsidRDefault="00A84E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6046A"/>
    <w:multiLevelType w:val="multilevel"/>
    <w:tmpl w:val="EF426A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cs="Times New Roman"/>
        <w:b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1" w15:restartNumberingAfterBreak="0">
    <w:nsid w:val="024A7BE6"/>
    <w:multiLevelType w:val="hybridMultilevel"/>
    <w:tmpl w:val="171031E8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38535D"/>
    <w:multiLevelType w:val="hybridMultilevel"/>
    <w:tmpl w:val="83A0067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825AF1"/>
    <w:multiLevelType w:val="hybridMultilevel"/>
    <w:tmpl w:val="EFD8DEFC"/>
    <w:lvl w:ilvl="0" w:tplc="21725AAC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8C1788"/>
    <w:multiLevelType w:val="hybridMultilevel"/>
    <w:tmpl w:val="E19EFEE6"/>
    <w:lvl w:ilvl="0" w:tplc="B3544262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B01074"/>
    <w:multiLevelType w:val="hybridMultilevel"/>
    <w:tmpl w:val="AA085FB0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C2C315C"/>
    <w:multiLevelType w:val="hybridMultilevel"/>
    <w:tmpl w:val="7EE6A65A"/>
    <w:lvl w:ilvl="0" w:tplc="B354426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4614DF"/>
    <w:multiLevelType w:val="hybridMultilevel"/>
    <w:tmpl w:val="EBBC25E6"/>
    <w:lvl w:ilvl="0" w:tplc="0C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2684E1B"/>
    <w:multiLevelType w:val="hybridMultilevel"/>
    <w:tmpl w:val="D59A0B58"/>
    <w:lvl w:ilvl="0" w:tplc="0C090017">
      <w:start w:val="1"/>
      <w:numFmt w:val="lowerLetter"/>
      <w:lvlText w:val="%1)"/>
      <w:lvlJc w:val="left"/>
      <w:pPr>
        <w:ind w:left="777" w:hanging="360"/>
      </w:pPr>
    </w:lvl>
    <w:lvl w:ilvl="1" w:tplc="0C090019">
      <w:start w:val="1"/>
      <w:numFmt w:val="lowerLetter"/>
      <w:lvlText w:val="%2."/>
      <w:lvlJc w:val="left"/>
      <w:pPr>
        <w:ind w:left="1497" w:hanging="360"/>
      </w:pPr>
    </w:lvl>
    <w:lvl w:ilvl="2" w:tplc="0C09001B" w:tentative="1">
      <w:start w:val="1"/>
      <w:numFmt w:val="lowerRoman"/>
      <w:lvlText w:val="%3."/>
      <w:lvlJc w:val="right"/>
      <w:pPr>
        <w:ind w:left="2217" w:hanging="180"/>
      </w:pPr>
    </w:lvl>
    <w:lvl w:ilvl="3" w:tplc="0C09000F" w:tentative="1">
      <w:start w:val="1"/>
      <w:numFmt w:val="decimal"/>
      <w:lvlText w:val="%4."/>
      <w:lvlJc w:val="left"/>
      <w:pPr>
        <w:ind w:left="2937" w:hanging="360"/>
      </w:pPr>
    </w:lvl>
    <w:lvl w:ilvl="4" w:tplc="0C090019" w:tentative="1">
      <w:start w:val="1"/>
      <w:numFmt w:val="lowerLetter"/>
      <w:lvlText w:val="%5."/>
      <w:lvlJc w:val="left"/>
      <w:pPr>
        <w:ind w:left="3657" w:hanging="360"/>
      </w:pPr>
    </w:lvl>
    <w:lvl w:ilvl="5" w:tplc="0C09001B" w:tentative="1">
      <w:start w:val="1"/>
      <w:numFmt w:val="lowerRoman"/>
      <w:lvlText w:val="%6."/>
      <w:lvlJc w:val="right"/>
      <w:pPr>
        <w:ind w:left="4377" w:hanging="180"/>
      </w:pPr>
    </w:lvl>
    <w:lvl w:ilvl="6" w:tplc="0C09000F" w:tentative="1">
      <w:start w:val="1"/>
      <w:numFmt w:val="decimal"/>
      <w:lvlText w:val="%7."/>
      <w:lvlJc w:val="left"/>
      <w:pPr>
        <w:ind w:left="5097" w:hanging="360"/>
      </w:pPr>
    </w:lvl>
    <w:lvl w:ilvl="7" w:tplc="0C090019" w:tentative="1">
      <w:start w:val="1"/>
      <w:numFmt w:val="lowerLetter"/>
      <w:lvlText w:val="%8."/>
      <w:lvlJc w:val="left"/>
      <w:pPr>
        <w:ind w:left="5817" w:hanging="360"/>
      </w:pPr>
    </w:lvl>
    <w:lvl w:ilvl="8" w:tplc="0C09001B" w:tentative="1">
      <w:start w:val="1"/>
      <w:numFmt w:val="lowerRoman"/>
      <w:lvlText w:val="%9."/>
      <w:lvlJc w:val="right"/>
      <w:pPr>
        <w:ind w:left="6537" w:hanging="180"/>
      </w:pPr>
    </w:lvl>
  </w:abstractNum>
  <w:abstractNum w:abstractNumId="9" w15:restartNumberingAfterBreak="0">
    <w:nsid w:val="135B4ACC"/>
    <w:multiLevelType w:val="hybridMultilevel"/>
    <w:tmpl w:val="88022AB2"/>
    <w:lvl w:ilvl="0" w:tplc="0C090017">
      <w:start w:val="1"/>
      <w:numFmt w:val="lowerLetter"/>
      <w:lvlText w:val="%1)"/>
      <w:lvlJc w:val="left"/>
      <w:pPr>
        <w:ind w:left="789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50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9" w:hanging="360"/>
      </w:pPr>
      <w:rPr>
        <w:rFonts w:ascii="Wingdings" w:hAnsi="Wingdings" w:hint="default"/>
      </w:rPr>
    </w:lvl>
  </w:abstractNum>
  <w:abstractNum w:abstractNumId="10" w15:restartNumberingAfterBreak="0">
    <w:nsid w:val="138D3FBB"/>
    <w:multiLevelType w:val="hybridMultilevel"/>
    <w:tmpl w:val="A00C881A"/>
    <w:lvl w:ilvl="0" w:tplc="0B3A2618">
      <w:start w:val="1"/>
      <w:numFmt w:val="lowerLetter"/>
      <w:lvlText w:val="(%1)"/>
      <w:lvlJc w:val="left"/>
      <w:pPr>
        <w:tabs>
          <w:tab w:val="num" w:pos="567"/>
        </w:tabs>
        <w:ind w:left="567" w:hanging="360"/>
      </w:pPr>
      <w:rPr>
        <w:rFonts w:ascii="Arial" w:eastAsia="Times New Roman" w:hAnsi="Arial" w:cs="Arial" w:hint="default"/>
      </w:rPr>
    </w:lvl>
    <w:lvl w:ilvl="1" w:tplc="0C090019">
      <w:start w:val="1"/>
      <w:numFmt w:val="lowerLetter"/>
      <w:lvlText w:val="%2."/>
      <w:lvlJc w:val="left"/>
      <w:pPr>
        <w:tabs>
          <w:tab w:val="num" w:pos="1287"/>
        </w:tabs>
        <w:ind w:left="1287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007"/>
        </w:tabs>
        <w:ind w:left="2007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727"/>
        </w:tabs>
        <w:ind w:left="2727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447"/>
        </w:tabs>
        <w:ind w:left="3447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167"/>
        </w:tabs>
        <w:ind w:left="4167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4887"/>
        </w:tabs>
        <w:ind w:left="4887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607"/>
        </w:tabs>
        <w:ind w:left="5607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327"/>
        </w:tabs>
        <w:ind w:left="6327" w:hanging="180"/>
      </w:pPr>
    </w:lvl>
  </w:abstractNum>
  <w:abstractNum w:abstractNumId="11" w15:restartNumberingAfterBreak="0">
    <w:nsid w:val="15016F2E"/>
    <w:multiLevelType w:val="hybridMultilevel"/>
    <w:tmpl w:val="E9B09364"/>
    <w:lvl w:ilvl="0" w:tplc="0C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2" w15:restartNumberingAfterBreak="0">
    <w:nsid w:val="1625473F"/>
    <w:multiLevelType w:val="hybridMultilevel"/>
    <w:tmpl w:val="069287D0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1812123F"/>
    <w:multiLevelType w:val="hybridMultilevel"/>
    <w:tmpl w:val="890297E4"/>
    <w:lvl w:ilvl="0" w:tplc="B3544262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847114D"/>
    <w:multiLevelType w:val="hybridMultilevel"/>
    <w:tmpl w:val="F76EDBF8"/>
    <w:lvl w:ilvl="0" w:tplc="B3544262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9312ACD"/>
    <w:multiLevelType w:val="hybridMultilevel"/>
    <w:tmpl w:val="8D907016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1EA3E28"/>
    <w:multiLevelType w:val="hybridMultilevel"/>
    <w:tmpl w:val="230E2C42"/>
    <w:lvl w:ilvl="0" w:tplc="237CAB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2986747"/>
    <w:multiLevelType w:val="hybridMultilevel"/>
    <w:tmpl w:val="9DB6FDF0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7745775"/>
    <w:multiLevelType w:val="hybridMultilevel"/>
    <w:tmpl w:val="D97C17A8"/>
    <w:lvl w:ilvl="0" w:tplc="F51A78AC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  <w:sz w:val="22"/>
        <w:szCs w:val="22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 w15:restartNumberingAfterBreak="0">
    <w:nsid w:val="28C663FB"/>
    <w:multiLevelType w:val="hybridMultilevel"/>
    <w:tmpl w:val="9260048E"/>
    <w:lvl w:ilvl="0" w:tplc="1840A704">
      <w:start w:val="1"/>
      <w:numFmt w:val="lowerLetter"/>
      <w:lvlText w:val="%1)"/>
      <w:lvlJc w:val="left"/>
      <w:pPr>
        <w:ind w:left="777" w:hanging="360"/>
      </w:pPr>
      <w:rPr>
        <w:sz w:val="22"/>
        <w:szCs w:val="22"/>
      </w:rPr>
    </w:lvl>
    <w:lvl w:ilvl="1" w:tplc="0C090019" w:tentative="1">
      <w:start w:val="1"/>
      <w:numFmt w:val="lowerLetter"/>
      <w:lvlText w:val="%2."/>
      <w:lvlJc w:val="left"/>
      <w:pPr>
        <w:ind w:left="1497" w:hanging="360"/>
      </w:pPr>
    </w:lvl>
    <w:lvl w:ilvl="2" w:tplc="0C09001B" w:tentative="1">
      <w:start w:val="1"/>
      <w:numFmt w:val="lowerRoman"/>
      <w:lvlText w:val="%3."/>
      <w:lvlJc w:val="right"/>
      <w:pPr>
        <w:ind w:left="2217" w:hanging="180"/>
      </w:pPr>
    </w:lvl>
    <w:lvl w:ilvl="3" w:tplc="0C09000F" w:tentative="1">
      <w:start w:val="1"/>
      <w:numFmt w:val="decimal"/>
      <w:lvlText w:val="%4."/>
      <w:lvlJc w:val="left"/>
      <w:pPr>
        <w:ind w:left="2937" w:hanging="360"/>
      </w:pPr>
    </w:lvl>
    <w:lvl w:ilvl="4" w:tplc="0C090019" w:tentative="1">
      <w:start w:val="1"/>
      <w:numFmt w:val="lowerLetter"/>
      <w:lvlText w:val="%5."/>
      <w:lvlJc w:val="left"/>
      <w:pPr>
        <w:ind w:left="3657" w:hanging="360"/>
      </w:pPr>
    </w:lvl>
    <w:lvl w:ilvl="5" w:tplc="0C09001B" w:tentative="1">
      <w:start w:val="1"/>
      <w:numFmt w:val="lowerRoman"/>
      <w:lvlText w:val="%6."/>
      <w:lvlJc w:val="right"/>
      <w:pPr>
        <w:ind w:left="4377" w:hanging="180"/>
      </w:pPr>
    </w:lvl>
    <w:lvl w:ilvl="6" w:tplc="0C09000F" w:tentative="1">
      <w:start w:val="1"/>
      <w:numFmt w:val="decimal"/>
      <w:lvlText w:val="%7."/>
      <w:lvlJc w:val="left"/>
      <w:pPr>
        <w:ind w:left="5097" w:hanging="360"/>
      </w:pPr>
    </w:lvl>
    <w:lvl w:ilvl="7" w:tplc="0C090019" w:tentative="1">
      <w:start w:val="1"/>
      <w:numFmt w:val="lowerLetter"/>
      <w:lvlText w:val="%8."/>
      <w:lvlJc w:val="left"/>
      <w:pPr>
        <w:ind w:left="5817" w:hanging="360"/>
      </w:pPr>
    </w:lvl>
    <w:lvl w:ilvl="8" w:tplc="0C09001B" w:tentative="1">
      <w:start w:val="1"/>
      <w:numFmt w:val="lowerRoman"/>
      <w:lvlText w:val="%9."/>
      <w:lvlJc w:val="right"/>
      <w:pPr>
        <w:ind w:left="6537" w:hanging="180"/>
      </w:pPr>
    </w:lvl>
  </w:abstractNum>
  <w:abstractNum w:abstractNumId="20" w15:restartNumberingAfterBreak="0">
    <w:nsid w:val="2A9C6870"/>
    <w:multiLevelType w:val="hybridMultilevel"/>
    <w:tmpl w:val="DC9E36C0"/>
    <w:lvl w:ilvl="0" w:tplc="478E8AFA">
      <w:start w:val="1"/>
      <w:numFmt w:val="lowerLetter"/>
      <w:lvlText w:val="(%1)"/>
      <w:lvlJc w:val="left"/>
      <w:pPr>
        <w:tabs>
          <w:tab w:val="num" w:pos="930"/>
        </w:tabs>
        <w:ind w:left="9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2CA73B22"/>
    <w:multiLevelType w:val="hybridMultilevel"/>
    <w:tmpl w:val="412CAF14"/>
    <w:lvl w:ilvl="0" w:tplc="182A5408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CB6066C"/>
    <w:multiLevelType w:val="hybridMultilevel"/>
    <w:tmpl w:val="44003262"/>
    <w:lvl w:ilvl="0" w:tplc="B3544262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DAB4147"/>
    <w:multiLevelType w:val="hybridMultilevel"/>
    <w:tmpl w:val="78749338"/>
    <w:lvl w:ilvl="0" w:tplc="CB76149E">
      <w:start w:val="15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4A854A8"/>
    <w:multiLevelType w:val="hybridMultilevel"/>
    <w:tmpl w:val="F13289E2"/>
    <w:lvl w:ilvl="0" w:tplc="0C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35A82E0B"/>
    <w:multiLevelType w:val="hybridMultilevel"/>
    <w:tmpl w:val="2C16D65A"/>
    <w:lvl w:ilvl="0" w:tplc="F0C2E524">
      <w:start w:val="1"/>
      <w:numFmt w:val="decimal"/>
      <w:lvlText w:val="%1."/>
      <w:lvlJc w:val="left"/>
      <w:pPr>
        <w:ind w:left="720" w:hanging="360"/>
      </w:pPr>
      <w:rPr>
        <w:rFonts w:hint="default"/>
        <w:color w:val="0000FF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5D72B95"/>
    <w:multiLevelType w:val="hybridMultilevel"/>
    <w:tmpl w:val="386E6528"/>
    <w:lvl w:ilvl="0" w:tplc="0C090017">
      <w:start w:val="1"/>
      <w:numFmt w:val="lowerLetter"/>
      <w:lvlText w:val="%1)"/>
      <w:lvlJc w:val="left"/>
      <w:pPr>
        <w:ind w:left="777" w:hanging="360"/>
      </w:pPr>
    </w:lvl>
    <w:lvl w:ilvl="1" w:tplc="0C09001B">
      <w:start w:val="1"/>
      <w:numFmt w:val="lowerRoman"/>
      <w:lvlText w:val="%2."/>
      <w:lvlJc w:val="right"/>
      <w:pPr>
        <w:ind w:left="1497" w:hanging="360"/>
      </w:pPr>
    </w:lvl>
    <w:lvl w:ilvl="2" w:tplc="0C09001B" w:tentative="1">
      <w:start w:val="1"/>
      <w:numFmt w:val="lowerRoman"/>
      <w:lvlText w:val="%3."/>
      <w:lvlJc w:val="right"/>
      <w:pPr>
        <w:ind w:left="2217" w:hanging="180"/>
      </w:pPr>
    </w:lvl>
    <w:lvl w:ilvl="3" w:tplc="0C09000F" w:tentative="1">
      <w:start w:val="1"/>
      <w:numFmt w:val="decimal"/>
      <w:lvlText w:val="%4."/>
      <w:lvlJc w:val="left"/>
      <w:pPr>
        <w:ind w:left="2937" w:hanging="360"/>
      </w:pPr>
    </w:lvl>
    <w:lvl w:ilvl="4" w:tplc="0C090019" w:tentative="1">
      <w:start w:val="1"/>
      <w:numFmt w:val="lowerLetter"/>
      <w:lvlText w:val="%5."/>
      <w:lvlJc w:val="left"/>
      <w:pPr>
        <w:ind w:left="3657" w:hanging="360"/>
      </w:pPr>
    </w:lvl>
    <w:lvl w:ilvl="5" w:tplc="0C09001B" w:tentative="1">
      <w:start w:val="1"/>
      <w:numFmt w:val="lowerRoman"/>
      <w:lvlText w:val="%6."/>
      <w:lvlJc w:val="right"/>
      <w:pPr>
        <w:ind w:left="4377" w:hanging="180"/>
      </w:pPr>
    </w:lvl>
    <w:lvl w:ilvl="6" w:tplc="0C09000F" w:tentative="1">
      <w:start w:val="1"/>
      <w:numFmt w:val="decimal"/>
      <w:lvlText w:val="%7."/>
      <w:lvlJc w:val="left"/>
      <w:pPr>
        <w:ind w:left="5097" w:hanging="360"/>
      </w:pPr>
    </w:lvl>
    <w:lvl w:ilvl="7" w:tplc="0C090019" w:tentative="1">
      <w:start w:val="1"/>
      <w:numFmt w:val="lowerLetter"/>
      <w:lvlText w:val="%8."/>
      <w:lvlJc w:val="left"/>
      <w:pPr>
        <w:ind w:left="5817" w:hanging="360"/>
      </w:pPr>
    </w:lvl>
    <w:lvl w:ilvl="8" w:tplc="0C09001B" w:tentative="1">
      <w:start w:val="1"/>
      <w:numFmt w:val="lowerRoman"/>
      <w:lvlText w:val="%9."/>
      <w:lvlJc w:val="right"/>
      <w:pPr>
        <w:ind w:left="6537" w:hanging="180"/>
      </w:pPr>
    </w:lvl>
  </w:abstractNum>
  <w:abstractNum w:abstractNumId="27" w15:restartNumberingAfterBreak="0">
    <w:nsid w:val="371C7DB0"/>
    <w:multiLevelType w:val="hybridMultilevel"/>
    <w:tmpl w:val="4D2E47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7F8553E"/>
    <w:multiLevelType w:val="hybridMultilevel"/>
    <w:tmpl w:val="F94684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961775F"/>
    <w:multiLevelType w:val="hybridMultilevel"/>
    <w:tmpl w:val="9260048E"/>
    <w:lvl w:ilvl="0" w:tplc="1840A704">
      <w:start w:val="1"/>
      <w:numFmt w:val="lowerLetter"/>
      <w:lvlText w:val="%1)"/>
      <w:lvlJc w:val="left"/>
      <w:pPr>
        <w:ind w:left="777" w:hanging="360"/>
      </w:pPr>
      <w:rPr>
        <w:sz w:val="22"/>
        <w:szCs w:val="22"/>
      </w:rPr>
    </w:lvl>
    <w:lvl w:ilvl="1" w:tplc="0C090019" w:tentative="1">
      <w:start w:val="1"/>
      <w:numFmt w:val="lowerLetter"/>
      <w:lvlText w:val="%2."/>
      <w:lvlJc w:val="left"/>
      <w:pPr>
        <w:ind w:left="1497" w:hanging="360"/>
      </w:pPr>
    </w:lvl>
    <w:lvl w:ilvl="2" w:tplc="0C09001B" w:tentative="1">
      <w:start w:val="1"/>
      <w:numFmt w:val="lowerRoman"/>
      <w:lvlText w:val="%3."/>
      <w:lvlJc w:val="right"/>
      <w:pPr>
        <w:ind w:left="2217" w:hanging="180"/>
      </w:pPr>
    </w:lvl>
    <w:lvl w:ilvl="3" w:tplc="0C09000F" w:tentative="1">
      <w:start w:val="1"/>
      <w:numFmt w:val="decimal"/>
      <w:lvlText w:val="%4."/>
      <w:lvlJc w:val="left"/>
      <w:pPr>
        <w:ind w:left="2937" w:hanging="360"/>
      </w:pPr>
    </w:lvl>
    <w:lvl w:ilvl="4" w:tplc="0C090019" w:tentative="1">
      <w:start w:val="1"/>
      <w:numFmt w:val="lowerLetter"/>
      <w:lvlText w:val="%5."/>
      <w:lvlJc w:val="left"/>
      <w:pPr>
        <w:ind w:left="3657" w:hanging="360"/>
      </w:pPr>
    </w:lvl>
    <w:lvl w:ilvl="5" w:tplc="0C09001B" w:tentative="1">
      <w:start w:val="1"/>
      <w:numFmt w:val="lowerRoman"/>
      <w:lvlText w:val="%6."/>
      <w:lvlJc w:val="right"/>
      <w:pPr>
        <w:ind w:left="4377" w:hanging="180"/>
      </w:pPr>
    </w:lvl>
    <w:lvl w:ilvl="6" w:tplc="0C09000F" w:tentative="1">
      <w:start w:val="1"/>
      <w:numFmt w:val="decimal"/>
      <w:lvlText w:val="%7."/>
      <w:lvlJc w:val="left"/>
      <w:pPr>
        <w:ind w:left="5097" w:hanging="360"/>
      </w:pPr>
    </w:lvl>
    <w:lvl w:ilvl="7" w:tplc="0C090019" w:tentative="1">
      <w:start w:val="1"/>
      <w:numFmt w:val="lowerLetter"/>
      <w:lvlText w:val="%8."/>
      <w:lvlJc w:val="left"/>
      <w:pPr>
        <w:ind w:left="5817" w:hanging="360"/>
      </w:pPr>
    </w:lvl>
    <w:lvl w:ilvl="8" w:tplc="0C09001B" w:tentative="1">
      <w:start w:val="1"/>
      <w:numFmt w:val="lowerRoman"/>
      <w:lvlText w:val="%9."/>
      <w:lvlJc w:val="right"/>
      <w:pPr>
        <w:ind w:left="6537" w:hanging="180"/>
      </w:pPr>
    </w:lvl>
  </w:abstractNum>
  <w:abstractNum w:abstractNumId="30" w15:restartNumberingAfterBreak="0">
    <w:nsid w:val="3C8B7017"/>
    <w:multiLevelType w:val="hybridMultilevel"/>
    <w:tmpl w:val="0938F62C"/>
    <w:lvl w:ilvl="0" w:tplc="C52A5898">
      <w:start w:val="1"/>
      <w:numFmt w:val="lowerLetter"/>
      <w:lvlText w:val="%1)"/>
      <w:lvlJc w:val="left"/>
      <w:pPr>
        <w:ind w:left="720" w:hanging="360"/>
      </w:pPr>
      <w:rPr>
        <w:rFonts w:hint="default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09EA0CB"/>
    <w:multiLevelType w:val="hybridMultilevel"/>
    <w:tmpl w:val="D3B857F2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2" w15:restartNumberingAfterBreak="0">
    <w:nsid w:val="433219FC"/>
    <w:multiLevelType w:val="hybridMultilevel"/>
    <w:tmpl w:val="2194B5C0"/>
    <w:lvl w:ilvl="0" w:tplc="478E8AFA">
      <w:start w:val="1"/>
      <w:numFmt w:val="lowerLetter"/>
      <w:lvlText w:val="(%1)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45AC1398"/>
    <w:multiLevelType w:val="singleLevel"/>
    <w:tmpl w:val="0C09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4" w15:restartNumberingAfterBreak="0">
    <w:nsid w:val="4AAF5D89"/>
    <w:multiLevelType w:val="hybridMultilevel"/>
    <w:tmpl w:val="17626A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E804675"/>
    <w:multiLevelType w:val="hybridMultilevel"/>
    <w:tmpl w:val="2F182FC8"/>
    <w:lvl w:ilvl="0" w:tplc="1CD6BF62">
      <w:start w:val="1"/>
      <w:numFmt w:val="lowerLetter"/>
      <w:lvlText w:val="(%1)"/>
      <w:lvlJc w:val="left"/>
      <w:pPr>
        <w:tabs>
          <w:tab w:val="num" w:pos="1287"/>
        </w:tabs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</w:lvl>
  </w:abstractNum>
  <w:abstractNum w:abstractNumId="36" w15:restartNumberingAfterBreak="0">
    <w:nsid w:val="52624BC7"/>
    <w:multiLevelType w:val="singleLevel"/>
    <w:tmpl w:val="0C09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7" w15:restartNumberingAfterBreak="0">
    <w:nsid w:val="553926BB"/>
    <w:multiLevelType w:val="hybridMultilevel"/>
    <w:tmpl w:val="2F182FC8"/>
    <w:lvl w:ilvl="0" w:tplc="1CD6BF62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559A3F7D"/>
    <w:multiLevelType w:val="hybridMultilevel"/>
    <w:tmpl w:val="D5F6DCB4"/>
    <w:lvl w:ilvl="0" w:tplc="9C109AB8">
      <w:start w:val="1"/>
      <w:numFmt w:val="decimal"/>
      <w:lvlText w:val="%1."/>
      <w:lvlJc w:val="left"/>
      <w:pPr>
        <w:tabs>
          <w:tab w:val="num" w:pos="930"/>
        </w:tabs>
        <w:ind w:left="9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59666F3A"/>
    <w:multiLevelType w:val="hybridMultilevel"/>
    <w:tmpl w:val="B52A873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9927A2D"/>
    <w:multiLevelType w:val="hybridMultilevel"/>
    <w:tmpl w:val="484CECC4"/>
    <w:lvl w:ilvl="0" w:tplc="AA2A7F18">
      <w:start w:val="1"/>
      <w:numFmt w:val="lowerLetter"/>
      <w:lvlText w:val="(%1)"/>
      <w:lvlJc w:val="left"/>
      <w:pPr>
        <w:tabs>
          <w:tab w:val="num" w:pos="567"/>
        </w:tabs>
        <w:ind w:left="567" w:hanging="360"/>
      </w:pPr>
      <w:rPr>
        <w:rFonts w:ascii="Arial" w:eastAsia="Times New Roman" w:hAnsi="Arial" w:cs="Arial" w:hint="default"/>
        <w:i w:val="0"/>
      </w:rPr>
    </w:lvl>
    <w:lvl w:ilvl="1" w:tplc="0C090019">
      <w:start w:val="1"/>
      <w:numFmt w:val="lowerLetter"/>
      <w:lvlText w:val="%2."/>
      <w:lvlJc w:val="left"/>
      <w:pPr>
        <w:tabs>
          <w:tab w:val="num" w:pos="1287"/>
        </w:tabs>
        <w:ind w:left="1287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007"/>
        </w:tabs>
        <w:ind w:left="2007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727"/>
        </w:tabs>
        <w:ind w:left="2727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447"/>
        </w:tabs>
        <w:ind w:left="3447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167"/>
        </w:tabs>
        <w:ind w:left="4167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4887"/>
        </w:tabs>
        <w:ind w:left="4887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607"/>
        </w:tabs>
        <w:ind w:left="5607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327"/>
        </w:tabs>
        <w:ind w:left="6327" w:hanging="180"/>
      </w:pPr>
    </w:lvl>
  </w:abstractNum>
  <w:abstractNum w:abstractNumId="41" w15:restartNumberingAfterBreak="0">
    <w:nsid w:val="5B4C29C3"/>
    <w:multiLevelType w:val="hybridMultilevel"/>
    <w:tmpl w:val="794AA8BA"/>
    <w:lvl w:ilvl="0" w:tplc="1DACB222">
      <w:start w:val="500"/>
      <w:numFmt w:val="decimal"/>
      <w:lvlText w:val="(%1"/>
      <w:lvlJc w:val="left"/>
      <w:pPr>
        <w:ind w:left="795" w:hanging="435"/>
      </w:pPr>
      <w:rPr>
        <w:rFonts w:hint="default"/>
        <w:b/>
        <w:i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C2001F4"/>
    <w:multiLevelType w:val="hybridMultilevel"/>
    <w:tmpl w:val="069287D0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5C864FD7"/>
    <w:multiLevelType w:val="hybridMultilevel"/>
    <w:tmpl w:val="AB0A1F60"/>
    <w:lvl w:ilvl="0" w:tplc="C1F8E76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CAA2C26"/>
    <w:multiLevelType w:val="hybridMultilevel"/>
    <w:tmpl w:val="EB86170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5F767182"/>
    <w:multiLevelType w:val="hybridMultilevel"/>
    <w:tmpl w:val="C23E5EEA"/>
    <w:lvl w:ilvl="0" w:tplc="5D8C4E2A">
      <w:start w:val="1"/>
      <w:numFmt w:val="lowerLetter"/>
      <w:lvlText w:val="(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46" w15:restartNumberingAfterBreak="0">
    <w:nsid w:val="5FA464E5"/>
    <w:multiLevelType w:val="hybridMultilevel"/>
    <w:tmpl w:val="EC703EE0"/>
    <w:lvl w:ilvl="0" w:tplc="21725AAC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008596F"/>
    <w:multiLevelType w:val="hybridMultilevel"/>
    <w:tmpl w:val="21621CD6"/>
    <w:lvl w:ilvl="0" w:tplc="FFFFFFFF">
      <w:start w:val="1"/>
      <w:numFmt w:val="lowerLetter"/>
      <w:lvlText w:val="(%1)"/>
      <w:lvlJc w:val="left"/>
      <w:pPr>
        <w:tabs>
          <w:tab w:val="num" w:pos="567"/>
        </w:tabs>
        <w:ind w:left="567" w:hanging="360"/>
      </w:pPr>
      <w:rPr>
        <w:rFonts w:ascii="Arial" w:eastAsia="Times New Roman" w:hAnsi="Arial" w:cs="Arial" w:hint="default"/>
        <w:i w:val="0"/>
      </w:rPr>
    </w:lvl>
    <w:lvl w:ilvl="1" w:tplc="FFFFFFFF">
      <w:start w:val="1"/>
      <w:numFmt w:val="lowerLetter"/>
      <w:lvlText w:val="%2."/>
      <w:lvlJc w:val="left"/>
      <w:pPr>
        <w:tabs>
          <w:tab w:val="num" w:pos="1287"/>
        </w:tabs>
        <w:ind w:left="1287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007"/>
        </w:tabs>
        <w:ind w:left="2007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727"/>
        </w:tabs>
        <w:ind w:left="2727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447"/>
        </w:tabs>
        <w:ind w:left="3447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167"/>
        </w:tabs>
        <w:ind w:left="4167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887"/>
        </w:tabs>
        <w:ind w:left="4887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607"/>
        </w:tabs>
        <w:ind w:left="5607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327"/>
        </w:tabs>
        <w:ind w:left="6327" w:hanging="180"/>
      </w:pPr>
    </w:lvl>
  </w:abstractNum>
  <w:abstractNum w:abstractNumId="48" w15:restartNumberingAfterBreak="0">
    <w:nsid w:val="60C64BB7"/>
    <w:multiLevelType w:val="hybridMultilevel"/>
    <w:tmpl w:val="E354CCB8"/>
    <w:lvl w:ilvl="0" w:tplc="B3544262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8694908"/>
    <w:multiLevelType w:val="hybridMultilevel"/>
    <w:tmpl w:val="D59A0B58"/>
    <w:lvl w:ilvl="0" w:tplc="0C090017">
      <w:start w:val="1"/>
      <w:numFmt w:val="lowerLetter"/>
      <w:lvlText w:val="%1)"/>
      <w:lvlJc w:val="left"/>
      <w:pPr>
        <w:ind w:left="777" w:hanging="360"/>
      </w:pPr>
    </w:lvl>
    <w:lvl w:ilvl="1" w:tplc="0C090019">
      <w:start w:val="1"/>
      <w:numFmt w:val="lowerLetter"/>
      <w:lvlText w:val="%2."/>
      <w:lvlJc w:val="left"/>
      <w:pPr>
        <w:ind w:left="1497" w:hanging="360"/>
      </w:pPr>
    </w:lvl>
    <w:lvl w:ilvl="2" w:tplc="0C09001B" w:tentative="1">
      <w:start w:val="1"/>
      <w:numFmt w:val="lowerRoman"/>
      <w:lvlText w:val="%3."/>
      <w:lvlJc w:val="right"/>
      <w:pPr>
        <w:ind w:left="2217" w:hanging="180"/>
      </w:pPr>
    </w:lvl>
    <w:lvl w:ilvl="3" w:tplc="0C09000F" w:tentative="1">
      <w:start w:val="1"/>
      <w:numFmt w:val="decimal"/>
      <w:lvlText w:val="%4."/>
      <w:lvlJc w:val="left"/>
      <w:pPr>
        <w:ind w:left="2937" w:hanging="360"/>
      </w:pPr>
    </w:lvl>
    <w:lvl w:ilvl="4" w:tplc="0C090019" w:tentative="1">
      <w:start w:val="1"/>
      <w:numFmt w:val="lowerLetter"/>
      <w:lvlText w:val="%5."/>
      <w:lvlJc w:val="left"/>
      <w:pPr>
        <w:ind w:left="3657" w:hanging="360"/>
      </w:pPr>
    </w:lvl>
    <w:lvl w:ilvl="5" w:tplc="0C09001B" w:tentative="1">
      <w:start w:val="1"/>
      <w:numFmt w:val="lowerRoman"/>
      <w:lvlText w:val="%6."/>
      <w:lvlJc w:val="right"/>
      <w:pPr>
        <w:ind w:left="4377" w:hanging="180"/>
      </w:pPr>
    </w:lvl>
    <w:lvl w:ilvl="6" w:tplc="0C09000F" w:tentative="1">
      <w:start w:val="1"/>
      <w:numFmt w:val="decimal"/>
      <w:lvlText w:val="%7."/>
      <w:lvlJc w:val="left"/>
      <w:pPr>
        <w:ind w:left="5097" w:hanging="360"/>
      </w:pPr>
    </w:lvl>
    <w:lvl w:ilvl="7" w:tplc="0C090019" w:tentative="1">
      <w:start w:val="1"/>
      <w:numFmt w:val="lowerLetter"/>
      <w:lvlText w:val="%8."/>
      <w:lvlJc w:val="left"/>
      <w:pPr>
        <w:ind w:left="5817" w:hanging="360"/>
      </w:pPr>
    </w:lvl>
    <w:lvl w:ilvl="8" w:tplc="0C09001B" w:tentative="1">
      <w:start w:val="1"/>
      <w:numFmt w:val="lowerRoman"/>
      <w:lvlText w:val="%9."/>
      <w:lvlJc w:val="right"/>
      <w:pPr>
        <w:ind w:left="6537" w:hanging="180"/>
      </w:pPr>
    </w:lvl>
  </w:abstractNum>
  <w:abstractNum w:abstractNumId="50" w15:restartNumberingAfterBreak="0">
    <w:nsid w:val="6CAC6406"/>
    <w:multiLevelType w:val="multilevel"/>
    <w:tmpl w:val="D7A42C1C"/>
    <w:lvl w:ilvl="0">
      <w:start w:val="1"/>
      <w:numFmt w:val="decimal"/>
      <w:pStyle w:val="ScheduleHeading1"/>
      <w:lvlText w:val="%1.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1">
      <w:start w:val="1"/>
      <w:numFmt w:val="decimal"/>
      <w:pStyle w:val="ScheduleHeading2"/>
      <w:lvlText w:val="%1.%2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2">
      <w:start w:val="1"/>
      <w:numFmt w:val="lowerLetter"/>
      <w:pStyle w:val="ScheduleHeading3"/>
      <w:lvlText w:val="(%3)"/>
      <w:lvlJc w:val="left"/>
      <w:pPr>
        <w:tabs>
          <w:tab w:val="num" w:pos="1701"/>
        </w:tabs>
        <w:ind w:left="1701" w:hanging="850"/>
      </w:pPr>
      <w:rPr>
        <w:rFonts w:hint="default"/>
        <w:i w:val="0"/>
        <w:color w:val="auto"/>
      </w:rPr>
    </w:lvl>
    <w:lvl w:ilvl="3">
      <w:start w:val="1"/>
      <w:numFmt w:val="lowerRoman"/>
      <w:pStyle w:val="ScheduleHeading4"/>
      <w:lvlText w:val="(%4)"/>
      <w:lvlJc w:val="left"/>
      <w:pPr>
        <w:tabs>
          <w:tab w:val="num" w:pos="2552"/>
        </w:tabs>
        <w:ind w:left="2552" w:hanging="851"/>
      </w:pPr>
      <w:rPr>
        <w:rFonts w:hint="default"/>
        <w:i w:val="0"/>
      </w:rPr>
    </w:lvl>
    <w:lvl w:ilvl="4">
      <w:start w:val="1"/>
      <w:numFmt w:val="upperLetter"/>
      <w:lvlText w:val="(%5)"/>
      <w:lvlJc w:val="left"/>
      <w:pPr>
        <w:tabs>
          <w:tab w:val="num" w:pos="3402"/>
        </w:tabs>
        <w:ind w:left="3402" w:hanging="850"/>
      </w:pPr>
      <w:rPr>
        <w:rFonts w:hint="default"/>
      </w:rPr>
    </w:lvl>
    <w:lvl w:ilvl="5">
      <w:start w:val="1"/>
      <w:numFmt w:val="upperRoman"/>
      <w:pStyle w:val="ScheduleHeading6"/>
      <w:lvlText w:val="(%6)"/>
      <w:lvlJc w:val="left"/>
      <w:pPr>
        <w:tabs>
          <w:tab w:val="num" w:pos="4253"/>
        </w:tabs>
        <w:ind w:left="4253" w:hanging="851"/>
      </w:pPr>
      <w:rPr>
        <w:rFonts w:hint="default"/>
      </w:rPr>
    </w:lvl>
    <w:lvl w:ilvl="6">
      <w:start w:val="1"/>
      <w:numFmt w:val="decimal"/>
      <w:pStyle w:val="ScheduleHeading7"/>
      <w:lvlText w:val="(%1)"/>
      <w:lvlJc w:val="left"/>
      <w:pPr>
        <w:tabs>
          <w:tab w:val="num" w:pos="5103"/>
        </w:tabs>
        <w:ind w:left="5103" w:hanging="85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1" w15:restartNumberingAfterBreak="0">
    <w:nsid w:val="6F323236"/>
    <w:multiLevelType w:val="hybridMultilevel"/>
    <w:tmpl w:val="EEBAFCDE"/>
    <w:lvl w:ilvl="0" w:tplc="CB76149E">
      <w:start w:val="150"/>
      <w:numFmt w:val="bullet"/>
      <w:lvlText w:val="-"/>
      <w:lvlJc w:val="left"/>
      <w:pPr>
        <w:ind w:left="789" w:hanging="360"/>
      </w:pPr>
      <w:rPr>
        <w:rFonts w:ascii="Times New Roman" w:eastAsia="Times New Roman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50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9" w:hanging="360"/>
      </w:pPr>
      <w:rPr>
        <w:rFonts w:ascii="Wingdings" w:hAnsi="Wingdings" w:hint="default"/>
      </w:rPr>
    </w:lvl>
  </w:abstractNum>
  <w:abstractNum w:abstractNumId="52" w15:restartNumberingAfterBreak="0">
    <w:nsid w:val="6FA26A10"/>
    <w:multiLevelType w:val="hybridMultilevel"/>
    <w:tmpl w:val="EB3866E0"/>
    <w:lvl w:ilvl="0" w:tplc="3934C848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42E6A6B"/>
    <w:multiLevelType w:val="hybridMultilevel"/>
    <w:tmpl w:val="484CECC4"/>
    <w:lvl w:ilvl="0" w:tplc="AA2A7F18">
      <w:start w:val="1"/>
      <w:numFmt w:val="lowerLetter"/>
      <w:lvlText w:val="(%1)"/>
      <w:lvlJc w:val="left"/>
      <w:pPr>
        <w:tabs>
          <w:tab w:val="num" w:pos="567"/>
        </w:tabs>
        <w:ind w:left="567" w:hanging="360"/>
      </w:pPr>
      <w:rPr>
        <w:rFonts w:ascii="Arial" w:eastAsia="Times New Roman" w:hAnsi="Arial" w:cs="Arial" w:hint="default"/>
        <w:i w:val="0"/>
      </w:rPr>
    </w:lvl>
    <w:lvl w:ilvl="1" w:tplc="0C090019">
      <w:start w:val="1"/>
      <w:numFmt w:val="lowerLetter"/>
      <w:lvlText w:val="%2."/>
      <w:lvlJc w:val="left"/>
      <w:pPr>
        <w:tabs>
          <w:tab w:val="num" w:pos="1287"/>
        </w:tabs>
        <w:ind w:left="1287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007"/>
        </w:tabs>
        <w:ind w:left="2007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727"/>
        </w:tabs>
        <w:ind w:left="2727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447"/>
        </w:tabs>
        <w:ind w:left="3447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167"/>
        </w:tabs>
        <w:ind w:left="4167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4887"/>
        </w:tabs>
        <w:ind w:left="4887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607"/>
        </w:tabs>
        <w:ind w:left="5607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327"/>
        </w:tabs>
        <w:ind w:left="6327" w:hanging="180"/>
      </w:pPr>
    </w:lvl>
  </w:abstractNum>
  <w:abstractNum w:abstractNumId="54" w15:restartNumberingAfterBreak="0">
    <w:nsid w:val="767F42FE"/>
    <w:multiLevelType w:val="multilevel"/>
    <w:tmpl w:val="310C2824"/>
    <w:lvl w:ilvl="0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ascii="Arial" w:eastAsia="Times New Roman" w:hAnsi="Arial" w:cs="Arial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5" w15:restartNumberingAfterBreak="0">
    <w:nsid w:val="78372F73"/>
    <w:multiLevelType w:val="hybridMultilevel"/>
    <w:tmpl w:val="A2C85DC8"/>
    <w:lvl w:ilvl="0" w:tplc="4502B9A6">
      <w:start w:val="1"/>
      <w:numFmt w:val="lowerLetter"/>
      <w:lvlText w:val="%1)"/>
      <w:lvlJc w:val="left"/>
      <w:pPr>
        <w:ind w:left="789" w:hanging="360"/>
      </w:pPr>
      <w:rPr>
        <w:rFonts w:asciiTheme="minorHAnsi" w:eastAsia="Times New Roman" w:hAnsiTheme="minorHAnsi" w:cstheme="minorHAnsi"/>
      </w:rPr>
    </w:lvl>
    <w:lvl w:ilvl="1" w:tplc="0C090003" w:tentative="1">
      <w:start w:val="1"/>
      <w:numFmt w:val="bullet"/>
      <w:lvlText w:val="o"/>
      <w:lvlJc w:val="left"/>
      <w:pPr>
        <w:ind w:left="150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9" w:hanging="360"/>
      </w:pPr>
      <w:rPr>
        <w:rFonts w:ascii="Wingdings" w:hAnsi="Wingdings" w:hint="default"/>
      </w:rPr>
    </w:lvl>
  </w:abstractNum>
  <w:abstractNum w:abstractNumId="56" w15:restartNumberingAfterBreak="0">
    <w:nsid w:val="79754F23"/>
    <w:multiLevelType w:val="hybridMultilevel"/>
    <w:tmpl w:val="6BBC97DA"/>
    <w:lvl w:ilvl="0" w:tplc="7C960FEE">
      <w:start w:val="250"/>
      <w:numFmt w:val="decimal"/>
      <w:lvlText w:val="(%1"/>
      <w:lvlJc w:val="left"/>
      <w:pPr>
        <w:ind w:left="795" w:hanging="435"/>
      </w:pPr>
      <w:rPr>
        <w:rFonts w:hint="default"/>
        <w:b/>
        <w:i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79864AA3"/>
    <w:multiLevelType w:val="hybridMultilevel"/>
    <w:tmpl w:val="4EA45B26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67A33B2">
      <w:start w:val="4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0C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8" w15:restartNumberingAfterBreak="0">
    <w:nsid w:val="7F2C13E5"/>
    <w:multiLevelType w:val="hybridMultilevel"/>
    <w:tmpl w:val="C9DA27EA"/>
    <w:lvl w:ilvl="0" w:tplc="110C726A">
      <w:start w:val="500"/>
      <w:numFmt w:val="decimal"/>
      <w:lvlText w:val="(%1"/>
      <w:lvlJc w:val="left"/>
      <w:pPr>
        <w:ind w:left="795" w:hanging="435"/>
      </w:pPr>
      <w:rPr>
        <w:rFonts w:hint="default"/>
        <w:b/>
        <w:i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7F7752A9"/>
    <w:multiLevelType w:val="hybridMultilevel"/>
    <w:tmpl w:val="C97669BC"/>
    <w:lvl w:ilvl="0" w:tplc="A68AACE8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8661630">
    <w:abstractNumId w:val="13"/>
  </w:num>
  <w:num w:numId="2" w16cid:durableId="1130898887">
    <w:abstractNumId w:val="3"/>
  </w:num>
  <w:num w:numId="3" w16cid:durableId="6102925">
    <w:abstractNumId w:val="46"/>
  </w:num>
  <w:num w:numId="4" w16cid:durableId="201553037">
    <w:abstractNumId w:val="37"/>
  </w:num>
  <w:num w:numId="5" w16cid:durableId="370158166">
    <w:abstractNumId w:val="36"/>
  </w:num>
  <w:num w:numId="6" w16cid:durableId="742340366">
    <w:abstractNumId w:val="24"/>
  </w:num>
  <w:num w:numId="7" w16cid:durableId="323750164">
    <w:abstractNumId w:val="45"/>
  </w:num>
  <w:num w:numId="8" w16cid:durableId="852887346">
    <w:abstractNumId w:val="5"/>
  </w:num>
  <w:num w:numId="9" w16cid:durableId="607928558">
    <w:abstractNumId w:val="16"/>
  </w:num>
  <w:num w:numId="10" w16cid:durableId="599531335">
    <w:abstractNumId w:val="0"/>
  </w:num>
  <w:num w:numId="11" w16cid:durableId="1415668608">
    <w:abstractNumId w:val="52"/>
  </w:num>
  <w:num w:numId="12" w16cid:durableId="2069574838">
    <w:abstractNumId w:val="21"/>
  </w:num>
  <w:num w:numId="13" w16cid:durableId="1287664983">
    <w:abstractNumId w:val="27"/>
  </w:num>
  <w:num w:numId="14" w16cid:durableId="81687898">
    <w:abstractNumId w:val="22"/>
  </w:num>
  <w:num w:numId="15" w16cid:durableId="2035881496">
    <w:abstractNumId w:val="44"/>
  </w:num>
  <w:num w:numId="16" w16cid:durableId="1869022433">
    <w:abstractNumId w:val="56"/>
  </w:num>
  <w:num w:numId="17" w16cid:durableId="1235243945">
    <w:abstractNumId w:val="41"/>
  </w:num>
  <w:num w:numId="18" w16cid:durableId="1830897349">
    <w:abstractNumId w:val="58"/>
  </w:num>
  <w:num w:numId="19" w16cid:durableId="725909354">
    <w:abstractNumId w:val="6"/>
  </w:num>
  <w:num w:numId="20" w16cid:durableId="1125390134">
    <w:abstractNumId w:val="28"/>
  </w:num>
  <w:num w:numId="21" w16cid:durableId="629285326">
    <w:abstractNumId w:val="48"/>
  </w:num>
  <w:num w:numId="22" w16cid:durableId="675152036">
    <w:abstractNumId w:val="4"/>
  </w:num>
  <w:num w:numId="23" w16cid:durableId="1207792353">
    <w:abstractNumId w:val="14"/>
  </w:num>
  <w:num w:numId="24" w16cid:durableId="1221210036">
    <w:abstractNumId w:val="59"/>
  </w:num>
  <w:num w:numId="25" w16cid:durableId="1680232578">
    <w:abstractNumId w:val="23"/>
  </w:num>
  <w:num w:numId="26" w16cid:durableId="2000842917">
    <w:abstractNumId w:val="51"/>
  </w:num>
  <w:num w:numId="27" w16cid:durableId="1001666110">
    <w:abstractNumId w:val="53"/>
  </w:num>
  <w:num w:numId="28" w16cid:durableId="1895307346">
    <w:abstractNumId w:val="18"/>
  </w:num>
  <w:num w:numId="29" w16cid:durableId="1365406928">
    <w:abstractNumId w:val="54"/>
  </w:num>
  <w:num w:numId="30" w16cid:durableId="1864857148">
    <w:abstractNumId w:val="9"/>
  </w:num>
  <w:num w:numId="31" w16cid:durableId="1599099545">
    <w:abstractNumId w:val="1"/>
  </w:num>
  <w:num w:numId="32" w16cid:durableId="1503856315">
    <w:abstractNumId w:val="19"/>
  </w:num>
  <w:num w:numId="33" w16cid:durableId="2050492580">
    <w:abstractNumId w:val="49"/>
  </w:num>
  <w:num w:numId="34" w16cid:durableId="188229386">
    <w:abstractNumId w:val="26"/>
  </w:num>
  <w:num w:numId="35" w16cid:durableId="41708398">
    <w:abstractNumId w:val="15"/>
  </w:num>
  <w:num w:numId="36" w16cid:durableId="315035815">
    <w:abstractNumId w:val="29"/>
  </w:num>
  <w:num w:numId="37" w16cid:durableId="1915433754">
    <w:abstractNumId w:val="8"/>
  </w:num>
  <w:num w:numId="38" w16cid:durableId="1550142861">
    <w:abstractNumId w:val="10"/>
  </w:num>
  <w:num w:numId="39" w16cid:durableId="528298135">
    <w:abstractNumId w:val="2"/>
  </w:num>
  <w:num w:numId="40" w16cid:durableId="1191603551">
    <w:abstractNumId w:val="35"/>
  </w:num>
  <w:num w:numId="41" w16cid:durableId="556744378">
    <w:abstractNumId w:val="11"/>
  </w:num>
  <w:num w:numId="42" w16cid:durableId="604579853">
    <w:abstractNumId w:val="57"/>
    <w:lvlOverride w:ilvl="0"/>
    <w:lvlOverride w:ilvl="1">
      <w:startOverride w:val="4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1854219338">
    <w:abstractNumId w:val="55"/>
  </w:num>
  <w:num w:numId="44" w16cid:durableId="1969969566">
    <w:abstractNumId w:val="50"/>
  </w:num>
  <w:num w:numId="45" w16cid:durableId="892885332">
    <w:abstractNumId w:val="25"/>
  </w:num>
  <w:num w:numId="46" w16cid:durableId="730465132">
    <w:abstractNumId w:val="42"/>
  </w:num>
  <w:num w:numId="47" w16cid:durableId="2124417099">
    <w:abstractNumId w:val="40"/>
  </w:num>
  <w:num w:numId="48" w16cid:durableId="569996830">
    <w:abstractNumId w:val="34"/>
  </w:num>
  <w:num w:numId="49" w16cid:durableId="1169521852">
    <w:abstractNumId w:val="31"/>
  </w:num>
  <w:num w:numId="50" w16cid:durableId="480541675">
    <w:abstractNumId w:val="17"/>
  </w:num>
  <w:num w:numId="51" w16cid:durableId="1101216969">
    <w:abstractNumId w:val="43"/>
  </w:num>
  <w:num w:numId="52" w16cid:durableId="2111853018">
    <w:abstractNumId w:val="30"/>
  </w:num>
  <w:num w:numId="53" w16cid:durableId="1947233446">
    <w:abstractNumId w:val="33"/>
  </w:num>
  <w:num w:numId="54" w16cid:durableId="419910522">
    <w:abstractNumId w:val="39"/>
  </w:num>
  <w:num w:numId="55" w16cid:durableId="799298075">
    <w:abstractNumId w:val="38"/>
  </w:num>
  <w:num w:numId="56" w16cid:durableId="426657149">
    <w:abstractNumId w:val="32"/>
  </w:num>
  <w:num w:numId="57" w16cid:durableId="572397249">
    <w:abstractNumId w:val="20"/>
  </w:num>
  <w:num w:numId="58" w16cid:durableId="1850021980">
    <w:abstractNumId w:val="12"/>
  </w:num>
  <w:num w:numId="59" w16cid:durableId="1469011793">
    <w:abstractNumId w:val="7"/>
  </w:num>
  <w:num w:numId="60" w16cid:durableId="1384407724">
    <w:abstractNumId w:val="47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Q0N7awMDMzszA1MLJQ0lEKTi0uzszPAykwqgUAf7izySwAAAA="/>
  </w:docVars>
  <w:rsids>
    <w:rsidRoot w:val="007D4DF0"/>
    <w:rsid w:val="000007DE"/>
    <w:rsid w:val="00000BA1"/>
    <w:rsid w:val="000010C7"/>
    <w:rsid w:val="0000389E"/>
    <w:rsid w:val="0000414B"/>
    <w:rsid w:val="000044B5"/>
    <w:rsid w:val="0000514D"/>
    <w:rsid w:val="000059E1"/>
    <w:rsid w:val="0000613F"/>
    <w:rsid w:val="00006494"/>
    <w:rsid w:val="00007032"/>
    <w:rsid w:val="00007044"/>
    <w:rsid w:val="00007631"/>
    <w:rsid w:val="00007CD9"/>
    <w:rsid w:val="00010A44"/>
    <w:rsid w:val="00011197"/>
    <w:rsid w:val="00012390"/>
    <w:rsid w:val="00012CB4"/>
    <w:rsid w:val="00013C69"/>
    <w:rsid w:val="000148E2"/>
    <w:rsid w:val="0001527F"/>
    <w:rsid w:val="00015D3C"/>
    <w:rsid w:val="00015E04"/>
    <w:rsid w:val="00016255"/>
    <w:rsid w:val="000163F8"/>
    <w:rsid w:val="0001680D"/>
    <w:rsid w:val="00020E9F"/>
    <w:rsid w:val="000220BA"/>
    <w:rsid w:val="00023574"/>
    <w:rsid w:val="00023907"/>
    <w:rsid w:val="00023F35"/>
    <w:rsid w:val="00024A7D"/>
    <w:rsid w:val="00024E6B"/>
    <w:rsid w:val="000256F9"/>
    <w:rsid w:val="000264B7"/>
    <w:rsid w:val="000266A7"/>
    <w:rsid w:val="000270FA"/>
    <w:rsid w:val="000273E4"/>
    <w:rsid w:val="000275F2"/>
    <w:rsid w:val="0002765B"/>
    <w:rsid w:val="000312F8"/>
    <w:rsid w:val="000316C9"/>
    <w:rsid w:val="000320E3"/>
    <w:rsid w:val="000347EC"/>
    <w:rsid w:val="000349F2"/>
    <w:rsid w:val="00034C61"/>
    <w:rsid w:val="00034FD4"/>
    <w:rsid w:val="000372D7"/>
    <w:rsid w:val="00037462"/>
    <w:rsid w:val="000379F6"/>
    <w:rsid w:val="00037DE5"/>
    <w:rsid w:val="00041D72"/>
    <w:rsid w:val="00041FC6"/>
    <w:rsid w:val="00042E80"/>
    <w:rsid w:val="00042EA7"/>
    <w:rsid w:val="00043C59"/>
    <w:rsid w:val="00043D0B"/>
    <w:rsid w:val="00043E8F"/>
    <w:rsid w:val="00044A9F"/>
    <w:rsid w:val="000452C3"/>
    <w:rsid w:val="00045758"/>
    <w:rsid w:val="00045FB3"/>
    <w:rsid w:val="000500F4"/>
    <w:rsid w:val="00050693"/>
    <w:rsid w:val="00051138"/>
    <w:rsid w:val="000511FF"/>
    <w:rsid w:val="00051E75"/>
    <w:rsid w:val="000525FF"/>
    <w:rsid w:val="00052709"/>
    <w:rsid w:val="00052E66"/>
    <w:rsid w:val="00053906"/>
    <w:rsid w:val="00054E18"/>
    <w:rsid w:val="00054F34"/>
    <w:rsid w:val="00054FE3"/>
    <w:rsid w:val="00055EA8"/>
    <w:rsid w:val="00056864"/>
    <w:rsid w:val="00057192"/>
    <w:rsid w:val="000577EC"/>
    <w:rsid w:val="00057A3B"/>
    <w:rsid w:val="00060E85"/>
    <w:rsid w:val="00061494"/>
    <w:rsid w:val="00062089"/>
    <w:rsid w:val="00062126"/>
    <w:rsid w:val="00062903"/>
    <w:rsid w:val="000629E2"/>
    <w:rsid w:val="000629E8"/>
    <w:rsid w:val="00063047"/>
    <w:rsid w:val="000644F6"/>
    <w:rsid w:val="000651BB"/>
    <w:rsid w:val="000665C9"/>
    <w:rsid w:val="00066A0D"/>
    <w:rsid w:val="000673EE"/>
    <w:rsid w:val="0006762E"/>
    <w:rsid w:val="00067A62"/>
    <w:rsid w:val="00067DB6"/>
    <w:rsid w:val="00067F2C"/>
    <w:rsid w:val="00070197"/>
    <w:rsid w:val="00070416"/>
    <w:rsid w:val="00070541"/>
    <w:rsid w:val="0007058A"/>
    <w:rsid w:val="000706ED"/>
    <w:rsid w:val="0007100D"/>
    <w:rsid w:val="0007291A"/>
    <w:rsid w:val="0007293F"/>
    <w:rsid w:val="00073255"/>
    <w:rsid w:val="00073612"/>
    <w:rsid w:val="00073CCD"/>
    <w:rsid w:val="00073E08"/>
    <w:rsid w:val="000741BC"/>
    <w:rsid w:val="00074CB1"/>
    <w:rsid w:val="000752D4"/>
    <w:rsid w:val="000758BE"/>
    <w:rsid w:val="00075C05"/>
    <w:rsid w:val="00075CD5"/>
    <w:rsid w:val="000762BE"/>
    <w:rsid w:val="000763EB"/>
    <w:rsid w:val="00076F34"/>
    <w:rsid w:val="000810E7"/>
    <w:rsid w:val="00081310"/>
    <w:rsid w:val="00081919"/>
    <w:rsid w:val="00082ADC"/>
    <w:rsid w:val="00082D61"/>
    <w:rsid w:val="00082D81"/>
    <w:rsid w:val="000833D5"/>
    <w:rsid w:val="000840F4"/>
    <w:rsid w:val="00084157"/>
    <w:rsid w:val="00084ECC"/>
    <w:rsid w:val="00085642"/>
    <w:rsid w:val="00085736"/>
    <w:rsid w:val="00085780"/>
    <w:rsid w:val="00085792"/>
    <w:rsid w:val="00086E28"/>
    <w:rsid w:val="00091BC6"/>
    <w:rsid w:val="00091D64"/>
    <w:rsid w:val="0009242A"/>
    <w:rsid w:val="00092C1E"/>
    <w:rsid w:val="00092D00"/>
    <w:rsid w:val="00092D45"/>
    <w:rsid w:val="00093033"/>
    <w:rsid w:val="0009312D"/>
    <w:rsid w:val="000939C5"/>
    <w:rsid w:val="0009475D"/>
    <w:rsid w:val="00094F56"/>
    <w:rsid w:val="00095581"/>
    <w:rsid w:val="00095BBD"/>
    <w:rsid w:val="00096927"/>
    <w:rsid w:val="00096FB3"/>
    <w:rsid w:val="000A0556"/>
    <w:rsid w:val="000A07A7"/>
    <w:rsid w:val="000A07CF"/>
    <w:rsid w:val="000A0C8F"/>
    <w:rsid w:val="000A0FD6"/>
    <w:rsid w:val="000A13D3"/>
    <w:rsid w:val="000A19FC"/>
    <w:rsid w:val="000A3736"/>
    <w:rsid w:val="000A42B5"/>
    <w:rsid w:val="000A43F1"/>
    <w:rsid w:val="000A494E"/>
    <w:rsid w:val="000A49ED"/>
    <w:rsid w:val="000A5CA3"/>
    <w:rsid w:val="000A62B1"/>
    <w:rsid w:val="000A6451"/>
    <w:rsid w:val="000A654A"/>
    <w:rsid w:val="000A7451"/>
    <w:rsid w:val="000A7C63"/>
    <w:rsid w:val="000B0F77"/>
    <w:rsid w:val="000B1BA7"/>
    <w:rsid w:val="000B2143"/>
    <w:rsid w:val="000B2D72"/>
    <w:rsid w:val="000B2F02"/>
    <w:rsid w:val="000B4955"/>
    <w:rsid w:val="000B515F"/>
    <w:rsid w:val="000B641E"/>
    <w:rsid w:val="000B672D"/>
    <w:rsid w:val="000B7B08"/>
    <w:rsid w:val="000C0303"/>
    <w:rsid w:val="000C03FF"/>
    <w:rsid w:val="000C0AB4"/>
    <w:rsid w:val="000C1BEC"/>
    <w:rsid w:val="000C2036"/>
    <w:rsid w:val="000C2DEF"/>
    <w:rsid w:val="000C3B3A"/>
    <w:rsid w:val="000C40ED"/>
    <w:rsid w:val="000C45D6"/>
    <w:rsid w:val="000C4CFB"/>
    <w:rsid w:val="000C4DDC"/>
    <w:rsid w:val="000C74FA"/>
    <w:rsid w:val="000D0965"/>
    <w:rsid w:val="000D1037"/>
    <w:rsid w:val="000D23CF"/>
    <w:rsid w:val="000D303A"/>
    <w:rsid w:val="000D310F"/>
    <w:rsid w:val="000D3707"/>
    <w:rsid w:val="000D41B0"/>
    <w:rsid w:val="000D4A71"/>
    <w:rsid w:val="000D531E"/>
    <w:rsid w:val="000D5322"/>
    <w:rsid w:val="000D5781"/>
    <w:rsid w:val="000D5D4C"/>
    <w:rsid w:val="000D63F5"/>
    <w:rsid w:val="000D7202"/>
    <w:rsid w:val="000D7997"/>
    <w:rsid w:val="000D7F5C"/>
    <w:rsid w:val="000E0157"/>
    <w:rsid w:val="000E07B8"/>
    <w:rsid w:val="000E1BC1"/>
    <w:rsid w:val="000E228A"/>
    <w:rsid w:val="000E4458"/>
    <w:rsid w:val="000E46ED"/>
    <w:rsid w:val="000E4933"/>
    <w:rsid w:val="000E4B94"/>
    <w:rsid w:val="000E521D"/>
    <w:rsid w:val="000E5721"/>
    <w:rsid w:val="000E634B"/>
    <w:rsid w:val="000E6575"/>
    <w:rsid w:val="000E6A3B"/>
    <w:rsid w:val="000E6AA1"/>
    <w:rsid w:val="000E6FCF"/>
    <w:rsid w:val="000E70A0"/>
    <w:rsid w:val="000F0065"/>
    <w:rsid w:val="000F01D7"/>
    <w:rsid w:val="000F0C67"/>
    <w:rsid w:val="000F0D8E"/>
    <w:rsid w:val="000F0EDE"/>
    <w:rsid w:val="000F132C"/>
    <w:rsid w:val="000F15A8"/>
    <w:rsid w:val="000F1E25"/>
    <w:rsid w:val="000F2411"/>
    <w:rsid w:val="000F52C5"/>
    <w:rsid w:val="000F57E3"/>
    <w:rsid w:val="000F6236"/>
    <w:rsid w:val="000F64B2"/>
    <w:rsid w:val="000F65B8"/>
    <w:rsid w:val="000F6CE3"/>
    <w:rsid w:val="000F7422"/>
    <w:rsid w:val="000F7B2A"/>
    <w:rsid w:val="00100324"/>
    <w:rsid w:val="00100385"/>
    <w:rsid w:val="001004E7"/>
    <w:rsid w:val="00100786"/>
    <w:rsid w:val="0010106B"/>
    <w:rsid w:val="00102527"/>
    <w:rsid w:val="0010278B"/>
    <w:rsid w:val="00102EF8"/>
    <w:rsid w:val="0010365D"/>
    <w:rsid w:val="001042C2"/>
    <w:rsid w:val="00104EEF"/>
    <w:rsid w:val="00105320"/>
    <w:rsid w:val="001061AA"/>
    <w:rsid w:val="00106964"/>
    <w:rsid w:val="001113C7"/>
    <w:rsid w:val="00111EB7"/>
    <w:rsid w:val="00111FE0"/>
    <w:rsid w:val="00112A05"/>
    <w:rsid w:val="00112AB0"/>
    <w:rsid w:val="001138F6"/>
    <w:rsid w:val="001141AA"/>
    <w:rsid w:val="001141B4"/>
    <w:rsid w:val="00115DAD"/>
    <w:rsid w:val="0011704E"/>
    <w:rsid w:val="0011724A"/>
    <w:rsid w:val="00117897"/>
    <w:rsid w:val="00117AA5"/>
    <w:rsid w:val="001200BE"/>
    <w:rsid w:val="00120A9B"/>
    <w:rsid w:val="00120AF6"/>
    <w:rsid w:val="001212C8"/>
    <w:rsid w:val="001240E1"/>
    <w:rsid w:val="0012414E"/>
    <w:rsid w:val="00124428"/>
    <w:rsid w:val="0012458E"/>
    <w:rsid w:val="00124AA5"/>
    <w:rsid w:val="00125232"/>
    <w:rsid w:val="0012596A"/>
    <w:rsid w:val="0012633F"/>
    <w:rsid w:val="00126A50"/>
    <w:rsid w:val="00126FF3"/>
    <w:rsid w:val="001277F9"/>
    <w:rsid w:val="0012787A"/>
    <w:rsid w:val="00127EBE"/>
    <w:rsid w:val="0013087E"/>
    <w:rsid w:val="00130936"/>
    <w:rsid w:val="00131010"/>
    <w:rsid w:val="001311FB"/>
    <w:rsid w:val="00131559"/>
    <w:rsid w:val="001320A5"/>
    <w:rsid w:val="00132A1F"/>
    <w:rsid w:val="00133458"/>
    <w:rsid w:val="00133D32"/>
    <w:rsid w:val="001345FD"/>
    <w:rsid w:val="00134C5A"/>
    <w:rsid w:val="00135598"/>
    <w:rsid w:val="001355DC"/>
    <w:rsid w:val="00136221"/>
    <w:rsid w:val="00137932"/>
    <w:rsid w:val="00140195"/>
    <w:rsid w:val="00140572"/>
    <w:rsid w:val="0014079F"/>
    <w:rsid w:val="001409BC"/>
    <w:rsid w:val="00140BB6"/>
    <w:rsid w:val="00141856"/>
    <w:rsid w:val="00141AC3"/>
    <w:rsid w:val="00142831"/>
    <w:rsid w:val="00142FE0"/>
    <w:rsid w:val="0014319E"/>
    <w:rsid w:val="00144B0C"/>
    <w:rsid w:val="001456BD"/>
    <w:rsid w:val="00145923"/>
    <w:rsid w:val="001461B7"/>
    <w:rsid w:val="00146DDE"/>
    <w:rsid w:val="00147FF5"/>
    <w:rsid w:val="00150153"/>
    <w:rsid w:val="00150797"/>
    <w:rsid w:val="00151279"/>
    <w:rsid w:val="00151C54"/>
    <w:rsid w:val="00152213"/>
    <w:rsid w:val="001529B9"/>
    <w:rsid w:val="00152E08"/>
    <w:rsid w:val="001533EB"/>
    <w:rsid w:val="001538F1"/>
    <w:rsid w:val="00153EE2"/>
    <w:rsid w:val="001555B7"/>
    <w:rsid w:val="0015589C"/>
    <w:rsid w:val="00155A1C"/>
    <w:rsid w:val="00155D65"/>
    <w:rsid w:val="00155E58"/>
    <w:rsid w:val="00156141"/>
    <w:rsid w:val="00156A67"/>
    <w:rsid w:val="00156D40"/>
    <w:rsid w:val="001578A5"/>
    <w:rsid w:val="001604F5"/>
    <w:rsid w:val="001605A2"/>
    <w:rsid w:val="00160884"/>
    <w:rsid w:val="00160F97"/>
    <w:rsid w:val="00161B8B"/>
    <w:rsid w:val="00161DC7"/>
    <w:rsid w:val="00161E82"/>
    <w:rsid w:val="0016258B"/>
    <w:rsid w:val="001629D6"/>
    <w:rsid w:val="00162F0B"/>
    <w:rsid w:val="00163188"/>
    <w:rsid w:val="00163392"/>
    <w:rsid w:val="001638D9"/>
    <w:rsid w:val="00163AB5"/>
    <w:rsid w:val="00164F5C"/>
    <w:rsid w:val="00165242"/>
    <w:rsid w:val="00165C4E"/>
    <w:rsid w:val="00167727"/>
    <w:rsid w:val="00167D49"/>
    <w:rsid w:val="00167EFF"/>
    <w:rsid w:val="00170D9C"/>
    <w:rsid w:val="0017265B"/>
    <w:rsid w:val="001726AE"/>
    <w:rsid w:val="001726F9"/>
    <w:rsid w:val="001731AA"/>
    <w:rsid w:val="00174375"/>
    <w:rsid w:val="0017472F"/>
    <w:rsid w:val="00175584"/>
    <w:rsid w:val="0017734E"/>
    <w:rsid w:val="00180D34"/>
    <w:rsid w:val="00181210"/>
    <w:rsid w:val="00181599"/>
    <w:rsid w:val="00181E7F"/>
    <w:rsid w:val="00182312"/>
    <w:rsid w:val="00182955"/>
    <w:rsid w:val="00183F1E"/>
    <w:rsid w:val="001846AF"/>
    <w:rsid w:val="001847F3"/>
    <w:rsid w:val="0018530B"/>
    <w:rsid w:val="00185369"/>
    <w:rsid w:val="001876D9"/>
    <w:rsid w:val="00187BA3"/>
    <w:rsid w:val="00187D73"/>
    <w:rsid w:val="00187DF5"/>
    <w:rsid w:val="00190569"/>
    <w:rsid w:val="001905AC"/>
    <w:rsid w:val="00190FF4"/>
    <w:rsid w:val="00191B28"/>
    <w:rsid w:val="00192217"/>
    <w:rsid w:val="001924BB"/>
    <w:rsid w:val="00193DCA"/>
    <w:rsid w:val="0019493F"/>
    <w:rsid w:val="00194F33"/>
    <w:rsid w:val="0019635B"/>
    <w:rsid w:val="00196665"/>
    <w:rsid w:val="00197996"/>
    <w:rsid w:val="00197B2B"/>
    <w:rsid w:val="00197B91"/>
    <w:rsid w:val="001A0716"/>
    <w:rsid w:val="001A08D1"/>
    <w:rsid w:val="001A1910"/>
    <w:rsid w:val="001A1D05"/>
    <w:rsid w:val="001A251E"/>
    <w:rsid w:val="001A2649"/>
    <w:rsid w:val="001A315C"/>
    <w:rsid w:val="001A386E"/>
    <w:rsid w:val="001A4C7B"/>
    <w:rsid w:val="001A4E7C"/>
    <w:rsid w:val="001A4FD0"/>
    <w:rsid w:val="001A58BC"/>
    <w:rsid w:val="001A5C37"/>
    <w:rsid w:val="001A5CB4"/>
    <w:rsid w:val="001A627C"/>
    <w:rsid w:val="001A6637"/>
    <w:rsid w:val="001A66A8"/>
    <w:rsid w:val="001A6924"/>
    <w:rsid w:val="001B0430"/>
    <w:rsid w:val="001B0580"/>
    <w:rsid w:val="001B0B33"/>
    <w:rsid w:val="001B1585"/>
    <w:rsid w:val="001B1F0F"/>
    <w:rsid w:val="001B229F"/>
    <w:rsid w:val="001B2907"/>
    <w:rsid w:val="001B292C"/>
    <w:rsid w:val="001B32DB"/>
    <w:rsid w:val="001B3387"/>
    <w:rsid w:val="001B33FB"/>
    <w:rsid w:val="001B3F0F"/>
    <w:rsid w:val="001B45C9"/>
    <w:rsid w:val="001B5707"/>
    <w:rsid w:val="001B61DE"/>
    <w:rsid w:val="001B6375"/>
    <w:rsid w:val="001B6421"/>
    <w:rsid w:val="001B7A5E"/>
    <w:rsid w:val="001B7C85"/>
    <w:rsid w:val="001C00CC"/>
    <w:rsid w:val="001C116C"/>
    <w:rsid w:val="001C1E58"/>
    <w:rsid w:val="001C1FC0"/>
    <w:rsid w:val="001C21C7"/>
    <w:rsid w:val="001C2736"/>
    <w:rsid w:val="001C2E37"/>
    <w:rsid w:val="001C3084"/>
    <w:rsid w:val="001C336C"/>
    <w:rsid w:val="001C34D7"/>
    <w:rsid w:val="001C49E1"/>
    <w:rsid w:val="001C4A71"/>
    <w:rsid w:val="001C4BE7"/>
    <w:rsid w:val="001C4F41"/>
    <w:rsid w:val="001C5388"/>
    <w:rsid w:val="001C56C8"/>
    <w:rsid w:val="001C59CA"/>
    <w:rsid w:val="001C5C97"/>
    <w:rsid w:val="001C7E58"/>
    <w:rsid w:val="001D00C7"/>
    <w:rsid w:val="001D015D"/>
    <w:rsid w:val="001D0D2C"/>
    <w:rsid w:val="001D1118"/>
    <w:rsid w:val="001D1305"/>
    <w:rsid w:val="001D1EC4"/>
    <w:rsid w:val="001D225D"/>
    <w:rsid w:val="001D30C6"/>
    <w:rsid w:val="001D326D"/>
    <w:rsid w:val="001D3312"/>
    <w:rsid w:val="001D3C1B"/>
    <w:rsid w:val="001D4B79"/>
    <w:rsid w:val="001D4BD4"/>
    <w:rsid w:val="001D62A6"/>
    <w:rsid w:val="001D68C6"/>
    <w:rsid w:val="001D6C54"/>
    <w:rsid w:val="001E00DB"/>
    <w:rsid w:val="001E0C89"/>
    <w:rsid w:val="001E0D30"/>
    <w:rsid w:val="001E0F44"/>
    <w:rsid w:val="001E126D"/>
    <w:rsid w:val="001E2CE4"/>
    <w:rsid w:val="001E3311"/>
    <w:rsid w:val="001E42C7"/>
    <w:rsid w:val="001E51D6"/>
    <w:rsid w:val="001E563F"/>
    <w:rsid w:val="001E57E0"/>
    <w:rsid w:val="001E6174"/>
    <w:rsid w:val="001E673A"/>
    <w:rsid w:val="001E6823"/>
    <w:rsid w:val="001E6A16"/>
    <w:rsid w:val="001E6C5F"/>
    <w:rsid w:val="001E73E6"/>
    <w:rsid w:val="001E7950"/>
    <w:rsid w:val="001E7AA1"/>
    <w:rsid w:val="001E7AC1"/>
    <w:rsid w:val="001F0071"/>
    <w:rsid w:val="001F0156"/>
    <w:rsid w:val="001F08C2"/>
    <w:rsid w:val="001F0D31"/>
    <w:rsid w:val="001F137A"/>
    <w:rsid w:val="001F3180"/>
    <w:rsid w:val="001F36BC"/>
    <w:rsid w:val="001F3E34"/>
    <w:rsid w:val="001F4205"/>
    <w:rsid w:val="001F5676"/>
    <w:rsid w:val="001F5945"/>
    <w:rsid w:val="001F5E17"/>
    <w:rsid w:val="001F6746"/>
    <w:rsid w:val="001F6B4F"/>
    <w:rsid w:val="001F6DD4"/>
    <w:rsid w:val="001F7EF7"/>
    <w:rsid w:val="00200115"/>
    <w:rsid w:val="00200BFD"/>
    <w:rsid w:val="0020124D"/>
    <w:rsid w:val="002013E2"/>
    <w:rsid w:val="002015BD"/>
    <w:rsid w:val="002027D7"/>
    <w:rsid w:val="00202D42"/>
    <w:rsid w:val="00202FC3"/>
    <w:rsid w:val="00202FC8"/>
    <w:rsid w:val="00203AA3"/>
    <w:rsid w:val="00205552"/>
    <w:rsid w:val="00205620"/>
    <w:rsid w:val="00205BD5"/>
    <w:rsid w:val="00205CB3"/>
    <w:rsid w:val="00205E5D"/>
    <w:rsid w:val="00205F3D"/>
    <w:rsid w:val="002064E9"/>
    <w:rsid w:val="002072A0"/>
    <w:rsid w:val="002072FC"/>
    <w:rsid w:val="00207F54"/>
    <w:rsid w:val="002104C7"/>
    <w:rsid w:val="0021074D"/>
    <w:rsid w:val="00210A72"/>
    <w:rsid w:val="00211440"/>
    <w:rsid w:val="002120F6"/>
    <w:rsid w:val="00212106"/>
    <w:rsid w:val="00212559"/>
    <w:rsid w:val="00212892"/>
    <w:rsid w:val="00213313"/>
    <w:rsid w:val="00213B2D"/>
    <w:rsid w:val="00214B10"/>
    <w:rsid w:val="00215723"/>
    <w:rsid w:val="002164A2"/>
    <w:rsid w:val="0021659F"/>
    <w:rsid w:val="00216CEA"/>
    <w:rsid w:val="00216DC3"/>
    <w:rsid w:val="002171AA"/>
    <w:rsid w:val="00217490"/>
    <w:rsid w:val="00217831"/>
    <w:rsid w:val="00217B6D"/>
    <w:rsid w:val="0022097F"/>
    <w:rsid w:val="002218D8"/>
    <w:rsid w:val="00222548"/>
    <w:rsid w:val="00222926"/>
    <w:rsid w:val="00224F2F"/>
    <w:rsid w:val="00225CF1"/>
    <w:rsid w:val="00225FA8"/>
    <w:rsid w:val="00226490"/>
    <w:rsid w:val="00226898"/>
    <w:rsid w:val="00226DC1"/>
    <w:rsid w:val="0022776A"/>
    <w:rsid w:val="0023051E"/>
    <w:rsid w:val="00230670"/>
    <w:rsid w:val="002328D9"/>
    <w:rsid w:val="002333C8"/>
    <w:rsid w:val="002344E5"/>
    <w:rsid w:val="00234E66"/>
    <w:rsid w:val="002351D5"/>
    <w:rsid w:val="00235F78"/>
    <w:rsid w:val="00236653"/>
    <w:rsid w:val="0023718B"/>
    <w:rsid w:val="0024027E"/>
    <w:rsid w:val="002402D3"/>
    <w:rsid w:val="00240BAB"/>
    <w:rsid w:val="002413CA"/>
    <w:rsid w:val="00241422"/>
    <w:rsid w:val="002414EF"/>
    <w:rsid w:val="00241B16"/>
    <w:rsid w:val="00241E4E"/>
    <w:rsid w:val="00242591"/>
    <w:rsid w:val="00242C94"/>
    <w:rsid w:val="00243DB5"/>
    <w:rsid w:val="00244081"/>
    <w:rsid w:val="00244AD1"/>
    <w:rsid w:val="00245C72"/>
    <w:rsid w:val="00245D6C"/>
    <w:rsid w:val="0024703D"/>
    <w:rsid w:val="0024724C"/>
    <w:rsid w:val="0024748A"/>
    <w:rsid w:val="00250455"/>
    <w:rsid w:val="00251300"/>
    <w:rsid w:val="00252252"/>
    <w:rsid w:val="002535FF"/>
    <w:rsid w:val="00254A1A"/>
    <w:rsid w:val="00254AA0"/>
    <w:rsid w:val="002552D8"/>
    <w:rsid w:val="00256165"/>
    <w:rsid w:val="002567B8"/>
    <w:rsid w:val="00256909"/>
    <w:rsid w:val="00261730"/>
    <w:rsid w:val="00261783"/>
    <w:rsid w:val="00261B6A"/>
    <w:rsid w:val="00261E2D"/>
    <w:rsid w:val="00262233"/>
    <w:rsid w:val="00262CE7"/>
    <w:rsid w:val="00263CE8"/>
    <w:rsid w:val="002641CE"/>
    <w:rsid w:val="0026452F"/>
    <w:rsid w:val="00265A73"/>
    <w:rsid w:val="00265BA4"/>
    <w:rsid w:val="00265EA8"/>
    <w:rsid w:val="0026609D"/>
    <w:rsid w:val="002664E5"/>
    <w:rsid w:val="0026677F"/>
    <w:rsid w:val="002667B4"/>
    <w:rsid w:val="002672A7"/>
    <w:rsid w:val="002673F5"/>
    <w:rsid w:val="00267416"/>
    <w:rsid w:val="00270A85"/>
    <w:rsid w:val="00270C29"/>
    <w:rsid w:val="0027125E"/>
    <w:rsid w:val="00271AAF"/>
    <w:rsid w:val="002727C5"/>
    <w:rsid w:val="00274A0D"/>
    <w:rsid w:val="002752E4"/>
    <w:rsid w:val="002752EF"/>
    <w:rsid w:val="00275909"/>
    <w:rsid w:val="002760D5"/>
    <w:rsid w:val="002766A7"/>
    <w:rsid w:val="00280370"/>
    <w:rsid w:val="00280B2A"/>
    <w:rsid w:val="002814FC"/>
    <w:rsid w:val="0028152E"/>
    <w:rsid w:val="0028190E"/>
    <w:rsid w:val="00282341"/>
    <w:rsid w:val="0028361D"/>
    <w:rsid w:val="00283E50"/>
    <w:rsid w:val="0028405C"/>
    <w:rsid w:val="00284F15"/>
    <w:rsid w:val="00284FF4"/>
    <w:rsid w:val="00286949"/>
    <w:rsid w:val="002879BC"/>
    <w:rsid w:val="00287F87"/>
    <w:rsid w:val="00290EC5"/>
    <w:rsid w:val="00291FEC"/>
    <w:rsid w:val="00292612"/>
    <w:rsid w:val="00292829"/>
    <w:rsid w:val="0029336A"/>
    <w:rsid w:val="00294DB6"/>
    <w:rsid w:val="00294F22"/>
    <w:rsid w:val="00295409"/>
    <w:rsid w:val="0029693A"/>
    <w:rsid w:val="00296FBC"/>
    <w:rsid w:val="002970C0"/>
    <w:rsid w:val="002A1620"/>
    <w:rsid w:val="002A1B67"/>
    <w:rsid w:val="002A1F47"/>
    <w:rsid w:val="002A2665"/>
    <w:rsid w:val="002A387D"/>
    <w:rsid w:val="002A4109"/>
    <w:rsid w:val="002A4922"/>
    <w:rsid w:val="002A52A1"/>
    <w:rsid w:val="002A577A"/>
    <w:rsid w:val="002A5BC0"/>
    <w:rsid w:val="002A5E80"/>
    <w:rsid w:val="002A5FEA"/>
    <w:rsid w:val="002A6D88"/>
    <w:rsid w:val="002A7775"/>
    <w:rsid w:val="002A7BC0"/>
    <w:rsid w:val="002B078C"/>
    <w:rsid w:val="002B1231"/>
    <w:rsid w:val="002B1292"/>
    <w:rsid w:val="002B1A61"/>
    <w:rsid w:val="002B1F08"/>
    <w:rsid w:val="002B2801"/>
    <w:rsid w:val="002B2F16"/>
    <w:rsid w:val="002B329A"/>
    <w:rsid w:val="002B34D7"/>
    <w:rsid w:val="002B3666"/>
    <w:rsid w:val="002B3A14"/>
    <w:rsid w:val="002B3EA0"/>
    <w:rsid w:val="002B4105"/>
    <w:rsid w:val="002B430F"/>
    <w:rsid w:val="002B4CC8"/>
    <w:rsid w:val="002B77C9"/>
    <w:rsid w:val="002B7AAA"/>
    <w:rsid w:val="002B7B47"/>
    <w:rsid w:val="002C1109"/>
    <w:rsid w:val="002C16B8"/>
    <w:rsid w:val="002C1FAC"/>
    <w:rsid w:val="002C299D"/>
    <w:rsid w:val="002C3E02"/>
    <w:rsid w:val="002C4039"/>
    <w:rsid w:val="002C4FE7"/>
    <w:rsid w:val="002C5562"/>
    <w:rsid w:val="002C6140"/>
    <w:rsid w:val="002C66EF"/>
    <w:rsid w:val="002D0226"/>
    <w:rsid w:val="002D0AAA"/>
    <w:rsid w:val="002D0C69"/>
    <w:rsid w:val="002D17A1"/>
    <w:rsid w:val="002D1967"/>
    <w:rsid w:val="002D1AB5"/>
    <w:rsid w:val="002D264A"/>
    <w:rsid w:val="002D2E96"/>
    <w:rsid w:val="002D33AE"/>
    <w:rsid w:val="002D3B25"/>
    <w:rsid w:val="002D41AD"/>
    <w:rsid w:val="002D440C"/>
    <w:rsid w:val="002D4504"/>
    <w:rsid w:val="002D45B7"/>
    <w:rsid w:val="002D49C2"/>
    <w:rsid w:val="002D4CE2"/>
    <w:rsid w:val="002D5C0A"/>
    <w:rsid w:val="002D5CC1"/>
    <w:rsid w:val="002D5CDE"/>
    <w:rsid w:val="002D6AF2"/>
    <w:rsid w:val="002E0A25"/>
    <w:rsid w:val="002E14FF"/>
    <w:rsid w:val="002E1B7D"/>
    <w:rsid w:val="002E37F3"/>
    <w:rsid w:val="002E39C1"/>
    <w:rsid w:val="002E4372"/>
    <w:rsid w:val="002E44ED"/>
    <w:rsid w:val="002E57CF"/>
    <w:rsid w:val="002E5F43"/>
    <w:rsid w:val="002F03BC"/>
    <w:rsid w:val="002F0CE2"/>
    <w:rsid w:val="002F0E62"/>
    <w:rsid w:val="002F14D7"/>
    <w:rsid w:val="002F1DBD"/>
    <w:rsid w:val="002F3238"/>
    <w:rsid w:val="002F515B"/>
    <w:rsid w:val="002F5B86"/>
    <w:rsid w:val="002F5EE3"/>
    <w:rsid w:val="002F75E6"/>
    <w:rsid w:val="00301007"/>
    <w:rsid w:val="0030198C"/>
    <w:rsid w:val="00302DAA"/>
    <w:rsid w:val="0030309D"/>
    <w:rsid w:val="00304F59"/>
    <w:rsid w:val="00305285"/>
    <w:rsid w:val="00305CCF"/>
    <w:rsid w:val="00305FF3"/>
    <w:rsid w:val="00306112"/>
    <w:rsid w:val="0030611D"/>
    <w:rsid w:val="00307C33"/>
    <w:rsid w:val="00307F79"/>
    <w:rsid w:val="00312212"/>
    <w:rsid w:val="00312893"/>
    <w:rsid w:val="003128D3"/>
    <w:rsid w:val="0031368D"/>
    <w:rsid w:val="00313A84"/>
    <w:rsid w:val="00314305"/>
    <w:rsid w:val="00314C4F"/>
    <w:rsid w:val="00314E27"/>
    <w:rsid w:val="003161E1"/>
    <w:rsid w:val="003167BC"/>
    <w:rsid w:val="00316CA7"/>
    <w:rsid w:val="00316E1C"/>
    <w:rsid w:val="003172B0"/>
    <w:rsid w:val="003174F1"/>
    <w:rsid w:val="00317E3D"/>
    <w:rsid w:val="00320446"/>
    <w:rsid w:val="00320806"/>
    <w:rsid w:val="00321010"/>
    <w:rsid w:val="00321BE2"/>
    <w:rsid w:val="00322882"/>
    <w:rsid w:val="00322970"/>
    <w:rsid w:val="00323738"/>
    <w:rsid w:val="00323781"/>
    <w:rsid w:val="00323917"/>
    <w:rsid w:val="003256B1"/>
    <w:rsid w:val="00325DBA"/>
    <w:rsid w:val="003260AD"/>
    <w:rsid w:val="00326DA8"/>
    <w:rsid w:val="003274C7"/>
    <w:rsid w:val="003276C2"/>
    <w:rsid w:val="0032792B"/>
    <w:rsid w:val="00327C29"/>
    <w:rsid w:val="0033051C"/>
    <w:rsid w:val="00330595"/>
    <w:rsid w:val="003309BB"/>
    <w:rsid w:val="00331260"/>
    <w:rsid w:val="00331C94"/>
    <w:rsid w:val="00331DE8"/>
    <w:rsid w:val="003322D9"/>
    <w:rsid w:val="00332F36"/>
    <w:rsid w:val="0033305B"/>
    <w:rsid w:val="0033376D"/>
    <w:rsid w:val="00333A31"/>
    <w:rsid w:val="0033454F"/>
    <w:rsid w:val="00334DDE"/>
    <w:rsid w:val="00335577"/>
    <w:rsid w:val="003365CD"/>
    <w:rsid w:val="00336CAE"/>
    <w:rsid w:val="0033739D"/>
    <w:rsid w:val="00337751"/>
    <w:rsid w:val="00337CAE"/>
    <w:rsid w:val="00340515"/>
    <w:rsid w:val="00340537"/>
    <w:rsid w:val="00340BA8"/>
    <w:rsid w:val="00340D47"/>
    <w:rsid w:val="00341137"/>
    <w:rsid w:val="003419A3"/>
    <w:rsid w:val="00341B3C"/>
    <w:rsid w:val="0034244C"/>
    <w:rsid w:val="00342BF4"/>
    <w:rsid w:val="00342E48"/>
    <w:rsid w:val="0034372F"/>
    <w:rsid w:val="00343B5C"/>
    <w:rsid w:val="003444D2"/>
    <w:rsid w:val="003445B2"/>
    <w:rsid w:val="00344A3C"/>
    <w:rsid w:val="00344AEA"/>
    <w:rsid w:val="003450BC"/>
    <w:rsid w:val="003451D6"/>
    <w:rsid w:val="0034532F"/>
    <w:rsid w:val="00345A85"/>
    <w:rsid w:val="00345C53"/>
    <w:rsid w:val="00345D34"/>
    <w:rsid w:val="00347733"/>
    <w:rsid w:val="0035236D"/>
    <w:rsid w:val="0035267F"/>
    <w:rsid w:val="003526DF"/>
    <w:rsid w:val="003528AB"/>
    <w:rsid w:val="003532EC"/>
    <w:rsid w:val="00354665"/>
    <w:rsid w:val="00355C4F"/>
    <w:rsid w:val="00356015"/>
    <w:rsid w:val="003567DC"/>
    <w:rsid w:val="00356CBE"/>
    <w:rsid w:val="0035700D"/>
    <w:rsid w:val="003574B1"/>
    <w:rsid w:val="00357C93"/>
    <w:rsid w:val="00360467"/>
    <w:rsid w:val="0036063C"/>
    <w:rsid w:val="00360973"/>
    <w:rsid w:val="00360CFF"/>
    <w:rsid w:val="00361834"/>
    <w:rsid w:val="00361F5E"/>
    <w:rsid w:val="00362DB6"/>
    <w:rsid w:val="00364C27"/>
    <w:rsid w:val="00364E5F"/>
    <w:rsid w:val="003664AF"/>
    <w:rsid w:val="00366D2E"/>
    <w:rsid w:val="00366F21"/>
    <w:rsid w:val="003672D3"/>
    <w:rsid w:val="00367B58"/>
    <w:rsid w:val="00367F4F"/>
    <w:rsid w:val="0037013C"/>
    <w:rsid w:val="00370754"/>
    <w:rsid w:val="0037083F"/>
    <w:rsid w:val="00371DE0"/>
    <w:rsid w:val="00371FDE"/>
    <w:rsid w:val="00372971"/>
    <w:rsid w:val="003729C9"/>
    <w:rsid w:val="00372C83"/>
    <w:rsid w:val="00372EA0"/>
    <w:rsid w:val="003733CC"/>
    <w:rsid w:val="0037396A"/>
    <w:rsid w:val="00374235"/>
    <w:rsid w:val="00374733"/>
    <w:rsid w:val="00374FDA"/>
    <w:rsid w:val="0037623E"/>
    <w:rsid w:val="00376324"/>
    <w:rsid w:val="003765EE"/>
    <w:rsid w:val="00376990"/>
    <w:rsid w:val="00377414"/>
    <w:rsid w:val="00377982"/>
    <w:rsid w:val="003802DC"/>
    <w:rsid w:val="00380D8F"/>
    <w:rsid w:val="00382C90"/>
    <w:rsid w:val="003835CB"/>
    <w:rsid w:val="00383D94"/>
    <w:rsid w:val="003847D5"/>
    <w:rsid w:val="00386133"/>
    <w:rsid w:val="003861C1"/>
    <w:rsid w:val="003869BE"/>
    <w:rsid w:val="00390132"/>
    <w:rsid w:val="0039149C"/>
    <w:rsid w:val="00391CDA"/>
    <w:rsid w:val="00391E89"/>
    <w:rsid w:val="00392237"/>
    <w:rsid w:val="0039226E"/>
    <w:rsid w:val="00392B6C"/>
    <w:rsid w:val="00393301"/>
    <w:rsid w:val="003942F1"/>
    <w:rsid w:val="0039493D"/>
    <w:rsid w:val="00394A16"/>
    <w:rsid w:val="00394BE3"/>
    <w:rsid w:val="00396680"/>
    <w:rsid w:val="00397965"/>
    <w:rsid w:val="00397B49"/>
    <w:rsid w:val="003A0852"/>
    <w:rsid w:val="003A08CD"/>
    <w:rsid w:val="003A1335"/>
    <w:rsid w:val="003A1CB2"/>
    <w:rsid w:val="003A2512"/>
    <w:rsid w:val="003A2621"/>
    <w:rsid w:val="003A27F1"/>
    <w:rsid w:val="003A3A8C"/>
    <w:rsid w:val="003A3BEC"/>
    <w:rsid w:val="003A3E84"/>
    <w:rsid w:val="003A42A1"/>
    <w:rsid w:val="003A48F5"/>
    <w:rsid w:val="003A5084"/>
    <w:rsid w:val="003A5687"/>
    <w:rsid w:val="003A5E76"/>
    <w:rsid w:val="003A6AA7"/>
    <w:rsid w:val="003A742F"/>
    <w:rsid w:val="003A75A6"/>
    <w:rsid w:val="003A7F38"/>
    <w:rsid w:val="003B0292"/>
    <w:rsid w:val="003B0822"/>
    <w:rsid w:val="003B12C7"/>
    <w:rsid w:val="003B1679"/>
    <w:rsid w:val="003B277B"/>
    <w:rsid w:val="003B340D"/>
    <w:rsid w:val="003B3F2F"/>
    <w:rsid w:val="003B4350"/>
    <w:rsid w:val="003B43F8"/>
    <w:rsid w:val="003B4B8E"/>
    <w:rsid w:val="003B4D14"/>
    <w:rsid w:val="003B4F32"/>
    <w:rsid w:val="003B5274"/>
    <w:rsid w:val="003B52DE"/>
    <w:rsid w:val="003B5803"/>
    <w:rsid w:val="003B5914"/>
    <w:rsid w:val="003B5A18"/>
    <w:rsid w:val="003B5DF2"/>
    <w:rsid w:val="003B6BEC"/>
    <w:rsid w:val="003B70D5"/>
    <w:rsid w:val="003C00B6"/>
    <w:rsid w:val="003C30A1"/>
    <w:rsid w:val="003C527E"/>
    <w:rsid w:val="003C5DC6"/>
    <w:rsid w:val="003C605C"/>
    <w:rsid w:val="003C63D6"/>
    <w:rsid w:val="003C6C25"/>
    <w:rsid w:val="003C7454"/>
    <w:rsid w:val="003C7A2E"/>
    <w:rsid w:val="003D007A"/>
    <w:rsid w:val="003D172D"/>
    <w:rsid w:val="003D2931"/>
    <w:rsid w:val="003D2E30"/>
    <w:rsid w:val="003D64D5"/>
    <w:rsid w:val="003D6838"/>
    <w:rsid w:val="003D7877"/>
    <w:rsid w:val="003D7980"/>
    <w:rsid w:val="003D7EA0"/>
    <w:rsid w:val="003E005C"/>
    <w:rsid w:val="003E0BC8"/>
    <w:rsid w:val="003E1479"/>
    <w:rsid w:val="003E1E0E"/>
    <w:rsid w:val="003E2777"/>
    <w:rsid w:val="003E2791"/>
    <w:rsid w:val="003E2DE4"/>
    <w:rsid w:val="003E46F4"/>
    <w:rsid w:val="003E5907"/>
    <w:rsid w:val="003E5A25"/>
    <w:rsid w:val="003E69C9"/>
    <w:rsid w:val="003E7192"/>
    <w:rsid w:val="003E767E"/>
    <w:rsid w:val="003E7A60"/>
    <w:rsid w:val="003F08D0"/>
    <w:rsid w:val="003F15FB"/>
    <w:rsid w:val="003F4E03"/>
    <w:rsid w:val="003F58B7"/>
    <w:rsid w:val="003F5C72"/>
    <w:rsid w:val="003F65FC"/>
    <w:rsid w:val="003F6B36"/>
    <w:rsid w:val="003F6F5E"/>
    <w:rsid w:val="003F77BC"/>
    <w:rsid w:val="0040005B"/>
    <w:rsid w:val="0040155C"/>
    <w:rsid w:val="00401719"/>
    <w:rsid w:val="00401FB8"/>
    <w:rsid w:val="004024A1"/>
    <w:rsid w:val="0040282A"/>
    <w:rsid w:val="0040283A"/>
    <w:rsid w:val="0040439A"/>
    <w:rsid w:val="00404782"/>
    <w:rsid w:val="00404886"/>
    <w:rsid w:val="00404E8E"/>
    <w:rsid w:val="00407018"/>
    <w:rsid w:val="004071AD"/>
    <w:rsid w:val="0040733E"/>
    <w:rsid w:val="00407438"/>
    <w:rsid w:val="00407E71"/>
    <w:rsid w:val="0041037E"/>
    <w:rsid w:val="0041126A"/>
    <w:rsid w:val="004116C2"/>
    <w:rsid w:val="0041178C"/>
    <w:rsid w:val="0041214A"/>
    <w:rsid w:val="004121BA"/>
    <w:rsid w:val="004124C8"/>
    <w:rsid w:val="00412E97"/>
    <w:rsid w:val="00413180"/>
    <w:rsid w:val="0041364D"/>
    <w:rsid w:val="00414D63"/>
    <w:rsid w:val="00414ED8"/>
    <w:rsid w:val="00415256"/>
    <w:rsid w:val="00416107"/>
    <w:rsid w:val="004168C8"/>
    <w:rsid w:val="00416AAD"/>
    <w:rsid w:val="0041701F"/>
    <w:rsid w:val="00417C2B"/>
    <w:rsid w:val="00417E7A"/>
    <w:rsid w:val="00421099"/>
    <w:rsid w:val="00421A10"/>
    <w:rsid w:val="00422D42"/>
    <w:rsid w:val="00422F38"/>
    <w:rsid w:val="00422F7D"/>
    <w:rsid w:val="00423764"/>
    <w:rsid w:val="00423B2F"/>
    <w:rsid w:val="00424959"/>
    <w:rsid w:val="00424EAE"/>
    <w:rsid w:val="00425609"/>
    <w:rsid w:val="004258A8"/>
    <w:rsid w:val="00427787"/>
    <w:rsid w:val="004277BA"/>
    <w:rsid w:val="00427D37"/>
    <w:rsid w:val="00430913"/>
    <w:rsid w:val="00430C10"/>
    <w:rsid w:val="00430D2C"/>
    <w:rsid w:val="00431031"/>
    <w:rsid w:val="004310DF"/>
    <w:rsid w:val="00431692"/>
    <w:rsid w:val="00432938"/>
    <w:rsid w:val="0043386B"/>
    <w:rsid w:val="004367A3"/>
    <w:rsid w:val="00436B2D"/>
    <w:rsid w:val="00437005"/>
    <w:rsid w:val="004410D8"/>
    <w:rsid w:val="00441311"/>
    <w:rsid w:val="00442436"/>
    <w:rsid w:val="00442771"/>
    <w:rsid w:val="00442C3B"/>
    <w:rsid w:val="004431D0"/>
    <w:rsid w:val="00443AEE"/>
    <w:rsid w:val="00444141"/>
    <w:rsid w:val="004444A8"/>
    <w:rsid w:val="00444DFA"/>
    <w:rsid w:val="00445C56"/>
    <w:rsid w:val="0044789E"/>
    <w:rsid w:val="00447B93"/>
    <w:rsid w:val="00447CDE"/>
    <w:rsid w:val="00450282"/>
    <w:rsid w:val="004508C0"/>
    <w:rsid w:val="004509A2"/>
    <w:rsid w:val="004520B8"/>
    <w:rsid w:val="00452573"/>
    <w:rsid w:val="00452694"/>
    <w:rsid w:val="00452EA5"/>
    <w:rsid w:val="00453AE4"/>
    <w:rsid w:val="00454976"/>
    <w:rsid w:val="00454CC7"/>
    <w:rsid w:val="00454D12"/>
    <w:rsid w:val="004554A3"/>
    <w:rsid w:val="004555A4"/>
    <w:rsid w:val="00456342"/>
    <w:rsid w:val="00457987"/>
    <w:rsid w:val="00457DE3"/>
    <w:rsid w:val="00460471"/>
    <w:rsid w:val="00460802"/>
    <w:rsid w:val="004611EF"/>
    <w:rsid w:val="00461487"/>
    <w:rsid w:val="004615F3"/>
    <w:rsid w:val="00463106"/>
    <w:rsid w:val="00463586"/>
    <w:rsid w:val="004650D0"/>
    <w:rsid w:val="00465643"/>
    <w:rsid w:val="004656D2"/>
    <w:rsid w:val="0046575C"/>
    <w:rsid w:val="004661D2"/>
    <w:rsid w:val="00466EDC"/>
    <w:rsid w:val="00466FAC"/>
    <w:rsid w:val="00467B9E"/>
    <w:rsid w:val="0047248D"/>
    <w:rsid w:val="004736BC"/>
    <w:rsid w:val="0047441D"/>
    <w:rsid w:val="00475E40"/>
    <w:rsid w:val="00476F7A"/>
    <w:rsid w:val="00477658"/>
    <w:rsid w:val="00477A4C"/>
    <w:rsid w:val="00477D1F"/>
    <w:rsid w:val="00477E42"/>
    <w:rsid w:val="004800C0"/>
    <w:rsid w:val="004800EC"/>
    <w:rsid w:val="004808DD"/>
    <w:rsid w:val="00480FAC"/>
    <w:rsid w:val="00481BB4"/>
    <w:rsid w:val="00482C4B"/>
    <w:rsid w:val="00482F22"/>
    <w:rsid w:val="004848E0"/>
    <w:rsid w:val="00484CC0"/>
    <w:rsid w:val="00485124"/>
    <w:rsid w:val="00485DF4"/>
    <w:rsid w:val="0048672F"/>
    <w:rsid w:val="0049075C"/>
    <w:rsid w:val="00490A1D"/>
    <w:rsid w:val="004910C9"/>
    <w:rsid w:val="0049146A"/>
    <w:rsid w:val="0049147B"/>
    <w:rsid w:val="0049149C"/>
    <w:rsid w:val="00491B88"/>
    <w:rsid w:val="00492F86"/>
    <w:rsid w:val="00493095"/>
    <w:rsid w:val="004939EA"/>
    <w:rsid w:val="00493CAE"/>
    <w:rsid w:val="004941D0"/>
    <w:rsid w:val="004958CB"/>
    <w:rsid w:val="00495AC4"/>
    <w:rsid w:val="00496883"/>
    <w:rsid w:val="00496F9C"/>
    <w:rsid w:val="00497024"/>
    <w:rsid w:val="004A003A"/>
    <w:rsid w:val="004A0B48"/>
    <w:rsid w:val="004A13E3"/>
    <w:rsid w:val="004A171D"/>
    <w:rsid w:val="004A1B6F"/>
    <w:rsid w:val="004A1E12"/>
    <w:rsid w:val="004A4011"/>
    <w:rsid w:val="004A52ED"/>
    <w:rsid w:val="004A5932"/>
    <w:rsid w:val="004A69EA"/>
    <w:rsid w:val="004A6B69"/>
    <w:rsid w:val="004A6CAA"/>
    <w:rsid w:val="004A766E"/>
    <w:rsid w:val="004A77A0"/>
    <w:rsid w:val="004A7A87"/>
    <w:rsid w:val="004B0138"/>
    <w:rsid w:val="004B0F05"/>
    <w:rsid w:val="004B10D9"/>
    <w:rsid w:val="004B151C"/>
    <w:rsid w:val="004B4562"/>
    <w:rsid w:val="004B4975"/>
    <w:rsid w:val="004B5C3F"/>
    <w:rsid w:val="004B5EAD"/>
    <w:rsid w:val="004B6250"/>
    <w:rsid w:val="004B7257"/>
    <w:rsid w:val="004C168F"/>
    <w:rsid w:val="004C17BB"/>
    <w:rsid w:val="004C1E47"/>
    <w:rsid w:val="004C1F33"/>
    <w:rsid w:val="004C1F8E"/>
    <w:rsid w:val="004C2245"/>
    <w:rsid w:val="004C42F3"/>
    <w:rsid w:val="004C63FA"/>
    <w:rsid w:val="004C6E99"/>
    <w:rsid w:val="004C7798"/>
    <w:rsid w:val="004D0830"/>
    <w:rsid w:val="004D0C67"/>
    <w:rsid w:val="004D1D07"/>
    <w:rsid w:val="004D1F5D"/>
    <w:rsid w:val="004D29AD"/>
    <w:rsid w:val="004D2D05"/>
    <w:rsid w:val="004D3208"/>
    <w:rsid w:val="004D34F8"/>
    <w:rsid w:val="004D482B"/>
    <w:rsid w:val="004D4DA6"/>
    <w:rsid w:val="004D54A3"/>
    <w:rsid w:val="004D5D36"/>
    <w:rsid w:val="004D6CBB"/>
    <w:rsid w:val="004D6E46"/>
    <w:rsid w:val="004D7B1B"/>
    <w:rsid w:val="004E006D"/>
    <w:rsid w:val="004E0550"/>
    <w:rsid w:val="004E1AFF"/>
    <w:rsid w:val="004E23C8"/>
    <w:rsid w:val="004E2498"/>
    <w:rsid w:val="004E30DB"/>
    <w:rsid w:val="004E3D4F"/>
    <w:rsid w:val="004E518E"/>
    <w:rsid w:val="004E52B1"/>
    <w:rsid w:val="004E5E5A"/>
    <w:rsid w:val="004E65F5"/>
    <w:rsid w:val="004E6ADE"/>
    <w:rsid w:val="004E6BB5"/>
    <w:rsid w:val="004E76B9"/>
    <w:rsid w:val="004E7FF7"/>
    <w:rsid w:val="004F0381"/>
    <w:rsid w:val="004F06E0"/>
    <w:rsid w:val="004F0952"/>
    <w:rsid w:val="004F15B9"/>
    <w:rsid w:val="004F17B1"/>
    <w:rsid w:val="004F2192"/>
    <w:rsid w:val="004F2367"/>
    <w:rsid w:val="004F2390"/>
    <w:rsid w:val="004F374F"/>
    <w:rsid w:val="004F39E7"/>
    <w:rsid w:val="004F3D1A"/>
    <w:rsid w:val="004F6331"/>
    <w:rsid w:val="004F775B"/>
    <w:rsid w:val="00500DFD"/>
    <w:rsid w:val="00500EC1"/>
    <w:rsid w:val="00501A7A"/>
    <w:rsid w:val="00502615"/>
    <w:rsid w:val="00502E85"/>
    <w:rsid w:val="005032CD"/>
    <w:rsid w:val="00504401"/>
    <w:rsid w:val="0050549C"/>
    <w:rsid w:val="00505E1B"/>
    <w:rsid w:val="00505E84"/>
    <w:rsid w:val="0050638B"/>
    <w:rsid w:val="00506CBB"/>
    <w:rsid w:val="00506DEB"/>
    <w:rsid w:val="0050719F"/>
    <w:rsid w:val="00510A51"/>
    <w:rsid w:val="00510DA6"/>
    <w:rsid w:val="0051102B"/>
    <w:rsid w:val="00511399"/>
    <w:rsid w:val="005116C5"/>
    <w:rsid w:val="00511A88"/>
    <w:rsid w:val="0051206D"/>
    <w:rsid w:val="00512092"/>
    <w:rsid w:val="00512B2F"/>
    <w:rsid w:val="005134E3"/>
    <w:rsid w:val="005135D1"/>
    <w:rsid w:val="00513ACF"/>
    <w:rsid w:val="0051508C"/>
    <w:rsid w:val="00515D03"/>
    <w:rsid w:val="00515FF4"/>
    <w:rsid w:val="0051618C"/>
    <w:rsid w:val="00516685"/>
    <w:rsid w:val="00517098"/>
    <w:rsid w:val="005200F5"/>
    <w:rsid w:val="00520F4C"/>
    <w:rsid w:val="0052175D"/>
    <w:rsid w:val="00523075"/>
    <w:rsid w:val="005236A4"/>
    <w:rsid w:val="00523820"/>
    <w:rsid w:val="00523833"/>
    <w:rsid w:val="0052389F"/>
    <w:rsid w:val="00524FA4"/>
    <w:rsid w:val="00525DBA"/>
    <w:rsid w:val="00527982"/>
    <w:rsid w:val="00531AE9"/>
    <w:rsid w:val="00531C5D"/>
    <w:rsid w:val="005330B8"/>
    <w:rsid w:val="00533109"/>
    <w:rsid w:val="005337D3"/>
    <w:rsid w:val="005337DB"/>
    <w:rsid w:val="00533BAC"/>
    <w:rsid w:val="005345D6"/>
    <w:rsid w:val="00535365"/>
    <w:rsid w:val="005365B2"/>
    <w:rsid w:val="005405C9"/>
    <w:rsid w:val="0054188D"/>
    <w:rsid w:val="005418F5"/>
    <w:rsid w:val="00543463"/>
    <w:rsid w:val="0054392A"/>
    <w:rsid w:val="00543D34"/>
    <w:rsid w:val="00544F13"/>
    <w:rsid w:val="005456D5"/>
    <w:rsid w:val="00546C88"/>
    <w:rsid w:val="00547963"/>
    <w:rsid w:val="00547D99"/>
    <w:rsid w:val="0055090F"/>
    <w:rsid w:val="00550E6A"/>
    <w:rsid w:val="00552204"/>
    <w:rsid w:val="0055274D"/>
    <w:rsid w:val="00552B19"/>
    <w:rsid w:val="00553886"/>
    <w:rsid w:val="005539AB"/>
    <w:rsid w:val="00554490"/>
    <w:rsid w:val="005545D5"/>
    <w:rsid w:val="00554AE3"/>
    <w:rsid w:val="00554CA4"/>
    <w:rsid w:val="00554F43"/>
    <w:rsid w:val="00555F44"/>
    <w:rsid w:val="00557494"/>
    <w:rsid w:val="005577CC"/>
    <w:rsid w:val="0056060A"/>
    <w:rsid w:val="005606A8"/>
    <w:rsid w:val="00561533"/>
    <w:rsid w:val="00561615"/>
    <w:rsid w:val="005622F7"/>
    <w:rsid w:val="00562AE0"/>
    <w:rsid w:val="00562BFE"/>
    <w:rsid w:val="00562E98"/>
    <w:rsid w:val="00563042"/>
    <w:rsid w:val="00563228"/>
    <w:rsid w:val="00563B8B"/>
    <w:rsid w:val="00563EFE"/>
    <w:rsid w:val="00564851"/>
    <w:rsid w:val="005650F6"/>
    <w:rsid w:val="005672DA"/>
    <w:rsid w:val="00567A59"/>
    <w:rsid w:val="00567BAD"/>
    <w:rsid w:val="00567E32"/>
    <w:rsid w:val="005700AF"/>
    <w:rsid w:val="00570AC3"/>
    <w:rsid w:val="00572BF1"/>
    <w:rsid w:val="00572D65"/>
    <w:rsid w:val="00572D9B"/>
    <w:rsid w:val="00573517"/>
    <w:rsid w:val="005736B4"/>
    <w:rsid w:val="00573A12"/>
    <w:rsid w:val="00574372"/>
    <w:rsid w:val="0057451D"/>
    <w:rsid w:val="00576A7A"/>
    <w:rsid w:val="00576CA1"/>
    <w:rsid w:val="005773F3"/>
    <w:rsid w:val="005774E1"/>
    <w:rsid w:val="00577FEC"/>
    <w:rsid w:val="00580B85"/>
    <w:rsid w:val="00580E62"/>
    <w:rsid w:val="0058150E"/>
    <w:rsid w:val="00581826"/>
    <w:rsid w:val="00581D12"/>
    <w:rsid w:val="00581F86"/>
    <w:rsid w:val="00582121"/>
    <w:rsid w:val="00583E73"/>
    <w:rsid w:val="00584FE8"/>
    <w:rsid w:val="00585A54"/>
    <w:rsid w:val="005868ED"/>
    <w:rsid w:val="005869E9"/>
    <w:rsid w:val="0058710D"/>
    <w:rsid w:val="005877C6"/>
    <w:rsid w:val="00587F32"/>
    <w:rsid w:val="00590085"/>
    <w:rsid w:val="00590C9F"/>
    <w:rsid w:val="00590D09"/>
    <w:rsid w:val="00593EFB"/>
    <w:rsid w:val="00594181"/>
    <w:rsid w:val="00594408"/>
    <w:rsid w:val="0059480E"/>
    <w:rsid w:val="00595592"/>
    <w:rsid w:val="0059671D"/>
    <w:rsid w:val="00597626"/>
    <w:rsid w:val="005976A9"/>
    <w:rsid w:val="00597717"/>
    <w:rsid w:val="00597AC1"/>
    <w:rsid w:val="005A000F"/>
    <w:rsid w:val="005A07E9"/>
    <w:rsid w:val="005A0A57"/>
    <w:rsid w:val="005A0D97"/>
    <w:rsid w:val="005A1705"/>
    <w:rsid w:val="005A22DC"/>
    <w:rsid w:val="005A2EB5"/>
    <w:rsid w:val="005A30E8"/>
    <w:rsid w:val="005A325C"/>
    <w:rsid w:val="005A33C2"/>
    <w:rsid w:val="005A42DB"/>
    <w:rsid w:val="005A4C5C"/>
    <w:rsid w:val="005A4FD7"/>
    <w:rsid w:val="005A5120"/>
    <w:rsid w:val="005A53A3"/>
    <w:rsid w:val="005A61C6"/>
    <w:rsid w:val="005A6BA0"/>
    <w:rsid w:val="005A6E61"/>
    <w:rsid w:val="005A7EC6"/>
    <w:rsid w:val="005B170A"/>
    <w:rsid w:val="005B23B0"/>
    <w:rsid w:val="005B2B4B"/>
    <w:rsid w:val="005B3D7C"/>
    <w:rsid w:val="005B45DC"/>
    <w:rsid w:val="005B5852"/>
    <w:rsid w:val="005B5D10"/>
    <w:rsid w:val="005B63E6"/>
    <w:rsid w:val="005B664F"/>
    <w:rsid w:val="005C10D4"/>
    <w:rsid w:val="005C15AD"/>
    <w:rsid w:val="005C1A18"/>
    <w:rsid w:val="005C1CA0"/>
    <w:rsid w:val="005C201F"/>
    <w:rsid w:val="005C20DE"/>
    <w:rsid w:val="005C25D2"/>
    <w:rsid w:val="005C295D"/>
    <w:rsid w:val="005C2BF5"/>
    <w:rsid w:val="005C2C9F"/>
    <w:rsid w:val="005C4CAA"/>
    <w:rsid w:val="005C4D98"/>
    <w:rsid w:val="005C4EFB"/>
    <w:rsid w:val="005C53C9"/>
    <w:rsid w:val="005C5FA5"/>
    <w:rsid w:val="005C648D"/>
    <w:rsid w:val="005C69F8"/>
    <w:rsid w:val="005C749B"/>
    <w:rsid w:val="005D0609"/>
    <w:rsid w:val="005D412A"/>
    <w:rsid w:val="005D5A2A"/>
    <w:rsid w:val="005D5B18"/>
    <w:rsid w:val="005D5FF8"/>
    <w:rsid w:val="005D60C3"/>
    <w:rsid w:val="005D6399"/>
    <w:rsid w:val="005D63D7"/>
    <w:rsid w:val="005D69F3"/>
    <w:rsid w:val="005D763A"/>
    <w:rsid w:val="005D7AC5"/>
    <w:rsid w:val="005D7E2D"/>
    <w:rsid w:val="005D7F42"/>
    <w:rsid w:val="005E0054"/>
    <w:rsid w:val="005E0D93"/>
    <w:rsid w:val="005E2B30"/>
    <w:rsid w:val="005E3CF5"/>
    <w:rsid w:val="005E43B7"/>
    <w:rsid w:val="005E4E50"/>
    <w:rsid w:val="005E4F08"/>
    <w:rsid w:val="005E4F36"/>
    <w:rsid w:val="005E5D94"/>
    <w:rsid w:val="005E628C"/>
    <w:rsid w:val="005E639B"/>
    <w:rsid w:val="005E6AD7"/>
    <w:rsid w:val="005E77BE"/>
    <w:rsid w:val="005F0168"/>
    <w:rsid w:val="005F0DBE"/>
    <w:rsid w:val="005F2B13"/>
    <w:rsid w:val="005F2F0C"/>
    <w:rsid w:val="005F34FD"/>
    <w:rsid w:val="005F435B"/>
    <w:rsid w:val="005F631E"/>
    <w:rsid w:val="005F6E43"/>
    <w:rsid w:val="005F7172"/>
    <w:rsid w:val="005F72C4"/>
    <w:rsid w:val="006003A2"/>
    <w:rsid w:val="006004A0"/>
    <w:rsid w:val="006010FA"/>
    <w:rsid w:val="00601FC1"/>
    <w:rsid w:val="0060258F"/>
    <w:rsid w:val="0060265F"/>
    <w:rsid w:val="006036B6"/>
    <w:rsid w:val="006041F2"/>
    <w:rsid w:val="006041F7"/>
    <w:rsid w:val="00605191"/>
    <w:rsid w:val="006057F5"/>
    <w:rsid w:val="006068D7"/>
    <w:rsid w:val="00606F89"/>
    <w:rsid w:val="00606FE4"/>
    <w:rsid w:val="00607A18"/>
    <w:rsid w:val="00607BCD"/>
    <w:rsid w:val="00607CC3"/>
    <w:rsid w:val="00610125"/>
    <w:rsid w:val="00610F26"/>
    <w:rsid w:val="006110B9"/>
    <w:rsid w:val="006112BC"/>
    <w:rsid w:val="00611927"/>
    <w:rsid w:val="006120FD"/>
    <w:rsid w:val="00613011"/>
    <w:rsid w:val="00613175"/>
    <w:rsid w:val="0061331D"/>
    <w:rsid w:val="00613A2A"/>
    <w:rsid w:val="00614448"/>
    <w:rsid w:val="00614A0F"/>
    <w:rsid w:val="00614D65"/>
    <w:rsid w:val="006153F9"/>
    <w:rsid w:val="00615BF6"/>
    <w:rsid w:val="00616356"/>
    <w:rsid w:val="0061698D"/>
    <w:rsid w:val="00616C46"/>
    <w:rsid w:val="006211D8"/>
    <w:rsid w:val="00621A34"/>
    <w:rsid w:val="00622777"/>
    <w:rsid w:val="00622C7B"/>
    <w:rsid w:val="00622D6D"/>
    <w:rsid w:val="0062338D"/>
    <w:rsid w:val="00623B38"/>
    <w:rsid w:val="00624595"/>
    <w:rsid w:val="006247D0"/>
    <w:rsid w:val="00624B67"/>
    <w:rsid w:val="0062524F"/>
    <w:rsid w:val="0062596E"/>
    <w:rsid w:val="00625DD1"/>
    <w:rsid w:val="0062613C"/>
    <w:rsid w:val="00626A2F"/>
    <w:rsid w:val="0062719C"/>
    <w:rsid w:val="0062745D"/>
    <w:rsid w:val="00627AC5"/>
    <w:rsid w:val="006302DD"/>
    <w:rsid w:val="00631524"/>
    <w:rsid w:val="006318EC"/>
    <w:rsid w:val="00631DB6"/>
    <w:rsid w:val="00632A5C"/>
    <w:rsid w:val="00632B94"/>
    <w:rsid w:val="006330C1"/>
    <w:rsid w:val="00633589"/>
    <w:rsid w:val="00634069"/>
    <w:rsid w:val="006346EF"/>
    <w:rsid w:val="00634919"/>
    <w:rsid w:val="00634C68"/>
    <w:rsid w:val="00636540"/>
    <w:rsid w:val="00636DDA"/>
    <w:rsid w:val="00637473"/>
    <w:rsid w:val="00637B66"/>
    <w:rsid w:val="00637DCD"/>
    <w:rsid w:val="0064031E"/>
    <w:rsid w:val="00640B64"/>
    <w:rsid w:val="00640EC3"/>
    <w:rsid w:val="00640F59"/>
    <w:rsid w:val="006412C6"/>
    <w:rsid w:val="0064149C"/>
    <w:rsid w:val="00641588"/>
    <w:rsid w:val="00641C80"/>
    <w:rsid w:val="00641DF3"/>
    <w:rsid w:val="00642406"/>
    <w:rsid w:val="00642C3C"/>
    <w:rsid w:val="00642E51"/>
    <w:rsid w:val="00643CC7"/>
    <w:rsid w:val="00643E80"/>
    <w:rsid w:val="00644346"/>
    <w:rsid w:val="0064460D"/>
    <w:rsid w:val="0064678F"/>
    <w:rsid w:val="006479E4"/>
    <w:rsid w:val="00650CEB"/>
    <w:rsid w:val="00651277"/>
    <w:rsid w:val="006517AD"/>
    <w:rsid w:val="00651BAF"/>
    <w:rsid w:val="00652190"/>
    <w:rsid w:val="00652221"/>
    <w:rsid w:val="00652998"/>
    <w:rsid w:val="0065343B"/>
    <w:rsid w:val="006545F6"/>
    <w:rsid w:val="0065584D"/>
    <w:rsid w:val="00655EC6"/>
    <w:rsid w:val="00655FC2"/>
    <w:rsid w:val="00660F25"/>
    <w:rsid w:val="006610B0"/>
    <w:rsid w:val="00661CB0"/>
    <w:rsid w:val="00664F1E"/>
    <w:rsid w:val="006663F5"/>
    <w:rsid w:val="00666767"/>
    <w:rsid w:val="00666B11"/>
    <w:rsid w:val="0066756D"/>
    <w:rsid w:val="00667A93"/>
    <w:rsid w:val="006706E2"/>
    <w:rsid w:val="00670997"/>
    <w:rsid w:val="00670E1A"/>
    <w:rsid w:val="00670E1D"/>
    <w:rsid w:val="00670E93"/>
    <w:rsid w:val="00670EEB"/>
    <w:rsid w:val="00671041"/>
    <w:rsid w:val="00671BBF"/>
    <w:rsid w:val="0067270C"/>
    <w:rsid w:val="006729DE"/>
    <w:rsid w:val="00672AFF"/>
    <w:rsid w:val="0067345B"/>
    <w:rsid w:val="00675691"/>
    <w:rsid w:val="00676552"/>
    <w:rsid w:val="0067683B"/>
    <w:rsid w:val="00677E79"/>
    <w:rsid w:val="00680782"/>
    <w:rsid w:val="00680E20"/>
    <w:rsid w:val="00680E39"/>
    <w:rsid w:val="00681A3B"/>
    <w:rsid w:val="00681C73"/>
    <w:rsid w:val="006823B9"/>
    <w:rsid w:val="00682863"/>
    <w:rsid w:val="00682F7A"/>
    <w:rsid w:val="00684228"/>
    <w:rsid w:val="00685BC0"/>
    <w:rsid w:val="00685BCF"/>
    <w:rsid w:val="00686111"/>
    <w:rsid w:val="0069243C"/>
    <w:rsid w:val="006925EF"/>
    <w:rsid w:val="00693132"/>
    <w:rsid w:val="00693DDB"/>
    <w:rsid w:val="006944A3"/>
    <w:rsid w:val="00694D16"/>
    <w:rsid w:val="00695A81"/>
    <w:rsid w:val="00695D96"/>
    <w:rsid w:val="00695ECB"/>
    <w:rsid w:val="00695FC1"/>
    <w:rsid w:val="0069625A"/>
    <w:rsid w:val="006968D5"/>
    <w:rsid w:val="00697793"/>
    <w:rsid w:val="006A06D4"/>
    <w:rsid w:val="006A0D5C"/>
    <w:rsid w:val="006A2AA9"/>
    <w:rsid w:val="006A3FA7"/>
    <w:rsid w:val="006A480D"/>
    <w:rsid w:val="006A5F89"/>
    <w:rsid w:val="006A7284"/>
    <w:rsid w:val="006A72C6"/>
    <w:rsid w:val="006B0285"/>
    <w:rsid w:val="006B13C2"/>
    <w:rsid w:val="006B267E"/>
    <w:rsid w:val="006B43A9"/>
    <w:rsid w:val="006B4A3F"/>
    <w:rsid w:val="006B5154"/>
    <w:rsid w:val="006B536B"/>
    <w:rsid w:val="006B686D"/>
    <w:rsid w:val="006B73DB"/>
    <w:rsid w:val="006B742D"/>
    <w:rsid w:val="006C0F83"/>
    <w:rsid w:val="006C29AA"/>
    <w:rsid w:val="006C333C"/>
    <w:rsid w:val="006C3353"/>
    <w:rsid w:val="006C3A18"/>
    <w:rsid w:val="006C431E"/>
    <w:rsid w:val="006C46D4"/>
    <w:rsid w:val="006C483D"/>
    <w:rsid w:val="006C53D6"/>
    <w:rsid w:val="006C5FD4"/>
    <w:rsid w:val="006C6037"/>
    <w:rsid w:val="006C669F"/>
    <w:rsid w:val="006C6A9A"/>
    <w:rsid w:val="006C7A10"/>
    <w:rsid w:val="006C7EAD"/>
    <w:rsid w:val="006D06C4"/>
    <w:rsid w:val="006D0872"/>
    <w:rsid w:val="006D0DA5"/>
    <w:rsid w:val="006D2614"/>
    <w:rsid w:val="006D39B4"/>
    <w:rsid w:val="006D4B9B"/>
    <w:rsid w:val="006D4C9C"/>
    <w:rsid w:val="006D7AF3"/>
    <w:rsid w:val="006D7DA5"/>
    <w:rsid w:val="006E0B1C"/>
    <w:rsid w:val="006E0DE8"/>
    <w:rsid w:val="006E0E20"/>
    <w:rsid w:val="006E1CBB"/>
    <w:rsid w:val="006E1F5B"/>
    <w:rsid w:val="006E221B"/>
    <w:rsid w:val="006E25A2"/>
    <w:rsid w:val="006E2E84"/>
    <w:rsid w:val="006E3DF0"/>
    <w:rsid w:val="006E44D0"/>
    <w:rsid w:val="006E480E"/>
    <w:rsid w:val="006E53B3"/>
    <w:rsid w:val="006E559A"/>
    <w:rsid w:val="006E7732"/>
    <w:rsid w:val="006E7A05"/>
    <w:rsid w:val="006E7FAC"/>
    <w:rsid w:val="006F142D"/>
    <w:rsid w:val="006F1C3E"/>
    <w:rsid w:val="006F1CD4"/>
    <w:rsid w:val="006F21DA"/>
    <w:rsid w:val="006F30A2"/>
    <w:rsid w:val="006F3D6A"/>
    <w:rsid w:val="006F3D77"/>
    <w:rsid w:val="006F4205"/>
    <w:rsid w:val="006F4E2D"/>
    <w:rsid w:val="006F5B0D"/>
    <w:rsid w:val="006F5CE3"/>
    <w:rsid w:val="006F679E"/>
    <w:rsid w:val="006F6A73"/>
    <w:rsid w:val="006F758F"/>
    <w:rsid w:val="0070377A"/>
    <w:rsid w:val="00703974"/>
    <w:rsid w:val="00703D9A"/>
    <w:rsid w:val="00703E07"/>
    <w:rsid w:val="00704E96"/>
    <w:rsid w:val="007053E3"/>
    <w:rsid w:val="0070666D"/>
    <w:rsid w:val="00707C49"/>
    <w:rsid w:val="00711779"/>
    <w:rsid w:val="00711F06"/>
    <w:rsid w:val="00713DE2"/>
    <w:rsid w:val="00714AE8"/>
    <w:rsid w:val="0071529F"/>
    <w:rsid w:val="00715FCE"/>
    <w:rsid w:val="00716766"/>
    <w:rsid w:val="00716D25"/>
    <w:rsid w:val="00716F1A"/>
    <w:rsid w:val="00717ED3"/>
    <w:rsid w:val="0072010A"/>
    <w:rsid w:val="00720581"/>
    <w:rsid w:val="00720936"/>
    <w:rsid w:val="00720B9D"/>
    <w:rsid w:val="00720D90"/>
    <w:rsid w:val="007213A2"/>
    <w:rsid w:val="00721688"/>
    <w:rsid w:val="007217D0"/>
    <w:rsid w:val="00721890"/>
    <w:rsid w:val="00722060"/>
    <w:rsid w:val="00722746"/>
    <w:rsid w:val="0072292E"/>
    <w:rsid w:val="00722AB5"/>
    <w:rsid w:val="007233CD"/>
    <w:rsid w:val="007234B6"/>
    <w:rsid w:val="0072377D"/>
    <w:rsid w:val="00723828"/>
    <w:rsid w:val="0072404C"/>
    <w:rsid w:val="00725163"/>
    <w:rsid w:val="0072524A"/>
    <w:rsid w:val="00726C24"/>
    <w:rsid w:val="00726D71"/>
    <w:rsid w:val="00727A27"/>
    <w:rsid w:val="0073053A"/>
    <w:rsid w:val="00730A1C"/>
    <w:rsid w:val="00730E82"/>
    <w:rsid w:val="00731EB5"/>
    <w:rsid w:val="007322B6"/>
    <w:rsid w:val="00732322"/>
    <w:rsid w:val="007324EA"/>
    <w:rsid w:val="00732513"/>
    <w:rsid w:val="00733A69"/>
    <w:rsid w:val="00733DBA"/>
    <w:rsid w:val="00734D62"/>
    <w:rsid w:val="007351CC"/>
    <w:rsid w:val="00736A83"/>
    <w:rsid w:val="00736B99"/>
    <w:rsid w:val="00736FF9"/>
    <w:rsid w:val="0073711A"/>
    <w:rsid w:val="00737A04"/>
    <w:rsid w:val="00737B35"/>
    <w:rsid w:val="00740170"/>
    <w:rsid w:val="007408AC"/>
    <w:rsid w:val="0074135E"/>
    <w:rsid w:val="00742508"/>
    <w:rsid w:val="007445A4"/>
    <w:rsid w:val="007447CB"/>
    <w:rsid w:val="00744BE8"/>
    <w:rsid w:val="00744CB4"/>
    <w:rsid w:val="007454AF"/>
    <w:rsid w:val="007466FD"/>
    <w:rsid w:val="00746C25"/>
    <w:rsid w:val="0074751D"/>
    <w:rsid w:val="007508E4"/>
    <w:rsid w:val="00750A7E"/>
    <w:rsid w:val="0075147C"/>
    <w:rsid w:val="00751C98"/>
    <w:rsid w:val="0075237D"/>
    <w:rsid w:val="00752B29"/>
    <w:rsid w:val="007534A7"/>
    <w:rsid w:val="007542D1"/>
    <w:rsid w:val="00755058"/>
    <w:rsid w:val="00756760"/>
    <w:rsid w:val="00756E21"/>
    <w:rsid w:val="00757879"/>
    <w:rsid w:val="00757AA1"/>
    <w:rsid w:val="00757D54"/>
    <w:rsid w:val="007607EC"/>
    <w:rsid w:val="00760BEE"/>
    <w:rsid w:val="00761978"/>
    <w:rsid w:val="00761BB7"/>
    <w:rsid w:val="00761C0E"/>
    <w:rsid w:val="007628ED"/>
    <w:rsid w:val="00763252"/>
    <w:rsid w:val="0076327E"/>
    <w:rsid w:val="00763760"/>
    <w:rsid w:val="007642C0"/>
    <w:rsid w:val="00765736"/>
    <w:rsid w:val="00765D24"/>
    <w:rsid w:val="007677EA"/>
    <w:rsid w:val="00770247"/>
    <w:rsid w:val="00770319"/>
    <w:rsid w:val="00770C94"/>
    <w:rsid w:val="00771113"/>
    <w:rsid w:val="00773E61"/>
    <w:rsid w:val="00774247"/>
    <w:rsid w:val="0077437E"/>
    <w:rsid w:val="007751CF"/>
    <w:rsid w:val="00775243"/>
    <w:rsid w:val="00776BE3"/>
    <w:rsid w:val="00776F3D"/>
    <w:rsid w:val="0077787F"/>
    <w:rsid w:val="007809BD"/>
    <w:rsid w:val="00780DDF"/>
    <w:rsid w:val="00780E0A"/>
    <w:rsid w:val="00782A86"/>
    <w:rsid w:val="00783496"/>
    <w:rsid w:val="007838D4"/>
    <w:rsid w:val="00783A5D"/>
    <w:rsid w:val="00783BB1"/>
    <w:rsid w:val="007842EA"/>
    <w:rsid w:val="007850E0"/>
    <w:rsid w:val="007857D5"/>
    <w:rsid w:val="007860E6"/>
    <w:rsid w:val="00786249"/>
    <w:rsid w:val="00786929"/>
    <w:rsid w:val="00786D04"/>
    <w:rsid w:val="0078742C"/>
    <w:rsid w:val="00787BFA"/>
    <w:rsid w:val="007919AE"/>
    <w:rsid w:val="007920CF"/>
    <w:rsid w:val="0079236F"/>
    <w:rsid w:val="00792BC4"/>
    <w:rsid w:val="00793A30"/>
    <w:rsid w:val="00793A66"/>
    <w:rsid w:val="00793C88"/>
    <w:rsid w:val="0079464D"/>
    <w:rsid w:val="0079490F"/>
    <w:rsid w:val="00794D99"/>
    <w:rsid w:val="007952D8"/>
    <w:rsid w:val="00795798"/>
    <w:rsid w:val="00796373"/>
    <w:rsid w:val="007973D9"/>
    <w:rsid w:val="007A102F"/>
    <w:rsid w:val="007A11B9"/>
    <w:rsid w:val="007A1300"/>
    <w:rsid w:val="007A26FD"/>
    <w:rsid w:val="007A3158"/>
    <w:rsid w:val="007A32F0"/>
    <w:rsid w:val="007A3C84"/>
    <w:rsid w:val="007A42FF"/>
    <w:rsid w:val="007A47EF"/>
    <w:rsid w:val="007A53BE"/>
    <w:rsid w:val="007A6618"/>
    <w:rsid w:val="007A682A"/>
    <w:rsid w:val="007A7CAF"/>
    <w:rsid w:val="007B0D49"/>
    <w:rsid w:val="007B2851"/>
    <w:rsid w:val="007B31DF"/>
    <w:rsid w:val="007B3546"/>
    <w:rsid w:val="007B3BA9"/>
    <w:rsid w:val="007B59F0"/>
    <w:rsid w:val="007B66C5"/>
    <w:rsid w:val="007B69E0"/>
    <w:rsid w:val="007B78C4"/>
    <w:rsid w:val="007C0657"/>
    <w:rsid w:val="007C0FCF"/>
    <w:rsid w:val="007C1061"/>
    <w:rsid w:val="007C1582"/>
    <w:rsid w:val="007C300E"/>
    <w:rsid w:val="007C3B8A"/>
    <w:rsid w:val="007C40E4"/>
    <w:rsid w:val="007C43BE"/>
    <w:rsid w:val="007C5887"/>
    <w:rsid w:val="007C5CD7"/>
    <w:rsid w:val="007C6D89"/>
    <w:rsid w:val="007C7DB9"/>
    <w:rsid w:val="007D1230"/>
    <w:rsid w:val="007D12AC"/>
    <w:rsid w:val="007D1547"/>
    <w:rsid w:val="007D1C8B"/>
    <w:rsid w:val="007D362C"/>
    <w:rsid w:val="007D4DF0"/>
    <w:rsid w:val="007D4FB2"/>
    <w:rsid w:val="007D5077"/>
    <w:rsid w:val="007D581C"/>
    <w:rsid w:val="007D5F64"/>
    <w:rsid w:val="007D78A2"/>
    <w:rsid w:val="007E0074"/>
    <w:rsid w:val="007E0080"/>
    <w:rsid w:val="007E1046"/>
    <w:rsid w:val="007E1933"/>
    <w:rsid w:val="007E1E08"/>
    <w:rsid w:val="007E2821"/>
    <w:rsid w:val="007E3A02"/>
    <w:rsid w:val="007E42DA"/>
    <w:rsid w:val="007E55F4"/>
    <w:rsid w:val="007E5FDA"/>
    <w:rsid w:val="007E623C"/>
    <w:rsid w:val="007E66FA"/>
    <w:rsid w:val="007E744E"/>
    <w:rsid w:val="007E785A"/>
    <w:rsid w:val="007E7A62"/>
    <w:rsid w:val="007E7A8A"/>
    <w:rsid w:val="007E7B74"/>
    <w:rsid w:val="007E7D4D"/>
    <w:rsid w:val="007F02F1"/>
    <w:rsid w:val="007F0682"/>
    <w:rsid w:val="007F0F57"/>
    <w:rsid w:val="007F1BAF"/>
    <w:rsid w:val="007F1E88"/>
    <w:rsid w:val="007F210E"/>
    <w:rsid w:val="007F24E5"/>
    <w:rsid w:val="007F2F26"/>
    <w:rsid w:val="007F5684"/>
    <w:rsid w:val="007F5BB9"/>
    <w:rsid w:val="007F60BB"/>
    <w:rsid w:val="007F66B2"/>
    <w:rsid w:val="007F7000"/>
    <w:rsid w:val="007F7027"/>
    <w:rsid w:val="00800246"/>
    <w:rsid w:val="008002FC"/>
    <w:rsid w:val="0080172C"/>
    <w:rsid w:val="00801927"/>
    <w:rsid w:val="00803BBC"/>
    <w:rsid w:val="00804B24"/>
    <w:rsid w:val="0080518A"/>
    <w:rsid w:val="00805226"/>
    <w:rsid w:val="008070C3"/>
    <w:rsid w:val="00807ECA"/>
    <w:rsid w:val="008105EE"/>
    <w:rsid w:val="00810796"/>
    <w:rsid w:val="00810E2C"/>
    <w:rsid w:val="00811A3D"/>
    <w:rsid w:val="00811B16"/>
    <w:rsid w:val="00811E06"/>
    <w:rsid w:val="00812DD1"/>
    <w:rsid w:val="00812F0B"/>
    <w:rsid w:val="0081398B"/>
    <w:rsid w:val="00813CB3"/>
    <w:rsid w:val="00813DC3"/>
    <w:rsid w:val="008141B1"/>
    <w:rsid w:val="0081447C"/>
    <w:rsid w:val="00814711"/>
    <w:rsid w:val="008152C9"/>
    <w:rsid w:val="0081546F"/>
    <w:rsid w:val="00815C35"/>
    <w:rsid w:val="008160EF"/>
    <w:rsid w:val="00816380"/>
    <w:rsid w:val="00816617"/>
    <w:rsid w:val="00820D93"/>
    <w:rsid w:val="008225C4"/>
    <w:rsid w:val="008226D1"/>
    <w:rsid w:val="00823B52"/>
    <w:rsid w:val="00823D53"/>
    <w:rsid w:val="0082501D"/>
    <w:rsid w:val="0082503A"/>
    <w:rsid w:val="00825131"/>
    <w:rsid w:val="00825A54"/>
    <w:rsid w:val="00825A67"/>
    <w:rsid w:val="00826827"/>
    <w:rsid w:val="008269CF"/>
    <w:rsid w:val="00827AF5"/>
    <w:rsid w:val="00831377"/>
    <w:rsid w:val="00831F20"/>
    <w:rsid w:val="008326C6"/>
    <w:rsid w:val="00832C9C"/>
    <w:rsid w:val="00833863"/>
    <w:rsid w:val="00833CB3"/>
    <w:rsid w:val="008342A4"/>
    <w:rsid w:val="0083486C"/>
    <w:rsid w:val="00834E7A"/>
    <w:rsid w:val="008350B8"/>
    <w:rsid w:val="0083580D"/>
    <w:rsid w:val="008361D1"/>
    <w:rsid w:val="00836505"/>
    <w:rsid w:val="00836AC1"/>
    <w:rsid w:val="0083763C"/>
    <w:rsid w:val="00841526"/>
    <w:rsid w:val="0084237C"/>
    <w:rsid w:val="0084243D"/>
    <w:rsid w:val="00842D4F"/>
    <w:rsid w:val="00842EAD"/>
    <w:rsid w:val="008436D4"/>
    <w:rsid w:val="00844904"/>
    <w:rsid w:val="0084522D"/>
    <w:rsid w:val="008459A1"/>
    <w:rsid w:val="00850525"/>
    <w:rsid w:val="00850DB5"/>
    <w:rsid w:val="00850F2C"/>
    <w:rsid w:val="008511F0"/>
    <w:rsid w:val="0085145C"/>
    <w:rsid w:val="00851597"/>
    <w:rsid w:val="008515E7"/>
    <w:rsid w:val="008520D9"/>
    <w:rsid w:val="008524B7"/>
    <w:rsid w:val="0085274F"/>
    <w:rsid w:val="00852A10"/>
    <w:rsid w:val="0085315B"/>
    <w:rsid w:val="0085345D"/>
    <w:rsid w:val="00853468"/>
    <w:rsid w:val="008542C5"/>
    <w:rsid w:val="0085442A"/>
    <w:rsid w:val="00854492"/>
    <w:rsid w:val="00854574"/>
    <w:rsid w:val="0085467B"/>
    <w:rsid w:val="00855538"/>
    <w:rsid w:val="00856C4C"/>
    <w:rsid w:val="00856D01"/>
    <w:rsid w:val="008576B7"/>
    <w:rsid w:val="00857749"/>
    <w:rsid w:val="00857C95"/>
    <w:rsid w:val="00860918"/>
    <w:rsid w:val="00860A7E"/>
    <w:rsid w:val="00861098"/>
    <w:rsid w:val="00862550"/>
    <w:rsid w:val="008626EE"/>
    <w:rsid w:val="00862E97"/>
    <w:rsid w:val="00862F88"/>
    <w:rsid w:val="00863F88"/>
    <w:rsid w:val="00864585"/>
    <w:rsid w:val="00864C98"/>
    <w:rsid w:val="00864E17"/>
    <w:rsid w:val="00865024"/>
    <w:rsid w:val="00865B08"/>
    <w:rsid w:val="008662BF"/>
    <w:rsid w:val="00866706"/>
    <w:rsid w:val="00866856"/>
    <w:rsid w:val="00867B43"/>
    <w:rsid w:val="00871066"/>
    <w:rsid w:val="0087142E"/>
    <w:rsid w:val="0087240C"/>
    <w:rsid w:val="00872E0A"/>
    <w:rsid w:val="00873472"/>
    <w:rsid w:val="008741AC"/>
    <w:rsid w:val="00874328"/>
    <w:rsid w:val="00874D4F"/>
    <w:rsid w:val="008750E7"/>
    <w:rsid w:val="008751EC"/>
    <w:rsid w:val="00875402"/>
    <w:rsid w:val="00875793"/>
    <w:rsid w:val="00877C48"/>
    <w:rsid w:val="00877EF2"/>
    <w:rsid w:val="00877FD7"/>
    <w:rsid w:val="00880451"/>
    <w:rsid w:val="0088047A"/>
    <w:rsid w:val="00881E7B"/>
    <w:rsid w:val="00882399"/>
    <w:rsid w:val="00882EED"/>
    <w:rsid w:val="008830EC"/>
    <w:rsid w:val="00883553"/>
    <w:rsid w:val="0088364D"/>
    <w:rsid w:val="008838B5"/>
    <w:rsid w:val="00883A14"/>
    <w:rsid w:val="00886A44"/>
    <w:rsid w:val="00886D75"/>
    <w:rsid w:val="00886EAF"/>
    <w:rsid w:val="0089067D"/>
    <w:rsid w:val="00891800"/>
    <w:rsid w:val="00891D8B"/>
    <w:rsid w:val="00892B69"/>
    <w:rsid w:val="00892ECB"/>
    <w:rsid w:val="008936EA"/>
    <w:rsid w:val="00893D55"/>
    <w:rsid w:val="00895223"/>
    <w:rsid w:val="008952A5"/>
    <w:rsid w:val="008956B2"/>
    <w:rsid w:val="008977AC"/>
    <w:rsid w:val="00897A47"/>
    <w:rsid w:val="008A00A1"/>
    <w:rsid w:val="008A025B"/>
    <w:rsid w:val="008A0A76"/>
    <w:rsid w:val="008A0EEE"/>
    <w:rsid w:val="008A1C33"/>
    <w:rsid w:val="008A3028"/>
    <w:rsid w:val="008A311B"/>
    <w:rsid w:val="008A4133"/>
    <w:rsid w:val="008A473B"/>
    <w:rsid w:val="008A4AC0"/>
    <w:rsid w:val="008A4DBD"/>
    <w:rsid w:val="008A5548"/>
    <w:rsid w:val="008A5B3A"/>
    <w:rsid w:val="008A666D"/>
    <w:rsid w:val="008A70E3"/>
    <w:rsid w:val="008A72C6"/>
    <w:rsid w:val="008A73C6"/>
    <w:rsid w:val="008A7DCF"/>
    <w:rsid w:val="008B080A"/>
    <w:rsid w:val="008B0BE2"/>
    <w:rsid w:val="008B11C6"/>
    <w:rsid w:val="008B2858"/>
    <w:rsid w:val="008B2C57"/>
    <w:rsid w:val="008B36F3"/>
    <w:rsid w:val="008B3911"/>
    <w:rsid w:val="008B50B1"/>
    <w:rsid w:val="008B6A71"/>
    <w:rsid w:val="008B6DD8"/>
    <w:rsid w:val="008B7104"/>
    <w:rsid w:val="008B7F4D"/>
    <w:rsid w:val="008C1D36"/>
    <w:rsid w:val="008C2264"/>
    <w:rsid w:val="008C231D"/>
    <w:rsid w:val="008C26AE"/>
    <w:rsid w:val="008C2B2A"/>
    <w:rsid w:val="008C3B16"/>
    <w:rsid w:val="008C438F"/>
    <w:rsid w:val="008C4C87"/>
    <w:rsid w:val="008C4D66"/>
    <w:rsid w:val="008C50F8"/>
    <w:rsid w:val="008C52DE"/>
    <w:rsid w:val="008C5501"/>
    <w:rsid w:val="008C569C"/>
    <w:rsid w:val="008C57E5"/>
    <w:rsid w:val="008C5A6F"/>
    <w:rsid w:val="008C5BDD"/>
    <w:rsid w:val="008C6A8E"/>
    <w:rsid w:val="008C727E"/>
    <w:rsid w:val="008C7316"/>
    <w:rsid w:val="008D031C"/>
    <w:rsid w:val="008D096C"/>
    <w:rsid w:val="008D0F5D"/>
    <w:rsid w:val="008D1F2C"/>
    <w:rsid w:val="008D1F8E"/>
    <w:rsid w:val="008D36A0"/>
    <w:rsid w:val="008D461E"/>
    <w:rsid w:val="008D46FF"/>
    <w:rsid w:val="008D4DAE"/>
    <w:rsid w:val="008D51FC"/>
    <w:rsid w:val="008D7390"/>
    <w:rsid w:val="008D79FC"/>
    <w:rsid w:val="008D7B1E"/>
    <w:rsid w:val="008E04BF"/>
    <w:rsid w:val="008E06E0"/>
    <w:rsid w:val="008E0869"/>
    <w:rsid w:val="008E2437"/>
    <w:rsid w:val="008E2CF6"/>
    <w:rsid w:val="008E373F"/>
    <w:rsid w:val="008E3ABA"/>
    <w:rsid w:val="008E4C8F"/>
    <w:rsid w:val="008E4D5C"/>
    <w:rsid w:val="008E7A9D"/>
    <w:rsid w:val="008F076E"/>
    <w:rsid w:val="008F0BD9"/>
    <w:rsid w:val="008F0C83"/>
    <w:rsid w:val="008F1992"/>
    <w:rsid w:val="008F2E0C"/>
    <w:rsid w:val="008F3272"/>
    <w:rsid w:val="008F38F5"/>
    <w:rsid w:val="008F52A7"/>
    <w:rsid w:val="008F5A23"/>
    <w:rsid w:val="008F62D0"/>
    <w:rsid w:val="008F6487"/>
    <w:rsid w:val="008F73A8"/>
    <w:rsid w:val="008F7862"/>
    <w:rsid w:val="008F7BD5"/>
    <w:rsid w:val="0090074E"/>
    <w:rsid w:val="00900BF1"/>
    <w:rsid w:val="00900F13"/>
    <w:rsid w:val="00901A4C"/>
    <w:rsid w:val="00903DDD"/>
    <w:rsid w:val="00904B8A"/>
    <w:rsid w:val="00905538"/>
    <w:rsid w:val="00905ACA"/>
    <w:rsid w:val="00905BF9"/>
    <w:rsid w:val="00907B79"/>
    <w:rsid w:val="00907F5E"/>
    <w:rsid w:val="009107F1"/>
    <w:rsid w:val="00911ABE"/>
    <w:rsid w:val="009127A7"/>
    <w:rsid w:val="0091379F"/>
    <w:rsid w:val="00913E05"/>
    <w:rsid w:val="00913ED4"/>
    <w:rsid w:val="00914C10"/>
    <w:rsid w:val="009155FE"/>
    <w:rsid w:val="00915B30"/>
    <w:rsid w:val="0091691C"/>
    <w:rsid w:val="00916DB6"/>
    <w:rsid w:val="00917B10"/>
    <w:rsid w:val="00917FB3"/>
    <w:rsid w:val="00920603"/>
    <w:rsid w:val="00921466"/>
    <w:rsid w:val="00921579"/>
    <w:rsid w:val="00921748"/>
    <w:rsid w:val="00921D98"/>
    <w:rsid w:val="009222F1"/>
    <w:rsid w:val="00922FE9"/>
    <w:rsid w:val="0092355B"/>
    <w:rsid w:val="00924676"/>
    <w:rsid w:val="00925422"/>
    <w:rsid w:val="00927604"/>
    <w:rsid w:val="0093001D"/>
    <w:rsid w:val="009312E0"/>
    <w:rsid w:val="0093168C"/>
    <w:rsid w:val="00931BE4"/>
    <w:rsid w:val="00932444"/>
    <w:rsid w:val="00932539"/>
    <w:rsid w:val="00932EF6"/>
    <w:rsid w:val="00933ED7"/>
    <w:rsid w:val="00934305"/>
    <w:rsid w:val="0093446E"/>
    <w:rsid w:val="00934887"/>
    <w:rsid w:val="00934D0B"/>
    <w:rsid w:val="00934D9D"/>
    <w:rsid w:val="00934E48"/>
    <w:rsid w:val="0093522F"/>
    <w:rsid w:val="009356CF"/>
    <w:rsid w:val="00937289"/>
    <w:rsid w:val="0093731F"/>
    <w:rsid w:val="00937694"/>
    <w:rsid w:val="00937DB8"/>
    <w:rsid w:val="00940010"/>
    <w:rsid w:val="00940244"/>
    <w:rsid w:val="00941906"/>
    <w:rsid w:val="0094301F"/>
    <w:rsid w:val="009436B0"/>
    <w:rsid w:val="00943E2C"/>
    <w:rsid w:val="009454C4"/>
    <w:rsid w:val="009455AA"/>
    <w:rsid w:val="009472AE"/>
    <w:rsid w:val="0095144D"/>
    <w:rsid w:val="00951AAF"/>
    <w:rsid w:val="00951F61"/>
    <w:rsid w:val="009527B4"/>
    <w:rsid w:val="0095423E"/>
    <w:rsid w:val="00955BF8"/>
    <w:rsid w:val="009577C8"/>
    <w:rsid w:val="00957A0D"/>
    <w:rsid w:val="00960C94"/>
    <w:rsid w:val="00961353"/>
    <w:rsid w:val="009617F8"/>
    <w:rsid w:val="00961F57"/>
    <w:rsid w:val="0096233C"/>
    <w:rsid w:val="009633F4"/>
    <w:rsid w:val="009635A2"/>
    <w:rsid w:val="00963AD4"/>
    <w:rsid w:val="00963C21"/>
    <w:rsid w:val="00963DFE"/>
    <w:rsid w:val="00963E80"/>
    <w:rsid w:val="00964203"/>
    <w:rsid w:val="009646F1"/>
    <w:rsid w:val="009647FA"/>
    <w:rsid w:val="00965354"/>
    <w:rsid w:val="009658B2"/>
    <w:rsid w:val="00966052"/>
    <w:rsid w:val="009660DC"/>
    <w:rsid w:val="00966187"/>
    <w:rsid w:val="009661A6"/>
    <w:rsid w:val="009671A0"/>
    <w:rsid w:val="009677FB"/>
    <w:rsid w:val="00967FC5"/>
    <w:rsid w:val="00970E80"/>
    <w:rsid w:val="00970F1C"/>
    <w:rsid w:val="00970FCB"/>
    <w:rsid w:val="0097207A"/>
    <w:rsid w:val="009721BD"/>
    <w:rsid w:val="009724A5"/>
    <w:rsid w:val="00974409"/>
    <w:rsid w:val="00974927"/>
    <w:rsid w:val="0097566C"/>
    <w:rsid w:val="00975913"/>
    <w:rsid w:val="00976685"/>
    <w:rsid w:val="009774DA"/>
    <w:rsid w:val="00977766"/>
    <w:rsid w:val="0098047A"/>
    <w:rsid w:val="009812D9"/>
    <w:rsid w:val="009814C8"/>
    <w:rsid w:val="009818F3"/>
    <w:rsid w:val="00981F97"/>
    <w:rsid w:val="00982276"/>
    <w:rsid w:val="0098246D"/>
    <w:rsid w:val="00984A37"/>
    <w:rsid w:val="00984ACF"/>
    <w:rsid w:val="00984E83"/>
    <w:rsid w:val="00984ED3"/>
    <w:rsid w:val="00985169"/>
    <w:rsid w:val="0098553B"/>
    <w:rsid w:val="0098586F"/>
    <w:rsid w:val="00985B5F"/>
    <w:rsid w:val="00985DDB"/>
    <w:rsid w:val="00986058"/>
    <w:rsid w:val="00986236"/>
    <w:rsid w:val="00986312"/>
    <w:rsid w:val="0098722D"/>
    <w:rsid w:val="009874A7"/>
    <w:rsid w:val="00987B01"/>
    <w:rsid w:val="009908C0"/>
    <w:rsid w:val="00990C35"/>
    <w:rsid w:val="00990E7E"/>
    <w:rsid w:val="00991F7B"/>
    <w:rsid w:val="00992FDC"/>
    <w:rsid w:val="00993BF1"/>
    <w:rsid w:val="00994010"/>
    <w:rsid w:val="0099474C"/>
    <w:rsid w:val="00994D5B"/>
    <w:rsid w:val="00995AA5"/>
    <w:rsid w:val="00996F4A"/>
    <w:rsid w:val="00997B34"/>
    <w:rsid w:val="009A07D6"/>
    <w:rsid w:val="009A0820"/>
    <w:rsid w:val="009A2B98"/>
    <w:rsid w:val="009A3967"/>
    <w:rsid w:val="009A396F"/>
    <w:rsid w:val="009A42E7"/>
    <w:rsid w:val="009A4BC5"/>
    <w:rsid w:val="009A4E55"/>
    <w:rsid w:val="009A5D48"/>
    <w:rsid w:val="009A65B8"/>
    <w:rsid w:val="009A6D6B"/>
    <w:rsid w:val="009A7020"/>
    <w:rsid w:val="009A74A3"/>
    <w:rsid w:val="009A77E9"/>
    <w:rsid w:val="009A7E59"/>
    <w:rsid w:val="009B0992"/>
    <w:rsid w:val="009B1376"/>
    <w:rsid w:val="009B23B9"/>
    <w:rsid w:val="009B2736"/>
    <w:rsid w:val="009B298C"/>
    <w:rsid w:val="009B3E61"/>
    <w:rsid w:val="009B4080"/>
    <w:rsid w:val="009B4433"/>
    <w:rsid w:val="009B4BAB"/>
    <w:rsid w:val="009B4F64"/>
    <w:rsid w:val="009B6E88"/>
    <w:rsid w:val="009B6EAF"/>
    <w:rsid w:val="009B70CA"/>
    <w:rsid w:val="009B7E9E"/>
    <w:rsid w:val="009C0C9A"/>
    <w:rsid w:val="009C0F0C"/>
    <w:rsid w:val="009C1CA3"/>
    <w:rsid w:val="009C1E37"/>
    <w:rsid w:val="009C3499"/>
    <w:rsid w:val="009C3F33"/>
    <w:rsid w:val="009C4C7A"/>
    <w:rsid w:val="009C5763"/>
    <w:rsid w:val="009C5C7A"/>
    <w:rsid w:val="009C5C84"/>
    <w:rsid w:val="009C79CE"/>
    <w:rsid w:val="009D023A"/>
    <w:rsid w:val="009D0BFF"/>
    <w:rsid w:val="009D0D0C"/>
    <w:rsid w:val="009D10C3"/>
    <w:rsid w:val="009D1DB4"/>
    <w:rsid w:val="009D27C0"/>
    <w:rsid w:val="009D2B71"/>
    <w:rsid w:val="009D3099"/>
    <w:rsid w:val="009D3120"/>
    <w:rsid w:val="009D31F1"/>
    <w:rsid w:val="009D3861"/>
    <w:rsid w:val="009D6078"/>
    <w:rsid w:val="009D7350"/>
    <w:rsid w:val="009E04C1"/>
    <w:rsid w:val="009E0A3A"/>
    <w:rsid w:val="009E1A84"/>
    <w:rsid w:val="009E27F1"/>
    <w:rsid w:val="009E2C41"/>
    <w:rsid w:val="009E30E2"/>
    <w:rsid w:val="009E45A7"/>
    <w:rsid w:val="009E478D"/>
    <w:rsid w:val="009E4B80"/>
    <w:rsid w:val="009E50CA"/>
    <w:rsid w:val="009E54E3"/>
    <w:rsid w:val="009E57FF"/>
    <w:rsid w:val="009E7547"/>
    <w:rsid w:val="009E7BB7"/>
    <w:rsid w:val="009F1BBC"/>
    <w:rsid w:val="009F1EB1"/>
    <w:rsid w:val="009F2306"/>
    <w:rsid w:val="009F2E4D"/>
    <w:rsid w:val="009F31D4"/>
    <w:rsid w:val="009F37F0"/>
    <w:rsid w:val="009F3B32"/>
    <w:rsid w:val="009F41FC"/>
    <w:rsid w:val="009F461F"/>
    <w:rsid w:val="009F7254"/>
    <w:rsid w:val="009F7CC3"/>
    <w:rsid w:val="00A002A4"/>
    <w:rsid w:val="00A006D8"/>
    <w:rsid w:val="00A007D8"/>
    <w:rsid w:val="00A00E43"/>
    <w:rsid w:val="00A019AB"/>
    <w:rsid w:val="00A01E2B"/>
    <w:rsid w:val="00A01F1D"/>
    <w:rsid w:val="00A02087"/>
    <w:rsid w:val="00A02BAC"/>
    <w:rsid w:val="00A04AFD"/>
    <w:rsid w:val="00A05C65"/>
    <w:rsid w:val="00A06315"/>
    <w:rsid w:val="00A07061"/>
    <w:rsid w:val="00A07412"/>
    <w:rsid w:val="00A07BFD"/>
    <w:rsid w:val="00A1069B"/>
    <w:rsid w:val="00A107C8"/>
    <w:rsid w:val="00A108C9"/>
    <w:rsid w:val="00A11293"/>
    <w:rsid w:val="00A11678"/>
    <w:rsid w:val="00A11775"/>
    <w:rsid w:val="00A13502"/>
    <w:rsid w:val="00A140E0"/>
    <w:rsid w:val="00A14701"/>
    <w:rsid w:val="00A14A34"/>
    <w:rsid w:val="00A14BB6"/>
    <w:rsid w:val="00A15229"/>
    <w:rsid w:val="00A15AD1"/>
    <w:rsid w:val="00A15D46"/>
    <w:rsid w:val="00A16473"/>
    <w:rsid w:val="00A177AD"/>
    <w:rsid w:val="00A17CC3"/>
    <w:rsid w:val="00A17FA8"/>
    <w:rsid w:val="00A20FE7"/>
    <w:rsid w:val="00A211DE"/>
    <w:rsid w:val="00A2237D"/>
    <w:rsid w:val="00A22BD9"/>
    <w:rsid w:val="00A24450"/>
    <w:rsid w:val="00A24636"/>
    <w:rsid w:val="00A24BD7"/>
    <w:rsid w:val="00A25E3B"/>
    <w:rsid w:val="00A26594"/>
    <w:rsid w:val="00A26A42"/>
    <w:rsid w:val="00A26BE8"/>
    <w:rsid w:val="00A278DC"/>
    <w:rsid w:val="00A309F7"/>
    <w:rsid w:val="00A3126C"/>
    <w:rsid w:val="00A31473"/>
    <w:rsid w:val="00A3183F"/>
    <w:rsid w:val="00A31A07"/>
    <w:rsid w:val="00A3211C"/>
    <w:rsid w:val="00A33055"/>
    <w:rsid w:val="00A330FD"/>
    <w:rsid w:val="00A3386C"/>
    <w:rsid w:val="00A34593"/>
    <w:rsid w:val="00A345B5"/>
    <w:rsid w:val="00A348C4"/>
    <w:rsid w:val="00A34A0A"/>
    <w:rsid w:val="00A34B6D"/>
    <w:rsid w:val="00A3501F"/>
    <w:rsid w:val="00A3510C"/>
    <w:rsid w:val="00A35594"/>
    <w:rsid w:val="00A35CB7"/>
    <w:rsid w:val="00A35F7D"/>
    <w:rsid w:val="00A36327"/>
    <w:rsid w:val="00A36D31"/>
    <w:rsid w:val="00A4024F"/>
    <w:rsid w:val="00A40665"/>
    <w:rsid w:val="00A40C9C"/>
    <w:rsid w:val="00A4137A"/>
    <w:rsid w:val="00A42FC5"/>
    <w:rsid w:val="00A435DA"/>
    <w:rsid w:val="00A437FB"/>
    <w:rsid w:val="00A4475B"/>
    <w:rsid w:val="00A44B0E"/>
    <w:rsid w:val="00A44C67"/>
    <w:rsid w:val="00A44E3C"/>
    <w:rsid w:val="00A459F6"/>
    <w:rsid w:val="00A45E67"/>
    <w:rsid w:val="00A4687E"/>
    <w:rsid w:val="00A4776A"/>
    <w:rsid w:val="00A5128E"/>
    <w:rsid w:val="00A51D66"/>
    <w:rsid w:val="00A52062"/>
    <w:rsid w:val="00A528EF"/>
    <w:rsid w:val="00A52AF1"/>
    <w:rsid w:val="00A53720"/>
    <w:rsid w:val="00A54C47"/>
    <w:rsid w:val="00A552BF"/>
    <w:rsid w:val="00A553CB"/>
    <w:rsid w:val="00A555F3"/>
    <w:rsid w:val="00A5588A"/>
    <w:rsid w:val="00A5773A"/>
    <w:rsid w:val="00A57E99"/>
    <w:rsid w:val="00A62251"/>
    <w:rsid w:val="00A628A6"/>
    <w:rsid w:val="00A637CC"/>
    <w:rsid w:val="00A6387F"/>
    <w:rsid w:val="00A639D6"/>
    <w:rsid w:val="00A6493B"/>
    <w:rsid w:val="00A64C1A"/>
    <w:rsid w:val="00A64C91"/>
    <w:rsid w:val="00A65A4F"/>
    <w:rsid w:val="00A65EBD"/>
    <w:rsid w:val="00A66281"/>
    <w:rsid w:val="00A6718D"/>
    <w:rsid w:val="00A6784C"/>
    <w:rsid w:val="00A67B0C"/>
    <w:rsid w:val="00A73508"/>
    <w:rsid w:val="00A745D2"/>
    <w:rsid w:val="00A74D44"/>
    <w:rsid w:val="00A74D83"/>
    <w:rsid w:val="00A751EF"/>
    <w:rsid w:val="00A7533F"/>
    <w:rsid w:val="00A76361"/>
    <w:rsid w:val="00A7661B"/>
    <w:rsid w:val="00A76C37"/>
    <w:rsid w:val="00A776BD"/>
    <w:rsid w:val="00A8062C"/>
    <w:rsid w:val="00A80736"/>
    <w:rsid w:val="00A80C94"/>
    <w:rsid w:val="00A81784"/>
    <w:rsid w:val="00A83C13"/>
    <w:rsid w:val="00A83F2D"/>
    <w:rsid w:val="00A841DF"/>
    <w:rsid w:val="00A84E77"/>
    <w:rsid w:val="00A84F16"/>
    <w:rsid w:val="00A85780"/>
    <w:rsid w:val="00A86516"/>
    <w:rsid w:val="00A902C3"/>
    <w:rsid w:val="00A90C92"/>
    <w:rsid w:val="00A91D6A"/>
    <w:rsid w:val="00A92365"/>
    <w:rsid w:val="00A92546"/>
    <w:rsid w:val="00A92779"/>
    <w:rsid w:val="00A928B5"/>
    <w:rsid w:val="00A93308"/>
    <w:rsid w:val="00A936F8"/>
    <w:rsid w:val="00A9381F"/>
    <w:rsid w:val="00A93827"/>
    <w:rsid w:val="00A93AE6"/>
    <w:rsid w:val="00A93B96"/>
    <w:rsid w:val="00A93BD8"/>
    <w:rsid w:val="00A93C19"/>
    <w:rsid w:val="00A95070"/>
    <w:rsid w:val="00A954F2"/>
    <w:rsid w:val="00A95846"/>
    <w:rsid w:val="00A95E91"/>
    <w:rsid w:val="00A96280"/>
    <w:rsid w:val="00A96522"/>
    <w:rsid w:val="00A96636"/>
    <w:rsid w:val="00A97CA6"/>
    <w:rsid w:val="00AA060E"/>
    <w:rsid w:val="00AA0858"/>
    <w:rsid w:val="00AA100B"/>
    <w:rsid w:val="00AA2AFF"/>
    <w:rsid w:val="00AA2FB8"/>
    <w:rsid w:val="00AA3436"/>
    <w:rsid w:val="00AA3988"/>
    <w:rsid w:val="00AA3E0A"/>
    <w:rsid w:val="00AA543C"/>
    <w:rsid w:val="00AA55E6"/>
    <w:rsid w:val="00AA696A"/>
    <w:rsid w:val="00AA7173"/>
    <w:rsid w:val="00AA7A0C"/>
    <w:rsid w:val="00AA7A3A"/>
    <w:rsid w:val="00AA7E87"/>
    <w:rsid w:val="00AA7F8D"/>
    <w:rsid w:val="00AB0058"/>
    <w:rsid w:val="00AB0575"/>
    <w:rsid w:val="00AB0767"/>
    <w:rsid w:val="00AB3086"/>
    <w:rsid w:val="00AB42D9"/>
    <w:rsid w:val="00AB51D5"/>
    <w:rsid w:val="00AB5ACC"/>
    <w:rsid w:val="00AB5D3F"/>
    <w:rsid w:val="00AB605C"/>
    <w:rsid w:val="00AB6656"/>
    <w:rsid w:val="00AB74CC"/>
    <w:rsid w:val="00AC001E"/>
    <w:rsid w:val="00AC0697"/>
    <w:rsid w:val="00AC0722"/>
    <w:rsid w:val="00AC0B4B"/>
    <w:rsid w:val="00AC1B71"/>
    <w:rsid w:val="00AC334D"/>
    <w:rsid w:val="00AC3441"/>
    <w:rsid w:val="00AC3629"/>
    <w:rsid w:val="00AC6961"/>
    <w:rsid w:val="00AC698A"/>
    <w:rsid w:val="00AC7287"/>
    <w:rsid w:val="00AC7DC5"/>
    <w:rsid w:val="00AD0326"/>
    <w:rsid w:val="00AD0683"/>
    <w:rsid w:val="00AD0A36"/>
    <w:rsid w:val="00AD1381"/>
    <w:rsid w:val="00AD24D8"/>
    <w:rsid w:val="00AD2709"/>
    <w:rsid w:val="00AD2825"/>
    <w:rsid w:val="00AD2ED3"/>
    <w:rsid w:val="00AD319B"/>
    <w:rsid w:val="00AD33B6"/>
    <w:rsid w:val="00AD523D"/>
    <w:rsid w:val="00AD637C"/>
    <w:rsid w:val="00AD6753"/>
    <w:rsid w:val="00AD6CE8"/>
    <w:rsid w:val="00AD708F"/>
    <w:rsid w:val="00AD70B5"/>
    <w:rsid w:val="00AD74EE"/>
    <w:rsid w:val="00AD7E5A"/>
    <w:rsid w:val="00AE0124"/>
    <w:rsid w:val="00AE1B43"/>
    <w:rsid w:val="00AE1CFE"/>
    <w:rsid w:val="00AE1E76"/>
    <w:rsid w:val="00AE2078"/>
    <w:rsid w:val="00AE2225"/>
    <w:rsid w:val="00AE43AD"/>
    <w:rsid w:val="00AE4E91"/>
    <w:rsid w:val="00AE55AF"/>
    <w:rsid w:val="00AE66FF"/>
    <w:rsid w:val="00AE6799"/>
    <w:rsid w:val="00AE6EF2"/>
    <w:rsid w:val="00AE7350"/>
    <w:rsid w:val="00AF0331"/>
    <w:rsid w:val="00AF04B7"/>
    <w:rsid w:val="00AF0C23"/>
    <w:rsid w:val="00AF0FAE"/>
    <w:rsid w:val="00AF166C"/>
    <w:rsid w:val="00AF1804"/>
    <w:rsid w:val="00AF1A96"/>
    <w:rsid w:val="00AF2408"/>
    <w:rsid w:val="00AF3222"/>
    <w:rsid w:val="00AF345B"/>
    <w:rsid w:val="00AF3944"/>
    <w:rsid w:val="00AF3BE3"/>
    <w:rsid w:val="00AF59E8"/>
    <w:rsid w:val="00AF6DD0"/>
    <w:rsid w:val="00AF7662"/>
    <w:rsid w:val="00AF7F4A"/>
    <w:rsid w:val="00B010D4"/>
    <w:rsid w:val="00B0128F"/>
    <w:rsid w:val="00B01F27"/>
    <w:rsid w:val="00B025DF"/>
    <w:rsid w:val="00B02772"/>
    <w:rsid w:val="00B0329D"/>
    <w:rsid w:val="00B035C9"/>
    <w:rsid w:val="00B0371F"/>
    <w:rsid w:val="00B05C8E"/>
    <w:rsid w:val="00B05DE0"/>
    <w:rsid w:val="00B106A7"/>
    <w:rsid w:val="00B12048"/>
    <w:rsid w:val="00B1212E"/>
    <w:rsid w:val="00B12C81"/>
    <w:rsid w:val="00B13BD1"/>
    <w:rsid w:val="00B1570A"/>
    <w:rsid w:val="00B15BF9"/>
    <w:rsid w:val="00B17AB6"/>
    <w:rsid w:val="00B20149"/>
    <w:rsid w:val="00B218CE"/>
    <w:rsid w:val="00B22F79"/>
    <w:rsid w:val="00B23392"/>
    <w:rsid w:val="00B235F7"/>
    <w:rsid w:val="00B23A71"/>
    <w:rsid w:val="00B23CB1"/>
    <w:rsid w:val="00B249C3"/>
    <w:rsid w:val="00B24BE4"/>
    <w:rsid w:val="00B2547E"/>
    <w:rsid w:val="00B2595A"/>
    <w:rsid w:val="00B25ED1"/>
    <w:rsid w:val="00B2671A"/>
    <w:rsid w:val="00B273D7"/>
    <w:rsid w:val="00B30016"/>
    <w:rsid w:val="00B30A9E"/>
    <w:rsid w:val="00B31A5E"/>
    <w:rsid w:val="00B324A8"/>
    <w:rsid w:val="00B32E05"/>
    <w:rsid w:val="00B33906"/>
    <w:rsid w:val="00B33C43"/>
    <w:rsid w:val="00B349E9"/>
    <w:rsid w:val="00B35083"/>
    <w:rsid w:val="00B35737"/>
    <w:rsid w:val="00B35D71"/>
    <w:rsid w:val="00B36EC7"/>
    <w:rsid w:val="00B370E2"/>
    <w:rsid w:val="00B37759"/>
    <w:rsid w:val="00B400E2"/>
    <w:rsid w:val="00B40E92"/>
    <w:rsid w:val="00B41173"/>
    <w:rsid w:val="00B42906"/>
    <w:rsid w:val="00B42D0D"/>
    <w:rsid w:val="00B434EA"/>
    <w:rsid w:val="00B4380C"/>
    <w:rsid w:val="00B43A52"/>
    <w:rsid w:val="00B43C52"/>
    <w:rsid w:val="00B43D88"/>
    <w:rsid w:val="00B4421B"/>
    <w:rsid w:val="00B4431E"/>
    <w:rsid w:val="00B45788"/>
    <w:rsid w:val="00B45882"/>
    <w:rsid w:val="00B4590A"/>
    <w:rsid w:val="00B45B09"/>
    <w:rsid w:val="00B45B24"/>
    <w:rsid w:val="00B45E49"/>
    <w:rsid w:val="00B461CC"/>
    <w:rsid w:val="00B46897"/>
    <w:rsid w:val="00B4730E"/>
    <w:rsid w:val="00B477DE"/>
    <w:rsid w:val="00B47A52"/>
    <w:rsid w:val="00B5025C"/>
    <w:rsid w:val="00B50F54"/>
    <w:rsid w:val="00B52292"/>
    <w:rsid w:val="00B52D50"/>
    <w:rsid w:val="00B53205"/>
    <w:rsid w:val="00B53601"/>
    <w:rsid w:val="00B53C61"/>
    <w:rsid w:val="00B541A5"/>
    <w:rsid w:val="00B54AB7"/>
    <w:rsid w:val="00B555AB"/>
    <w:rsid w:val="00B56105"/>
    <w:rsid w:val="00B564DB"/>
    <w:rsid w:val="00B56A9E"/>
    <w:rsid w:val="00B56D38"/>
    <w:rsid w:val="00B570DF"/>
    <w:rsid w:val="00B57946"/>
    <w:rsid w:val="00B60AA3"/>
    <w:rsid w:val="00B6143D"/>
    <w:rsid w:val="00B6235A"/>
    <w:rsid w:val="00B6266B"/>
    <w:rsid w:val="00B632E2"/>
    <w:rsid w:val="00B63AEC"/>
    <w:rsid w:val="00B63DC6"/>
    <w:rsid w:val="00B63E47"/>
    <w:rsid w:val="00B6444F"/>
    <w:rsid w:val="00B64DEB"/>
    <w:rsid w:val="00B64F8C"/>
    <w:rsid w:val="00B65A72"/>
    <w:rsid w:val="00B65D12"/>
    <w:rsid w:val="00B66452"/>
    <w:rsid w:val="00B667C0"/>
    <w:rsid w:val="00B66E19"/>
    <w:rsid w:val="00B67105"/>
    <w:rsid w:val="00B672AA"/>
    <w:rsid w:val="00B6767B"/>
    <w:rsid w:val="00B67AC9"/>
    <w:rsid w:val="00B708BD"/>
    <w:rsid w:val="00B72186"/>
    <w:rsid w:val="00B72752"/>
    <w:rsid w:val="00B72DFD"/>
    <w:rsid w:val="00B7358B"/>
    <w:rsid w:val="00B7389B"/>
    <w:rsid w:val="00B7542D"/>
    <w:rsid w:val="00B75733"/>
    <w:rsid w:val="00B759C7"/>
    <w:rsid w:val="00B75AA3"/>
    <w:rsid w:val="00B76B09"/>
    <w:rsid w:val="00B77B13"/>
    <w:rsid w:val="00B77B63"/>
    <w:rsid w:val="00B80B2F"/>
    <w:rsid w:val="00B816DC"/>
    <w:rsid w:val="00B83045"/>
    <w:rsid w:val="00B8410C"/>
    <w:rsid w:val="00B85708"/>
    <w:rsid w:val="00B86093"/>
    <w:rsid w:val="00B86246"/>
    <w:rsid w:val="00B86447"/>
    <w:rsid w:val="00B8656A"/>
    <w:rsid w:val="00B865F2"/>
    <w:rsid w:val="00B86FC3"/>
    <w:rsid w:val="00B87545"/>
    <w:rsid w:val="00B87D11"/>
    <w:rsid w:val="00B87EBF"/>
    <w:rsid w:val="00B92DE7"/>
    <w:rsid w:val="00B92EF0"/>
    <w:rsid w:val="00B93998"/>
    <w:rsid w:val="00B94248"/>
    <w:rsid w:val="00B95411"/>
    <w:rsid w:val="00B954DA"/>
    <w:rsid w:val="00B958C9"/>
    <w:rsid w:val="00B96035"/>
    <w:rsid w:val="00BA0D23"/>
    <w:rsid w:val="00BA1371"/>
    <w:rsid w:val="00BA2DFA"/>
    <w:rsid w:val="00BA3C54"/>
    <w:rsid w:val="00BA4A08"/>
    <w:rsid w:val="00BA5DC3"/>
    <w:rsid w:val="00BA6265"/>
    <w:rsid w:val="00BA65D6"/>
    <w:rsid w:val="00BA66EA"/>
    <w:rsid w:val="00BA6781"/>
    <w:rsid w:val="00BA6BD1"/>
    <w:rsid w:val="00BA753E"/>
    <w:rsid w:val="00BA7558"/>
    <w:rsid w:val="00BA78E7"/>
    <w:rsid w:val="00BA7BB7"/>
    <w:rsid w:val="00BA7F2D"/>
    <w:rsid w:val="00BB069D"/>
    <w:rsid w:val="00BB0B5E"/>
    <w:rsid w:val="00BB0D2C"/>
    <w:rsid w:val="00BB22BB"/>
    <w:rsid w:val="00BB2C22"/>
    <w:rsid w:val="00BB3A69"/>
    <w:rsid w:val="00BB47CB"/>
    <w:rsid w:val="00BB4919"/>
    <w:rsid w:val="00BB4B3A"/>
    <w:rsid w:val="00BB4B57"/>
    <w:rsid w:val="00BB52B0"/>
    <w:rsid w:val="00BB61BC"/>
    <w:rsid w:val="00BB713E"/>
    <w:rsid w:val="00BC0190"/>
    <w:rsid w:val="00BC0BF4"/>
    <w:rsid w:val="00BC23B3"/>
    <w:rsid w:val="00BC2D9A"/>
    <w:rsid w:val="00BC3AAB"/>
    <w:rsid w:val="00BC3E63"/>
    <w:rsid w:val="00BC421B"/>
    <w:rsid w:val="00BC4D57"/>
    <w:rsid w:val="00BC601A"/>
    <w:rsid w:val="00BC6654"/>
    <w:rsid w:val="00BC7434"/>
    <w:rsid w:val="00BC7BCE"/>
    <w:rsid w:val="00BC7D42"/>
    <w:rsid w:val="00BD09E2"/>
    <w:rsid w:val="00BD0F1B"/>
    <w:rsid w:val="00BD11AB"/>
    <w:rsid w:val="00BD2B0E"/>
    <w:rsid w:val="00BD39C8"/>
    <w:rsid w:val="00BD3D8E"/>
    <w:rsid w:val="00BD4B7A"/>
    <w:rsid w:val="00BD50F3"/>
    <w:rsid w:val="00BD52DB"/>
    <w:rsid w:val="00BD582C"/>
    <w:rsid w:val="00BD5C07"/>
    <w:rsid w:val="00BD5C4D"/>
    <w:rsid w:val="00BD5FF3"/>
    <w:rsid w:val="00BD639C"/>
    <w:rsid w:val="00BD66DF"/>
    <w:rsid w:val="00BD6AAB"/>
    <w:rsid w:val="00BD6D69"/>
    <w:rsid w:val="00BD6F90"/>
    <w:rsid w:val="00BD7B47"/>
    <w:rsid w:val="00BD7C78"/>
    <w:rsid w:val="00BE0D2B"/>
    <w:rsid w:val="00BE1820"/>
    <w:rsid w:val="00BE18B9"/>
    <w:rsid w:val="00BE32B0"/>
    <w:rsid w:val="00BE56C1"/>
    <w:rsid w:val="00BE6018"/>
    <w:rsid w:val="00BE660E"/>
    <w:rsid w:val="00BE6722"/>
    <w:rsid w:val="00BE6916"/>
    <w:rsid w:val="00BE6E60"/>
    <w:rsid w:val="00BE7437"/>
    <w:rsid w:val="00BE7551"/>
    <w:rsid w:val="00BE7832"/>
    <w:rsid w:val="00BE78E2"/>
    <w:rsid w:val="00BF05B0"/>
    <w:rsid w:val="00BF0A5A"/>
    <w:rsid w:val="00BF12AC"/>
    <w:rsid w:val="00BF16D5"/>
    <w:rsid w:val="00BF237D"/>
    <w:rsid w:val="00BF3E12"/>
    <w:rsid w:val="00BF47D6"/>
    <w:rsid w:val="00BF4832"/>
    <w:rsid w:val="00BF5579"/>
    <w:rsid w:val="00BF57B3"/>
    <w:rsid w:val="00BF59D0"/>
    <w:rsid w:val="00BF6227"/>
    <w:rsid w:val="00BF6AD3"/>
    <w:rsid w:val="00BF6FBF"/>
    <w:rsid w:val="00BF7F82"/>
    <w:rsid w:val="00C00ECC"/>
    <w:rsid w:val="00C01145"/>
    <w:rsid w:val="00C01890"/>
    <w:rsid w:val="00C03350"/>
    <w:rsid w:val="00C04E20"/>
    <w:rsid w:val="00C0501C"/>
    <w:rsid w:val="00C05C29"/>
    <w:rsid w:val="00C067F3"/>
    <w:rsid w:val="00C0725B"/>
    <w:rsid w:val="00C07C03"/>
    <w:rsid w:val="00C10117"/>
    <w:rsid w:val="00C105C4"/>
    <w:rsid w:val="00C11C8B"/>
    <w:rsid w:val="00C11DCA"/>
    <w:rsid w:val="00C12B74"/>
    <w:rsid w:val="00C12BF5"/>
    <w:rsid w:val="00C13149"/>
    <w:rsid w:val="00C1345D"/>
    <w:rsid w:val="00C13524"/>
    <w:rsid w:val="00C136E7"/>
    <w:rsid w:val="00C13B22"/>
    <w:rsid w:val="00C13CA8"/>
    <w:rsid w:val="00C13F42"/>
    <w:rsid w:val="00C13FED"/>
    <w:rsid w:val="00C1455A"/>
    <w:rsid w:val="00C145E0"/>
    <w:rsid w:val="00C14B64"/>
    <w:rsid w:val="00C14C70"/>
    <w:rsid w:val="00C150EE"/>
    <w:rsid w:val="00C15632"/>
    <w:rsid w:val="00C16945"/>
    <w:rsid w:val="00C17194"/>
    <w:rsid w:val="00C17597"/>
    <w:rsid w:val="00C178B4"/>
    <w:rsid w:val="00C17B72"/>
    <w:rsid w:val="00C20033"/>
    <w:rsid w:val="00C20495"/>
    <w:rsid w:val="00C21144"/>
    <w:rsid w:val="00C2145D"/>
    <w:rsid w:val="00C2239D"/>
    <w:rsid w:val="00C2269A"/>
    <w:rsid w:val="00C2269E"/>
    <w:rsid w:val="00C22A51"/>
    <w:rsid w:val="00C22D6D"/>
    <w:rsid w:val="00C24798"/>
    <w:rsid w:val="00C252FC"/>
    <w:rsid w:val="00C26589"/>
    <w:rsid w:val="00C267C0"/>
    <w:rsid w:val="00C26E28"/>
    <w:rsid w:val="00C273D8"/>
    <w:rsid w:val="00C27490"/>
    <w:rsid w:val="00C30698"/>
    <w:rsid w:val="00C30890"/>
    <w:rsid w:val="00C31447"/>
    <w:rsid w:val="00C319C1"/>
    <w:rsid w:val="00C32C8D"/>
    <w:rsid w:val="00C33354"/>
    <w:rsid w:val="00C3387D"/>
    <w:rsid w:val="00C34582"/>
    <w:rsid w:val="00C34917"/>
    <w:rsid w:val="00C35302"/>
    <w:rsid w:val="00C367F1"/>
    <w:rsid w:val="00C37184"/>
    <w:rsid w:val="00C406B1"/>
    <w:rsid w:val="00C40CA5"/>
    <w:rsid w:val="00C41A97"/>
    <w:rsid w:val="00C430B7"/>
    <w:rsid w:val="00C43610"/>
    <w:rsid w:val="00C439AD"/>
    <w:rsid w:val="00C443C9"/>
    <w:rsid w:val="00C4587C"/>
    <w:rsid w:val="00C45F07"/>
    <w:rsid w:val="00C46B18"/>
    <w:rsid w:val="00C47F77"/>
    <w:rsid w:val="00C50D41"/>
    <w:rsid w:val="00C50DFD"/>
    <w:rsid w:val="00C512AB"/>
    <w:rsid w:val="00C51566"/>
    <w:rsid w:val="00C51BDE"/>
    <w:rsid w:val="00C51DEC"/>
    <w:rsid w:val="00C522F8"/>
    <w:rsid w:val="00C543B2"/>
    <w:rsid w:val="00C5440D"/>
    <w:rsid w:val="00C54DD1"/>
    <w:rsid w:val="00C54E3E"/>
    <w:rsid w:val="00C560F1"/>
    <w:rsid w:val="00C56333"/>
    <w:rsid w:val="00C56674"/>
    <w:rsid w:val="00C56692"/>
    <w:rsid w:val="00C56763"/>
    <w:rsid w:val="00C57085"/>
    <w:rsid w:val="00C601E9"/>
    <w:rsid w:val="00C60B35"/>
    <w:rsid w:val="00C62803"/>
    <w:rsid w:val="00C63118"/>
    <w:rsid w:val="00C63F4A"/>
    <w:rsid w:val="00C642A7"/>
    <w:rsid w:val="00C648C2"/>
    <w:rsid w:val="00C6490C"/>
    <w:rsid w:val="00C64A79"/>
    <w:rsid w:val="00C66B00"/>
    <w:rsid w:val="00C66EBC"/>
    <w:rsid w:val="00C6701C"/>
    <w:rsid w:val="00C678A9"/>
    <w:rsid w:val="00C7168E"/>
    <w:rsid w:val="00C71B94"/>
    <w:rsid w:val="00C726A3"/>
    <w:rsid w:val="00C72FAB"/>
    <w:rsid w:val="00C73748"/>
    <w:rsid w:val="00C7452F"/>
    <w:rsid w:val="00C7466E"/>
    <w:rsid w:val="00C74703"/>
    <w:rsid w:val="00C751B2"/>
    <w:rsid w:val="00C753A9"/>
    <w:rsid w:val="00C75E7A"/>
    <w:rsid w:val="00C80528"/>
    <w:rsid w:val="00C82237"/>
    <w:rsid w:val="00C837B7"/>
    <w:rsid w:val="00C83EAB"/>
    <w:rsid w:val="00C84D9C"/>
    <w:rsid w:val="00C85762"/>
    <w:rsid w:val="00C876FE"/>
    <w:rsid w:val="00C87AF4"/>
    <w:rsid w:val="00C90374"/>
    <w:rsid w:val="00C90794"/>
    <w:rsid w:val="00C90803"/>
    <w:rsid w:val="00C90F02"/>
    <w:rsid w:val="00C90F8B"/>
    <w:rsid w:val="00C9183B"/>
    <w:rsid w:val="00C91D77"/>
    <w:rsid w:val="00C92218"/>
    <w:rsid w:val="00C92C3B"/>
    <w:rsid w:val="00C93046"/>
    <w:rsid w:val="00C932D7"/>
    <w:rsid w:val="00C93D4D"/>
    <w:rsid w:val="00C94283"/>
    <w:rsid w:val="00C94BBD"/>
    <w:rsid w:val="00C96B63"/>
    <w:rsid w:val="00C975EE"/>
    <w:rsid w:val="00CA0708"/>
    <w:rsid w:val="00CA0AAD"/>
    <w:rsid w:val="00CA1D0B"/>
    <w:rsid w:val="00CA28F3"/>
    <w:rsid w:val="00CA2C31"/>
    <w:rsid w:val="00CA3943"/>
    <w:rsid w:val="00CA4E95"/>
    <w:rsid w:val="00CA592A"/>
    <w:rsid w:val="00CA6140"/>
    <w:rsid w:val="00CA639A"/>
    <w:rsid w:val="00CA6FFD"/>
    <w:rsid w:val="00CA71CA"/>
    <w:rsid w:val="00CA77D4"/>
    <w:rsid w:val="00CA7C2D"/>
    <w:rsid w:val="00CB0275"/>
    <w:rsid w:val="00CB0277"/>
    <w:rsid w:val="00CB0750"/>
    <w:rsid w:val="00CB31EC"/>
    <w:rsid w:val="00CB3390"/>
    <w:rsid w:val="00CB3608"/>
    <w:rsid w:val="00CB4A71"/>
    <w:rsid w:val="00CB526C"/>
    <w:rsid w:val="00CB5311"/>
    <w:rsid w:val="00CB5664"/>
    <w:rsid w:val="00CB66AF"/>
    <w:rsid w:val="00CB680F"/>
    <w:rsid w:val="00CB7129"/>
    <w:rsid w:val="00CB7387"/>
    <w:rsid w:val="00CB7D4A"/>
    <w:rsid w:val="00CB7FF3"/>
    <w:rsid w:val="00CC03A4"/>
    <w:rsid w:val="00CC0588"/>
    <w:rsid w:val="00CC0890"/>
    <w:rsid w:val="00CC0ABC"/>
    <w:rsid w:val="00CC10A1"/>
    <w:rsid w:val="00CC1592"/>
    <w:rsid w:val="00CC1BDA"/>
    <w:rsid w:val="00CC1E1B"/>
    <w:rsid w:val="00CC20E0"/>
    <w:rsid w:val="00CC269D"/>
    <w:rsid w:val="00CC28FE"/>
    <w:rsid w:val="00CC2B4E"/>
    <w:rsid w:val="00CC2D7F"/>
    <w:rsid w:val="00CC303E"/>
    <w:rsid w:val="00CC352B"/>
    <w:rsid w:val="00CC3CB8"/>
    <w:rsid w:val="00CC4DB0"/>
    <w:rsid w:val="00CC5E52"/>
    <w:rsid w:val="00CC74A3"/>
    <w:rsid w:val="00CC75B6"/>
    <w:rsid w:val="00CD024B"/>
    <w:rsid w:val="00CD0EEA"/>
    <w:rsid w:val="00CD1F47"/>
    <w:rsid w:val="00CD2434"/>
    <w:rsid w:val="00CD258D"/>
    <w:rsid w:val="00CD27BD"/>
    <w:rsid w:val="00CD3694"/>
    <w:rsid w:val="00CD431E"/>
    <w:rsid w:val="00CD4873"/>
    <w:rsid w:val="00CD4DA6"/>
    <w:rsid w:val="00CD50B8"/>
    <w:rsid w:val="00CD5377"/>
    <w:rsid w:val="00CD53AD"/>
    <w:rsid w:val="00CD543C"/>
    <w:rsid w:val="00CD64B4"/>
    <w:rsid w:val="00CD69D7"/>
    <w:rsid w:val="00CD6B51"/>
    <w:rsid w:val="00CD74A0"/>
    <w:rsid w:val="00CD7555"/>
    <w:rsid w:val="00CE02DD"/>
    <w:rsid w:val="00CE0877"/>
    <w:rsid w:val="00CE0B9D"/>
    <w:rsid w:val="00CE0EDD"/>
    <w:rsid w:val="00CE19A4"/>
    <w:rsid w:val="00CE380C"/>
    <w:rsid w:val="00CE41DA"/>
    <w:rsid w:val="00CE51CA"/>
    <w:rsid w:val="00CE57E8"/>
    <w:rsid w:val="00CE582C"/>
    <w:rsid w:val="00CE5A36"/>
    <w:rsid w:val="00CE6261"/>
    <w:rsid w:val="00CE73B9"/>
    <w:rsid w:val="00CE7D3F"/>
    <w:rsid w:val="00CF05D0"/>
    <w:rsid w:val="00CF0E12"/>
    <w:rsid w:val="00CF11BD"/>
    <w:rsid w:val="00CF1643"/>
    <w:rsid w:val="00CF25CB"/>
    <w:rsid w:val="00CF3BE1"/>
    <w:rsid w:val="00CF3CCC"/>
    <w:rsid w:val="00CF3E0B"/>
    <w:rsid w:val="00CF47DE"/>
    <w:rsid w:val="00CF4C95"/>
    <w:rsid w:val="00CF5564"/>
    <w:rsid w:val="00CF61A8"/>
    <w:rsid w:val="00CF7065"/>
    <w:rsid w:val="00CF7E31"/>
    <w:rsid w:val="00D0036E"/>
    <w:rsid w:val="00D00BF3"/>
    <w:rsid w:val="00D00E31"/>
    <w:rsid w:val="00D00FD2"/>
    <w:rsid w:val="00D014EA"/>
    <w:rsid w:val="00D01FE3"/>
    <w:rsid w:val="00D02140"/>
    <w:rsid w:val="00D0284F"/>
    <w:rsid w:val="00D028A6"/>
    <w:rsid w:val="00D02C1F"/>
    <w:rsid w:val="00D0348E"/>
    <w:rsid w:val="00D041CB"/>
    <w:rsid w:val="00D050C0"/>
    <w:rsid w:val="00D05638"/>
    <w:rsid w:val="00D0665F"/>
    <w:rsid w:val="00D067BD"/>
    <w:rsid w:val="00D06B43"/>
    <w:rsid w:val="00D1082C"/>
    <w:rsid w:val="00D1157D"/>
    <w:rsid w:val="00D1212F"/>
    <w:rsid w:val="00D1310B"/>
    <w:rsid w:val="00D14122"/>
    <w:rsid w:val="00D169AB"/>
    <w:rsid w:val="00D20084"/>
    <w:rsid w:val="00D2011B"/>
    <w:rsid w:val="00D2013F"/>
    <w:rsid w:val="00D20FCA"/>
    <w:rsid w:val="00D217D2"/>
    <w:rsid w:val="00D22511"/>
    <w:rsid w:val="00D226E1"/>
    <w:rsid w:val="00D23CD6"/>
    <w:rsid w:val="00D24AE1"/>
    <w:rsid w:val="00D258B0"/>
    <w:rsid w:val="00D26038"/>
    <w:rsid w:val="00D26316"/>
    <w:rsid w:val="00D2676C"/>
    <w:rsid w:val="00D27438"/>
    <w:rsid w:val="00D27842"/>
    <w:rsid w:val="00D3011C"/>
    <w:rsid w:val="00D30B89"/>
    <w:rsid w:val="00D3128B"/>
    <w:rsid w:val="00D317D5"/>
    <w:rsid w:val="00D31865"/>
    <w:rsid w:val="00D31C4E"/>
    <w:rsid w:val="00D31E0F"/>
    <w:rsid w:val="00D32026"/>
    <w:rsid w:val="00D33912"/>
    <w:rsid w:val="00D34546"/>
    <w:rsid w:val="00D34B46"/>
    <w:rsid w:val="00D3534A"/>
    <w:rsid w:val="00D35696"/>
    <w:rsid w:val="00D35729"/>
    <w:rsid w:val="00D3588E"/>
    <w:rsid w:val="00D35C01"/>
    <w:rsid w:val="00D36A4E"/>
    <w:rsid w:val="00D3745E"/>
    <w:rsid w:val="00D37582"/>
    <w:rsid w:val="00D37642"/>
    <w:rsid w:val="00D37E71"/>
    <w:rsid w:val="00D41F4B"/>
    <w:rsid w:val="00D42214"/>
    <w:rsid w:val="00D42652"/>
    <w:rsid w:val="00D428D9"/>
    <w:rsid w:val="00D434B5"/>
    <w:rsid w:val="00D43583"/>
    <w:rsid w:val="00D438E7"/>
    <w:rsid w:val="00D43A84"/>
    <w:rsid w:val="00D43A85"/>
    <w:rsid w:val="00D450CA"/>
    <w:rsid w:val="00D4515E"/>
    <w:rsid w:val="00D46E3D"/>
    <w:rsid w:val="00D470DD"/>
    <w:rsid w:val="00D473E1"/>
    <w:rsid w:val="00D4784D"/>
    <w:rsid w:val="00D51298"/>
    <w:rsid w:val="00D5187C"/>
    <w:rsid w:val="00D52409"/>
    <w:rsid w:val="00D527E4"/>
    <w:rsid w:val="00D53C20"/>
    <w:rsid w:val="00D53FD5"/>
    <w:rsid w:val="00D546E8"/>
    <w:rsid w:val="00D54EF5"/>
    <w:rsid w:val="00D55569"/>
    <w:rsid w:val="00D55827"/>
    <w:rsid w:val="00D55D61"/>
    <w:rsid w:val="00D56869"/>
    <w:rsid w:val="00D56B69"/>
    <w:rsid w:val="00D56F29"/>
    <w:rsid w:val="00D570DA"/>
    <w:rsid w:val="00D57A0A"/>
    <w:rsid w:val="00D57BCF"/>
    <w:rsid w:val="00D57C9F"/>
    <w:rsid w:val="00D6145E"/>
    <w:rsid w:val="00D614A6"/>
    <w:rsid w:val="00D626EF"/>
    <w:rsid w:val="00D6276A"/>
    <w:rsid w:val="00D665FB"/>
    <w:rsid w:val="00D66E29"/>
    <w:rsid w:val="00D66E9F"/>
    <w:rsid w:val="00D66EB0"/>
    <w:rsid w:val="00D67131"/>
    <w:rsid w:val="00D67229"/>
    <w:rsid w:val="00D67399"/>
    <w:rsid w:val="00D67474"/>
    <w:rsid w:val="00D67DCF"/>
    <w:rsid w:val="00D70152"/>
    <w:rsid w:val="00D70417"/>
    <w:rsid w:val="00D707DC"/>
    <w:rsid w:val="00D70DD6"/>
    <w:rsid w:val="00D731A6"/>
    <w:rsid w:val="00D7348E"/>
    <w:rsid w:val="00D73555"/>
    <w:rsid w:val="00D7366C"/>
    <w:rsid w:val="00D7369E"/>
    <w:rsid w:val="00D73959"/>
    <w:rsid w:val="00D7405C"/>
    <w:rsid w:val="00D74297"/>
    <w:rsid w:val="00D744C9"/>
    <w:rsid w:val="00D7516B"/>
    <w:rsid w:val="00D76515"/>
    <w:rsid w:val="00D7689B"/>
    <w:rsid w:val="00D76B82"/>
    <w:rsid w:val="00D77323"/>
    <w:rsid w:val="00D77DA4"/>
    <w:rsid w:val="00D81476"/>
    <w:rsid w:val="00D817A6"/>
    <w:rsid w:val="00D81AC5"/>
    <w:rsid w:val="00D81E8C"/>
    <w:rsid w:val="00D81FB2"/>
    <w:rsid w:val="00D8264E"/>
    <w:rsid w:val="00D836FB"/>
    <w:rsid w:val="00D83778"/>
    <w:rsid w:val="00D8391A"/>
    <w:rsid w:val="00D83BE2"/>
    <w:rsid w:val="00D8434D"/>
    <w:rsid w:val="00D850C9"/>
    <w:rsid w:val="00D86132"/>
    <w:rsid w:val="00D8653E"/>
    <w:rsid w:val="00D8671C"/>
    <w:rsid w:val="00D86EC9"/>
    <w:rsid w:val="00D87255"/>
    <w:rsid w:val="00D91E7E"/>
    <w:rsid w:val="00D9207A"/>
    <w:rsid w:val="00D9213E"/>
    <w:rsid w:val="00D92357"/>
    <w:rsid w:val="00D92B68"/>
    <w:rsid w:val="00D9310B"/>
    <w:rsid w:val="00D939E5"/>
    <w:rsid w:val="00D9433B"/>
    <w:rsid w:val="00D94872"/>
    <w:rsid w:val="00D950F2"/>
    <w:rsid w:val="00D95117"/>
    <w:rsid w:val="00D953EE"/>
    <w:rsid w:val="00D95EDC"/>
    <w:rsid w:val="00D95EF3"/>
    <w:rsid w:val="00D95F43"/>
    <w:rsid w:val="00D975D1"/>
    <w:rsid w:val="00D97609"/>
    <w:rsid w:val="00D9776C"/>
    <w:rsid w:val="00DA0AE4"/>
    <w:rsid w:val="00DA0F15"/>
    <w:rsid w:val="00DA19EB"/>
    <w:rsid w:val="00DA1A42"/>
    <w:rsid w:val="00DA4A79"/>
    <w:rsid w:val="00DA4C82"/>
    <w:rsid w:val="00DA4DF5"/>
    <w:rsid w:val="00DA5717"/>
    <w:rsid w:val="00DA6B48"/>
    <w:rsid w:val="00DA78C1"/>
    <w:rsid w:val="00DB024B"/>
    <w:rsid w:val="00DB0821"/>
    <w:rsid w:val="00DB0990"/>
    <w:rsid w:val="00DB0CEC"/>
    <w:rsid w:val="00DB2095"/>
    <w:rsid w:val="00DB2218"/>
    <w:rsid w:val="00DB25AD"/>
    <w:rsid w:val="00DB2A4B"/>
    <w:rsid w:val="00DB2B43"/>
    <w:rsid w:val="00DB2C9A"/>
    <w:rsid w:val="00DB3A35"/>
    <w:rsid w:val="00DB3A9D"/>
    <w:rsid w:val="00DB5163"/>
    <w:rsid w:val="00DB6054"/>
    <w:rsid w:val="00DB61A1"/>
    <w:rsid w:val="00DB660F"/>
    <w:rsid w:val="00DB7DBD"/>
    <w:rsid w:val="00DC02FA"/>
    <w:rsid w:val="00DC1AD9"/>
    <w:rsid w:val="00DC20F0"/>
    <w:rsid w:val="00DC234E"/>
    <w:rsid w:val="00DC271B"/>
    <w:rsid w:val="00DC4833"/>
    <w:rsid w:val="00DC4A89"/>
    <w:rsid w:val="00DC4E24"/>
    <w:rsid w:val="00DC5121"/>
    <w:rsid w:val="00DC5503"/>
    <w:rsid w:val="00DC643E"/>
    <w:rsid w:val="00DC790D"/>
    <w:rsid w:val="00DD09FB"/>
    <w:rsid w:val="00DD1280"/>
    <w:rsid w:val="00DD1BB7"/>
    <w:rsid w:val="00DD2516"/>
    <w:rsid w:val="00DD263D"/>
    <w:rsid w:val="00DD457E"/>
    <w:rsid w:val="00DD4C29"/>
    <w:rsid w:val="00DD5005"/>
    <w:rsid w:val="00DD5E3B"/>
    <w:rsid w:val="00DD615D"/>
    <w:rsid w:val="00DD75AB"/>
    <w:rsid w:val="00DD78BE"/>
    <w:rsid w:val="00DD7AC2"/>
    <w:rsid w:val="00DD7B45"/>
    <w:rsid w:val="00DD7C94"/>
    <w:rsid w:val="00DE0527"/>
    <w:rsid w:val="00DE0AF3"/>
    <w:rsid w:val="00DE159F"/>
    <w:rsid w:val="00DE2C09"/>
    <w:rsid w:val="00DE2F43"/>
    <w:rsid w:val="00DE303E"/>
    <w:rsid w:val="00DE3EEE"/>
    <w:rsid w:val="00DE3F19"/>
    <w:rsid w:val="00DE4D03"/>
    <w:rsid w:val="00DE5859"/>
    <w:rsid w:val="00DE5867"/>
    <w:rsid w:val="00DE6E35"/>
    <w:rsid w:val="00DE6FB8"/>
    <w:rsid w:val="00DE7062"/>
    <w:rsid w:val="00DE7585"/>
    <w:rsid w:val="00DE7C40"/>
    <w:rsid w:val="00DE7C7C"/>
    <w:rsid w:val="00DE7EEE"/>
    <w:rsid w:val="00DF00C2"/>
    <w:rsid w:val="00DF10D7"/>
    <w:rsid w:val="00DF1656"/>
    <w:rsid w:val="00DF1C69"/>
    <w:rsid w:val="00DF2556"/>
    <w:rsid w:val="00DF2A5F"/>
    <w:rsid w:val="00DF2D4E"/>
    <w:rsid w:val="00DF2DC5"/>
    <w:rsid w:val="00DF3A8C"/>
    <w:rsid w:val="00DF4013"/>
    <w:rsid w:val="00DF4403"/>
    <w:rsid w:val="00DF5765"/>
    <w:rsid w:val="00DF6909"/>
    <w:rsid w:val="00DF6A71"/>
    <w:rsid w:val="00DF6C34"/>
    <w:rsid w:val="00DF6DBC"/>
    <w:rsid w:val="00DF70B9"/>
    <w:rsid w:val="00DF763F"/>
    <w:rsid w:val="00DF796E"/>
    <w:rsid w:val="00E022DC"/>
    <w:rsid w:val="00E023D9"/>
    <w:rsid w:val="00E02BA9"/>
    <w:rsid w:val="00E02C22"/>
    <w:rsid w:val="00E030A2"/>
    <w:rsid w:val="00E031BE"/>
    <w:rsid w:val="00E03393"/>
    <w:rsid w:val="00E03B0D"/>
    <w:rsid w:val="00E03F05"/>
    <w:rsid w:val="00E04F4C"/>
    <w:rsid w:val="00E05871"/>
    <w:rsid w:val="00E07024"/>
    <w:rsid w:val="00E074A7"/>
    <w:rsid w:val="00E07664"/>
    <w:rsid w:val="00E10131"/>
    <w:rsid w:val="00E10505"/>
    <w:rsid w:val="00E105DE"/>
    <w:rsid w:val="00E10827"/>
    <w:rsid w:val="00E116AE"/>
    <w:rsid w:val="00E11742"/>
    <w:rsid w:val="00E120BB"/>
    <w:rsid w:val="00E121A4"/>
    <w:rsid w:val="00E1221B"/>
    <w:rsid w:val="00E1263E"/>
    <w:rsid w:val="00E12E21"/>
    <w:rsid w:val="00E12F87"/>
    <w:rsid w:val="00E1399D"/>
    <w:rsid w:val="00E146E8"/>
    <w:rsid w:val="00E14B40"/>
    <w:rsid w:val="00E14F99"/>
    <w:rsid w:val="00E162EA"/>
    <w:rsid w:val="00E1674B"/>
    <w:rsid w:val="00E169E6"/>
    <w:rsid w:val="00E1767B"/>
    <w:rsid w:val="00E201B4"/>
    <w:rsid w:val="00E2026C"/>
    <w:rsid w:val="00E21309"/>
    <w:rsid w:val="00E2130A"/>
    <w:rsid w:val="00E21802"/>
    <w:rsid w:val="00E21BAD"/>
    <w:rsid w:val="00E2247F"/>
    <w:rsid w:val="00E22CEF"/>
    <w:rsid w:val="00E23A56"/>
    <w:rsid w:val="00E23E33"/>
    <w:rsid w:val="00E24394"/>
    <w:rsid w:val="00E246F8"/>
    <w:rsid w:val="00E248AD"/>
    <w:rsid w:val="00E25316"/>
    <w:rsid w:val="00E253AB"/>
    <w:rsid w:val="00E261E3"/>
    <w:rsid w:val="00E262C1"/>
    <w:rsid w:val="00E2768F"/>
    <w:rsid w:val="00E27AFA"/>
    <w:rsid w:val="00E30368"/>
    <w:rsid w:val="00E30A64"/>
    <w:rsid w:val="00E319D7"/>
    <w:rsid w:val="00E31CFB"/>
    <w:rsid w:val="00E32263"/>
    <w:rsid w:val="00E3319E"/>
    <w:rsid w:val="00E34193"/>
    <w:rsid w:val="00E34778"/>
    <w:rsid w:val="00E3548D"/>
    <w:rsid w:val="00E3679B"/>
    <w:rsid w:val="00E36F8E"/>
    <w:rsid w:val="00E37544"/>
    <w:rsid w:val="00E4058C"/>
    <w:rsid w:val="00E40901"/>
    <w:rsid w:val="00E411C0"/>
    <w:rsid w:val="00E41DAF"/>
    <w:rsid w:val="00E43AF9"/>
    <w:rsid w:val="00E44194"/>
    <w:rsid w:val="00E4420D"/>
    <w:rsid w:val="00E44366"/>
    <w:rsid w:val="00E462FA"/>
    <w:rsid w:val="00E46424"/>
    <w:rsid w:val="00E46BA5"/>
    <w:rsid w:val="00E5005D"/>
    <w:rsid w:val="00E500F2"/>
    <w:rsid w:val="00E50592"/>
    <w:rsid w:val="00E50F45"/>
    <w:rsid w:val="00E51107"/>
    <w:rsid w:val="00E5126E"/>
    <w:rsid w:val="00E51D60"/>
    <w:rsid w:val="00E51F84"/>
    <w:rsid w:val="00E52AA2"/>
    <w:rsid w:val="00E53769"/>
    <w:rsid w:val="00E547D8"/>
    <w:rsid w:val="00E54FFB"/>
    <w:rsid w:val="00E5511E"/>
    <w:rsid w:val="00E5535A"/>
    <w:rsid w:val="00E55440"/>
    <w:rsid w:val="00E55C8A"/>
    <w:rsid w:val="00E55D3C"/>
    <w:rsid w:val="00E56008"/>
    <w:rsid w:val="00E561E9"/>
    <w:rsid w:val="00E57040"/>
    <w:rsid w:val="00E57180"/>
    <w:rsid w:val="00E57993"/>
    <w:rsid w:val="00E57E0C"/>
    <w:rsid w:val="00E57FE5"/>
    <w:rsid w:val="00E60371"/>
    <w:rsid w:val="00E60725"/>
    <w:rsid w:val="00E6125D"/>
    <w:rsid w:val="00E6148D"/>
    <w:rsid w:val="00E615B0"/>
    <w:rsid w:val="00E62AAC"/>
    <w:rsid w:val="00E63FC1"/>
    <w:rsid w:val="00E643C2"/>
    <w:rsid w:val="00E648C4"/>
    <w:rsid w:val="00E65146"/>
    <w:rsid w:val="00E65D6D"/>
    <w:rsid w:val="00E664D9"/>
    <w:rsid w:val="00E67113"/>
    <w:rsid w:val="00E672C3"/>
    <w:rsid w:val="00E673C3"/>
    <w:rsid w:val="00E673DF"/>
    <w:rsid w:val="00E72112"/>
    <w:rsid w:val="00E723F9"/>
    <w:rsid w:val="00E72A71"/>
    <w:rsid w:val="00E72DF5"/>
    <w:rsid w:val="00E74503"/>
    <w:rsid w:val="00E75F88"/>
    <w:rsid w:val="00E76D61"/>
    <w:rsid w:val="00E76E63"/>
    <w:rsid w:val="00E77045"/>
    <w:rsid w:val="00E774C3"/>
    <w:rsid w:val="00E77636"/>
    <w:rsid w:val="00E77A80"/>
    <w:rsid w:val="00E8021F"/>
    <w:rsid w:val="00E804F2"/>
    <w:rsid w:val="00E81D87"/>
    <w:rsid w:val="00E82E85"/>
    <w:rsid w:val="00E8308D"/>
    <w:rsid w:val="00E83932"/>
    <w:rsid w:val="00E83C58"/>
    <w:rsid w:val="00E857B9"/>
    <w:rsid w:val="00E85F1E"/>
    <w:rsid w:val="00E87BD5"/>
    <w:rsid w:val="00E90EFC"/>
    <w:rsid w:val="00E91296"/>
    <w:rsid w:val="00E92033"/>
    <w:rsid w:val="00E9223D"/>
    <w:rsid w:val="00E935DD"/>
    <w:rsid w:val="00E936CF"/>
    <w:rsid w:val="00E94E8A"/>
    <w:rsid w:val="00E95B0A"/>
    <w:rsid w:val="00E9613C"/>
    <w:rsid w:val="00E96166"/>
    <w:rsid w:val="00E9773D"/>
    <w:rsid w:val="00E97837"/>
    <w:rsid w:val="00EA016E"/>
    <w:rsid w:val="00EA14E2"/>
    <w:rsid w:val="00EA15E8"/>
    <w:rsid w:val="00EA2187"/>
    <w:rsid w:val="00EA2824"/>
    <w:rsid w:val="00EA3229"/>
    <w:rsid w:val="00EA385D"/>
    <w:rsid w:val="00EA38B7"/>
    <w:rsid w:val="00EA3F06"/>
    <w:rsid w:val="00EA48A3"/>
    <w:rsid w:val="00EA53DB"/>
    <w:rsid w:val="00EA544A"/>
    <w:rsid w:val="00EA5A20"/>
    <w:rsid w:val="00EA5EA6"/>
    <w:rsid w:val="00EA7900"/>
    <w:rsid w:val="00EB0AED"/>
    <w:rsid w:val="00EB13C0"/>
    <w:rsid w:val="00EB1D98"/>
    <w:rsid w:val="00EB2EB2"/>
    <w:rsid w:val="00EB380C"/>
    <w:rsid w:val="00EB3BF1"/>
    <w:rsid w:val="00EB3EE1"/>
    <w:rsid w:val="00EB4106"/>
    <w:rsid w:val="00EB53E3"/>
    <w:rsid w:val="00EB746E"/>
    <w:rsid w:val="00EB7FA2"/>
    <w:rsid w:val="00EC0211"/>
    <w:rsid w:val="00EC082E"/>
    <w:rsid w:val="00EC0956"/>
    <w:rsid w:val="00EC0D17"/>
    <w:rsid w:val="00EC4243"/>
    <w:rsid w:val="00EC424D"/>
    <w:rsid w:val="00EC46B4"/>
    <w:rsid w:val="00EC549E"/>
    <w:rsid w:val="00EC5543"/>
    <w:rsid w:val="00EC685B"/>
    <w:rsid w:val="00EC6E92"/>
    <w:rsid w:val="00EC717A"/>
    <w:rsid w:val="00EC73A2"/>
    <w:rsid w:val="00EC7639"/>
    <w:rsid w:val="00ED059A"/>
    <w:rsid w:val="00ED119F"/>
    <w:rsid w:val="00ED155D"/>
    <w:rsid w:val="00ED17B0"/>
    <w:rsid w:val="00ED201D"/>
    <w:rsid w:val="00ED2150"/>
    <w:rsid w:val="00ED2CC7"/>
    <w:rsid w:val="00ED353D"/>
    <w:rsid w:val="00ED3D32"/>
    <w:rsid w:val="00ED4053"/>
    <w:rsid w:val="00ED4AD6"/>
    <w:rsid w:val="00ED4C0E"/>
    <w:rsid w:val="00ED500D"/>
    <w:rsid w:val="00ED50BC"/>
    <w:rsid w:val="00ED518B"/>
    <w:rsid w:val="00ED5522"/>
    <w:rsid w:val="00ED7737"/>
    <w:rsid w:val="00ED77B5"/>
    <w:rsid w:val="00EE0568"/>
    <w:rsid w:val="00EE14C9"/>
    <w:rsid w:val="00EE1922"/>
    <w:rsid w:val="00EE1AB1"/>
    <w:rsid w:val="00EE1F31"/>
    <w:rsid w:val="00EE2E8B"/>
    <w:rsid w:val="00EE32F5"/>
    <w:rsid w:val="00EE3E3E"/>
    <w:rsid w:val="00EE499B"/>
    <w:rsid w:val="00EE7A6C"/>
    <w:rsid w:val="00EE7EE2"/>
    <w:rsid w:val="00EF0561"/>
    <w:rsid w:val="00EF0859"/>
    <w:rsid w:val="00EF0BAF"/>
    <w:rsid w:val="00EF10EE"/>
    <w:rsid w:val="00EF1331"/>
    <w:rsid w:val="00EF1942"/>
    <w:rsid w:val="00EF1BD4"/>
    <w:rsid w:val="00EF1D02"/>
    <w:rsid w:val="00EF295E"/>
    <w:rsid w:val="00EF314D"/>
    <w:rsid w:val="00EF3814"/>
    <w:rsid w:val="00EF3D11"/>
    <w:rsid w:val="00EF42FF"/>
    <w:rsid w:val="00EF54DD"/>
    <w:rsid w:val="00EF67C4"/>
    <w:rsid w:val="00EF6DA0"/>
    <w:rsid w:val="00EF7CD7"/>
    <w:rsid w:val="00F00004"/>
    <w:rsid w:val="00F00A1B"/>
    <w:rsid w:val="00F01F27"/>
    <w:rsid w:val="00F020EF"/>
    <w:rsid w:val="00F021D3"/>
    <w:rsid w:val="00F038E1"/>
    <w:rsid w:val="00F03FED"/>
    <w:rsid w:val="00F04194"/>
    <w:rsid w:val="00F04394"/>
    <w:rsid w:val="00F0532A"/>
    <w:rsid w:val="00F05673"/>
    <w:rsid w:val="00F06DA8"/>
    <w:rsid w:val="00F1111B"/>
    <w:rsid w:val="00F12B07"/>
    <w:rsid w:val="00F12F96"/>
    <w:rsid w:val="00F12FDF"/>
    <w:rsid w:val="00F1314E"/>
    <w:rsid w:val="00F136BD"/>
    <w:rsid w:val="00F14000"/>
    <w:rsid w:val="00F14221"/>
    <w:rsid w:val="00F147AB"/>
    <w:rsid w:val="00F14C18"/>
    <w:rsid w:val="00F15B94"/>
    <w:rsid w:val="00F16A59"/>
    <w:rsid w:val="00F174FD"/>
    <w:rsid w:val="00F17B1F"/>
    <w:rsid w:val="00F20555"/>
    <w:rsid w:val="00F20E9A"/>
    <w:rsid w:val="00F21673"/>
    <w:rsid w:val="00F21742"/>
    <w:rsid w:val="00F2236F"/>
    <w:rsid w:val="00F223E8"/>
    <w:rsid w:val="00F226B7"/>
    <w:rsid w:val="00F243F4"/>
    <w:rsid w:val="00F2521B"/>
    <w:rsid w:val="00F25D0F"/>
    <w:rsid w:val="00F2704C"/>
    <w:rsid w:val="00F27085"/>
    <w:rsid w:val="00F27A81"/>
    <w:rsid w:val="00F308B6"/>
    <w:rsid w:val="00F30C77"/>
    <w:rsid w:val="00F30D25"/>
    <w:rsid w:val="00F30F80"/>
    <w:rsid w:val="00F320A4"/>
    <w:rsid w:val="00F34A19"/>
    <w:rsid w:val="00F34C66"/>
    <w:rsid w:val="00F359EE"/>
    <w:rsid w:val="00F36287"/>
    <w:rsid w:val="00F36432"/>
    <w:rsid w:val="00F37683"/>
    <w:rsid w:val="00F377D3"/>
    <w:rsid w:val="00F42E06"/>
    <w:rsid w:val="00F42F93"/>
    <w:rsid w:val="00F45643"/>
    <w:rsid w:val="00F47146"/>
    <w:rsid w:val="00F47524"/>
    <w:rsid w:val="00F4764C"/>
    <w:rsid w:val="00F47A43"/>
    <w:rsid w:val="00F47EFB"/>
    <w:rsid w:val="00F509B0"/>
    <w:rsid w:val="00F541E8"/>
    <w:rsid w:val="00F553FA"/>
    <w:rsid w:val="00F55C43"/>
    <w:rsid w:val="00F5621D"/>
    <w:rsid w:val="00F562A7"/>
    <w:rsid w:val="00F56A8E"/>
    <w:rsid w:val="00F575CE"/>
    <w:rsid w:val="00F57FA8"/>
    <w:rsid w:val="00F60225"/>
    <w:rsid w:val="00F606BD"/>
    <w:rsid w:val="00F6150F"/>
    <w:rsid w:val="00F62424"/>
    <w:rsid w:val="00F6299F"/>
    <w:rsid w:val="00F63F30"/>
    <w:rsid w:val="00F649A3"/>
    <w:rsid w:val="00F6539B"/>
    <w:rsid w:val="00F65B8B"/>
    <w:rsid w:val="00F66168"/>
    <w:rsid w:val="00F66B9B"/>
    <w:rsid w:val="00F67362"/>
    <w:rsid w:val="00F70793"/>
    <w:rsid w:val="00F70892"/>
    <w:rsid w:val="00F708E6"/>
    <w:rsid w:val="00F70CD4"/>
    <w:rsid w:val="00F70F51"/>
    <w:rsid w:val="00F710A0"/>
    <w:rsid w:val="00F7258A"/>
    <w:rsid w:val="00F74E18"/>
    <w:rsid w:val="00F75F7D"/>
    <w:rsid w:val="00F763A8"/>
    <w:rsid w:val="00F76D1C"/>
    <w:rsid w:val="00F778BA"/>
    <w:rsid w:val="00F8213E"/>
    <w:rsid w:val="00F82877"/>
    <w:rsid w:val="00F8340C"/>
    <w:rsid w:val="00F8383C"/>
    <w:rsid w:val="00F8403F"/>
    <w:rsid w:val="00F857ED"/>
    <w:rsid w:val="00F85893"/>
    <w:rsid w:val="00F87304"/>
    <w:rsid w:val="00F9132C"/>
    <w:rsid w:val="00F91482"/>
    <w:rsid w:val="00F9189D"/>
    <w:rsid w:val="00F91EE1"/>
    <w:rsid w:val="00F92561"/>
    <w:rsid w:val="00F92584"/>
    <w:rsid w:val="00F9271D"/>
    <w:rsid w:val="00F92AA2"/>
    <w:rsid w:val="00F92CFE"/>
    <w:rsid w:val="00F92E29"/>
    <w:rsid w:val="00F9457A"/>
    <w:rsid w:val="00F94C96"/>
    <w:rsid w:val="00F94CBB"/>
    <w:rsid w:val="00F94FBD"/>
    <w:rsid w:val="00F95125"/>
    <w:rsid w:val="00F9541E"/>
    <w:rsid w:val="00F956A6"/>
    <w:rsid w:val="00F967A6"/>
    <w:rsid w:val="00F97B17"/>
    <w:rsid w:val="00F97C2A"/>
    <w:rsid w:val="00F97CDD"/>
    <w:rsid w:val="00F97E1A"/>
    <w:rsid w:val="00FA05E6"/>
    <w:rsid w:val="00FA0C38"/>
    <w:rsid w:val="00FA0D58"/>
    <w:rsid w:val="00FA1A93"/>
    <w:rsid w:val="00FA2E08"/>
    <w:rsid w:val="00FA36E8"/>
    <w:rsid w:val="00FA38ED"/>
    <w:rsid w:val="00FA3FD1"/>
    <w:rsid w:val="00FA4BDC"/>
    <w:rsid w:val="00FA56C4"/>
    <w:rsid w:val="00FA6D0A"/>
    <w:rsid w:val="00FB18B2"/>
    <w:rsid w:val="00FB1D43"/>
    <w:rsid w:val="00FB205B"/>
    <w:rsid w:val="00FB2440"/>
    <w:rsid w:val="00FB2C33"/>
    <w:rsid w:val="00FB3334"/>
    <w:rsid w:val="00FB3589"/>
    <w:rsid w:val="00FB3895"/>
    <w:rsid w:val="00FB4037"/>
    <w:rsid w:val="00FB44F9"/>
    <w:rsid w:val="00FB4950"/>
    <w:rsid w:val="00FB496E"/>
    <w:rsid w:val="00FB4A0A"/>
    <w:rsid w:val="00FB4F03"/>
    <w:rsid w:val="00FB531C"/>
    <w:rsid w:val="00FB5825"/>
    <w:rsid w:val="00FB6193"/>
    <w:rsid w:val="00FB6A15"/>
    <w:rsid w:val="00FB6AF6"/>
    <w:rsid w:val="00FB6F87"/>
    <w:rsid w:val="00FB7138"/>
    <w:rsid w:val="00FB7AF5"/>
    <w:rsid w:val="00FB7C09"/>
    <w:rsid w:val="00FC0459"/>
    <w:rsid w:val="00FC1F38"/>
    <w:rsid w:val="00FC215E"/>
    <w:rsid w:val="00FC27A7"/>
    <w:rsid w:val="00FC3654"/>
    <w:rsid w:val="00FC4F2A"/>
    <w:rsid w:val="00FC59B0"/>
    <w:rsid w:val="00FC5D23"/>
    <w:rsid w:val="00FC5D94"/>
    <w:rsid w:val="00FC6229"/>
    <w:rsid w:val="00FC628C"/>
    <w:rsid w:val="00FC635B"/>
    <w:rsid w:val="00FC65B6"/>
    <w:rsid w:val="00FC6F54"/>
    <w:rsid w:val="00FC741A"/>
    <w:rsid w:val="00FC74D9"/>
    <w:rsid w:val="00FD0A5E"/>
    <w:rsid w:val="00FD1354"/>
    <w:rsid w:val="00FD279C"/>
    <w:rsid w:val="00FD28ED"/>
    <w:rsid w:val="00FD2AFD"/>
    <w:rsid w:val="00FD3341"/>
    <w:rsid w:val="00FD3A7D"/>
    <w:rsid w:val="00FD402F"/>
    <w:rsid w:val="00FD41F6"/>
    <w:rsid w:val="00FD4B18"/>
    <w:rsid w:val="00FD4C93"/>
    <w:rsid w:val="00FD5F53"/>
    <w:rsid w:val="00FD64DF"/>
    <w:rsid w:val="00FD671F"/>
    <w:rsid w:val="00FD762F"/>
    <w:rsid w:val="00FE00C7"/>
    <w:rsid w:val="00FE070B"/>
    <w:rsid w:val="00FE33FD"/>
    <w:rsid w:val="00FE350C"/>
    <w:rsid w:val="00FE3899"/>
    <w:rsid w:val="00FE3F2D"/>
    <w:rsid w:val="00FE52C1"/>
    <w:rsid w:val="00FE5484"/>
    <w:rsid w:val="00FE5A78"/>
    <w:rsid w:val="00FE5CBB"/>
    <w:rsid w:val="00FE655D"/>
    <w:rsid w:val="00FE6ADB"/>
    <w:rsid w:val="00FF225D"/>
    <w:rsid w:val="00FF2446"/>
    <w:rsid w:val="00FF24C1"/>
    <w:rsid w:val="00FF276E"/>
    <w:rsid w:val="00FF29CB"/>
    <w:rsid w:val="00FF2C0B"/>
    <w:rsid w:val="00FF2C63"/>
    <w:rsid w:val="00FF3275"/>
    <w:rsid w:val="00FF39D8"/>
    <w:rsid w:val="00FF3D10"/>
    <w:rsid w:val="00FF4319"/>
    <w:rsid w:val="00FF47C0"/>
    <w:rsid w:val="00FF4BD2"/>
    <w:rsid w:val="00FF52F8"/>
    <w:rsid w:val="00FF58A9"/>
    <w:rsid w:val="00FF74CA"/>
    <w:rsid w:val="00FF7C80"/>
    <w:rsid w:val="00FF7CF4"/>
    <w:rsid w:val="1A525598"/>
    <w:rsid w:val="3D45FF3D"/>
    <w:rsid w:val="53E5B3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32EA22"/>
  <w15:chartTrackingRefBased/>
  <w15:docId w15:val="{51E6CD97-B6F4-4CB6-A50C-5100129E61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6EB0"/>
    <w:pPr>
      <w:spacing w:after="0" w:line="240" w:lineRule="auto"/>
    </w:pPr>
    <w:rPr>
      <w:rFonts w:ascii="Times New Roman" w:eastAsia="Times New Roman" w:hAnsi="Times New Roman" w:cs="Times New Roman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34917"/>
    <w:pPr>
      <w:keepNext/>
      <w:keepLines/>
      <w:spacing w:before="240" w:line="259" w:lineRule="auto"/>
      <w:outlineLvl w:val="0"/>
    </w:pPr>
    <w:rPr>
      <w:rFonts w:ascii="Arial" w:eastAsiaTheme="majorEastAsia" w:hAnsi="Arial" w:cs="Arial"/>
      <w:color w:val="003D5E"/>
      <w:sz w:val="32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34917"/>
    <w:pPr>
      <w:spacing w:after="160" w:line="259" w:lineRule="auto"/>
      <w:outlineLvl w:val="1"/>
    </w:pPr>
    <w:rPr>
      <w:rFonts w:ascii="Arial" w:eastAsiaTheme="majorEastAsia" w:hAnsi="Arial" w:cs="Arial"/>
      <w:b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A7451"/>
    <w:pPr>
      <w:keepNext/>
      <w:spacing w:after="120"/>
      <w:ind w:left="142"/>
      <w:jc w:val="both"/>
      <w:outlineLvl w:val="2"/>
    </w:pPr>
    <w:rPr>
      <w:rFonts w:ascii="Arial" w:hAnsi="Arial" w:cs="Arial"/>
      <w:b/>
      <w:bCs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302DD"/>
    <w:pPr>
      <w:keepNext/>
      <w:jc w:val="both"/>
      <w:outlineLvl w:val="3"/>
    </w:pPr>
    <w:rPr>
      <w:rFonts w:ascii="Arial" w:hAnsi="Arial" w:cs="Arial"/>
      <w:b/>
      <w:szCs w:val="22"/>
      <w:lang w:eastAsia="en-AU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20603"/>
    <w:pPr>
      <w:keepNext/>
      <w:spacing w:before="120" w:after="120" w:line="259" w:lineRule="auto"/>
      <w:jc w:val="center"/>
      <w:outlineLvl w:val="4"/>
    </w:pPr>
    <w:rPr>
      <w:rFonts w:ascii="Arial" w:eastAsia="Calibri" w:hAnsi="Arial" w:cs="Arial"/>
      <w:b/>
      <w:sz w:val="24"/>
      <w:szCs w:val="4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D1118"/>
    <w:pPr>
      <w:keepNext/>
      <w:spacing w:before="60" w:after="60"/>
      <w:jc w:val="center"/>
      <w:textAlignment w:val="baseline"/>
      <w:outlineLvl w:val="5"/>
    </w:pPr>
    <w:rPr>
      <w:rFonts w:ascii="Arial" w:hAnsi="Arial" w:cs="Arial"/>
      <w:lang w:eastAsia="en-AU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C3B8A"/>
    <w:pPr>
      <w:keepNext/>
      <w:textAlignment w:val="baseline"/>
      <w:outlineLvl w:val="6"/>
    </w:pPr>
    <w:rPr>
      <w:rFonts w:ascii="Arial" w:hAnsi="Arial" w:cs="Arial"/>
      <w:b/>
      <w:bCs/>
      <w:sz w:val="24"/>
      <w:szCs w:val="22"/>
      <w:lang w:eastAsia="en-AU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F04194"/>
    <w:pPr>
      <w:keepNext/>
      <w:spacing w:before="60" w:after="60"/>
      <w:textAlignment w:val="baseline"/>
      <w:outlineLvl w:val="7"/>
    </w:pPr>
    <w:rPr>
      <w:rFonts w:ascii="Arial" w:hAnsi="Arial" w:cs="Arial"/>
      <w:b/>
      <w:bCs/>
      <w:lang w:eastAsia="en-AU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F04194"/>
    <w:pPr>
      <w:keepNext/>
      <w:spacing w:before="60" w:after="60"/>
      <w:textAlignment w:val="baseline"/>
      <w:outlineLvl w:val="8"/>
    </w:pPr>
    <w:rPr>
      <w:rFonts w:asciiTheme="minorHAnsi" w:hAnsiTheme="minorHAnsi" w:cstheme="minorHAn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link w:val="BodyText2Char"/>
    <w:rsid w:val="007D4DF0"/>
    <w:rPr>
      <w:b/>
      <w:sz w:val="20"/>
    </w:rPr>
  </w:style>
  <w:style w:type="character" w:customStyle="1" w:styleId="BodyText2Char">
    <w:name w:val="Body Text 2 Char"/>
    <w:basedOn w:val="DefaultParagraphFont"/>
    <w:link w:val="BodyText2"/>
    <w:rsid w:val="007D4DF0"/>
    <w:rPr>
      <w:rFonts w:ascii="Times New Roman" w:eastAsia="Times New Roman" w:hAnsi="Times New Roman" w:cs="Times New Roman"/>
      <w:b/>
      <w:sz w:val="20"/>
      <w:szCs w:val="20"/>
    </w:rPr>
  </w:style>
  <w:style w:type="character" w:styleId="CommentReference">
    <w:name w:val="annotation reference"/>
    <w:semiHidden/>
    <w:rsid w:val="007D4DF0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7D4DF0"/>
    <w:rPr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7D4DF0"/>
    <w:rPr>
      <w:rFonts w:ascii="Times New Roman" w:eastAsia="Times New Roman" w:hAnsi="Times New Roman" w:cs="Times New Roman"/>
      <w:sz w:val="20"/>
      <w:szCs w:val="20"/>
    </w:rPr>
  </w:style>
  <w:style w:type="table" w:styleId="TableGrid">
    <w:name w:val="Table Grid"/>
    <w:basedOn w:val="TableNormal"/>
    <w:rsid w:val="007D4DF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ubheading">
    <w:name w:val="Subheading"/>
    <w:basedOn w:val="Normal"/>
    <w:next w:val="Normal"/>
    <w:link w:val="SubheadingChar"/>
    <w:rsid w:val="007D4DF0"/>
    <w:pPr>
      <w:spacing w:after="240"/>
    </w:pPr>
    <w:rPr>
      <w:rFonts w:ascii="Arial" w:hAnsi="Arial"/>
      <w:b/>
      <w:color w:val="B30033"/>
      <w:sz w:val="30"/>
      <w:szCs w:val="24"/>
    </w:rPr>
  </w:style>
  <w:style w:type="character" w:customStyle="1" w:styleId="SubheadingChar">
    <w:name w:val="Subheading Char"/>
    <w:link w:val="Subheading"/>
    <w:rsid w:val="007D4DF0"/>
    <w:rPr>
      <w:rFonts w:ascii="Arial" w:eastAsia="Times New Roman" w:hAnsi="Arial" w:cs="Times New Roman"/>
      <w:b/>
      <w:color w:val="B30033"/>
      <w:sz w:val="3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D4DF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4DF0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nhideWhenUsed/>
    <w:rsid w:val="007D4DF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7D4DF0"/>
    <w:rPr>
      <w:rFonts w:ascii="Times New Roman" w:eastAsia="Times New Roman" w:hAnsi="Times New Roman" w:cs="Times New Roman"/>
      <w:szCs w:val="20"/>
    </w:rPr>
  </w:style>
  <w:style w:type="paragraph" w:styleId="Footer">
    <w:name w:val="footer"/>
    <w:basedOn w:val="Normal"/>
    <w:link w:val="FooterChar"/>
    <w:uiPriority w:val="99"/>
    <w:unhideWhenUsed/>
    <w:rsid w:val="007D4DF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D4DF0"/>
    <w:rPr>
      <w:rFonts w:ascii="Times New Roman" w:eastAsia="Times New Roman" w:hAnsi="Times New Roman" w:cs="Times New Roman"/>
      <w:szCs w:val="20"/>
    </w:rPr>
  </w:style>
  <w:style w:type="character" w:styleId="PlaceholderText">
    <w:name w:val="Placeholder Text"/>
    <w:basedOn w:val="DefaultParagraphFont"/>
    <w:uiPriority w:val="99"/>
    <w:semiHidden/>
    <w:rsid w:val="007D4DF0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C34917"/>
    <w:rPr>
      <w:rFonts w:ascii="Arial" w:eastAsiaTheme="majorEastAsia" w:hAnsi="Arial" w:cs="Arial"/>
      <w:color w:val="003D5E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C34917"/>
    <w:rPr>
      <w:rFonts w:ascii="Arial" w:eastAsiaTheme="majorEastAsia" w:hAnsi="Arial" w:cs="Arial"/>
      <w:b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B64F8C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622777"/>
    <w:pPr>
      <w:tabs>
        <w:tab w:val="right" w:leader="dot" w:pos="9629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64F8C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B64F8C"/>
    <w:rPr>
      <w:color w:val="0563C1" w:themeColor="hyperlink"/>
      <w:u w:val="single"/>
    </w:rPr>
  </w:style>
  <w:style w:type="paragraph" w:styleId="NoSpacing">
    <w:name w:val="No Spacing"/>
    <w:link w:val="NoSpacingChar"/>
    <w:uiPriority w:val="1"/>
    <w:qFormat/>
    <w:rsid w:val="00EF0561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EF0561"/>
    <w:rPr>
      <w:rFonts w:eastAsiaTheme="minorEastAsia"/>
      <w:lang w:val="en-US"/>
    </w:rPr>
  </w:style>
  <w:style w:type="character" w:styleId="UnresolvedMention">
    <w:name w:val="Unresolved Mention"/>
    <w:basedOn w:val="DefaultParagraphFont"/>
    <w:uiPriority w:val="99"/>
    <w:unhideWhenUsed/>
    <w:rsid w:val="00EF0561"/>
    <w:rPr>
      <w:color w:val="605E5C"/>
      <w:shd w:val="clear" w:color="auto" w:fill="E1DFDD"/>
    </w:rPr>
  </w:style>
  <w:style w:type="paragraph" w:styleId="ListParagraph">
    <w:name w:val="List Paragraph"/>
    <w:aliases w:val="Bullet Points,Indented Bullet Solid,Dot Point,List Paragraph11,bullet point list,Bullet point,Bulleted Para,NFP GP Bulleted List,FooterText,numbered,Paragraphe de liste1,Bulletr List Paragraph,列出段落,列出段落1,List Paragraph2,List Paragraph21"/>
    <w:basedOn w:val="Normal"/>
    <w:link w:val="ListParagraphChar"/>
    <w:uiPriority w:val="34"/>
    <w:qFormat/>
    <w:rsid w:val="00672AF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FB4F0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FB4F03"/>
    <w:rPr>
      <w:rFonts w:ascii="Times New Roman" w:eastAsia="Times New Roman" w:hAnsi="Times New Roman" w:cs="Times New Roman"/>
      <w:szCs w:val="20"/>
    </w:rPr>
  </w:style>
  <w:style w:type="character" w:styleId="Strong">
    <w:name w:val="Strong"/>
    <w:basedOn w:val="DefaultParagraphFont"/>
    <w:uiPriority w:val="22"/>
    <w:qFormat/>
    <w:rsid w:val="005D763A"/>
    <w:rPr>
      <w:b/>
      <w:bCs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A07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A07D6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1311F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311FB"/>
    <w:rPr>
      <w:rFonts w:ascii="Times New Roman" w:eastAsia="Times New Roman" w:hAnsi="Times New Roman" w:cs="Times New Roman"/>
      <w:i/>
      <w:iCs/>
      <w:color w:val="404040" w:themeColor="text1" w:themeTint="BF"/>
      <w:szCs w:val="20"/>
    </w:rPr>
  </w:style>
  <w:style w:type="character" w:customStyle="1" w:styleId="ListParagraphChar">
    <w:name w:val="List Paragraph Char"/>
    <w:aliases w:val="Bullet Points Char,Indented Bullet Solid Char,Dot Point Char,List Paragraph11 Char,bullet point list Char,Bullet point Char,Bulleted Para Char,NFP GP Bulleted List Char,FooterText Char,numbered Char,Paragraphe de liste1 Char"/>
    <w:link w:val="ListParagraph"/>
    <w:uiPriority w:val="34"/>
    <w:locked/>
    <w:rsid w:val="009F2306"/>
    <w:rPr>
      <w:rFonts w:ascii="Times New Roman" w:eastAsia="Times New Roman" w:hAnsi="Times New Roman" w:cs="Times New Roman"/>
      <w:szCs w:val="20"/>
    </w:rPr>
  </w:style>
  <w:style w:type="paragraph" w:styleId="Revision">
    <w:name w:val="Revision"/>
    <w:hidden/>
    <w:uiPriority w:val="99"/>
    <w:semiHidden/>
    <w:rsid w:val="00783496"/>
    <w:pPr>
      <w:spacing w:after="0" w:line="240" w:lineRule="auto"/>
    </w:pPr>
    <w:rPr>
      <w:rFonts w:ascii="Times New Roman" w:eastAsia="Times New Roman" w:hAnsi="Times New Roman" w:cs="Times New Roman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66281"/>
    <w:rPr>
      <w:color w:val="954F72" w:themeColor="followedHyperlink"/>
      <w:u w:val="single"/>
    </w:rPr>
  </w:style>
  <w:style w:type="table" w:customStyle="1" w:styleId="TableGrid1">
    <w:name w:val="Table Grid1"/>
    <w:basedOn w:val="TableNormal"/>
    <w:next w:val="TableGrid"/>
    <w:rsid w:val="003174F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AU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normaltextrun">
    <w:name w:val="normaltextrun"/>
    <w:basedOn w:val="DefaultParagraphFont"/>
    <w:rsid w:val="000E6A3B"/>
  </w:style>
  <w:style w:type="character" w:customStyle="1" w:styleId="eop">
    <w:name w:val="eop"/>
    <w:basedOn w:val="DefaultParagraphFont"/>
    <w:rsid w:val="000E6A3B"/>
  </w:style>
  <w:style w:type="paragraph" w:customStyle="1" w:styleId="ScheduleHeading1">
    <w:name w:val="Schedule Heading 1"/>
    <w:next w:val="Normal"/>
    <w:rsid w:val="009647FA"/>
    <w:pPr>
      <w:keepNext/>
      <w:numPr>
        <w:numId w:val="44"/>
      </w:numPr>
      <w:shd w:val="clear" w:color="auto" w:fill="FFFFFF"/>
      <w:spacing w:after="240" w:line="240" w:lineRule="auto"/>
    </w:pPr>
    <w:rPr>
      <w:rFonts w:ascii="Arial" w:eastAsia="Times New Roman" w:hAnsi="Arial" w:cs="Arial"/>
      <w:b/>
      <w:caps/>
      <w:sz w:val="24"/>
      <w:szCs w:val="20"/>
    </w:rPr>
  </w:style>
  <w:style w:type="paragraph" w:customStyle="1" w:styleId="ScheduleHeading2">
    <w:name w:val="Schedule Heading 2"/>
    <w:next w:val="Normal"/>
    <w:rsid w:val="009647FA"/>
    <w:pPr>
      <w:keepNext/>
      <w:numPr>
        <w:ilvl w:val="1"/>
        <w:numId w:val="44"/>
      </w:numPr>
      <w:shd w:val="clear" w:color="auto" w:fill="FFFFFF"/>
      <w:spacing w:after="240" w:line="240" w:lineRule="auto"/>
    </w:pPr>
    <w:rPr>
      <w:rFonts w:ascii="Arial" w:eastAsia="Times New Roman" w:hAnsi="Arial" w:cs="Arial"/>
      <w:b/>
      <w:sz w:val="24"/>
      <w:szCs w:val="20"/>
    </w:rPr>
  </w:style>
  <w:style w:type="paragraph" w:customStyle="1" w:styleId="ScheduleHeading3">
    <w:name w:val="Schedule Heading 3"/>
    <w:rsid w:val="009647FA"/>
    <w:pPr>
      <w:numPr>
        <w:ilvl w:val="2"/>
        <w:numId w:val="44"/>
      </w:numPr>
      <w:shd w:val="clear" w:color="auto" w:fill="FFFFFF"/>
      <w:spacing w:after="240" w:line="240" w:lineRule="auto"/>
      <w:jc w:val="both"/>
    </w:pPr>
    <w:rPr>
      <w:rFonts w:ascii="Arial" w:eastAsia="Times New Roman" w:hAnsi="Arial" w:cs="Arial"/>
      <w:sz w:val="24"/>
      <w:szCs w:val="20"/>
    </w:rPr>
  </w:style>
  <w:style w:type="paragraph" w:customStyle="1" w:styleId="ScheduleHeading4">
    <w:name w:val="Schedule Heading 4"/>
    <w:rsid w:val="009647FA"/>
    <w:pPr>
      <w:numPr>
        <w:ilvl w:val="3"/>
        <w:numId w:val="44"/>
      </w:numPr>
      <w:shd w:val="clear" w:color="auto" w:fill="FFFFFF"/>
      <w:spacing w:after="240" w:line="240" w:lineRule="auto"/>
      <w:jc w:val="both"/>
    </w:pPr>
    <w:rPr>
      <w:rFonts w:ascii="Arial" w:eastAsia="Times New Roman" w:hAnsi="Arial" w:cs="Arial"/>
      <w:sz w:val="24"/>
      <w:szCs w:val="20"/>
    </w:rPr>
  </w:style>
  <w:style w:type="paragraph" w:customStyle="1" w:styleId="ScheduleHeading6">
    <w:name w:val="Schedule Heading 6"/>
    <w:rsid w:val="009647FA"/>
    <w:pPr>
      <w:numPr>
        <w:ilvl w:val="5"/>
        <w:numId w:val="44"/>
      </w:numPr>
      <w:tabs>
        <w:tab w:val="clear" w:pos="4253"/>
      </w:tabs>
      <w:spacing w:after="240" w:line="240" w:lineRule="auto"/>
      <w:ind w:left="4320" w:hanging="360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cheduleHeading7">
    <w:name w:val="Schedule Heading 7"/>
    <w:basedOn w:val="Normal"/>
    <w:rsid w:val="009647FA"/>
    <w:pPr>
      <w:numPr>
        <w:ilvl w:val="6"/>
        <w:numId w:val="44"/>
      </w:numPr>
      <w:tabs>
        <w:tab w:val="clear" w:pos="5103"/>
      </w:tabs>
      <w:spacing w:before="240"/>
      <w:ind w:left="5040" w:hanging="360"/>
    </w:pPr>
    <w:rPr>
      <w:sz w:val="24"/>
      <w:szCs w:val="24"/>
    </w:rPr>
  </w:style>
  <w:style w:type="character" w:styleId="Mention">
    <w:name w:val="Mention"/>
    <w:basedOn w:val="DefaultParagraphFont"/>
    <w:uiPriority w:val="99"/>
    <w:unhideWhenUsed/>
    <w:rsid w:val="00344A3C"/>
    <w:rPr>
      <w:color w:val="2B579A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0A7451"/>
    <w:rPr>
      <w:rFonts w:ascii="Arial" w:eastAsia="Times New Roman" w:hAnsi="Arial" w:cs="Arial"/>
      <w:b/>
      <w:bCs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302DD"/>
    <w:rPr>
      <w:rFonts w:ascii="Arial" w:eastAsia="Times New Roman" w:hAnsi="Arial" w:cs="Arial"/>
      <w:b/>
      <w:lang w:eastAsia="en-AU"/>
    </w:rPr>
  </w:style>
  <w:style w:type="character" w:customStyle="1" w:styleId="Heading5Char">
    <w:name w:val="Heading 5 Char"/>
    <w:basedOn w:val="DefaultParagraphFont"/>
    <w:link w:val="Heading5"/>
    <w:uiPriority w:val="9"/>
    <w:rsid w:val="00920603"/>
    <w:rPr>
      <w:rFonts w:ascii="Arial" w:eastAsia="Calibri" w:hAnsi="Arial" w:cs="Arial"/>
      <w:b/>
      <w:sz w:val="24"/>
      <w:szCs w:val="40"/>
    </w:rPr>
  </w:style>
  <w:style w:type="paragraph" w:styleId="BodyText3">
    <w:name w:val="Body Text 3"/>
    <w:basedOn w:val="Normal"/>
    <w:link w:val="BodyText3Char"/>
    <w:uiPriority w:val="99"/>
    <w:unhideWhenUsed/>
    <w:rsid w:val="000A5CA3"/>
    <w:pPr>
      <w:jc w:val="both"/>
    </w:pPr>
    <w:rPr>
      <w:rFonts w:ascii="Arial" w:hAnsi="Arial" w:cs="Arial"/>
      <w:bCs/>
      <w:iCs/>
      <w:szCs w:val="22"/>
    </w:rPr>
  </w:style>
  <w:style w:type="character" w:customStyle="1" w:styleId="BodyText3Char">
    <w:name w:val="Body Text 3 Char"/>
    <w:basedOn w:val="DefaultParagraphFont"/>
    <w:link w:val="BodyText3"/>
    <w:uiPriority w:val="99"/>
    <w:rsid w:val="000A5CA3"/>
    <w:rPr>
      <w:rFonts w:ascii="Arial" w:eastAsia="Times New Roman" w:hAnsi="Arial" w:cs="Arial"/>
      <w:bCs/>
      <w:iCs/>
    </w:rPr>
  </w:style>
  <w:style w:type="character" w:customStyle="1" w:styleId="Heading6Char">
    <w:name w:val="Heading 6 Char"/>
    <w:basedOn w:val="DefaultParagraphFont"/>
    <w:link w:val="Heading6"/>
    <w:uiPriority w:val="9"/>
    <w:rsid w:val="001D1118"/>
    <w:rPr>
      <w:rFonts w:ascii="Arial" w:eastAsia="Times New Roman" w:hAnsi="Arial" w:cs="Arial"/>
      <w:szCs w:val="20"/>
      <w:lang w:eastAsia="en-AU"/>
    </w:rPr>
  </w:style>
  <w:style w:type="paragraph" w:styleId="Caption">
    <w:name w:val="caption"/>
    <w:basedOn w:val="Normal"/>
    <w:next w:val="Normal"/>
    <w:uiPriority w:val="35"/>
    <w:unhideWhenUsed/>
    <w:qFormat/>
    <w:rsid w:val="001D1118"/>
    <w:pPr>
      <w:spacing w:before="360" w:after="120"/>
    </w:pPr>
    <w:rPr>
      <w:rFonts w:ascii="Arial" w:hAnsi="Arial" w:cs="Arial"/>
      <w:b/>
      <w:color w:val="AD4900"/>
      <w:sz w:val="28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7C3B8A"/>
    <w:rPr>
      <w:rFonts w:ascii="Arial" w:eastAsia="Times New Roman" w:hAnsi="Arial" w:cs="Arial"/>
      <w:b/>
      <w:bCs/>
      <w:sz w:val="24"/>
      <w:lang w:eastAsia="en-AU"/>
    </w:rPr>
  </w:style>
  <w:style w:type="character" w:customStyle="1" w:styleId="Heading8Char">
    <w:name w:val="Heading 8 Char"/>
    <w:basedOn w:val="DefaultParagraphFont"/>
    <w:link w:val="Heading8"/>
    <w:uiPriority w:val="9"/>
    <w:rsid w:val="00F04194"/>
    <w:rPr>
      <w:rFonts w:ascii="Arial" w:eastAsia="Times New Roman" w:hAnsi="Arial" w:cs="Arial"/>
      <w:b/>
      <w:bCs/>
      <w:szCs w:val="20"/>
      <w:lang w:eastAsia="en-AU"/>
    </w:rPr>
  </w:style>
  <w:style w:type="character" w:customStyle="1" w:styleId="Heading9Char">
    <w:name w:val="Heading 9 Char"/>
    <w:basedOn w:val="DefaultParagraphFont"/>
    <w:link w:val="Heading9"/>
    <w:uiPriority w:val="9"/>
    <w:rsid w:val="00F04194"/>
    <w:rPr>
      <w:rFonts w:eastAsia="Times New Roman" w:cstheme="minorHAnsi"/>
      <w:szCs w:val="20"/>
    </w:rPr>
  </w:style>
  <w:style w:type="paragraph" w:customStyle="1" w:styleId="Default">
    <w:name w:val="Default"/>
    <w:rsid w:val="00991F7B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customStyle="1" w:styleId="TableGrid2">
    <w:name w:val="Table Grid2"/>
    <w:basedOn w:val="TableNormal"/>
    <w:next w:val="TableGrid"/>
    <w:rsid w:val="005539A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rsid w:val="00BD582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61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63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94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77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image" Target="media/image2.tif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fhrifund.health.wa.gov.au/Funding/Current-opportunities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www.health.wa.gov.au/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2076992353FD4EB6C705398B2F4837" ma:contentTypeVersion="21" ma:contentTypeDescription="Create a new document." ma:contentTypeScope="" ma:versionID="0cf0b90e88f65c70b64a50948a5aa58d">
  <xsd:schema xmlns:xsd="http://www.w3.org/2001/XMLSchema" xmlns:xs="http://www.w3.org/2001/XMLSchema" xmlns:p="http://schemas.microsoft.com/office/2006/metadata/properties" xmlns:ns2="23e4ba26-c26c-405a-b359-c2cadfe42449" xmlns:ns3="dc510f82-a634-43cd-841f-d17c3d50b6ba" targetNamespace="http://schemas.microsoft.com/office/2006/metadata/properties" ma:root="true" ma:fieldsID="5da965d3aabe81285c6daf686f7dbb7e" ns2:_="" ns3:_="">
    <xsd:import namespace="23e4ba26-c26c-405a-b359-c2cadfe42449"/>
    <xsd:import namespace="dc510f82-a634-43cd-841f-d17c3d50b6b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D_x0026_T" minOccurs="0"/>
                <xsd:element ref="ns2:Description" minOccurs="0"/>
                <xsd:element ref="ns2:_Flow_SignoffStatu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Status" minOccurs="0"/>
                <xsd:element ref="ns2:TRIMReferenc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e4ba26-c26c-405a-b359-c2cadfe424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D_x0026_T" ma:index="20" nillable="true" ma:displayName="D&amp;T" ma:format="DateTime" ma:internalName="D_x0026_T">
      <xsd:simpleType>
        <xsd:restriction base="dms:DateTime"/>
      </xsd:simpleType>
    </xsd:element>
    <xsd:element name="Description" ma:index="21" nillable="true" ma:displayName="Description" ma:format="Dropdown" ma:internalName="Description">
      <xsd:simpleType>
        <xsd:restriction base="dms:Text">
          <xsd:maxLength value="255"/>
        </xsd:restriction>
      </xsd:simpleType>
    </xsd:element>
    <xsd:element name="_Flow_SignoffStatus" ma:index="22" nillable="true" ma:displayName="Sign-off status" ma:internalName="Sign_x002d_off_x0020_status">
      <xsd:simpleType>
        <xsd:restriction base="dms:Text"/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9ad0fa5-9aee-46f1-99a6-b97bf4de3bd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Status" ma:index="27" nillable="true" ma:displayName="Status" ma:format="Dropdown" ma:internalName="Status">
      <xsd:simpleType>
        <xsd:restriction base="dms:Text">
          <xsd:maxLength value="255"/>
        </xsd:restriction>
      </xsd:simpleType>
    </xsd:element>
    <xsd:element name="TRIMReference" ma:index="28" nillable="true" ma:displayName="TRIM Reference" ma:format="Dropdown" ma:internalName="TRIMReferenc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510f82-a634-43cd-841f-d17c3d50b6b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6" nillable="true" ma:displayName="Taxonomy Catch All Column" ma:hidden="true" ma:list="{d88a4d7b-ae0b-4cbb-ac84-1809f8e91c8e}" ma:internalName="TaxCatchAll" ma:showField="CatchAllData" ma:web="dc510f82-a634-43cd-841f-d17c3d50b6b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scription xmlns="23e4ba26-c26c-405a-b359-c2cadfe42449" xsi:nil="true"/>
    <D_x0026_T xmlns="23e4ba26-c26c-405a-b359-c2cadfe42449" xsi:nil="true"/>
    <_Flow_SignoffStatus xmlns="23e4ba26-c26c-405a-b359-c2cadfe42449" xsi:nil="true"/>
    <lcf76f155ced4ddcb4097134ff3c332f xmlns="23e4ba26-c26c-405a-b359-c2cadfe42449">
      <Terms xmlns="http://schemas.microsoft.com/office/infopath/2007/PartnerControls"/>
    </lcf76f155ced4ddcb4097134ff3c332f>
    <TaxCatchAll xmlns="dc510f82-a634-43cd-841f-d17c3d50b6ba" xsi:nil="true"/>
    <Status xmlns="23e4ba26-c26c-405a-b359-c2cadfe42449" xsi:nil="true"/>
    <TRIMReference xmlns="23e4ba26-c26c-405a-b359-c2cadfe42449" xsi:nil="true"/>
  </documentManagement>
</p:properties>
</file>

<file path=customXml/itemProps1.xml><?xml version="1.0" encoding="utf-8"?>
<ds:datastoreItem xmlns:ds="http://schemas.openxmlformats.org/officeDocument/2006/customXml" ds:itemID="{2F25FC8D-4698-4CA0-805F-F8DEC0037CA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3C0CBFD-7C98-4B7D-B1DB-277DDFB5861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1929062-2CEB-46AF-8FD9-15CBD16386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3e4ba26-c26c-405a-b359-c2cadfe42449"/>
    <ds:schemaRef ds:uri="dc510f82-a634-43cd-841f-d17c3d50b6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A0063D8-AFD5-4F6C-8BE5-8FC98902E5F2}">
  <ds:schemaRefs>
    <ds:schemaRef ds:uri="http://schemas.microsoft.com/office/2006/metadata/properties"/>
    <ds:schemaRef ds:uri="http://schemas.microsoft.com/office/infopath/2007/PartnerControls"/>
    <ds:schemaRef ds:uri="23e4ba26-c26c-405a-b359-c2cadfe42449"/>
    <ds:schemaRef ds:uri="dc510f82-a634-43cd-841f-d17c3d50b6b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6</Pages>
  <Words>1164</Words>
  <Characters>6636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drian, Bahareh</dc:creator>
  <cp:keywords/>
  <dc:description/>
  <cp:lastModifiedBy>D'Aulerio, Giuliana</cp:lastModifiedBy>
  <cp:revision>12</cp:revision>
  <cp:lastPrinted>2022-11-02T13:49:00Z</cp:lastPrinted>
  <dcterms:created xsi:type="dcterms:W3CDTF">2023-06-29T09:40:00Z</dcterms:created>
  <dcterms:modified xsi:type="dcterms:W3CDTF">2023-06-30T0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92076992353FD4EB6C705398B2F4837</vt:lpwstr>
  </property>
  <property fmtid="{D5CDD505-2E9C-101B-9397-08002B2CF9AE}" pid="3" name="MediaServiceImageTags">
    <vt:lpwstr/>
  </property>
</Properties>
</file>